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FAB11" w14:textId="77777777" w:rsidR="003142F1" w:rsidRDefault="00075197" w:rsidP="003C06A6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r w:rsidRPr="007D1F7D">
        <w:rPr>
          <w:bCs/>
          <w:noProof/>
        </w:rPr>
        <w:drawing>
          <wp:inline distT="19050" distB="19050" distL="19050" distR="19050" wp14:anchorId="61038A4F" wp14:editId="5FDDF441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27342" w14:textId="77777777" w:rsidR="000C1E67" w:rsidRDefault="00075197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INU</w:t>
      </w:r>
      <w:r w:rsidR="00A772AB">
        <w:rPr>
          <w:b/>
          <w:u w:val="single"/>
        </w:rPr>
        <w:t>TES OF THE C</w:t>
      </w:r>
      <w:r w:rsidR="002730F4">
        <w:rPr>
          <w:b/>
          <w:u w:val="single"/>
        </w:rPr>
        <w:t>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>BUDGET</w:t>
      </w:r>
      <w:r w:rsidR="00CD7467">
        <w:rPr>
          <w:b/>
          <w:u w:val="single"/>
        </w:rPr>
        <w:t>/</w:t>
      </w:r>
      <w:r w:rsidR="00D72938">
        <w:rPr>
          <w:b/>
          <w:u w:val="single"/>
        </w:rPr>
        <w:t xml:space="preserve"> </w:t>
      </w:r>
      <w:r w:rsidR="00771A12">
        <w:rPr>
          <w:b/>
          <w:u w:val="single"/>
        </w:rPr>
        <w:t>FINANCE</w:t>
      </w:r>
      <w:r w:rsidR="00784ED4">
        <w:rPr>
          <w:b/>
          <w:u w:val="single"/>
        </w:rPr>
        <w:t xml:space="preserve">/AUDIT </w:t>
      </w:r>
      <w:r w:rsidR="00771A12">
        <w:rPr>
          <w:b/>
          <w:u w:val="single"/>
        </w:rPr>
        <w:t xml:space="preserve">COMMITTEE </w:t>
      </w:r>
      <w:r w:rsidRPr="001A03A2">
        <w:rPr>
          <w:b/>
          <w:u w:val="single"/>
        </w:rPr>
        <w:t>MEETING HELD</w:t>
      </w:r>
      <w:r w:rsidR="00054B6E">
        <w:rPr>
          <w:b/>
          <w:u w:val="single"/>
        </w:rPr>
        <w:t xml:space="preserve"> </w:t>
      </w:r>
      <w:r w:rsidR="007C686F">
        <w:rPr>
          <w:b/>
          <w:u w:val="single"/>
        </w:rPr>
        <w:t>ELECTRONICALLY ON</w:t>
      </w:r>
      <w:r w:rsidR="00784ED4">
        <w:rPr>
          <w:b/>
          <w:u w:val="single"/>
        </w:rPr>
        <w:t xml:space="preserve"> WEDNESDAY, </w:t>
      </w:r>
      <w:r w:rsidR="00977F28">
        <w:rPr>
          <w:b/>
          <w:u w:val="single"/>
        </w:rPr>
        <w:t>OCTOBER 20</w:t>
      </w:r>
      <w:r w:rsidR="00D72938">
        <w:rPr>
          <w:b/>
          <w:u w:val="single"/>
        </w:rPr>
        <w:t>,</w:t>
      </w:r>
      <w:r w:rsidR="008E20F6">
        <w:rPr>
          <w:b/>
          <w:u w:val="single"/>
        </w:rPr>
        <w:t xml:space="preserve"> 2021</w:t>
      </w:r>
      <w:r w:rsidR="00526019">
        <w:rPr>
          <w:b/>
          <w:u w:val="single"/>
        </w:rPr>
        <w:t>,</w:t>
      </w:r>
      <w:r w:rsidR="0058517E">
        <w:rPr>
          <w:b/>
          <w:u w:val="single"/>
        </w:rPr>
        <w:t xml:space="preserve"> </w:t>
      </w:r>
      <w:r w:rsidR="00D8117E" w:rsidRPr="001A03A2">
        <w:rPr>
          <w:b/>
          <w:u w:val="single"/>
        </w:rPr>
        <w:t xml:space="preserve">AT </w:t>
      </w:r>
      <w:r w:rsidR="009C6868">
        <w:rPr>
          <w:b/>
          <w:u w:val="single"/>
        </w:rPr>
        <w:t>9:00</w:t>
      </w:r>
      <w:r w:rsidR="008E20F6">
        <w:rPr>
          <w:b/>
          <w:u w:val="single"/>
        </w:rPr>
        <w:t xml:space="preserve"> </w:t>
      </w:r>
      <w:r w:rsidR="009C6868">
        <w:rPr>
          <w:b/>
          <w:u w:val="single"/>
        </w:rPr>
        <w:t>A</w:t>
      </w:r>
      <w:r w:rsidRPr="001A03A2">
        <w:rPr>
          <w:b/>
          <w:u w:val="single"/>
        </w:rPr>
        <w:t xml:space="preserve">.M. </w:t>
      </w:r>
    </w:p>
    <w:p w14:paraId="00BC7AC8" w14:textId="77777777" w:rsidR="007C686F" w:rsidRPr="001A03A2" w:rsidRDefault="007C686F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59BEE8ED" w14:textId="77777777" w:rsidR="00543AF7" w:rsidRPr="00E91022" w:rsidRDefault="00075197" w:rsidP="009A6A3D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442FAE">
        <w:rPr>
          <w:bCs/>
        </w:rPr>
        <w:tab/>
      </w:r>
      <w:r w:rsidRPr="00442FAE">
        <w:rPr>
          <w:bCs/>
        </w:rPr>
        <w:tab/>
      </w:r>
      <w:r w:rsidR="00D72650" w:rsidRPr="00E91022">
        <w:rPr>
          <w:bCs/>
        </w:rPr>
        <w:t xml:space="preserve">Chair Jeff Silvestrini, </w:t>
      </w:r>
      <w:r w:rsidR="00526019" w:rsidRPr="00E91022">
        <w:rPr>
          <w:bCs/>
        </w:rPr>
        <w:t>Councilor Jim Bradley</w:t>
      </w:r>
    </w:p>
    <w:p w14:paraId="0BFAB4A1" w14:textId="77777777" w:rsidR="00442FAE" w:rsidRPr="00E91022" w:rsidRDefault="00442FAE" w:rsidP="009A6A3D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2BF02BFA" w14:textId="77777777" w:rsidR="00AF7E9A" w:rsidRPr="00352425" w:rsidRDefault="00075197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 w:rsidR="00527120">
        <w:t xml:space="preserve">Executive Director Ralph </w:t>
      </w:r>
      <w:r w:rsidR="00CF31AA">
        <w:t xml:space="preserve">Becker, </w:t>
      </w:r>
      <w:r w:rsidRPr="00352425">
        <w:t xml:space="preserve">Deputy Director Blake Perez, </w:t>
      </w:r>
      <w:r w:rsidR="00526019">
        <w:t xml:space="preserve">Communications Director Lindsey Nielsen, </w:t>
      </w:r>
      <w:r w:rsidR="005976C2" w:rsidRPr="00352425">
        <w:t xml:space="preserve">Office </w:t>
      </w:r>
      <w:r w:rsidR="00024815" w:rsidRPr="00352425">
        <w:t>Administrator</w:t>
      </w:r>
      <w:r w:rsidR="00D06502">
        <w:t>/</w:t>
      </w:r>
      <w:r w:rsidRPr="00352425">
        <w:t>Manager Kaye Mickelson</w:t>
      </w:r>
    </w:p>
    <w:p w14:paraId="37D3E518" w14:textId="77777777" w:rsidR="00442FAE" w:rsidRDefault="00442FAE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5708AA4D" w14:textId="77777777" w:rsidR="002701DB" w:rsidRPr="00B84BD1" w:rsidRDefault="00075197" w:rsidP="00B84BD1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B84BD1" w:rsidRPr="00B84BD1">
        <w:t>Phoebe McNeally</w:t>
      </w:r>
    </w:p>
    <w:p w14:paraId="027A2AFC" w14:textId="77777777" w:rsidR="00B84BD1" w:rsidRDefault="00B84BD1" w:rsidP="0082592A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</w:p>
    <w:p w14:paraId="23CFC550" w14:textId="77777777" w:rsidR="00F46FE0" w:rsidRPr="00F46FE0" w:rsidRDefault="00075197" w:rsidP="0082592A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="00CF31AA">
        <w:t>Mayor Harris Sondak</w:t>
      </w:r>
    </w:p>
    <w:p w14:paraId="74D157A4" w14:textId="77777777" w:rsidR="00B84BD1" w:rsidRDefault="00B84BD1" w:rsidP="000F4CC6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1E1C2DA9" w14:textId="77777777" w:rsidR="000F4CC6" w:rsidRDefault="00075197" w:rsidP="000F4CC6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3A106245" w14:textId="77777777" w:rsidR="000F4CC6" w:rsidRDefault="000F4CC6" w:rsidP="004D3A86">
      <w:pPr>
        <w:tabs>
          <w:tab w:val="left" w:pos="720"/>
          <w:tab w:val="left" w:pos="2160"/>
        </w:tabs>
        <w:jc w:val="both"/>
      </w:pPr>
    </w:p>
    <w:p w14:paraId="2196BB8C" w14:textId="77777777" w:rsidR="000F4CC6" w:rsidRPr="00E84FEF" w:rsidRDefault="00075197" w:rsidP="0056749C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</w:pPr>
      <w:r>
        <w:rPr>
          <w:b/>
          <w:bCs/>
          <w:u w:val="single"/>
        </w:rPr>
        <w:t>Mayor Jeff Silvestrini will Conduct the Meeting as Chair of the Budget/Finance</w:t>
      </w:r>
      <w:r w:rsidR="00FD36E6">
        <w:rPr>
          <w:b/>
          <w:bCs/>
          <w:u w:val="single"/>
        </w:rPr>
        <w:t>/Audit</w:t>
      </w:r>
      <w:r>
        <w:rPr>
          <w:b/>
          <w:bCs/>
          <w:u w:val="single"/>
        </w:rPr>
        <w:t xml:space="preserve"> Committee.</w:t>
      </w:r>
    </w:p>
    <w:p w14:paraId="2EA5B277" w14:textId="77777777" w:rsidR="00F62F92" w:rsidRDefault="00F62F92" w:rsidP="004D3A86">
      <w:pPr>
        <w:tabs>
          <w:tab w:val="left" w:pos="720"/>
          <w:tab w:val="left" w:pos="2160"/>
        </w:tabs>
        <w:jc w:val="both"/>
      </w:pPr>
    </w:p>
    <w:p w14:paraId="25BC5972" w14:textId="77777777" w:rsidR="00F62F92" w:rsidRDefault="00075197" w:rsidP="00F62F92">
      <w:pPr>
        <w:tabs>
          <w:tab w:val="left" w:pos="720"/>
          <w:tab w:val="left" w:pos="2160"/>
        </w:tabs>
        <w:jc w:val="both"/>
      </w:pPr>
      <w:r>
        <w:t>Chair Jeff Silvestrini called the meeting to order at 9:0</w:t>
      </w:r>
      <w:r w:rsidR="001D5497">
        <w:t>4</w:t>
      </w:r>
      <w:r>
        <w:t xml:space="preserve"> a.m. and welcomed those present. </w:t>
      </w:r>
    </w:p>
    <w:p w14:paraId="45C03890" w14:textId="77777777" w:rsidR="00F62F92" w:rsidRDefault="00F62F92" w:rsidP="00F62F92">
      <w:pPr>
        <w:tabs>
          <w:tab w:val="left" w:pos="720"/>
          <w:tab w:val="left" w:pos="2160"/>
        </w:tabs>
        <w:jc w:val="both"/>
      </w:pPr>
    </w:p>
    <w:p w14:paraId="7A46D775" w14:textId="77777777" w:rsidR="00F62F92" w:rsidRDefault="00075197" w:rsidP="00F62F92">
      <w:pPr>
        <w:tabs>
          <w:tab w:val="left" w:pos="1440"/>
          <w:tab w:val="left" w:pos="2160"/>
        </w:tabs>
        <w:jc w:val="both"/>
      </w:pPr>
      <w:r>
        <w:t xml:space="preserve">The Legislature, pursuant to Section 52-4-207(4), required the Committee to make a determination, which was as follows: </w:t>
      </w:r>
    </w:p>
    <w:p w14:paraId="0AC499F8" w14:textId="77777777" w:rsidR="00F62F92" w:rsidRDefault="00F62F92" w:rsidP="00F62F92">
      <w:pPr>
        <w:jc w:val="both"/>
      </w:pPr>
    </w:p>
    <w:p w14:paraId="33537950" w14:textId="77777777" w:rsidR="00F62F92" w:rsidRDefault="00075197" w:rsidP="006571BC">
      <w:pPr>
        <w:ind w:left="720" w:right="1008"/>
        <w:jc w:val="both"/>
      </w:pPr>
      <w:r>
        <w:t>‘</w:t>
      </w:r>
      <w:r w:rsidRPr="00C62429">
        <w:t>Notice is hereby given that the Central Wasatch Commission will hold a</w:t>
      </w:r>
      <w:r>
        <w:t xml:space="preserve"> Budget/Finance/Audit Committee Meeting</w:t>
      </w:r>
      <w:r w:rsidRPr="00C62429">
        <w:t xml:space="preserve"> at approximately</w:t>
      </w:r>
      <w:r>
        <w:t xml:space="preserve"> 9:00 a.m.</w:t>
      </w:r>
      <w:r w:rsidRPr="00C62429">
        <w:t xml:space="preserve">, or soon thereafter, on </w:t>
      </w:r>
      <w:r>
        <w:t>Wednesday</w:t>
      </w:r>
      <w:r w:rsidRPr="00C62429">
        <w:t xml:space="preserve">, </w:t>
      </w:r>
      <w:r w:rsidR="005E250F">
        <w:t>October 20</w:t>
      </w:r>
      <w:r w:rsidRPr="00C62429">
        <w:t xml:space="preserve">, 2021. </w:t>
      </w:r>
      <w:r>
        <w:t xml:space="preserve"> </w:t>
      </w:r>
      <w:r w:rsidRPr="00C62429">
        <w:t xml:space="preserve">In view of the current </w:t>
      </w:r>
      <w:r>
        <w:t>COVID</w:t>
      </w:r>
      <w:r w:rsidRPr="00C62429">
        <w:t xml:space="preserve">-19 pandemic, this committee meeting will occur electronically, without a physical anchor location, as authorized by </w:t>
      </w:r>
      <w:r>
        <w:t>Utah Code Ann.</w:t>
      </w:r>
      <w:r w:rsidRPr="00C62429">
        <w:t xml:space="preserve"> 52-4-207(4)</w:t>
      </w:r>
      <w:r>
        <w:t xml:space="preserve">.  </w:t>
      </w:r>
      <w:r w:rsidRPr="00C62429">
        <w:t>The public may remotely hear the open portions of the meeting through live broadcast at the following link</w:t>
      </w:r>
      <w:r>
        <w:t>.  Once registered, attendees will receive an email with a personal meeting access link.’</w:t>
      </w:r>
    </w:p>
    <w:p w14:paraId="2461D113" w14:textId="77777777" w:rsidR="00F40A08" w:rsidRDefault="00F40A08" w:rsidP="00C811E6">
      <w:pPr>
        <w:jc w:val="both"/>
        <w:rPr>
          <w:iCs/>
        </w:rPr>
      </w:pPr>
    </w:p>
    <w:p w14:paraId="579E85AA" w14:textId="77777777" w:rsidR="00F40A08" w:rsidRPr="00F40A08" w:rsidRDefault="00075197" w:rsidP="00444596">
      <w:pPr>
        <w:keepNext/>
        <w:keepLines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1ST QUARTER FINANCIALS FISCAL YEAR 2021-2022</w:t>
      </w:r>
    </w:p>
    <w:p w14:paraId="777ABAB3" w14:textId="77777777" w:rsidR="00F40A08" w:rsidRDefault="00F40A08" w:rsidP="00444596">
      <w:pPr>
        <w:keepNext/>
        <w:keepLines/>
        <w:jc w:val="both"/>
        <w:rPr>
          <w:iCs/>
        </w:rPr>
      </w:pPr>
    </w:p>
    <w:p w14:paraId="3A594D1A" w14:textId="77777777" w:rsidR="00F40A08" w:rsidRPr="000E4B82" w:rsidRDefault="00075197" w:rsidP="00444596">
      <w:pPr>
        <w:pStyle w:val="ListParagraph"/>
        <w:keepNext/>
        <w:keepLines/>
        <w:numPr>
          <w:ilvl w:val="0"/>
          <w:numId w:val="31"/>
        </w:numPr>
        <w:ind w:hanging="720"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Committee will Review First Quarter Financials with Comments.</w:t>
      </w:r>
    </w:p>
    <w:p w14:paraId="0EEFC3D4" w14:textId="77777777" w:rsidR="000E4B82" w:rsidRPr="00C75BE9" w:rsidRDefault="000E4B82" w:rsidP="007E444B">
      <w:pPr>
        <w:tabs>
          <w:tab w:val="left" w:pos="720"/>
          <w:tab w:val="left" w:pos="2160"/>
        </w:tabs>
        <w:jc w:val="both"/>
      </w:pPr>
    </w:p>
    <w:p w14:paraId="1F384647" w14:textId="22170739" w:rsidR="00C75BE9" w:rsidRDefault="004C5313" w:rsidP="007E444B">
      <w:pPr>
        <w:tabs>
          <w:tab w:val="left" w:pos="720"/>
          <w:tab w:val="left" w:pos="2160"/>
        </w:tabs>
        <w:jc w:val="both"/>
      </w:pPr>
      <w:r>
        <w:t xml:space="preserve">This information was received by committee members previously: no discussion. </w:t>
      </w:r>
      <w:r w:rsidR="00075197">
        <w:t xml:space="preserve"> </w:t>
      </w:r>
    </w:p>
    <w:p w14:paraId="4CECD65A" w14:textId="77777777" w:rsidR="00D02A5B" w:rsidRDefault="00D02A5B" w:rsidP="007E444B">
      <w:pPr>
        <w:tabs>
          <w:tab w:val="left" w:pos="720"/>
          <w:tab w:val="left" w:pos="2160"/>
        </w:tabs>
        <w:jc w:val="both"/>
      </w:pPr>
    </w:p>
    <w:p w14:paraId="34E81C41" w14:textId="77777777" w:rsidR="00C75BE9" w:rsidRPr="00F40A08" w:rsidRDefault="00075197" w:rsidP="00C75BE9">
      <w:pPr>
        <w:keepNext/>
        <w:keepLines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lastRenderedPageBreak/>
        <w:t>REQUEST 2021-2022 FISCAL YEAR BUDGET AMENDMENT</w:t>
      </w:r>
    </w:p>
    <w:p w14:paraId="4790B01F" w14:textId="77777777" w:rsidR="00C75BE9" w:rsidRDefault="00C75BE9" w:rsidP="00C75BE9">
      <w:pPr>
        <w:keepNext/>
        <w:keepLines/>
        <w:jc w:val="both"/>
        <w:rPr>
          <w:iCs/>
        </w:rPr>
      </w:pPr>
    </w:p>
    <w:p w14:paraId="14C16C2E" w14:textId="77777777" w:rsidR="00C75BE9" w:rsidRPr="000E4B82" w:rsidRDefault="00075197" w:rsidP="00360D81">
      <w:pPr>
        <w:pStyle w:val="ListParagraph"/>
        <w:keepNext/>
        <w:keepLines/>
        <w:numPr>
          <w:ilvl w:val="0"/>
          <w:numId w:val="35"/>
        </w:numPr>
        <w:ind w:hanging="720"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Budget Amendment</w:t>
      </w:r>
      <w:r w:rsidR="00421BB6">
        <w:rPr>
          <w:b/>
          <w:bCs/>
          <w:iCs/>
          <w:u w:val="single"/>
        </w:rPr>
        <w:t xml:space="preserve"> Total - $63,651.  Information Provided in Packet</w:t>
      </w:r>
      <w:r>
        <w:rPr>
          <w:b/>
          <w:bCs/>
          <w:iCs/>
          <w:u w:val="single"/>
        </w:rPr>
        <w:t xml:space="preserve">.  </w:t>
      </w:r>
    </w:p>
    <w:p w14:paraId="5B5FEF29" w14:textId="77777777" w:rsidR="00C75BE9" w:rsidRDefault="00C75BE9" w:rsidP="007E444B">
      <w:pPr>
        <w:tabs>
          <w:tab w:val="left" w:pos="720"/>
          <w:tab w:val="left" w:pos="2160"/>
        </w:tabs>
        <w:jc w:val="both"/>
      </w:pPr>
    </w:p>
    <w:p w14:paraId="0A66D88E" w14:textId="0B7480E4" w:rsidR="00236CC6" w:rsidRDefault="00075197" w:rsidP="007E444B">
      <w:pPr>
        <w:tabs>
          <w:tab w:val="left" w:pos="720"/>
          <w:tab w:val="left" w:pos="2160"/>
        </w:tabs>
        <w:jc w:val="both"/>
      </w:pPr>
      <w:r>
        <w:t xml:space="preserve">Chair Silvestrini </w:t>
      </w:r>
      <w:r w:rsidR="00A1756F">
        <w:t xml:space="preserve">reported </w:t>
      </w:r>
      <w:r w:rsidR="00771DBC">
        <w:t xml:space="preserve">that the 2021-2022 Fiscal Year Budget Amendment related to </w:t>
      </w:r>
      <w:r w:rsidR="00045985">
        <w:t xml:space="preserve">the Environmental Dashboard and the Visitor Use Study.  Deputy Director, Blake Perez </w:t>
      </w:r>
      <w:r w:rsidR="007B6E2D">
        <w:t xml:space="preserve">reported that </w:t>
      </w:r>
      <w:r w:rsidR="00C81AA1">
        <w:t xml:space="preserve">Resolution 2021-09 was included in the </w:t>
      </w:r>
      <w:r w:rsidR="00A1756F">
        <w:t>p</w:t>
      </w:r>
      <w:r w:rsidR="00C81AA1">
        <w:t xml:space="preserve">acket for review.  </w:t>
      </w:r>
      <w:r w:rsidR="00830EFE">
        <w:t xml:space="preserve">One piece of the budget amendment was to bring $50,000 over from reserves to fund Phase II of the Visitor Use Study.  That $50,000 was originally </w:t>
      </w:r>
      <w:r w:rsidR="004864A9">
        <w:t xml:space="preserve">budgeted for Phase I of the Visitor Use Study but was put back into reserves after obtaining State appropriations.  </w:t>
      </w:r>
      <w:r w:rsidR="002827B6">
        <w:t xml:space="preserve">The request was to </w:t>
      </w:r>
      <w:r w:rsidR="00A1756F">
        <w:t xml:space="preserve">take </w:t>
      </w:r>
      <w:r w:rsidR="002827B6">
        <w:t xml:space="preserve">that $50,000 out of reserves to begin to fund the second phase of the study.  </w:t>
      </w:r>
      <w:r w:rsidR="00AE7434">
        <w:t xml:space="preserve">The second portion of the budget amendment </w:t>
      </w:r>
      <w:proofErr w:type="gramStart"/>
      <w:r w:rsidR="00BB0573">
        <w:t xml:space="preserve">is </w:t>
      </w:r>
      <w:r w:rsidR="00AE7434">
        <w:t xml:space="preserve"> $</w:t>
      </w:r>
      <w:proofErr w:type="gramEnd"/>
      <w:r w:rsidR="00AE7434">
        <w:t xml:space="preserve">13,651 for the Environmental Dashboard.  Mr. Perez stated that there was a gap in the new work plan and the money would cover that.  </w:t>
      </w:r>
      <w:r>
        <w:t xml:space="preserve">The total budget amendment </w:t>
      </w:r>
      <w:proofErr w:type="gramStart"/>
      <w:r w:rsidR="00BB0573">
        <w:t xml:space="preserve">is </w:t>
      </w:r>
      <w:r>
        <w:t xml:space="preserve"> $</w:t>
      </w:r>
      <w:proofErr w:type="gramEnd"/>
      <w:r>
        <w:t>63,651</w:t>
      </w:r>
      <w:r w:rsidR="00C463DB">
        <w:t xml:space="preserve">.  </w:t>
      </w:r>
    </w:p>
    <w:p w14:paraId="268E7F34" w14:textId="77777777" w:rsidR="00785486" w:rsidRDefault="00785486" w:rsidP="007E444B">
      <w:pPr>
        <w:tabs>
          <w:tab w:val="left" w:pos="720"/>
          <w:tab w:val="left" w:pos="2160"/>
        </w:tabs>
        <w:jc w:val="both"/>
      </w:pPr>
    </w:p>
    <w:p w14:paraId="43B2A989" w14:textId="77777777" w:rsidR="001E5F92" w:rsidRDefault="00075197" w:rsidP="007E444B">
      <w:pPr>
        <w:tabs>
          <w:tab w:val="left" w:pos="720"/>
          <w:tab w:val="left" w:pos="2160"/>
        </w:tabs>
        <w:jc w:val="both"/>
      </w:pPr>
      <w:r>
        <w:t xml:space="preserve">If the Budget/Finance/Audit Committee </w:t>
      </w:r>
      <w:r w:rsidR="0093200E">
        <w:t xml:space="preserve">moved forward with a positive recommendation to the CWC Board, </w:t>
      </w:r>
      <w:r w:rsidR="00062D51">
        <w:t>a public hearing would be opened and official action would take place during the November 1, 2021</w:t>
      </w:r>
      <w:r w:rsidR="00A1756F">
        <w:t>,</w:t>
      </w:r>
      <w:r w:rsidR="00062D51">
        <w:t xml:space="preserve"> CWC Board Meeting.  </w:t>
      </w:r>
      <w:r w:rsidR="00403E30">
        <w:t>Councilor Jim Bradley felt the direction was appropriate.</w:t>
      </w:r>
    </w:p>
    <w:p w14:paraId="381EB6B9" w14:textId="77777777" w:rsidR="001E5F92" w:rsidRDefault="001E5F92" w:rsidP="007E444B">
      <w:pPr>
        <w:tabs>
          <w:tab w:val="left" w:pos="720"/>
          <w:tab w:val="left" w:pos="2160"/>
        </w:tabs>
        <w:jc w:val="both"/>
      </w:pPr>
    </w:p>
    <w:p w14:paraId="0D54BBC4" w14:textId="77777777" w:rsidR="00C75BE9" w:rsidRPr="00C75BE9" w:rsidRDefault="00075197" w:rsidP="007E444B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Councilor Bradley moved to </w:t>
      </w:r>
      <w:r w:rsidR="00F87585">
        <w:t>forward a positive recommendation to the CWC Board for</w:t>
      </w:r>
      <w:r>
        <w:t xml:space="preserve"> </w:t>
      </w:r>
      <w:r w:rsidR="00A57811">
        <w:t>Resolution 2021-09</w:t>
      </w:r>
      <w:r w:rsidR="00D02030">
        <w:t xml:space="preserve"> Approving the </w:t>
      </w:r>
      <w:r w:rsidR="00152923">
        <w:t xml:space="preserve">2021-2022 </w:t>
      </w:r>
      <w:r w:rsidR="00AC6AFF">
        <w:t xml:space="preserve">Fiscal Year </w:t>
      </w:r>
      <w:r w:rsidR="00D02030">
        <w:t>Budget Amendment</w:t>
      </w:r>
      <w:r w:rsidR="003E2FB3">
        <w:t xml:space="preserve">, </w:t>
      </w:r>
      <w:r w:rsidR="00CA4A49">
        <w:t>$50,000 for the Visitor Use Study, and $13,651 for the Environmental Dashboard</w:t>
      </w:r>
      <w:r>
        <w:t xml:space="preserve">.  </w:t>
      </w:r>
      <w:r w:rsidR="00E74CE2">
        <w:t>Chair Silvestrini</w:t>
      </w:r>
      <w:r>
        <w:t xml:space="preserve"> seconded the motion.  The motion passed with the unanimous consent of the </w:t>
      </w:r>
      <w:r w:rsidR="0000256F">
        <w:t>Committee</w:t>
      </w:r>
      <w:r>
        <w:t xml:space="preserve">. </w:t>
      </w:r>
    </w:p>
    <w:p w14:paraId="06B3F88B" w14:textId="77777777" w:rsidR="00C75BE9" w:rsidRPr="00C75BE9" w:rsidRDefault="00C75BE9" w:rsidP="007E444B">
      <w:pPr>
        <w:tabs>
          <w:tab w:val="left" w:pos="720"/>
          <w:tab w:val="left" w:pos="2160"/>
        </w:tabs>
        <w:jc w:val="both"/>
      </w:pPr>
    </w:p>
    <w:p w14:paraId="415291A9" w14:textId="77777777" w:rsidR="00421BB6" w:rsidRPr="00A05753" w:rsidRDefault="00075197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METROPOLITAN WATER DISTRICT OF SALT LAKE AND SANDY:  2022 EX-</w:t>
      </w:r>
      <w:r w:rsidRPr="00A05753">
        <w:rPr>
          <w:b/>
          <w:bCs/>
          <w:u w:val="single"/>
        </w:rPr>
        <w:t>OFFICIO CENTRAL WASATCH COMMISSION MEMBER</w:t>
      </w:r>
    </w:p>
    <w:p w14:paraId="17AADDD5" w14:textId="77777777" w:rsidR="00421BB6" w:rsidRDefault="00421BB6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110CFB44" w14:textId="77777777" w:rsidR="00421BB6" w:rsidRDefault="00075197" w:rsidP="00421BB6">
      <w:pPr>
        <w:pStyle w:val="ListParagraph"/>
        <w:numPr>
          <w:ilvl w:val="0"/>
          <w:numId w:val="36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The Budget/Finance/Audit Committee will Discuss the Metropolitan Water District of Salt Lake and Sandy Joining the Central Wasatch Commission as a 2022 Ex-Officio Member.</w:t>
      </w:r>
    </w:p>
    <w:p w14:paraId="3A100CBC" w14:textId="77777777" w:rsidR="001F0DB6" w:rsidRDefault="001F0DB6" w:rsidP="001F0DB6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14C56882" w14:textId="77777777" w:rsidR="001F0DB6" w:rsidRPr="001F0DB6" w:rsidRDefault="00075197" w:rsidP="001F0DB6">
      <w:pPr>
        <w:pStyle w:val="ListParagraph"/>
        <w:numPr>
          <w:ilvl w:val="0"/>
          <w:numId w:val="37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1F0DB6">
        <w:rPr>
          <w:b/>
          <w:bCs/>
          <w:u w:val="single"/>
        </w:rPr>
        <w:t>December 6, 2021, CWC Board Meeting Action Item.</w:t>
      </w:r>
    </w:p>
    <w:p w14:paraId="7446FF64" w14:textId="77777777" w:rsidR="00421BB6" w:rsidRPr="00A05753" w:rsidRDefault="00421BB6" w:rsidP="007E444B">
      <w:pPr>
        <w:tabs>
          <w:tab w:val="left" w:pos="720"/>
          <w:tab w:val="left" w:pos="2160"/>
        </w:tabs>
        <w:jc w:val="both"/>
      </w:pPr>
    </w:p>
    <w:p w14:paraId="62C09A0F" w14:textId="77777777" w:rsidR="00421BB6" w:rsidRDefault="00075197" w:rsidP="007E444B">
      <w:pPr>
        <w:tabs>
          <w:tab w:val="left" w:pos="720"/>
          <w:tab w:val="left" w:pos="2160"/>
        </w:tabs>
        <w:jc w:val="both"/>
      </w:pPr>
      <w:r>
        <w:t xml:space="preserve">Chair Silvestrini reported that the Metropolitan Water District of Salt Lake and Sandy </w:t>
      </w:r>
      <w:r w:rsidR="00F903E8">
        <w:t>was interested in joining the CWC as an Ex</w:t>
      </w:r>
      <w:r w:rsidR="00664D64">
        <w:t>-</w:t>
      </w:r>
      <w:r w:rsidR="00F903E8">
        <w:t xml:space="preserve">Officio Member. </w:t>
      </w:r>
      <w:r w:rsidR="008112E9">
        <w:t xml:space="preserve"> Executive Director, Ralph Becker </w:t>
      </w:r>
      <w:r w:rsidR="004A46D9">
        <w:t>explained that the Metropolitan Water District of Salt Lake and Sandy ha</w:t>
      </w:r>
      <w:r w:rsidR="00A1756F">
        <w:t>s</w:t>
      </w:r>
      <w:r w:rsidR="004A46D9">
        <w:t xml:space="preserve"> a vital interest in the Wasatch Mountains and were actively involved in Mountain Accord.  </w:t>
      </w:r>
      <w:r w:rsidR="004C0FC5">
        <w:t>The</w:t>
      </w:r>
      <w:r w:rsidR="006178B8">
        <w:t xml:space="preserve"> Metropolitan Water District of Salt Lake and Sandy ha</w:t>
      </w:r>
      <w:r w:rsidR="003705A0">
        <w:t>s</w:t>
      </w:r>
      <w:r w:rsidR="006178B8">
        <w:t xml:space="preserve"> </w:t>
      </w:r>
      <w:r w:rsidR="008E118D">
        <w:t xml:space="preserve">also </w:t>
      </w:r>
      <w:r w:rsidR="006178B8">
        <w:t xml:space="preserve">been heavily involved in the Stakeholders Council through </w:t>
      </w:r>
      <w:r w:rsidR="00254862">
        <w:t xml:space="preserve">the participation of </w:t>
      </w:r>
      <w:r w:rsidR="006178B8">
        <w:t xml:space="preserve">Annalee Munsey.  </w:t>
      </w:r>
    </w:p>
    <w:p w14:paraId="11E31FAC" w14:textId="77777777" w:rsidR="008423EE" w:rsidRDefault="008423EE" w:rsidP="007E444B">
      <w:pPr>
        <w:tabs>
          <w:tab w:val="left" w:pos="720"/>
          <w:tab w:val="left" w:pos="2160"/>
        </w:tabs>
        <w:jc w:val="both"/>
      </w:pPr>
    </w:p>
    <w:p w14:paraId="5142C461" w14:textId="77777777" w:rsidR="00CF5692" w:rsidRDefault="00075197" w:rsidP="007E444B">
      <w:pPr>
        <w:tabs>
          <w:tab w:val="left" w:pos="720"/>
          <w:tab w:val="left" w:pos="2160"/>
        </w:tabs>
        <w:jc w:val="both"/>
      </w:pPr>
      <w:r>
        <w:t xml:space="preserve">Mr. Becker </w:t>
      </w:r>
      <w:r w:rsidR="003705A0">
        <w:t xml:space="preserve">reported </w:t>
      </w:r>
      <w:r w:rsidR="00C9328B">
        <w:t>that a few months</w:t>
      </w:r>
      <w:r w:rsidR="003705A0">
        <w:t xml:space="preserve"> earlier</w:t>
      </w:r>
      <w:r w:rsidR="00C9328B">
        <w:t xml:space="preserve"> the Metropolitan Water District of Salt Lake and Sandy</w:t>
      </w:r>
      <w:r w:rsidR="00E214D0">
        <w:t xml:space="preserve"> </w:t>
      </w:r>
      <w:r w:rsidR="003705A0">
        <w:t xml:space="preserve">approached </w:t>
      </w:r>
      <w:r w:rsidR="00E214D0">
        <w:t xml:space="preserve">the CWC about contributing financially to the Visitor Use Study.  </w:t>
      </w:r>
      <w:r w:rsidR="00D75A31">
        <w:t>Those discussio</w:t>
      </w:r>
      <w:r w:rsidR="00D7774D">
        <w:t xml:space="preserve">ns led to </w:t>
      </w:r>
      <w:r w:rsidR="00201C92">
        <w:t xml:space="preserve">the Metropolitan Water District of Salt Lake and Sandy potentially becoming an Ex-Officio </w:t>
      </w:r>
      <w:r w:rsidR="003F64DB">
        <w:t>M</w:t>
      </w:r>
      <w:r w:rsidR="00201C92">
        <w:t>ember of the CWC Board.</w:t>
      </w:r>
      <w:r w:rsidR="00051A66">
        <w:t xml:space="preserve">  They had settled on a $15,000 contribution that could serve as an initial membership dues fee.  </w:t>
      </w:r>
      <w:r w:rsidR="00B4637D">
        <w:t xml:space="preserve">Mr. Becker reported that he and CWC Chair, Chris </w:t>
      </w:r>
      <w:r w:rsidR="00B4637D">
        <w:lastRenderedPageBreak/>
        <w:t xml:space="preserve">Robinson had a meeting scheduled with </w:t>
      </w:r>
      <w:r w:rsidR="0084733A">
        <w:t>Michael DeVries</w:t>
      </w:r>
      <w:r w:rsidR="000F097A">
        <w:t xml:space="preserve"> and Ms. Munsey to discuss the </w:t>
      </w:r>
      <w:r w:rsidR="00D64B3D">
        <w:t xml:space="preserve">idea in detail.  </w:t>
      </w:r>
    </w:p>
    <w:p w14:paraId="09748E3D" w14:textId="77777777" w:rsidR="00CF5692" w:rsidRDefault="00CF5692" w:rsidP="007E444B">
      <w:pPr>
        <w:tabs>
          <w:tab w:val="left" w:pos="720"/>
          <w:tab w:val="left" w:pos="2160"/>
        </w:tabs>
        <w:jc w:val="both"/>
      </w:pPr>
    </w:p>
    <w:p w14:paraId="57817B32" w14:textId="73D0C936" w:rsidR="008423EE" w:rsidRPr="00A05753" w:rsidRDefault="00075197" w:rsidP="007E444B">
      <w:pPr>
        <w:tabs>
          <w:tab w:val="left" w:pos="720"/>
          <w:tab w:val="left" w:pos="2160"/>
        </w:tabs>
        <w:jc w:val="both"/>
      </w:pPr>
      <w:r>
        <w:t xml:space="preserve">If this was something that was </w:t>
      </w:r>
      <w:r w:rsidR="003705A0">
        <w:t xml:space="preserve">considered </w:t>
      </w:r>
      <w:r>
        <w:t xml:space="preserve">desirable by the CWC Board, </w:t>
      </w:r>
      <w:r w:rsidR="003705A0">
        <w:t>s</w:t>
      </w:r>
      <w:r w:rsidR="007E65B3">
        <w:t xml:space="preserve">taff would explore what that Ex-Officio </w:t>
      </w:r>
      <w:r w:rsidR="00733B94">
        <w:t xml:space="preserve">membership might look like as well as an appropriate contribution rate. </w:t>
      </w:r>
      <w:r w:rsidR="00226028">
        <w:t xml:space="preserve"> Mr.</w:t>
      </w:r>
      <w:r w:rsidR="003705A0">
        <w:t> </w:t>
      </w:r>
      <w:r w:rsidR="00226028">
        <w:t xml:space="preserve">Becker believed that </w:t>
      </w:r>
      <w:r w:rsidR="0009091B">
        <w:t>the Metropolitan Water District of Salt Lake and Sandy</w:t>
      </w:r>
      <w:r w:rsidR="00E937AB">
        <w:t>’s</w:t>
      </w:r>
      <w:r w:rsidR="0009091B">
        <w:t xml:space="preserve"> </w:t>
      </w:r>
      <w:r w:rsidR="00226028">
        <w:t xml:space="preserve">expertise and involvement may be of value.  Since there were budget implications to this decision, it was </w:t>
      </w:r>
      <w:r w:rsidR="00EC2DBC">
        <w:t xml:space="preserve">important that the Budget/Finance/Audit Committee Members </w:t>
      </w:r>
      <w:r w:rsidR="00AD5242">
        <w:t>weigh in</w:t>
      </w:r>
      <w:r w:rsidR="005B378F">
        <w:t xml:space="preserve"> on the idea</w:t>
      </w:r>
      <w:r w:rsidR="00AD5242">
        <w:t xml:space="preserve">.  This </w:t>
      </w:r>
      <w:r w:rsidR="00D32D95">
        <w:t xml:space="preserve">item </w:t>
      </w:r>
      <w:r w:rsidR="00BB0573">
        <w:t>is</w:t>
      </w:r>
      <w:r w:rsidR="00AD5242">
        <w:t xml:space="preserve"> tentatively </w:t>
      </w:r>
      <w:r w:rsidR="000471CF">
        <w:t xml:space="preserve">scheduled </w:t>
      </w:r>
      <w:r w:rsidR="00751FCC">
        <w:t xml:space="preserve">on </w:t>
      </w:r>
      <w:r w:rsidR="00AD5242">
        <w:t xml:space="preserve">the December 2021 CWC Board Meeting agenda. </w:t>
      </w:r>
    </w:p>
    <w:p w14:paraId="1D60207B" w14:textId="77777777" w:rsidR="00416EBB" w:rsidRDefault="00416EBB" w:rsidP="007E444B">
      <w:pPr>
        <w:tabs>
          <w:tab w:val="left" w:pos="720"/>
          <w:tab w:val="left" w:pos="2160"/>
        </w:tabs>
        <w:jc w:val="both"/>
      </w:pPr>
    </w:p>
    <w:p w14:paraId="0BCAD711" w14:textId="77777777" w:rsidR="00BC2942" w:rsidRDefault="00075197" w:rsidP="007E444B">
      <w:pPr>
        <w:tabs>
          <w:tab w:val="left" w:pos="720"/>
          <w:tab w:val="left" w:pos="2160"/>
        </w:tabs>
        <w:jc w:val="both"/>
      </w:pPr>
      <w:r>
        <w:t xml:space="preserve">Councilor Bradley asked for further details about the Metropolitan Water District of Salt Lake and Sandy.  </w:t>
      </w:r>
      <w:r w:rsidR="00995172">
        <w:t xml:space="preserve">Mr. Becker explained that it </w:t>
      </w:r>
      <w:r w:rsidR="00E937AB">
        <w:t>i</w:t>
      </w:r>
      <w:r w:rsidR="00995172">
        <w:t xml:space="preserve">s a separate entity that was formed with the creation of Deer Creek </w:t>
      </w:r>
      <w:r w:rsidR="00861638">
        <w:t>Reservoir to provide an outside source of water for the valley.</w:t>
      </w:r>
      <w:r w:rsidR="00D17D75">
        <w:t xml:space="preserve">  Chair Silvestrini </w:t>
      </w:r>
      <w:r w:rsidR="00E937AB">
        <w:t xml:space="preserve">reported </w:t>
      </w:r>
      <w:r w:rsidR="00D17D75">
        <w:t xml:space="preserve">that it used to be the Metropolitan Water District of Salt Lake, but Sandy joined later.  </w:t>
      </w:r>
      <w:r w:rsidR="00FE6C76">
        <w:t>Mr. Becker stated that Sandy had water in Parleys Canyon and Little Cottonwood Canyon and so the district combined the resources of Salt Lake City and Sandy in</w:t>
      </w:r>
      <w:r w:rsidR="00E937AB">
        <w:t>to</w:t>
      </w:r>
      <w:r w:rsidR="00FE6C76">
        <w:t xml:space="preserve"> one place. </w:t>
      </w:r>
    </w:p>
    <w:p w14:paraId="7FA96C7B" w14:textId="77777777" w:rsidR="00E24524" w:rsidRDefault="00E24524" w:rsidP="007E444B">
      <w:pPr>
        <w:tabs>
          <w:tab w:val="left" w:pos="720"/>
          <w:tab w:val="left" w:pos="2160"/>
        </w:tabs>
        <w:jc w:val="both"/>
      </w:pPr>
    </w:p>
    <w:p w14:paraId="21B3AB90" w14:textId="1917DFAE" w:rsidR="009E471E" w:rsidRDefault="00075197" w:rsidP="007E444B">
      <w:pPr>
        <w:tabs>
          <w:tab w:val="left" w:pos="720"/>
          <w:tab w:val="left" w:pos="2160"/>
        </w:tabs>
        <w:jc w:val="both"/>
      </w:pPr>
      <w:r>
        <w:t xml:space="preserve">Councilor Bradley wondered </w:t>
      </w:r>
      <w:r w:rsidR="00666BD8">
        <w:t>it would just be</w:t>
      </w:r>
      <w:r>
        <w:t xml:space="preserve"> one member brought onto the CWC Board, which was confirmed.  </w:t>
      </w:r>
      <w:r w:rsidR="00FB0572">
        <w:t xml:space="preserve">Chair Silvestrini noted that the Metropolitan Water District of Salt Lake and Sandy </w:t>
      </w:r>
      <w:r w:rsidR="00E937AB">
        <w:t>i</w:t>
      </w:r>
      <w:r w:rsidR="00FB0572">
        <w:t xml:space="preserve">s a special district and an independent taxing entity.  </w:t>
      </w:r>
      <w:r w:rsidR="007332BC">
        <w:t xml:space="preserve">Chair Silvestrini felt that watershed protection was one of the main principles of the Mountain Accord and a priority for the CWC.  </w:t>
      </w:r>
      <w:r w:rsidR="008A6EB6">
        <w:t>As a result, it made sense for watershed interest</w:t>
      </w:r>
      <w:r w:rsidR="00EA6293">
        <w:t>s</w:t>
      </w:r>
      <w:r w:rsidR="008A6EB6">
        <w:t xml:space="preserve"> to be represented.  </w:t>
      </w:r>
      <w:r w:rsidR="00724C24">
        <w:t xml:space="preserve">The only other Ex-Officio Member currently </w:t>
      </w:r>
      <w:r w:rsidR="00460261">
        <w:t xml:space="preserve">on the Board </w:t>
      </w:r>
      <w:r w:rsidR="00684C14">
        <w:t>is</w:t>
      </w:r>
      <w:r w:rsidR="00724C24">
        <w:t xml:space="preserve"> from Utah Transit Authority (“UTA”)</w:t>
      </w:r>
      <w:r w:rsidR="00122EC1">
        <w:t xml:space="preserve">.  </w:t>
      </w:r>
      <w:r w:rsidR="008F6340">
        <w:t xml:space="preserve">His only concern was that </w:t>
      </w:r>
      <w:r w:rsidR="00CC03F9">
        <w:t xml:space="preserve">other interest groups, like ski resorts or property owners, may object to the fact that watershed protection may be </w:t>
      </w:r>
      <w:r w:rsidR="00873625">
        <w:t xml:space="preserve">elevated </w:t>
      </w:r>
      <w:r w:rsidR="0024160B">
        <w:t>with</w:t>
      </w:r>
      <w:r w:rsidR="00873625">
        <w:t xml:space="preserve"> an Ex-Officio Member being part of the CWC discussions.  </w:t>
      </w:r>
      <w:r w:rsidR="00297599">
        <w:t xml:space="preserve">Chair Silvestrini had no objection to the Metropolitan Water District of Salt Lake and Sandy </w:t>
      </w:r>
      <w:r w:rsidR="00E937AB">
        <w:t xml:space="preserve">being </w:t>
      </w:r>
      <w:r w:rsidR="00297599">
        <w:t>an Ex-Officio Member, but it</w:t>
      </w:r>
      <w:r w:rsidR="00873625">
        <w:t xml:space="preserve"> was something </w:t>
      </w:r>
      <w:r w:rsidR="00545EDA">
        <w:t>to</w:t>
      </w:r>
      <w:r w:rsidR="00873625">
        <w:t xml:space="preserve"> be discussed at the Board level</w:t>
      </w:r>
      <w:r w:rsidR="00297599">
        <w:t>.</w:t>
      </w:r>
      <w:r w:rsidR="004A5956">
        <w:t xml:space="preserve">  Councilor Bradley agreed</w:t>
      </w:r>
      <w:r w:rsidR="00B66EED">
        <w:t xml:space="preserve"> and </w:t>
      </w:r>
      <w:r w:rsidR="004A5956">
        <w:t xml:space="preserve">had no problem with them coming </w:t>
      </w:r>
      <w:r w:rsidR="00E937AB">
        <w:t>on</w:t>
      </w:r>
      <w:r w:rsidR="004A5956">
        <w:t xml:space="preserve"> board. </w:t>
      </w:r>
    </w:p>
    <w:p w14:paraId="04C976FA" w14:textId="77777777" w:rsidR="00400CF6" w:rsidRDefault="00400CF6" w:rsidP="007E444B">
      <w:pPr>
        <w:tabs>
          <w:tab w:val="left" w:pos="720"/>
          <w:tab w:val="left" w:pos="2160"/>
        </w:tabs>
        <w:jc w:val="both"/>
      </w:pPr>
    </w:p>
    <w:p w14:paraId="3FE6091F" w14:textId="77777777" w:rsidR="00786CCE" w:rsidRDefault="00075197" w:rsidP="007E444B">
      <w:pPr>
        <w:tabs>
          <w:tab w:val="left" w:pos="720"/>
          <w:tab w:val="left" w:pos="2160"/>
        </w:tabs>
        <w:jc w:val="both"/>
      </w:pPr>
      <w:r>
        <w:t xml:space="preserve">Mr. Becker </w:t>
      </w:r>
      <w:r w:rsidR="00F25E31">
        <w:t xml:space="preserve">noted that when the Stakeholders Council was formed, one of the defining differences between Stakeholders Council membership and the CWC as a whole, was governmental and non-governmental.  Since Metropolitan Water District of Salt Lake and Sandy </w:t>
      </w:r>
      <w:r w:rsidR="00284765">
        <w:t>ha</w:t>
      </w:r>
      <w:r w:rsidR="00E937AB">
        <w:t>s</w:t>
      </w:r>
      <w:r w:rsidR="00284765">
        <w:t xml:space="preserve"> an important influence and stake in what happen</w:t>
      </w:r>
      <w:r w:rsidR="00E937AB">
        <w:t>s</w:t>
      </w:r>
      <w:r w:rsidR="00284765">
        <w:t xml:space="preserve"> in the mountains, an exception was made for their membership in the Stakeholders Council</w:t>
      </w:r>
      <w:r w:rsidR="00397FD1">
        <w:t xml:space="preserve"> even though </w:t>
      </w:r>
      <w:r w:rsidR="0050060C">
        <w:t xml:space="preserve">they </w:t>
      </w:r>
      <w:r w:rsidR="00E937AB">
        <w:t>a</w:t>
      </w:r>
      <w:r w:rsidR="0050060C">
        <w:t>re</w:t>
      </w:r>
      <w:r w:rsidR="00013E79">
        <w:t xml:space="preserve"> a</w:t>
      </w:r>
      <w:r w:rsidR="0050060C">
        <w:t xml:space="preserve"> governmental jurisdiction.  </w:t>
      </w:r>
      <w:r w:rsidR="00D50E62">
        <w:t xml:space="preserve">Mr. Becker added that when the Stakeholders Council recently looked </w:t>
      </w:r>
      <w:r w:rsidR="00DA36B7">
        <w:t xml:space="preserve">at new </w:t>
      </w:r>
      <w:r w:rsidR="00D50E62">
        <w:t>Chair and Vice-Chair positions, Ms.</w:t>
      </w:r>
      <w:r w:rsidR="00E937AB">
        <w:t> </w:t>
      </w:r>
      <w:r w:rsidR="00D50E62">
        <w:t xml:space="preserve">Munsey was universally supported but there was an issue </w:t>
      </w:r>
      <w:r w:rsidR="00E937AB">
        <w:t xml:space="preserve">because she is </w:t>
      </w:r>
      <w:r w:rsidR="00D50E62">
        <w:t xml:space="preserve">a jurisdictional representative.  </w:t>
      </w:r>
      <w:r w:rsidR="00A33934">
        <w:t xml:space="preserve">In many ways, the Ex-Officio status would clean up the Council. </w:t>
      </w:r>
    </w:p>
    <w:p w14:paraId="76F8BBDB" w14:textId="77777777" w:rsidR="00DF59E0" w:rsidRDefault="00DF59E0" w:rsidP="007E444B">
      <w:pPr>
        <w:tabs>
          <w:tab w:val="left" w:pos="720"/>
          <w:tab w:val="left" w:pos="2160"/>
        </w:tabs>
        <w:jc w:val="both"/>
      </w:pPr>
    </w:p>
    <w:p w14:paraId="3F4BB958" w14:textId="77777777" w:rsidR="00DE1995" w:rsidRDefault="00075197" w:rsidP="007E444B">
      <w:pPr>
        <w:tabs>
          <w:tab w:val="left" w:pos="720"/>
          <w:tab w:val="left" w:pos="2160"/>
        </w:tabs>
        <w:jc w:val="both"/>
      </w:pPr>
      <w:r>
        <w:t>Chair Silvestrini</w:t>
      </w:r>
      <w:r w:rsidR="005802C6">
        <w:t xml:space="preserve"> wondered </w:t>
      </w:r>
      <w:r w:rsidR="00E937AB">
        <w:t xml:space="preserve">if </w:t>
      </w:r>
      <w:r w:rsidR="005802C6">
        <w:t xml:space="preserve">the Metropolitan Water District of Salt Lake and Sandy would remain a member of the Stakeholders Council.  Mr. Becker anticipated that they would </w:t>
      </w:r>
      <w:r w:rsidR="00E979EB">
        <w:t>leave the Stakeholders Council</w:t>
      </w:r>
      <w:r w:rsidR="00DA36B7">
        <w:t xml:space="preserve"> but there </w:t>
      </w:r>
      <w:r w:rsidR="00E979EB">
        <w:t>had</w:t>
      </w:r>
      <w:r w:rsidR="00DA36B7">
        <w:t xml:space="preserve"> only</w:t>
      </w:r>
      <w:r w:rsidR="00E979EB">
        <w:t xml:space="preserve"> been preliminary discussions with Ms. Munsey related to that. </w:t>
      </w:r>
      <w:r w:rsidR="00DA5670">
        <w:t xml:space="preserve"> Chair Silvestrini suggested that the </w:t>
      </w:r>
      <w:r w:rsidR="00DC758B">
        <w:t xml:space="preserve">Budget/Finance/Audit Committee make a recommendation to the CWC Board and that more robust discussions take place at that level. </w:t>
      </w:r>
    </w:p>
    <w:p w14:paraId="57123750" w14:textId="77777777" w:rsidR="00910A8B" w:rsidRDefault="00910A8B" w:rsidP="007E444B">
      <w:pPr>
        <w:tabs>
          <w:tab w:val="left" w:pos="720"/>
          <w:tab w:val="left" w:pos="2160"/>
        </w:tabs>
        <w:jc w:val="both"/>
      </w:pPr>
    </w:p>
    <w:p w14:paraId="70E0E9CD" w14:textId="77777777" w:rsidR="00910A8B" w:rsidRDefault="00075197" w:rsidP="007E444B">
      <w:pPr>
        <w:tabs>
          <w:tab w:val="left" w:pos="720"/>
          <w:tab w:val="left" w:pos="2160"/>
        </w:tabs>
        <w:jc w:val="both"/>
      </w:pPr>
      <w:r>
        <w:rPr>
          <w:b/>
          <w:bCs/>
        </w:rPr>
        <w:lastRenderedPageBreak/>
        <w:t xml:space="preserve">MOTION:  </w:t>
      </w:r>
      <w:r w:rsidR="009C6E9D">
        <w:t>Chair Silvestrini</w:t>
      </w:r>
      <w:r>
        <w:t xml:space="preserve"> moved to </w:t>
      </w:r>
      <w:r w:rsidR="00F12239">
        <w:t>forward a positive recommendation to the CWC Board</w:t>
      </w:r>
      <w:r w:rsidR="00AA4D64">
        <w:t xml:space="preserve"> for</w:t>
      </w:r>
      <w:r w:rsidR="00F12239">
        <w:t xml:space="preserve"> </w:t>
      </w:r>
      <w:r w:rsidR="00DD1FC4">
        <w:t>the Ex</w:t>
      </w:r>
      <w:r w:rsidR="00664D64">
        <w:t>-</w:t>
      </w:r>
      <w:r w:rsidR="00DD1FC4">
        <w:t xml:space="preserve">Officio Status </w:t>
      </w:r>
      <w:r w:rsidR="00C74440">
        <w:t>of the Metropolitan Water District of Salt Lake and Sandy</w:t>
      </w:r>
      <w:r>
        <w:t xml:space="preserve">.  Councilor Bradley seconded the motion.  The motion passed with the unanimous consent of the </w:t>
      </w:r>
      <w:r w:rsidR="009E5A3E">
        <w:t>Committee</w:t>
      </w:r>
      <w:r>
        <w:t xml:space="preserve">. </w:t>
      </w:r>
    </w:p>
    <w:p w14:paraId="7F765355" w14:textId="77777777" w:rsidR="00A05753" w:rsidRDefault="00A05753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7967D970" w14:textId="77777777" w:rsidR="00A05753" w:rsidRPr="00A05753" w:rsidRDefault="00075197" w:rsidP="00A05753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ONTINGENCY FUND ALLOCATION</w:t>
      </w:r>
    </w:p>
    <w:p w14:paraId="200D9DBE" w14:textId="77777777" w:rsidR="00A05753" w:rsidRDefault="00A05753" w:rsidP="00A05753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456945D5" w14:textId="77777777" w:rsidR="00A05753" w:rsidRDefault="00075197" w:rsidP="00A05753">
      <w:pPr>
        <w:pStyle w:val="ListParagraph"/>
        <w:numPr>
          <w:ilvl w:val="0"/>
          <w:numId w:val="38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The Budget/Finance/Audit Committee will Discuss </w:t>
      </w:r>
      <w:r w:rsidR="00082747">
        <w:rPr>
          <w:b/>
          <w:bCs/>
          <w:u w:val="single"/>
        </w:rPr>
        <w:t>Approving Funding for the Short-Term Project Beaver Dam Analog Project (Action).</w:t>
      </w:r>
    </w:p>
    <w:p w14:paraId="72A8E4FA" w14:textId="77777777" w:rsidR="00A05753" w:rsidRDefault="00A05753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54653A8A" w14:textId="77777777" w:rsidR="00082747" w:rsidRPr="00082747" w:rsidRDefault="00075197" w:rsidP="00082747">
      <w:pPr>
        <w:pStyle w:val="ListParagraph"/>
        <w:numPr>
          <w:ilvl w:val="0"/>
          <w:numId w:val="39"/>
        </w:numPr>
        <w:tabs>
          <w:tab w:val="left" w:pos="72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$1,500</w:t>
      </w:r>
    </w:p>
    <w:p w14:paraId="4A839361" w14:textId="77777777" w:rsidR="00A05753" w:rsidRPr="00FE678B" w:rsidRDefault="00A05753" w:rsidP="007E444B">
      <w:pPr>
        <w:tabs>
          <w:tab w:val="left" w:pos="720"/>
          <w:tab w:val="left" w:pos="2160"/>
        </w:tabs>
        <w:jc w:val="both"/>
      </w:pPr>
    </w:p>
    <w:p w14:paraId="34B9C283" w14:textId="77777777" w:rsidR="00BF2566" w:rsidRDefault="00075197" w:rsidP="007E444B">
      <w:pPr>
        <w:tabs>
          <w:tab w:val="left" w:pos="720"/>
          <w:tab w:val="left" w:pos="2160"/>
        </w:tabs>
        <w:jc w:val="both"/>
      </w:pPr>
      <w:r>
        <w:t xml:space="preserve">Communications Director, Lindsey Nielsen </w:t>
      </w:r>
      <w:r w:rsidR="00F54DFD">
        <w:t>reported that the Short-Term Projects Committ</w:t>
      </w:r>
      <w:r w:rsidR="009C43C3">
        <w:t>ee consist</w:t>
      </w:r>
      <w:r w:rsidR="00E937AB">
        <w:t>s</w:t>
      </w:r>
      <w:r w:rsidR="009C43C3">
        <w:t xml:space="preserve"> of Councilor Bradley, </w:t>
      </w:r>
      <w:r w:rsidR="00477D50">
        <w:t>Councilor Max Doilney</w:t>
      </w:r>
      <w:r w:rsidR="00E937AB">
        <w:t>,</w:t>
      </w:r>
      <w:r w:rsidR="00477D50">
        <w:t xml:space="preserve"> and Councilor Marci Houseman.  The Committee met in April 2021 to review the </w:t>
      </w:r>
      <w:r w:rsidR="006F3F30">
        <w:t xml:space="preserve">short-term project finalists.  </w:t>
      </w:r>
      <w:r w:rsidR="00E4650D">
        <w:t xml:space="preserve">The </w:t>
      </w:r>
      <w:r w:rsidR="00E937AB">
        <w:t>B</w:t>
      </w:r>
      <w:r w:rsidR="00557D43">
        <w:t xml:space="preserve">eaver </w:t>
      </w:r>
      <w:r w:rsidR="00E937AB">
        <w:t>D</w:t>
      </w:r>
      <w:r w:rsidR="00557D43">
        <w:t xml:space="preserve">am </w:t>
      </w:r>
      <w:r w:rsidR="00E937AB">
        <w:t>A</w:t>
      </w:r>
      <w:r w:rsidR="00557D43">
        <w:t xml:space="preserve">nalog </w:t>
      </w:r>
      <w:r w:rsidR="00E937AB">
        <w:t>P</w:t>
      </w:r>
      <w:r w:rsidR="00557D43">
        <w:t>roject at Willow Heights Lake was amongst the finalis</w:t>
      </w:r>
      <w:r w:rsidR="00A74F69">
        <w:t xml:space="preserve">t </w:t>
      </w:r>
      <w:r w:rsidR="00557D43">
        <w:t xml:space="preserve">projects that the Committee was excited about.  Ultimately, the project was not chosen to be funded because the project lead did not have the work permit necessary to begin </w:t>
      </w:r>
      <w:r w:rsidR="00985C98">
        <w:t xml:space="preserve">the </w:t>
      </w:r>
      <w:r w:rsidR="00557D43">
        <w:t xml:space="preserve">work at the time of the application submittal.  </w:t>
      </w:r>
      <w:r w:rsidR="00CB3903">
        <w:t xml:space="preserve">As a result, </w:t>
      </w:r>
      <w:r w:rsidR="00313D52">
        <w:t>it was</w:t>
      </w:r>
      <w:r w:rsidR="00082D4A">
        <w:t xml:space="preserve"> unclear whether the project would be completed </w:t>
      </w:r>
      <w:r w:rsidR="001A7DC0">
        <w:t>within the defined timeline</w:t>
      </w:r>
      <w:r>
        <w:t>.</w:t>
      </w:r>
    </w:p>
    <w:p w14:paraId="5567E000" w14:textId="77777777" w:rsidR="00BF2566" w:rsidRDefault="00BF2566" w:rsidP="007E444B">
      <w:pPr>
        <w:tabs>
          <w:tab w:val="left" w:pos="720"/>
          <w:tab w:val="left" w:pos="2160"/>
        </w:tabs>
        <w:jc w:val="both"/>
      </w:pPr>
    </w:p>
    <w:p w14:paraId="0D0933A0" w14:textId="77777777" w:rsidR="001866AD" w:rsidRDefault="00075197" w:rsidP="007E444B">
      <w:pPr>
        <w:tabs>
          <w:tab w:val="left" w:pos="720"/>
          <w:tab w:val="left" w:pos="2160"/>
        </w:tabs>
        <w:jc w:val="both"/>
      </w:pPr>
      <w:r>
        <w:t>A few weeks</w:t>
      </w:r>
      <w:r w:rsidR="00531AB9">
        <w:t xml:space="preserve"> earlier</w:t>
      </w:r>
      <w:r>
        <w:t>, the project lead reached out to the CWC and mentioned</w:t>
      </w:r>
      <w:r w:rsidR="00745985">
        <w:t xml:space="preserve"> some</w:t>
      </w:r>
      <w:r>
        <w:t xml:space="preserve"> new developments for the project.  Ms. Nielsen reported that the permit </w:t>
      </w:r>
      <w:r w:rsidR="001D437C">
        <w:t xml:space="preserve">had been procured </w:t>
      </w:r>
      <w:r w:rsidR="00355601">
        <w:t xml:space="preserve">and the cost </w:t>
      </w:r>
      <w:r w:rsidR="00531AB9">
        <w:t xml:space="preserve">of </w:t>
      </w:r>
      <w:r w:rsidR="00355601">
        <w:t xml:space="preserve">project materials </w:t>
      </w:r>
      <w:r w:rsidR="00531AB9">
        <w:t>was</w:t>
      </w:r>
      <w:r w:rsidR="00355601">
        <w:t xml:space="preserve"> heavily discounted.  CWC Staff contacted all of the Short-Term Projects Committee</w:t>
      </w:r>
      <w:r w:rsidR="006118EA">
        <w:t xml:space="preserve"> Members </w:t>
      </w:r>
      <w:r w:rsidR="00292EFC">
        <w:t>about</w:t>
      </w:r>
      <w:r w:rsidR="006118EA">
        <w:t xml:space="preserve"> the update and asked </w:t>
      </w:r>
      <w:r w:rsidR="00531AB9">
        <w:t xml:space="preserve">if </w:t>
      </w:r>
      <w:r w:rsidR="006118EA">
        <w:t xml:space="preserve">they felt the $1,500 project should be approved.  </w:t>
      </w:r>
      <w:r w:rsidR="001A7DC0">
        <w:t xml:space="preserve"> </w:t>
      </w:r>
      <w:r w:rsidR="00423E8F">
        <w:t xml:space="preserve">All Short-Term Projects Committee Members </w:t>
      </w:r>
      <w:r w:rsidR="00531AB9">
        <w:t>expressed their support</w:t>
      </w:r>
      <w:r w:rsidR="00423E8F">
        <w:t xml:space="preserve">.  If approved and allocated, the $1,500 would allow the project to be completed within the working year. </w:t>
      </w:r>
      <w:r w:rsidR="00B54256">
        <w:t xml:space="preserve"> Ms. Nielsen explained that the funding would come out of the contingency fund.</w:t>
      </w:r>
      <w:r w:rsidR="000D5833">
        <w:t xml:space="preserve">  </w:t>
      </w:r>
      <w:r>
        <w:t>Office Administrator</w:t>
      </w:r>
      <w:r w:rsidR="00D06502">
        <w:t>/</w:t>
      </w:r>
      <w:r>
        <w:t>Manager</w:t>
      </w:r>
      <w:r w:rsidR="00DC4A32">
        <w:t xml:space="preserve">, Kaye Mickelson </w:t>
      </w:r>
      <w:r w:rsidR="006D6284">
        <w:t xml:space="preserve">explained </w:t>
      </w:r>
      <w:r w:rsidR="000D5833">
        <w:t xml:space="preserve">that </w:t>
      </w:r>
      <w:r w:rsidR="004406C9">
        <w:t xml:space="preserve">taking the money from contingency would leave $50,000 in the Short-Term Project Fund for the next round of projects in the spring. </w:t>
      </w:r>
    </w:p>
    <w:p w14:paraId="350E2983" w14:textId="77777777" w:rsidR="00FE678B" w:rsidRDefault="00FE678B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7B5B5CC1" w14:textId="77777777" w:rsidR="004C18FD" w:rsidRPr="00872775" w:rsidRDefault="00075197" w:rsidP="007E444B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>Councilor Bradley moved to forward a positive recommendation to the CWC Board for the</w:t>
      </w:r>
      <w:r w:rsidR="006A6315">
        <w:t xml:space="preserve"> Short-Term Project Beaver Dam Analog Project, $1,500</w:t>
      </w:r>
      <w:r>
        <w:t>.  C</w:t>
      </w:r>
      <w:r w:rsidR="006C1F0C">
        <w:t xml:space="preserve">hair </w:t>
      </w:r>
      <w:r w:rsidR="00E60A91">
        <w:t>Silvestrini</w:t>
      </w:r>
      <w:r>
        <w:t xml:space="preserve"> seconded the motion.  The motion passed with the unanimous consent of the Committee. </w:t>
      </w:r>
    </w:p>
    <w:p w14:paraId="7B0253F7" w14:textId="77777777" w:rsidR="00FE678B" w:rsidRPr="00FE678B" w:rsidRDefault="00FE678B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235C34AD" w14:textId="77777777" w:rsidR="00FE678B" w:rsidRPr="00A05753" w:rsidRDefault="00075197" w:rsidP="00FE678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ENVIRONMENTAL DASHBOARD UPDATE</w:t>
      </w:r>
    </w:p>
    <w:p w14:paraId="235D93C3" w14:textId="77777777" w:rsidR="00FE678B" w:rsidRDefault="00FE678B" w:rsidP="00FE678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57FA5B2F" w14:textId="77777777" w:rsidR="00FE678B" w:rsidRDefault="00075197" w:rsidP="00FE678B">
      <w:pPr>
        <w:pStyle w:val="ListParagraph"/>
        <w:numPr>
          <w:ilvl w:val="0"/>
          <w:numId w:val="4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Lindsey Nielsen will Provide the Committee with a Brief Update on the Status of the Environmental Dashboard.</w:t>
      </w:r>
    </w:p>
    <w:p w14:paraId="3A88EE85" w14:textId="77777777" w:rsidR="00FE678B" w:rsidRDefault="00FE678B" w:rsidP="007E444B">
      <w:pPr>
        <w:tabs>
          <w:tab w:val="left" w:pos="720"/>
          <w:tab w:val="left" w:pos="2160"/>
        </w:tabs>
        <w:jc w:val="both"/>
      </w:pPr>
    </w:p>
    <w:p w14:paraId="323332FE" w14:textId="00D7F448" w:rsidR="00910095" w:rsidRDefault="00075197" w:rsidP="007E444B">
      <w:pPr>
        <w:tabs>
          <w:tab w:val="left" w:pos="720"/>
          <w:tab w:val="left" w:pos="2160"/>
        </w:tabs>
        <w:jc w:val="both"/>
      </w:pPr>
      <w:r>
        <w:t xml:space="preserve">Ms. Nielsen </w:t>
      </w:r>
      <w:r w:rsidR="003E2F77">
        <w:t xml:space="preserve">explained that the previously discussed budget amendment </w:t>
      </w:r>
      <w:r w:rsidR="00F607B7">
        <w:t xml:space="preserve">included $13,651 for the Environmental Dashboard.  </w:t>
      </w:r>
      <w:r w:rsidR="00EA7AFA">
        <w:t xml:space="preserve">That funding </w:t>
      </w:r>
      <w:r w:rsidR="00684C14">
        <w:t>is</w:t>
      </w:r>
      <w:r w:rsidR="00EA7AFA">
        <w:t xml:space="preserve"> to cover a gap in the new work plan that was received from the project team at the University of Utah.  </w:t>
      </w:r>
      <w:r w:rsidR="009C69A0">
        <w:t>Ms. Nielsen reported that the project continued to move forward</w:t>
      </w:r>
      <w:r w:rsidR="00986E9E">
        <w:t>.  S</w:t>
      </w:r>
      <w:r w:rsidR="009C69A0">
        <w:t xml:space="preserve">he recently sat in on the final element data group session, where the project team met with experts in the field of wildlife and ecology for the Wasatch Mountains.  </w:t>
      </w:r>
    </w:p>
    <w:p w14:paraId="71380978" w14:textId="77777777" w:rsidR="00D31B2F" w:rsidRDefault="00D31B2F" w:rsidP="007E444B">
      <w:pPr>
        <w:tabs>
          <w:tab w:val="left" w:pos="720"/>
          <w:tab w:val="left" w:pos="2160"/>
        </w:tabs>
        <w:jc w:val="both"/>
      </w:pPr>
    </w:p>
    <w:p w14:paraId="0DD04093" w14:textId="77777777" w:rsidR="00D31B2F" w:rsidRDefault="00075197" w:rsidP="007E444B">
      <w:pPr>
        <w:tabs>
          <w:tab w:val="left" w:pos="720"/>
          <w:tab w:val="left" w:pos="2160"/>
        </w:tabs>
        <w:jc w:val="both"/>
      </w:pPr>
      <w:r>
        <w:t xml:space="preserve">Another major development was that the project team and CWC Staff had considered bringing the outward-facing dashboard, or the interface, </w:t>
      </w:r>
      <w:r w:rsidR="00972945">
        <w:t xml:space="preserve">in-house. </w:t>
      </w:r>
      <w:r w:rsidR="008E07B4">
        <w:t xml:space="preserve"> Ms. Nielsen reminded Committee Members </w:t>
      </w:r>
      <w:r w:rsidR="008E07B4">
        <w:lastRenderedPageBreak/>
        <w:t xml:space="preserve">that </w:t>
      </w:r>
      <w:r w:rsidR="00AF101C">
        <w:t xml:space="preserve">the CWC </w:t>
      </w:r>
      <w:r w:rsidR="00883F62">
        <w:t>considered</w:t>
      </w:r>
      <w:r w:rsidR="00AF101C">
        <w:t xml:space="preserve"> contracting with ESRI to </w:t>
      </w:r>
      <w:r w:rsidR="006D3575">
        <w:t xml:space="preserve">host the Environmental Dashboard.  There had been a lot of consideration and the </w:t>
      </w:r>
      <w:r w:rsidR="00834B1E">
        <w:t>idea</w:t>
      </w:r>
      <w:r w:rsidR="006D3575">
        <w:t xml:space="preserve"> was to bring the development in-house, which would streamline the process of maintenance and hosting.  </w:t>
      </w:r>
      <w:r w:rsidR="0038753F">
        <w:t>She noted that there</w:t>
      </w:r>
      <w:r w:rsidR="00FF6714">
        <w:t xml:space="preserve"> would be a more robust update </w:t>
      </w:r>
      <w:r w:rsidR="00490C63">
        <w:t>shared</w:t>
      </w:r>
      <w:r w:rsidR="00D4153A">
        <w:t xml:space="preserve"> </w:t>
      </w:r>
      <w:r w:rsidR="00ED0AB2">
        <w:t>during the November 1, 2021</w:t>
      </w:r>
      <w:r w:rsidR="00312624">
        <w:t>,</w:t>
      </w:r>
      <w:r w:rsidR="00ED0AB2">
        <w:t xml:space="preserve"> CWC Board Meeting. </w:t>
      </w:r>
    </w:p>
    <w:p w14:paraId="094A042C" w14:textId="77777777" w:rsidR="009C6F8A" w:rsidRDefault="009C6F8A" w:rsidP="007E444B">
      <w:pPr>
        <w:tabs>
          <w:tab w:val="left" w:pos="720"/>
          <w:tab w:val="left" w:pos="2160"/>
        </w:tabs>
        <w:jc w:val="both"/>
      </w:pPr>
    </w:p>
    <w:p w14:paraId="778ECB5F" w14:textId="77777777" w:rsidR="00FE07C5" w:rsidRDefault="00075197" w:rsidP="007E444B">
      <w:pPr>
        <w:tabs>
          <w:tab w:val="left" w:pos="720"/>
          <w:tab w:val="left" w:pos="2160"/>
        </w:tabs>
        <w:jc w:val="both"/>
      </w:pPr>
      <w:r>
        <w:t>Ms. Mickelso</w:t>
      </w:r>
      <w:r w:rsidR="00BD77F2">
        <w:t xml:space="preserve">n explained that a Resolution had been passed </w:t>
      </w:r>
      <w:r w:rsidR="001E2858">
        <w:t xml:space="preserve">that would have </w:t>
      </w:r>
      <w:r w:rsidR="000C60AF">
        <w:t>involved</w:t>
      </w:r>
      <w:r w:rsidR="001E2858">
        <w:t xml:space="preserve"> a $10,700 payment to ESRI </w:t>
      </w:r>
      <w:r w:rsidR="00AC40AF">
        <w:t xml:space="preserve">in May 2022.  </w:t>
      </w:r>
      <w:r w:rsidR="00AA0AED">
        <w:t>That would be canceled.  Ms. Nie</w:t>
      </w:r>
      <w:r w:rsidR="00E42B2E">
        <w:t xml:space="preserve">lsen </w:t>
      </w:r>
      <w:r w:rsidR="003E4C53">
        <w:t xml:space="preserve">stated that the ESRI payment would have been an ongoing annual fee for the hosting of the dashboard through the ESRI platform.  By bringing the development and hosting in-house, the ongoing hosting fee would be eliminated and the Environmental Dashboard would be part of the CWC website.  </w:t>
      </w:r>
      <w:r w:rsidR="00D16A7D">
        <w:t xml:space="preserve">The initial payment would be similar, but afterward, there would be no </w:t>
      </w:r>
      <w:r w:rsidR="00037C0F">
        <w:t>need for the</w:t>
      </w:r>
      <w:r w:rsidR="00D16A7D">
        <w:t xml:space="preserve"> </w:t>
      </w:r>
      <w:r w:rsidR="00232D83">
        <w:t xml:space="preserve">hosting fee. </w:t>
      </w:r>
    </w:p>
    <w:p w14:paraId="3C1CEEFA" w14:textId="77777777" w:rsidR="00FE678B" w:rsidRPr="00CD30CF" w:rsidRDefault="00FE678B" w:rsidP="007E444B">
      <w:pPr>
        <w:tabs>
          <w:tab w:val="left" w:pos="720"/>
          <w:tab w:val="left" w:pos="2160"/>
        </w:tabs>
        <w:jc w:val="both"/>
      </w:pPr>
    </w:p>
    <w:p w14:paraId="3D08C337" w14:textId="77777777" w:rsidR="000E4B82" w:rsidRDefault="00075197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ADJOURN MEETING</w:t>
      </w:r>
    </w:p>
    <w:p w14:paraId="1435D905" w14:textId="77777777" w:rsidR="000E4B82" w:rsidRDefault="000E4B82" w:rsidP="007E444B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70D34598" w14:textId="77777777" w:rsidR="000E4B82" w:rsidRPr="000E4B82" w:rsidRDefault="00075197" w:rsidP="000E4B82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Adjourn Board Meeting</w:t>
      </w:r>
    </w:p>
    <w:p w14:paraId="7421BB92" w14:textId="77777777" w:rsidR="003F574C" w:rsidRDefault="003F574C" w:rsidP="00C811E6">
      <w:pPr>
        <w:jc w:val="both"/>
        <w:rPr>
          <w:iCs/>
        </w:rPr>
      </w:pPr>
    </w:p>
    <w:p w14:paraId="4D25CAD9" w14:textId="77777777" w:rsidR="005C1F90" w:rsidRPr="00872775" w:rsidRDefault="00075197" w:rsidP="005C1F9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Councilor Bradley moved to adjourn.  Chair Silvestrini seconded the motion.  The motion passed with the unanimous consent of the Committee. </w:t>
      </w:r>
    </w:p>
    <w:p w14:paraId="3DE3B595" w14:textId="77777777" w:rsidR="005C1F90" w:rsidRPr="004413AE" w:rsidRDefault="005C1F90" w:rsidP="00C811E6">
      <w:pPr>
        <w:jc w:val="both"/>
        <w:rPr>
          <w:iCs/>
        </w:rPr>
      </w:pPr>
    </w:p>
    <w:p w14:paraId="63B9EB4B" w14:textId="77777777" w:rsidR="00C811E6" w:rsidRPr="006F167B" w:rsidRDefault="00075197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673261">
        <w:rPr>
          <w:bCs/>
        </w:rPr>
        <w:t xml:space="preserve"> Budget/Finance</w:t>
      </w:r>
      <w:r w:rsidR="00737D9C">
        <w:rPr>
          <w:bCs/>
        </w:rPr>
        <w:t>/Audit</w:t>
      </w:r>
      <w:r w:rsidR="00673261">
        <w:rPr>
          <w:bCs/>
        </w:rPr>
        <w:t xml:space="preserve"> Committee </w:t>
      </w:r>
      <w:r>
        <w:rPr>
          <w:bCs/>
        </w:rPr>
        <w:t>Meeting adjourned at approximately</w:t>
      </w:r>
      <w:r w:rsidR="00C9076E">
        <w:rPr>
          <w:bCs/>
        </w:rPr>
        <w:t xml:space="preserve"> </w:t>
      </w:r>
      <w:r w:rsidR="00953DA4">
        <w:rPr>
          <w:bCs/>
        </w:rPr>
        <w:t>9:34 a</w:t>
      </w:r>
      <w:r>
        <w:rPr>
          <w:bCs/>
        </w:rPr>
        <w:t>.m.</w:t>
      </w:r>
      <w:r>
        <w:rPr>
          <w:b/>
          <w:bCs/>
          <w:i/>
        </w:rPr>
        <w:br w:type="page"/>
      </w:r>
    </w:p>
    <w:p w14:paraId="6E84981A" w14:textId="77777777" w:rsidR="00C811E6" w:rsidRPr="00AD3212" w:rsidRDefault="00075197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9F17DA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>Budget</w:t>
      </w:r>
      <w:r w:rsidR="00C7654A">
        <w:rPr>
          <w:b/>
          <w:i/>
          <w:iCs/>
        </w:rPr>
        <w:t>/</w:t>
      </w:r>
      <w:r w:rsidR="001F252E">
        <w:rPr>
          <w:b/>
          <w:i/>
          <w:iCs/>
        </w:rPr>
        <w:t>Finance</w:t>
      </w:r>
      <w:r w:rsidR="001E5F92">
        <w:rPr>
          <w:b/>
          <w:i/>
          <w:iCs/>
        </w:rPr>
        <w:t>/Audit</w:t>
      </w:r>
      <w:r w:rsidR="001F252E">
        <w:rPr>
          <w:b/>
          <w:i/>
          <w:iCs/>
        </w:rPr>
        <w:t xml:space="preserve">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1E5F92">
        <w:rPr>
          <w:b/>
          <w:i/>
          <w:iCs/>
        </w:rPr>
        <w:t xml:space="preserve"> Wednesday</w:t>
      </w:r>
      <w:r w:rsidR="00392C73">
        <w:rPr>
          <w:b/>
          <w:i/>
          <w:iCs/>
        </w:rPr>
        <w:t xml:space="preserve">, </w:t>
      </w:r>
      <w:r w:rsidR="00CD30CF">
        <w:rPr>
          <w:b/>
          <w:i/>
          <w:iCs/>
        </w:rPr>
        <w:t>October 20</w:t>
      </w:r>
      <w:r w:rsidR="00C25C76">
        <w:rPr>
          <w:b/>
          <w:i/>
          <w:iCs/>
        </w:rPr>
        <w:t xml:space="preserve">, </w:t>
      </w:r>
      <w:r w:rsidR="005D30C9">
        <w:rPr>
          <w:b/>
          <w:i/>
          <w:iCs/>
        </w:rPr>
        <w:t>2021</w:t>
      </w:r>
      <w:r>
        <w:rPr>
          <w:b/>
          <w:i/>
          <w:iCs/>
        </w:rPr>
        <w:t xml:space="preserve">. </w:t>
      </w:r>
    </w:p>
    <w:p w14:paraId="6FCC00F3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004D4C83" w14:textId="77777777" w:rsidR="00C811E6" w:rsidRDefault="00075197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307CF629" w14:textId="77777777" w:rsidR="00C811E6" w:rsidRPr="004C1767" w:rsidRDefault="00075197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44FC620E" w14:textId="77777777" w:rsidR="00C811E6" w:rsidRPr="004C1767" w:rsidRDefault="00075197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214A8F2D" w14:textId="77777777" w:rsidR="00C811E6" w:rsidRPr="004C1767" w:rsidRDefault="00075197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44636DE4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357B94AD" w14:textId="77777777" w:rsidR="00C811E6" w:rsidRPr="00AD3212" w:rsidRDefault="00075197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DCF10" w14:textId="77777777" w:rsidR="00532D48" w:rsidRDefault="00532D48">
      <w:r>
        <w:separator/>
      </w:r>
    </w:p>
  </w:endnote>
  <w:endnote w:type="continuationSeparator" w:id="0">
    <w:p w14:paraId="25C71DF6" w14:textId="77777777" w:rsidR="00532D48" w:rsidRDefault="00532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1F995" w14:textId="77777777" w:rsidR="00847BD5" w:rsidRDefault="0007519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532D48"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2DF08466" w14:textId="77777777" w:rsidR="00847BD5" w:rsidRDefault="00847BD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4D634" w14:textId="77777777" w:rsidR="00847BD5" w:rsidRDefault="0007519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6BFA57CA" w14:textId="77777777" w:rsidR="00847BD5" w:rsidRPr="0009013B" w:rsidRDefault="00075197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Budge</w:t>
    </w:r>
    <w:r w:rsidR="00C25C76">
      <w:rPr>
        <w:i/>
        <w:sz w:val="18"/>
        <w:szCs w:val="18"/>
        <w:lang w:val="en-CA"/>
      </w:rPr>
      <w:t>t</w:t>
    </w:r>
    <w:r w:rsidR="00F40337">
      <w:rPr>
        <w:i/>
        <w:sz w:val="18"/>
        <w:szCs w:val="18"/>
        <w:lang w:val="en-CA"/>
      </w:rPr>
      <w:t>/</w:t>
    </w:r>
    <w:r>
      <w:rPr>
        <w:i/>
        <w:sz w:val="18"/>
        <w:szCs w:val="18"/>
        <w:lang w:val="en-CA"/>
      </w:rPr>
      <w:t>Finance</w:t>
    </w:r>
    <w:r w:rsidR="005E1E6A">
      <w:rPr>
        <w:i/>
        <w:sz w:val="18"/>
        <w:szCs w:val="18"/>
        <w:lang w:val="en-CA"/>
      </w:rPr>
      <w:t>/Audit</w:t>
    </w:r>
    <w:r w:rsidR="00C25C76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Committee Meeting – </w:t>
    </w:r>
    <w:r w:rsidR="00421BB6">
      <w:rPr>
        <w:i/>
        <w:sz w:val="18"/>
        <w:szCs w:val="18"/>
        <w:lang w:val="en-CA"/>
      </w:rPr>
      <w:t>10</w:t>
    </w:r>
    <w:r w:rsidR="00F40337">
      <w:rPr>
        <w:i/>
        <w:sz w:val="18"/>
        <w:szCs w:val="18"/>
        <w:lang w:val="en-CA"/>
      </w:rPr>
      <w:t>/</w:t>
    </w:r>
    <w:r w:rsidR="00392C73">
      <w:rPr>
        <w:i/>
        <w:sz w:val="18"/>
        <w:szCs w:val="18"/>
        <w:lang w:val="en-CA"/>
      </w:rPr>
      <w:t>2</w:t>
    </w:r>
    <w:r w:rsidR="00421BB6">
      <w:rPr>
        <w:i/>
        <w:sz w:val="18"/>
        <w:szCs w:val="18"/>
        <w:lang w:val="en-CA"/>
      </w:rPr>
      <w:t>0</w:t>
    </w:r>
    <w:r>
      <w:rPr>
        <w:i/>
        <w:sz w:val="18"/>
        <w:szCs w:val="18"/>
        <w:lang w:val="en-CA"/>
      </w:rPr>
      <w:t>/2</w:t>
    </w:r>
    <w:r w:rsidR="000A0241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C1426" w14:textId="77777777" w:rsidR="00532D48" w:rsidRDefault="00532D48">
      <w:r>
        <w:separator/>
      </w:r>
    </w:p>
  </w:footnote>
  <w:footnote w:type="continuationSeparator" w:id="0">
    <w:p w14:paraId="730B806C" w14:textId="77777777" w:rsidR="00532D48" w:rsidRDefault="00532D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E6FB2" w14:textId="77777777" w:rsidR="00847BD5" w:rsidRDefault="00847BD5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8A"/>
    <w:multiLevelType w:val="hybridMultilevel"/>
    <w:tmpl w:val="D93E9766"/>
    <w:lvl w:ilvl="0" w:tplc="FC969F6E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EB362A6C" w:tentative="1">
      <w:start w:val="1"/>
      <w:numFmt w:val="lowerLetter"/>
      <w:lvlText w:val="%2."/>
      <w:lvlJc w:val="left"/>
      <w:pPr>
        <w:ind w:left="1800" w:hanging="360"/>
      </w:pPr>
    </w:lvl>
    <w:lvl w:ilvl="2" w:tplc="BEF4282E" w:tentative="1">
      <w:start w:val="1"/>
      <w:numFmt w:val="lowerRoman"/>
      <w:lvlText w:val="%3."/>
      <w:lvlJc w:val="right"/>
      <w:pPr>
        <w:ind w:left="2520" w:hanging="180"/>
      </w:pPr>
    </w:lvl>
    <w:lvl w:ilvl="3" w:tplc="BF5A6616" w:tentative="1">
      <w:start w:val="1"/>
      <w:numFmt w:val="decimal"/>
      <w:lvlText w:val="%4."/>
      <w:lvlJc w:val="left"/>
      <w:pPr>
        <w:ind w:left="3240" w:hanging="360"/>
      </w:pPr>
    </w:lvl>
    <w:lvl w:ilvl="4" w:tplc="DC7AEE08" w:tentative="1">
      <w:start w:val="1"/>
      <w:numFmt w:val="lowerLetter"/>
      <w:lvlText w:val="%5."/>
      <w:lvlJc w:val="left"/>
      <w:pPr>
        <w:ind w:left="3960" w:hanging="360"/>
      </w:pPr>
    </w:lvl>
    <w:lvl w:ilvl="5" w:tplc="5972BCAA" w:tentative="1">
      <w:start w:val="1"/>
      <w:numFmt w:val="lowerRoman"/>
      <w:lvlText w:val="%6."/>
      <w:lvlJc w:val="right"/>
      <w:pPr>
        <w:ind w:left="4680" w:hanging="180"/>
      </w:pPr>
    </w:lvl>
    <w:lvl w:ilvl="6" w:tplc="7CD69CBE" w:tentative="1">
      <w:start w:val="1"/>
      <w:numFmt w:val="decimal"/>
      <w:lvlText w:val="%7."/>
      <w:lvlJc w:val="left"/>
      <w:pPr>
        <w:ind w:left="5400" w:hanging="360"/>
      </w:pPr>
    </w:lvl>
    <w:lvl w:ilvl="7" w:tplc="B2ACFD5A" w:tentative="1">
      <w:start w:val="1"/>
      <w:numFmt w:val="lowerLetter"/>
      <w:lvlText w:val="%8."/>
      <w:lvlJc w:val="left"/>
      <w:pPr>
        <w:ind w:left="6120" w:hanging="360"/>
      </w:pPr>
    </w:lvl>
    <w:lvl w:ilvl="8" w:tplc="115C57C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C1FA1A3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B91AC9F8">
      <w:start w:val="1"/>
      <w:numFmt w:val="lowerLetter"/>
      <w:lvlText w:val="%2."/>
      <w:lvlJc w:val="left"/>
      <w:pPr>
        <w:ind w:left="1440" w:hanging="360"/>
      </w:pPr>
    </w:lvl>
    <w:lvl w:ilvl="2" w:tplc="A2844676" w:tentative="1">
      <w:start w:val="1"/>
      <w:numFmt w:val="lowerRoman"/>
      <w:lvlText w:val="%3."/>
      <w:lvlJc w:val="right"/>
      <w:pPr>
        <w:ind w:left="2160" w:hanging="180"/>
      </w:pPr>
    </w:lvl>
    <w:lvl w:ilvl="3" w:tplc="7C8A52F4" w:tentative="1">
      <w:start w:val="1"/>
      <w:numFmt w:val="decimal"/>
      <w:lvlText w:val="%4."/>
      <w:lvlJc w:val="left"/>
      <w:pPr>
        <w:ind w:left="2880" w:hanging="360"/>
      </w:pPr>
    </w:lvl>
    <w:lvl w:ilvl="4" w:tplc="D38E9C34" w:tentative="1">
      <w:start w:val="1"/>
      <w:numFmt w:val="lowerLetter"/>
      <w:lvlText w:val="%5."/>
      <w:lvlJc w:val="left"/>
      <w:pPr>
        <w:ind w:left="3600" w:hanging="360"/>
      </w:pPr>
    </w:lvl>
    <w:lvl w:ilvl="5" w:tplc="1D2C8BDC" w:tentative="1">
      <w:start w:val="1"/>
      <w:numFmt w:val="lowerRoman"/>
      <w:lvlText w:val="%6."/>
      <w:lvlJc w:val="right"/>
      <w:pPr>
        <w:ind w:left="4320" w:hanging="180"/>
      </w:pPr>
    </w:lvl>
    <w:lvl w:ilvl="6" w:tplc="EEE8EF86" w:tentative="1">
      <w:start w:val="1"/>
      <w:numFmt w:val="decimal"/>
      <w:lvlText w:val="%7."/>
      <w:lvlJc w:val="left"/>
      <w:pPr>
        <w:ind w:left="5040" w:hanging="360"/>
      </w:pPr>
    </w:lvl>
    <w:lvl w:ilvl="7" w:tplc="78A01C58" w:tentative="1">
      <w:start w:val="1"/>
      <w:numFmt w:val="lowerLetter"/>
      <w:lvlText w:val="%8."/>
      <w:lvlJc w:val="left"/>
      <w:pPr>
        <w:ind w:left="5760" w:hanging="360"/>
      </w:pPr>
    </w:lvl>
    <w:lvl w:ilvl="8" w:tplc="ACB655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DD0E1F4E"/>
    <w:lvl w:ilvl="0" w:tplc="D7C2EB5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A28E7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05E6C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7824CB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27A810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6902D3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5DE57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30A516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8CA22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63CE40F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1A8004" w:tentative="1">
      <w:start w:val="1"/>
      <w:numFmt w:val="lowerLetter"/>
      <w:lvlText w:val="%2."/>
      <w:lvlJc w:val="left"/>
      <w:pPr>
        <w:ind w:left="1800" w:hanging="360"/>
      </w:pPr>
    </w:lvl>
    <w:lvl w:ilvl="2" w:tplc="BED8E008" w:tentative="1">
      <w:start w:val="1"/>
      <w:numFmt w:val="lowerRoman"/>
      <w:lvlText w:val="%3."/>
      <w:lvlJc w:val="right"/>
      <w:pPr>
        <w:ind w:left="2520" w:hanging="180"/>
      </w:pPr>
    </w:lvl>
    <w:lvl w:ilvl="3" w:tplc="589CF31E" w:tentative="1">
      <w:start w:val="1"/>
      <w:numFmt w:val="decimal"/>
      <w:lvlText w:val="%4."/>
      <w:lvlJc w:val="left"/>
      <w:pPr>
        <w:ind w:left="3240" w:hanging="360"/>
      </w:pPr>
    </w:lvl>
    <w:lvl w:ilvl="4" w:tplc="58DED988" w:tentative="1">
      <w:start w:val="1"/>
      <w:numFmt w:val="lowerLetter"/>
      <w:lvlText w:val="%5."/>
      <w:lvlJc w:val="left"/>
      <w:pPr>
        <w:ind w:left="3960" w:hanging="360"/>
      </w:pPr>
    </w:lvl>
    <w:lvl w:ilvl="5" w:tplc="E11A624C" w:tentative="1">
      <w:start w:val="1"/>
      <w:numFmt w:val="lowerRoman"/>
      <w:lvlText w:val="%6."/>
      <w:lvlJc w:val="right"/>
      <w:pPr>
        <w:ind w:left="4680" w:hanging="180"/>
      </w:pPr>
    </w:lvl>
    <w:lvl w:ilvl="6" w:tplc="514AEF8C" w:tentative="1">
      <w:start w:val="1"/>
      <w:numFmt w:val="decimal"/>
      <w:lvlText w:val="%7."/>
      <w:lvlJc w:val="left"/>
      <w:pPr>
        <w:ind w:left="5400" w:hanging="360"/>
      </w:pPr>
    </w:lvl>
    <w:lvl w:ilvl="7" w:tplc="8D403E02" w:tentative="1">
      <w:start w:val="1"/>
      <w:numFmt w:val="lowerLetter"/>
      <w:lvlText w:val="%8."/>
      <w:lvlJc w:val="left"/>
      <w:pPr>
        <w:ind w:left="6120" w:hanging="360"/>
      </w:pPr>
    </w:lvl>
    <w:lvl w:ilvl="8" w:tplc="6488299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93CEF0C8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D55CE39C" w:tentative="1">
      <w:start w:val="1"/>
      <w:numFmt w:val="lowerLetter"/>
      <w:lvlText w:val="%2."/>
      <w:lvlJc w:val="left"/>
      <w:pPr>
        <w:ind w:left="1800" w:hanging="360"/>
      </w:pPr>
    </w:lvl>
    <w:lvl w:ilvl="2" w:tplc="9080EA0A" w:tentative="1">
      <w:start w:val="1"/>
      <w:numFmt w:val="lowerRoman"/>
      <w:lvlText w:val="%3."/>
      <w:lvlJc w:val="right"/>
      <w:pPr>
        <w:ind w:left="2520" w:hanging="180"/>
      </w:pPr>
    </w:lvl>
    <w:lvl w:ilvl="3" w:tplc="277C0C7A" w:tentative="1">
      <w:start w:val="1"/>
      <w:numFmt w:val="decimal"/>
      <w:lvlText w:val="%4."/>
      <w:lvlJc w:val="left"/>
      <w:pPr>
        <w:ind w:left="3240" w:hanging="360"/>
      </w:pPr>
    </w:lvl>
    <w:lvl w:ilvl="4" w:tplc="E206869E" w:tentative="1">
      <w:start w:val="1"/>
      <w:numFmt w:val="lowerLetter"/>
      <w:lvlText w:val="%5."/>
      <w:lvlJc w:val="left"/>
      <w:pPr>
        <w:ind w:left="3960" w:hanging="360"/>
      </w:pPr>
    </w:lvl>
    <w:lvl w:ilvl="5" w:tplc="BAB43696" w:tentative="1">
      <w:start w:val="1"/>
      <w:numFmt w:val="lowerRoman"/>
      <w:lvlText w:val="%6."/>
      <w:lvlJc w:val="right"/>
      <w:pPr>
        <w:ind w:left="4680" w:hanging="180"/>
      </w:pPr>
    </w:lvl>
    <w:lvl w:ilvl="6" w:tplc="8E389724" w:tentative="1">
      <w:start w:val="1"/>
      <w:numFmt w:val="decimal"/>
      <w:lvlText w:val="%7."/>
      <w:lvlJc w:val="left"/>
      <w:pPr>
        <w:ind w:left="5400" w:hanging="360"/>
      </w:pPr>
    </w:lvl>
    <w:lvl w:ilvl="7" w:tplc="D9A89B36" w:tentative="1">
      <w:start w:val="1"/>
      <w:numFmt w:val="lowerLetter"/>
      <w:lvlText w:val="%8."/>
      <w:lvlJc w:val="left"/>
      <w:pPr>
        <w:ind w:left="6120" w:hanging="360"/>
      </w:pPr>
    </w:lvl>
    <w:lvl w:ilvl="8" w:tplc="12860F7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A406B8"/>
    <w:multiLevelType w:val="hybridMultilevel"/>
    <w:tmpl w:val="9454DB20"/>
    <w:lvl w:ilvl="0" w:tplc="9558E7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9864344" w:tentative="1">
      <w:start w:val="1"/>
      <w:numFmt w:val="lowerLetter"/>
      <w:lvlText w:val="%2."/>
      <w:lvlJc w:val="left"/>
      <w:pPr>
        <w:ind w:left="1440" w:hanging="360"/>
      </w:pPr>
    </w:lvl>
    <w:lvl w:ilvl="2" w:tplc="048486DC" w:tentative="1">
      <w:start w:val="1"/>
      <w:numFmt w:val="lowerRoman"/>
      <w:lvlText w:val="%3."/>
      <w:lvlJc w:val="right"/>
      <w:pPr>
        <w:ind w:left="2160" w:hanging="180"/>
      </w:pPr>
    </w:lvl>
    <w:lvl w:ilvl="3" w:tplc="48486006" w:tentative="1">
      <w:start w:val="1"/>
      <w:numFmt w:val="decimal"/>
      <w:lvlText w:val="%4."/>
      <w:lvlJc w:val="left"/>
      <w:pPr>
        <w:ind w:left="2880" w:hanging="360"/>
      </w:pPr>
    </w:lvl>
    <w:lvl w:ilvl="4" w:tplc="626638B2" w:tentative="1">
      <w:start w:val="1"/>
      <w:numFmt w:val="lowerLetter"/>
      <w:lvlText w:val="%5."/>
      <w:lvlJc w:val="left"/>
      <w:pPr>
        <w:ind w:left="3600" w:hanging="360"/>
      </w:pPr>
    </w:lvl>
    <w:lvl w:ilvl="5" w:tplc="5148CE28" w:tentative="1">
      <w:start w:val="1"/>
      <w:numFmt w:val="lowerRoman"/>
      <w:lvlText w:val="%6."/>
      <w:lvlJc w:val="right"/>
      <w:pPr>
        <w:ind w:left="4320" w:hanging="180"/>
      </w:pPr>
    </w:lvl>
    <w:lvl w:ilvl="6" w:tplc="9014C5E2" w:tentative="1">
      <w:start w:val="1"/>
      <w:numFmt w:val="decimal"/>
      <w:lvlText w:val="%7."/>
      <w:lvlJc w:val="left"/>
      <w:pPr>
        <w:ind w:left="5040" w:hanging="360"/>
      </w:pPr>
    </w:lvl>
    <w:lvl w:ilvl="7" w:tplc="E3607ED2" w:tentative="1">
      <w:start w:val="1"/>
      <w:numFmt w:val="lowerLetter"/>
      <w:lvlText w:val="%8."/>
      <w:lvlJc w:val="left"/>
      <w:pPr>
        <w:ind w:left="5760" w:hanging="360"/>
      </w:pPr>
    </w:lvl>
    <w:lvl w:ilvl="8" w:tplc="AFBC4A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20A"/>
    <w:multiLevelType w:val="hybridMultilevel"/>
    <w:tmpl w:val="0FF2328A"/>
    <w:lvl w:ilvl="0" w:tplc="E09C4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00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9C57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CEB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06C8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96A6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9262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EAAB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D8E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E0496"/>
    <w:multiLevelType w:val="hybridMultilevel"/>
    <w:tmpl w:val="1F3A44FA"/>
    <w:lvl w:ilvl="0" w:tplc="5D2CE5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F603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50C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CECD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0A41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678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EE8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E8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1A5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E449D"/>
    <w:multiLevelType w:val="hybridMultilevel"/>
    <w:tmpl w:val="D93E9766"/>
    <w:lvl w:ilvl="0" w:tplc="9CFE55DA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23FE15AE" w:tentative="1">
      <w:start w:val="1"/>
      <w:numFmt w:val="lowerLetter"/>
      <w:lvlText w:val="%2."/>
      <w:lvlJc w:val="left"/>
      <w:pPr>
        <w:ind w:left="1800" w:hanging="360"/>
      </w:pPr>
    </w:lvl>
    <w:lvl w:ilvl="2" w:tplc="F37C8BBE" w:tentative="1">
      <w:start w:val="1"/>
      <w:numFmt w:val="lowerRoman"/>
      <w:lvlText w:val="%3."/>
      <w:lvlJc w:val="right"/>
      <w:pPr>
        <w:ind w:left="2520" w:hanging="180"/>
      </w:pPr>
    </w:lvl>
    <w:lvl w:ilvl="3" w:tplc="75C6B832" w:tentative="1">
      <w:start w:val="1"/>
      <w:numFmt w:val="decimal"/>
      <w:lvlText w:val="%4."/>
      <w:lvlJc w:val="left"/>
      <w:pPr>
        <w:ind w:left="3240" w:hanging="360"/>
      </w:pPr>
    </w:lvl>
    <w:lvl w:ilvl="4" w:tplc="068C7E92" w:tentative="1">
      <w:start w:val="1"/>
      <w:numFmt w:val="lowerLetter"/>
      <w:lvlText w:val="%5."/>
      <w:lvlJc w:val="left"/>
      <w:pPr>
        <w:ind w:left="3960" w:hanging="360"/>
      </w:pPr>
    </w:lvl>
    <w:lvl w:ilvl="5" w:tplc="4678FEEC" w:tentative="1">
      <w:start w:val="1"/>
      <w:numFmt w:val="lowerRoman"/>
      <w:lvlText w:val="%6."/>
      <w:lvlJc w:val="right"/>
      <w:pPr>
        <w:ind w:left="4680" w:hanging="180"/>
      </w:pPr>
    </w:lvl>
    <w:lvl w:ilvl="6" w:tplc="35406688" w:tentative="1">
      <w:start w:val="1"/>
      <w:numFmt w:val="decimal"/>
      <w:lvlText w:val="%7."/>
      <w:lvlJc w:val="left"/>
      <w:pPr>
        <w:ind w:left="5400" w:hanging="360"/>
      </w:pPr>
    </w:lvl>
    <w:lvl w:ilvl="7" w:tplc="FC6A326E" w:tentative="1">
      <w:start w:val="1"/>
      <w:numFmt w:val="lowerLetter"/>
      <w:lvlText w:val="%8."/>
      <w:lvlJc w:val="left"/>
      <w:pPr>
        <w:ind w:left="6120" w:hanging="360"/>
      </w:pPr>
    </w:lvl>
    <w:lvl w:ilvl="8" w:tplc="0838C5B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061D58"/>
    <w:multiLevelType w:val="hybridMultilevel"/>
    <w:tmpl w:val="05804F20"/>
    <w:lvl w:ilvl="0" w:tplc="D4E85AD6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926CDA0" w:tentative="1">
      <w:start w:val="1"/>
      <w:numFmt w:val="lowerLetter"/>
      <w:lvlText w:val="%2."/>
      <w:lvlJc w:val="left"/>
      <w:pPr>
        <w:ind w:left="1440" w:hanging="360"/>
      </w:pPr>
    </w:lvl>
    <w:lvl w:ilvl="2" w:tplc="3188A6D8" w:tentative="1">
      <w:start w:val="1"/>
      <w:numFmt w:val="lowerRoman"/>
      <w:lvlText w:val="%3."/>
      <w:lvlJc w:val="right"/>
      <w:pPr>
        <w:ind w:left="2160" w:hanging="180"/>
      </w:pPr>
    </w:lvl>
    <w:lvl w:ilvl="3" w:tplc="504AB0DC" w:tentative="1">
      <w:start w:val="1"/>
      <w:numFmt w:val="decimal"/>
      <w:lvlText w:val="%4."/>
      <w:lvlJc w:val="left"/>
      <w:pPr>
        <w:ind w:left="2880" w:hanging="360"/>
      </w:pPr>
    </w:lvl>
    <w:lvl w:ilvl="4" w:tplc="856AC002" w:tentative="1">
      <w:start w:val="1"/>
      <w:numFmt w:val="lowerLetter"/>
      <w:lvlText w:val="%5."/>
      <w:lvlJc w:val="left"/>
      <w:pPr>
        <w:ind w:left="3600" w:hanging="360"/>
      </w:pPr>
    </w:lvl>
    <w:lvl w:ilvl="5" w:tplc="97004F68" w:tentative="1">
      <w:start w:val="1"/>
      <w:numFmt w:val="lowerRoman"/>
      <w:lvlText w:val="%6."/>
      <w:lvlJc w:val="right"/>
      <w:pPr>
        <w:ind w:left="4320" w:hanging="180"/>
      </w:pPr>
    </w:lvl>
    <w:lvl w:ilvl="6" w:tplc="98CAF41A" w:tentative="1">
      <w:start w:val="1"/>
      <w:numFmt w:val="decimal"/>
      <w:lvlText w:val="%7."/>
      <w:lvlJc w:val="left"/>
      <w:pPr>
        <w:ind w:left="5040" w:hanging="360"/>
      </w:pPr>
    </w:lvl>
    <w:lvl w:ilvl="7" w:tplc="334A07EA" w:tentative="1">
      <w:start w:val="1"/>
      <w:numFmt w:val="lowerLetter"/>
      <w:lvlText w:val="%8."/>
      <w:lvlJc w:val="left"/>
      <w:pPr>
        <w:ind w:left="5760" w:hanging="360"/>
      </w:pPr>
    </w:lvl>
    <w:lvl w:ilvl="8" w:tplc="EAFC64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76D09"/>
    <w:multiLevelType w:val="hybridMultilevel"/>
    <w:tmpl w:val="D93E9766"/>
    <w:lvl w:ilvl="0" w:tplc="24A2DD7A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32F8BF76" w:tentative="1">
      <w:start w:val="1"/>
      <w:numFmt w:val="lowerLetter"/>
      <w:lvlText w:val="%2."/>
      <w:lvlJc w:val="left"/>
      <w:pPr>
        <w:ind w:left="1800" w:hanging="360"/>
      </w:pPr>
    </w:lvl>
    <w:lvl w:ilvl="2" w:tplc="9D60F6C8" w:tentative="1">
      <w:start w:val="1"/>
      <w:numFmt w:val="lowerRoman"/>
      <w:lvlText w:val="%3."/>
      <w:lvlJc w:val="right"/>
      <w:pPr>
        <w:ind w:left="2520" w:hanging="180"/>
      </w:pPr>
    </w:lvl>
    <w:lvl w:ilvl="3" w:tplc="D96A4A60" w:tentative="1">
      <w:start w:val="1"/>
      <w:numFmt w:val="decimal"/>
      <w:lvlText w:val="%4."/>
      <w:lvlJc w:val="left"/>
      <w:pPr>
        <w:ind w:left="3240" w:hanging="360"/>
      </w:pPr>
    </w:lvl>
    <w:lvl w:ilvl="4" w:tplc="AF90CD8C" w:tentative="1">
      <w:start w:val="1"/>
      <w:numFmt w:val="lowerLetter"/>
      <w:lvlText w:val="%5."/>
      <w:lvlJc w:val="left"/>
      <w:pPr>
        <w:ind w:left="3960" w:hanging="360"/>
      </w:pPr>
    </w:lvl>
    <w:lvl w:ilvl="5" w:tplc="16948EA4" w:tentative="1">
      <w:start w:val="1"/>
      <w:numFmt w:val="lowerRoman"/>
      <w:lvlText w:val="%6."/>
      <w:lvlJc w:val="right"/>
      <w:pPr>
        <w:ind w:left="4680" w:hanging="180"/>
      </w:pPr>
    </w:lvl>
    <w:lvl w:ilvl="6" w:tplc="A0542E28" w:tentative="1">
      <w:start w:val="1"/>
      <w:numFmt w:val="decimal"/>
      <w:lvlText w:val="%7."/>
      <w:lvlJc w:val="left"/>
      <w:pPr>
        <w:ind w:left="5400" w:hanging="360"/>
      </w:pPr>
    </w:lvl>
    <w:lvl w:ilvl="7" w:tplc="3970E112" w:tentative="1">
      <w:start w:val="1"/>
      <w:numFmt w:val="lowerLetter"/>
      <w:lvlText w:val="%8."/>
      <w:lvlJc w:val="left"/>
      <w:pPr>
        <w:ind w:left="6120" w:hanging="360"/>
      </w:pPr>
    </w:lvl>
    <w:lvl w:ilvl="8" w:tplc="2A50A5D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F660C6"/>
    <w:multiLevelType w:val="hybridMultilevel"/>
    <w:tmpl w:val="D93E9766"/>
    <w:lvl w:ilvl="0" w:tplc="1AF6B850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70D621E6" w:tentative="1">
      <w:start w:val="1"/>
      <w:numFmt w:val="lowerLetter"/>
      <w:lvlText w:val="%2."/>
      <w:lvlJc w:val="left"/>
      <w:pPr>
        <w:ind w:left="1800" w:hanging="360"/>
      </w:pPr>
    </w:lvl>
    <w:lvl w:ilvl="2" w:tplc="B922D080" w:tentative="1">
      <w:start w:val="1"/>
      <w:numFmt w:val="lowerRoman"/>
      <w:lvlText w:val="%3."/>
      <w:lvlJc w:val="right"/>
      <w:pPr>
        <w:ind w:left="2520" w:hanging="180"/>
      </w:pPr>
    </w:lvl>
    <w:lvl w:ilvl="3" w:tplc="4030D924" w:tentative="1">
      <w:start w:val="1"/>
      <w:numFmt w:val="decimal"/>
      <w:lvlText w:val="%4."/>
      <w:lvlJc w:val="left"/>
      <w:pPr>
        <w:ind w:left="3240" w:hanging="360"/>
      </w:pPr>
    </w:lvl>
    <w:lvl w:ilvl="4" w:tplc="EC3EC128" w:tentative="1">
      <w:start w:val="1"/>
      <w:numFmt w:val="lowerLetter"/>
      <w:lvlText w:val="%5."/>
      <w:lvlJc w:val="left"/>
      <w:pPr>
        <w:ind w:left="3960" w:hanging="360"/>
      </w:pPr>
    </w:lvl>
    <w:lvl w:ilvl="5" w:tplc="D41CB0D0" w:tentative="1">
      <w:start w:val="1"/>
      <w:numFmt w:val="lowerRoman"/>
      <w:lvlText w:val="%6."/>
      <w:lvlJc w:val="right"/>
      <w:pPr>
        <w:ind w:left="4680" w:hanging="180"/>
      </w:pPr>
    </w:lvl>
    <w:lvl w:ilvl="6" w:tplc="8924C66E" w:tentative="1">
      <w:start w:val="1"/>
      <w:numFmt w:val="decimal"/>
      <w:lvlText w:val="%7."/>
      <w:lvlJc w:val="left"/>
      <w:pPr>
        <w:ind w:left="5400" w:hanging="360"/>
      </w:pPr>
    </w:lvl>
    <w:lvl w:ilvl="7" w:tplc="017C4C2C" w:tentative="1">
      <w:start w:val="1"/>
      <w:numFmt w:val="lowerLetter"/>
      <w:lvlText w:val="%8."/>
      <w:lvlJc w:val="left"/>
      <w:pPr>
        <w:ind w:left="6120" w:hanging="360"/>
      </w:pPr>
    </w:lvl>
    <w:lvl w:ilvl="8" w:tplc="9B3E47E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787382"/>
    <w:multiLevelType w:val="hybridMultilevel"/>
    <w:tmpl w:val="D93E9766"/>
    <w:lvl w:ilvl="0" w:tplc="713C7E1E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C4E298DE" w:tentative="1">
      <w:start w:val="1"/>
      <w:numFmt w:val="lowerLetter"/>
      <w:lvlText w:val="%2."/>
      <w:lvlJc w:val="left"/>
      <w:pPr>
        <w:ind w:left="1800" w:hanging="360"/>
      </w:pPr>
    </w:lvl>
    <w:lvl w:ilvl="2" w:tplc="E7566666" w:tentative="1">
      <w:start w:val="1"/>
      <w:numFmt w:val="lowerRoman"/>
      <w:lvlText w:val="%3."/>
      <w:lvlJc w:val="right"/>
      <w:pPr>
        <w:ind w:left="2520" w:hanging="180"/>
      </w:pPr>
    </w:lvl>
    <w:lvl w:ilvl="3" w:tplc="E21E2DB8" w:tentative="1">
      <w:start w:val="1"/>
      <w:numFmt w:val="decimal"/>
      <w:lvlText w:val="%4."/>
      <w:lvlJc w:val="left"/>
      <w:pPr>
        <w:ind w:left="3240" w:hanging="360"/>
      </w:pPr>
    </w:lvl>
    <w:lvl w:ilvl="4" w:tplc="37A89A2E" w:tentative="1">
      <w:start w:val="1"/>
      <w:numFmt w:val="lowerLetter"/>
      <w:lvlText w:val="%5."/>
      <w:lvlJc w:val="left"/>
      <w:pPr>
        <w:ind w:left="3960" w:hanging="360"/>
      </w:pPr>
    </w:lvl>
    <w:lvl w:ilvl="5" w:tplc="6A7C7D86" w:tentative="1">
      <w:start w:val="1"/>
      <w:numFmt w:val="lowerRoman"/>
      <w:lvlText w:val="%6."/>
      <w:lvlJc w:val="right"/>
      <w:pPr>
        <w:ind w:left="4680" w:hanging="180"/>
      </w:pPr>
    </w:lvl>
    <w:lvl w:ilvl="6" w:tplc="07768290" w:tentative="1">
      <w:start w:val="1"/>
      <w:numFmt w:val="decimal"/>
      <w:lvlText w:val="%7."/>
      <w:lvlJc w:val="left"/>
      <w:pPr>
        <w:ind w:left="5400" w:hanging="360"/>
      </w:pPr>
    </w:lvl>
    <w:lvl w:ilvl="7" w:tplc="55A28786" w:tentative="1">
      <w:start w:val="1"/>
      <w:numFmt w:val="lowerLetter"/>
      <w:lvlText w:val="%8."/>
      <w:lvlJc w:val="left"/>
      <w:pPr>
        <w:ind w:left="6120" w:hanging="360"/>
      </w:pPr>
    </w:lvl>
    <w:lvl w:ilvl="8" w:tplc="A0FC7B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BE545D"/>
    <w:multiLevelType w:val="hybridMultilevel"/>
    <w:tmpl w:val="6696F3C6"/>
    <w:lvl w:ilvl="0" w:tplc="92B0FDC8">
      <w:start w:val="1"/>
      <w:numFmt w:val="decimal"/>
      <w:lvlText w:val="%1."/>
      <w:lvlJc w:val="left"/>
      <w:pPr>
        <w:ind w:left="720" w:hanging="360"/>
      </w:pPr>
    </w:lvl>
    <w:lvl w:ilvl="1" w:tplc="9FFAB93C" w:tentative="1">
      <w:start w:val="1"/>
      <w:numFmt w:val="lowerLetter"/>
      <w:lvlText w:val="%2."/>
      <w:lvlJc w:val="left"/>
      <w:pPr>
        <w:ind w:left="1440" w:hanging="360"/>
      </w:pPr>
    </w:lvl>
    <w:lvl w:ilvl="2" w:tplc="C9869898" w:tentative="1">
      <w:start w:val="1"/>
      <w:numFmt w:val="lowerRoman"/>
      <w:lvlText w:val="%3."/>
      <w:lvlJc w:val="right"/>
      <w:pPr>
        <w:ind w:left="2160" w:hanging="180"/>
      </w:pPr>
    </w:lvl>
    <w:lvl w:ilvl="3" w:tplc="6E122FF2" w:tentative="1">
      <w:start w:val="1"/>
      <w:numFmt w:val="decimal"/>
      <w:lvlText w:val="%4."/>
      <w:lvlJc w:val="left"/>
      <w:pPr>
        <w:ind w:left="2880" w:hanging="360"/>
      </w:pPr>
    </w:lvl>
    <w:lvl w:ilvl="4" w:tplc="C8C26A38" w:tentative="1">
      <w:start w:val="1"/>
      <w:numFmt w:val="lowerLetter"/>
      <w:lvlText w:val="%5."/>
      <w:lvlJc w:val="left"/>
      <w:pPr>
        <w:ind w:left="3600" w:hanging="360"/>
      </w:pPr>
    </w:lvl>
    <w:lvl w:ilvl="5" w:tplc="47D04A98" w:tentative="1">
      <w:start w:val="1"/>
      <w:numFmt w:val="lowerRoman"/>
      <w:lvlText w:val="%6."/>
      <w:lvlJc w:val="right"/>
      <w:pPr>
        <w:ind w:left="4320" w:hanging="180"/>
      </w:pPr>
    </w:lvl>
    <w:lvl w:ilvl="6" w:tplc="30FCA23C" w:tentative="1">
      <w:start w:val="1"/>
      <w:numFmt w:val="decimal"/>
      <w:lvlText w:val="%7."/>
      <w:lvlJc w:val="left"/>
      <w:pPr>
        <w:ind w:left="5040" w:hanging="360"/>
      </w:pPr>
    </w:lvl>
    <w:lvl w:ilvl="7" w:tplc="783625F2" w:tentative="1">
      <w:start w:val="1"/>
      <w:numFmt w:val="lowerLetter"/>
      <w:lvlText w:val="%8."/>
      <w:lvlJc w:val="left"/>
      <w:pPr>
        <w:ind w:left="5760" w:hanging="360"/>
      </w:pPr>
    </w:lvl>
    <w:lvl w:ilvl="8" w:tplc="0D7212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AC1034"/>
    <w:multiLevelType w:val="hybridMultilevel"/>
    <w:tmpl w:val="AB7E842C"/>
    <w:lvl w:ilvl="0" w:tplc="5CD6F0C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841EFAB4" w:tentative="1">
      <w:start w:val="1"/>
      <w:numFmt w:val="lowerLetter"/>
      <w:lvlText w:val="%2."/>
      <w:lvlJc w:val="left"/>
      <w:pPr>
        <w:ind w:left="1800" w:hanging="360"/>
      </w:pPr>
    </w:lvl>
    <w:lvl w:ilvl="2" w:tplc="8334D070" w:tentative="1">
      <w:start w:val="1"/>
      <w:numFmt w:val="lowerRoman"/>
      <w:lvlText w:val="%3."/>
      <w:lvlJc w:val="right"/>
      <w:pPr>
        <w:ind w:left="2520" w:hanging="180"/>
      </w:pPr>
    </w:lvl>
    <w:lvl w:ilvl="3" w:tplc="1674A906" w:tentative="1">
      <w:start w:val="1"/>
      <w:numFmt w:val="decimal"/>
      <w:lvlText w:val="%4."/>
      <w:lvlJc w:val="left"/>
      <w:pPr>
        <w:ind w:left="3240" w:hanging="360"/>
      </w:pPr>
    </w:lvl>
    <w:lvl w:ilvl="4" w:tplc="C6D45C9E" w:tentative="1">
      <w:start w:val="1"/>
      <w:numFmt w:val="lowerLetter"/>
      <w:lvlText w:val="%5."/>
      <w:lvlJc w:val="left"/>
      <w:pPr>
        <w:ind w:left="3960" w:hanging="360"/>
      </w:pPr>
    </w:lvl>
    <w:lvl w:ilvl="5" w:tplc="7BF028E2" w:tentative="1">
      <w:start w:val="1"/>
      <w:numFmt w:val="lowerRoman"/>
      <w:lvlText w:val="%6."/>
      <w:lvlJc w:val="right"/>
      <w:pPr>
        <w:ind w:left="4680" w:hanging="180"/>
      </w:pPr>
    </w:lvl>
    <w:lvl w:ilvl="6" w:tplc="C6A8B100" w:tentative="1">
      <w:start w:val="1"/>
      <w:numFmt w:val="decimal"/>
      <w:lvlText w:val="%7."/>
      <w:lvlJc w:val="left"/>
      <w:pPr>
        <w:ind w:left="5400" w:hanging="360"/>
      </w:pPr>
    </w:lvl>
    <w:lvl w:ilvl="7" w:tplc="E4BA6E3E" w:tentative="1">
      <w:start w:val="1"/>
      <w:numFmt w:val="lowerLetter"/>
      <w:lvlText w:val="%8."/>
      <w:lvlJc w:val="left"/>
      <w:pPr>
        <w:ind w:left="6120" w:hanging="360"/>
      </w:pPr>
    </w:lvl>
    <w:lvl w:ilvl="8" w:tplc="D4122D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376C80"/>
    <w:multiLevelType w:val="hybridMultilevel"/>
    <w:tmpl w:val="6696F3C6"/>
    <w:lvl w:ilvl="0" w:tplc="D012D474">
      <w:start w:val="1"/>
      <w:numFmt w:val="decimal"/>
      <w:lvlText w:val="%1."/>
      <w:lvlJc w:val="left"/>
      <w:pPr>
        <w:ind w:left="720" w:hanging="360"/>
      </w:pPr>
    </w:lvl>
    <w:lvl w:ilvl="1" w:tplc="F872EB0A" w:tentative="1">
      <w:start w:val="1"/>
      <w:numFmt w:val="lowerLetter"/>
      <w:lvlText w:val="%2."/>
      <w:lvlJc w:val="left"/>
      <w:pPr>
        <w:ind w:left="1440" w:hanging="360"/>
      </w:pPr>
    </w:lvl>
    <w:lvl w:ilvl="2" w:tplc="90D0F350" w:tentative="1">
      <w:start w:val="1"/>
      <w:numFmt w:val="lowerRoman"/>
      <w:lvlText w:val="%3."/>
      <w:lvlJc w:val="right"/>
      <w:pPr>
        <w:ind w:left="2160" w:hanging="180"/>
      </w:pPr>
    </w:lvl>
    <w:lvl w:ilvl="3" w:tplc="0A4A0874" w:tentative="1">
      <w:start w:val="1"/>
      <w:numFmt w:val="decimal"/>
      <w:lvlText w:val="%4."/>
      <w:lvlJc w:val="left"/>
      <w:pPr>
        <w:ind w:left="2880" w:hanging="360"/>
      </w:pPr>
    </w:lvl>
    <w:lvl w:ilvl="4" w:tplc="CD409D7A" w:tentative="1">
      <w:start w:val="1"/>
      <w:numFmt w:val="lowerLetter"/>
      <w:lvlText w:val="%5."/>
      <w:lvlJc w:val="left"/>
      <w:pPr>
        <w:ind w:left="3600" w:hanging="360"/>
      </w:pPr>
    </w:lvl>
    <w:lvl w:ilvl="5" w:tplc="DF08BFCC" w:tentative="1">
      <w:start w:val="1"/>
      <w:numFmt w:val="lowerRoman"/>
      <w:lvlText w:val="%6."/>
      <w:lvlJc w:val="right"/>
      <w:pPr>
        <w:ind w:left="4320" w:hanging="180"/>
      </w:pPr>
    </w:lvl>
    <w:lvl w:ilvl="6" w:tplc="67EE6DE2" w:tentative="1">
      <w:start w:val="1"/>
      <w:numFmt w:val="decimal"/>
      <w:lvlText w:val="%7."/>
      <w:lvlJc w:val="left"/>
      <w:pPr>
        <w:ind w:left="5040" w:hanging="360"/>
      </w:pPr>
    </w:lvl>
    <w:lvl w:ilvl="7" w:tplc="190072A4" w:tentative="1">
      <w:start w:val="1"/>
      <w:numFmt w:val="lowerLetter"/>
      <w:lvlText w:val="%8."/>
      <w:lvlJc w:val="left"/>
      <w:pPr>
        <w:ind w:left="5760" w:hanging="360"/>
      </w:pPr>
    </w:lvl>
    <w:lvl w:ilvl="8" w:tplc="8EF829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8D3651"/>
    <w:multiLevelType w:val="hybridMultilevel"/>
    <w:tmpl w:val="0FD24F90"/>
    <w:lvl w:ilvl="0" w:tplc="084ED208">
      <w:start w:val="1"/>
      <w:numFmt w:val="lowerLetter"/>
      <w:lvlText w:val="%1."/>
      <w:lvlJc w:val="left"/>
      <w:pPr>
        <w:ind w:left="1440" w:hanging="360"/>
      </w:pPr>
    </w:lvl>
    <w:lvl w:ilvl="1" w:tplc="12709302" w:tentative="1">
      <w:start w:val="1"/>
      <w:numFmt w:val="lowerLetter"/>
      <w:lvlText w:val="%2."/>
      <w:lvlJc w:val="left"/>
      <w:pPr>
        <w:ind w:left="2160" w:hanging="360"/>
      </w:pPr>
    </w:lvl>
    <w:lvl w:ilvl="2" w:tplc="3E3A928E" w:tentative="1">
      <w:start w:val="1"/>
      <w:numFmt w:val="lowerRoman"/>
      <w:lvlText w:val="%3."/>
      <w:lvlJc w:val="right"/>
      <w:pPr>
        <w:ind w:left="2880" w:hanging="180"/>
      </w:pPr>
    </w:lvl>
    <w:lvl w:ilvl="3" w:tplc="EED299C6" w:tentative="1">
      <w:start w:val="1"/>
      <w:numFmt w:val="decimal"/>
      <w:lvlText w:val="%4."/>
      <w:lvlJc w:val="left"/>
      <w:pPr>
        <w:ind w:left="3600" w:hanging="360"/>
      </w:pPr>
    </w:lvl>
    <w:lvl w:ilvl="4" w:tplc="DF36A262" w:tentative="1">
      <w:start w:val="1"/>
      <w:numFmt w:val="lowerLetter"/>
      <w:lvlText w:val="%5."/>
      <w:lvlJc w:val="left"/>
      <w:pPr>
        <w:ind w:left="4320" w:hanging="360"/>
      </w:pPr>
    </w:lvl>
    <w:lvl w:ilvl="5" w:tplc="3C9C90C4" w:tentative="1">
      <w:start w:val="1"/>
      <w:numFmt w:val="lowerRoman"/>
      <w:lvlText w:val="%6."/>
      <w:lvlJc w:val="right"/>
      <w:pPr>
        <w:ind w:left="5040" w:hanging="180"/>
      </w:pPr>
    </w:lvl>
    <w:lvl w:ilvl="6" w:tplc="27AC3F66" w:tentative="1">
      <w:start w:val="1"/>
      <w:numFmt w:val="decimal"/>
      <w:lvlText w:val="%7."/>
      <w:lvlJc w:val="left"/>
      <w:pPr>
        <w:ind w:left="5760" w:hanging="360"/>
      </w:pPr>
    </w:lvl>
    <w:lvl w:ilvl="7" w:tplc="AEA2FA94" w:tentative="1">
      <w:start w:val="1"/>
      <w:numFmt w:val="lowerLetter"/>
      <w:lvlText w:val="%8."/>
      <w:lvlJc w:val="left"/>
      <w:pPr>
        <w:ind w:left="6480" w:hanging="360"/>
      </w:pPr>
    </w:lvl>
    <w:lvl w:ilvl="8" w:tplc="947CE9F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E911412"/>
    <w:multiLevelType w:val="hybridMultilevel"/>
    <w:tmpl w:val="D93E9766"/>
    <w:lvl w:ilvl="0" w:tplc="313C2CE6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EA2C5E74" w:tentative="1">
      <w:start w:val="1"/>
      <w:numFmt w:val="lowerLetter"/>
      <w:lvlText w:val="%2."/>
      <w:lvlJc w:val="left"/>
      <w:pPr>
        <w:ind w:left="1800" w:hanging="360"/>
      </w:pPr>
    </w:lvl>
    <w:lvl w:ilvl="2" w:tplc="1F5A383A" w:tentative="1">
      <w:start w:val="1"/>
      <w:numFmt w:val="lowerRoman"/>
      <w:lvlText w:val="%3."/>
      <w:lvlJc w:val="right"/>
      <w:pPr>
        <w:ind w:left="2520" w:hanging="180"/>
      </w:pPr>
    </w:lvl>
    <w:lvl w:ilvl="3" w:tplc="78745B48" w:tentative="1">
      <w:start w:val="1"/>
      <w:numFmt w:val="decimal"/>
      <w:lvlText w:val="%4."/>
      <w:lvlJc w:val="left"/>
      <w:pPr>
        <w:ind w:left="3240" w:hanging="360"/>
      </w:pPr>
    </w:lvl>
    <w:lvl w:ilvl="4" w:tplc="673E4B8C" w:tentative="1">
      <w:start w:val="1"/>
      <w:numFmt w:val="lowerLetter"/>
      <w:lvlText w:val="%5."/>
      <w:lvlJc w:val="left"/>
      <w:pPr>
        <w:ind w:left="3960" w:hanging="360"/>
      </w:pPr>
    </w:lvl>
    <w:lvl w:ilvl="5" w:tplc="99D4CB9A" w:tentative="1">
      <w:start w:val="1"/>
      <w:numFmt w:val="lowerRoman"/>
      <w:lvlText w:val="%6."/>
      <w:lvlJc w:val="right"/>
      <w:pPr>
        <w:ind w:left="4680" w:hanging="180"/>
      </w:pPr>
    </w:lvl>
    <w:lvl w:ilvl="6" w:tplc="88D6E08A" w:tentative="1">
      <w:start w:val="1"/>
      <w:numFmt w:val="decimal"/>
      <w:lvlText w:val="%7."/>
      <w:lvlJc w:val="left"/>
      <w:pPr>
        <w:ind w:left="5400" w:hanging="360"/>
      </w:pPr>
    </w:lvl>
    <w:lvl w:ilvl="7" w:tplc="9D60E378" w:tentative="1">
      <w:start w:val="1"/>
      <w:numFmt w:val="lowerLetter"/>
      <w:lvlText w:val="%8."/>
      <w:lvlJc w:val="left"/>
      <w:pPr>
        <w:ind w:left="6120" w:hanging="360"/>
      </w:pPr>
    </w:lvl>
    <w:lvl w:ilvl="8" w:tplc="F7F40CA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14255C"/>
    <w:multiLevelType w:val="hybridMultilevel"/>
    <w:tmpl w:val="B734DB50"/>
    <w:lvl w:ilvl="0" w:tplc="72CA2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0E1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643F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E44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CE0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40DD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F86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F64E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2CC0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32730"/>
    <w:multiLevelType w:val="hybridMultilevel"/>
    <w:tmpl w:val="9CC6D184"/>
    <w:lvl w:ilvl="0" w:tplc="338014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5E4F00" w:tentative="1">
      <w:start w:val="1"/>
      <w:numFmt w:val="lowerLetter"/>
      <w:lvlText w:val="%2."/>
      <w:lvlJc w:val="left"/>
      <w:pPr>
        <w:ind w:left="1440" w:hanging="360"/>
      </w:pPr>
    </w:lvl>
    <w:lvl w:ilvl="2" w:tplc="13282D58" w:tentative="1">
      <w:start w:val="1"/>
      <w:numFmt w:val="lowerRoman"/>
      <w:lvlText w:val="%3."/>
      <w:lvlJc w:val="right"/>
      <w:pPr>
        <w:ind w:left="2160" w:hanging="180"/>
      </w:pPr>
    </w:lvl>
    <w:lvl w:ilvl="3" w:tplc="068A3C54" w:tentative="1">
      <w:start w:val="1"/>
      <w:numFmt w:val="decimal"/>
      <w:lvlText w:val="%4."/>
      <w:lvlJc w:val="left"/>
      <w:pPr>
        <w:ind w:left="2880" w:hanging="360"/>
      </w:pPr>
    </w:lvl>
    <w:lvl w:ilvl="4" w:tplc="D2F83166" w:tentative="1">
      <w:start w:val="1"/>
      <w:numFmt w:val="lowerLetter"/>
      <w:lvlText w:val="%5."/>
      <w:lvlJc w:val="left"/>
      <w:pPr>
        <w:ind w:left="3600" w:hanging="360"/>
      </w:pPr>
    </w:lvl>
    <w:lvl w:ilvl="5" w:tplc="6ED8EB0A" w:tentative="1">
      <w:start w:val="1"/>
      <w:numFmt w:val="lowerRoman"/>
      <w:lvlText w:val="%6."/>
      <w:lvlJc w:val="right"/>
      <w:pPr>
        <w:ind w:left="4320" w:hanging="180"/>
      </w:pPr>
    </w:lvl>
    <w:lvl w:ilvl="6" w:tplc="6CD6E6DC" w:tentative="1">
      <w:start w:val="1"/>
      <w:numFmt w:val="decimal"/>
      <w:lvlText w:val="%7."/>
      <w:lvlJc w:val="left"/>
      <w:pPr>
        <w:ind w:left="5040" w:hanging="360"/>
      </w:pPr>
    </w:lvl>
    <w:lvl w:ilvl="7" w:tplc="18F245CC" w:tentative="1">
      <w:start w:val="1"/>
      <w:numFmt w:val="lowerLetter"/>
      <w:lvlText w:val="%8."/>
      <w:lvlJc w:val="left"/>
      <w:pPr>
        <w:ind w:left="5760" w:hanging="360"/>
      </w:pPr>
    </w:lvl>
    <w:lvl w:ilvl="8" w:tplc="16FAD1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CD01E1"/>
    <w:multiLevelType w:val="hybridMultilevel"/>
    <w:tmpl w:val="6696F3C6"/>
    <w:lvl w:ilvl="0" w:tplc="3A0A0BA2">
      <w:start w:val="1"/>
      <w:numFmt w:val="decimal"/>
      <w:lvlText w:val="%1."/>
      <w:lvlJc w:val="left"/>
      <w:pPr>
        <w:ind w:left="720" w:hanging="360"/>
      </w:pPr>
    </w:lvl>
    <w:lvl w:ilvl="1" w:tplc="9C5AAC2C" w:tentative="1">
      <w:start w:val="1"/>
      <w:numFmt w:val="lowerLetter"/>
      <w:lvlText w:val="%2."/>
      <w:lvlJc w:val="left"/>
      <w:pPr>
        <w:ind w:left="1440" w:hanging="360"/>
      </w:pPr>
    </w:lvl>
    <w:lvl w:ilvl="2" w:tplc="C0947F22" w:tentative="1">
      <w:start w:val="1"/>
      <w:numFmt w:val="lowerRoman"/>
      <w:lvlText w:val="%3."/>
      <w:lvlJc w:val="right"/>
      <w:pPr>
        <w:ind w:left="2160" w:hanging="180"/>
      </w:pPr>
    </w:lvl>
    <w:lvl w:ilvl="3" w:tplc="98DEF7B4" w:tentative="1">
      <w:start w:val="1"/>
      <w:numFmt w:val="decimal"/>
      <w:lvlText w:val="%4."/>
      <w:lvlJc w:val="left"/>
      <w:pPr>
        <w:ind w:left="2880" w:hanging="360"/>
      </w:pPr>
    </w:lvl>
    <w:lvl w:ilvl="4" w:tplc="4D7AB110" w:tentative="1">
      <w:start w:val="1"/>
      <w:numFmt w:val="lowerLetter"/>
      <w:lvlText w:val="%5."/>
      <w:lvlJc w:val="left"/>
      <w:pPr>
        <w:ind w:left="3600" w:hanging="360"/>
      </w:pPr>
    </w:lvl>
    <w:lvl w:ilvl="5" w:tplc="6234E702" w:tentative="1">
      <w:start w:val="1"/>
      <w:numFmt w:val="lowerRoman"/>
      <w:lvlText w:val="%6."/>
      <w:lvlJc w:val="right"/>
      <w:pPr>
        <w:ind w:left="4320" w:hanging="180"/>
      </w:pPr>
    </w:lvl>
    <w:lvl w:ilvl="6" w:tplc="B6BE2FF2" w:tentative="1">
      <w:start w:val="1"/>
      <w:numFmt w:val="decimal"/>
      <w:lvlText w:val="%7."/>
      <w:lvlJc w:val="left"/>
      <w:pPr>
        <w:ind w:left="5040" w:hanging="360"/>
      </w:pPr>
    </w:lvl>
    <w:lvl w:ilvl="7" w:tplc="B73E7264" w:tentative="1">
      <w:start w:val="1"/>
      <w:numFmt w:val="lowerLetter"/>
      <w:lvlText w:val="%8."/>
      <w:lvlJc w:val="left"/>
      <w:pPr>
        <w:ind w:left="5760" w:hanging="360"/>
      </w:pPr>
    </w:lvl>
    <w:lvl w:ilvl="8" w:tplc="C780ED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445EA"/>
    <w:multiLevelType w:val="hybridMultilevel"/>
    <w:tmpl w:val="D93E9766"/>
    <w:lvl w:ilvl="0" w:tplc="12ACA19A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211C92EA" w:tentative="1">
      <w:start w:val="1"/>
      <w:numFmt w:val="lowerLetter"/>
      <w:lvlText w:val="%2."/>
      <w:lvlJc w:val="left"/>
      <w:pPr>
        <w:ind w:left="2520" w:hanging="360"/>
      </w:pPr>
    </w:lvl>
    <w:lvl w:ilvl="2" w:tplc="BF5A6B94" w:tentative="1">
      <w:start w:val="1"/>
      <w:numFmt w:val="lowerRoman"/>
      <w:lvlText w:val="%3."/>
      <w:lvlJc w:val="right"/>
      <w:pPr>
        <w:ind w:left="3240" w:hanging="180"/>
      </w:pPr>
    </w:lvl>
    <w:lvl w:ilvl="3" w:tplc="9282262A" w:tentative="1">
      <w:start w:val="1"/>
      <w:numFmt w:val="decimal"/>
      <w:lvlText w:val="%4."/>
      <w:lvlJc w:val="left"/>
      <w:pPr>
        <w:ind w:left="3960" w:hanging="360"/>
      </w:pPr>
    </w:lvl>
    <w:lvl w:ilvl="4" w:tplc="9F0072B8" w:tentative="1">
      <w:start w:val="1"/>
      <w:numFmt w:val="lowerLetter"/>
      <w:lvlText w:val="%5."/>
      <w:lvlJc w:val="left"/>
      <w:pPr>
        <w:ind w:left="4680" w:hanging="360"/>
      </w:pPr>
    </w:lvl>
    <w:lvl w:ilvl="5" w:tplc="55E8157A" w:tentative="1">
      <w:start w:val="1"/>
      <w:numFmt w:val="lowerRoman"/>
      <w:lvlText w:val="%6."/>
      <w:lvlJc w:val="right"/>
      <w:pPr>
        <w:ind w:left="5400" w:hanging="180"/>
      </w:pPr>
    </w:lvl>
    <w:lvl w:ilvl="6" w:tplc="4D9A5BD0" w:tentative="1">
      <w:start w:val="1"/>
      <w:numFmt w:val="decimal"/>
      <w:lvlText w:val="%7."/>
      <w:lvlJc w:val="left"/>
      <w:pPr>
        <w:ind w:left="6120" w:hanging="360"/>
      </w:pPr>
    </w:lvl>
    <w:lvl w:ilvl="7" w:tplc="9C9220BA" w:tentative="1">
      <w:start w:val="1"/>
      <w:numFmt w:val="lowerLetter"/>
      <w:lvlText w:val="%8."/>
      <w:lvlJc w:val="left"/>
      <w:pPr>
        <w:ind w:left="6840" w:hanging="360"/>
      </w:pPr>
    </w:lvl>
    <w:lvl w:ilvl="8" w:tplc="055E602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E597551"/>
    <w:multiLevelType w:val="hybridMultilevel"/>
    <w:tmpl w:val="F1A62B20"/>
    <w:lvl w:ilvl="0" w:tplc="5AFCD97C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DA2519A" w:tentative="1">
      <w:start w:val="1"/>
      <w:numFmt w:val="lowerLetter"/>
      <w:lvlText w:val="%2."/>
      <w:lvlJc w:val="left"/>
      <w:pPr>
        <w:ind w:left="1800" w:hanging="360"/>
      </w:pPr>
    </w:lvl>
    <w:lvl w:ilvl="2" w:tplc="E85A6A82" w:tentative="1">
      <w:start w:val="1"/>
      <w:numFmt w:val="lowerRoman"/>
      <w:lvlText w:val="%3."/>
      <w:lvlJc w:val="right"/>
      <w:pPr>
        <w:ind w:left="2520" w:hanging="180"/>
      </w:pPr>
    </w:lvl>
    <w:lvl w:ilvl="3" w:tplc="90CA3ED6" w:tentative="1">
      <w:start w:val="1"/>
      <w:numFmt w:val="decimal"/>
      <w:lvlText w:val="%4."/>
      <w:lvlJc w:val="left"/>
      <w:pPr>
        <w:ind w:left="3240" w:hanging="360"/>
      </w:pPr>
    </w:lvl>
    <w:lvl w:ilvl="4" w:tplc="EF4852F8" w:tentative="1">
      <w:start w:val="1"/>
      <w:numFmt w:val="lowerLetter"/>
      <w:lvlText w:val="%5."/>
      <w:lvlJc w:val="left"/>
      <w:pPr>
        <w:ind w:left="3960" w:hanging="360"/>
      </w:pPr>
    </w:lvl>
    <w:lvl w:ilvl="5" w:tplc="62306B9E" w:tentative="1">
      <w:start w:val="1"/>
      <w:numFmt w:val="lowerRoman"/>
      <w:lvlText w:val="%6."/>
      <w:lvlJc w:val="right"/>
      <w:pPr>
        <w:ind w:left="4680" w:hanging="180"/>
      </w:pPr>
    </w:lvl>
    <w:lvl w:ilvl="6" w:tplc="109A605A" w:tentative="1">
      <w:start w:val="1"/>
      <w:numFmt w:val="decimal"/>
      <w:lvlText w:val="%7."/>
      <w:lvlJc w:val="left"/>
      <w:pPr>
        <w:ind w:left="5400" w:hanging="360"/>
      </w:pPr>
    </w:lvl>
    <w:lvl w:ilvl="7" w:tplc="DFFAFE26" w:tentative="1">
      <w:start w:val="1"/>
      <w:numFmt w:val="lowerLetter"/>
      <w:lvlText w:val="%8."/>
      <w:lvlJc w:val="left"/>
      <w:pPr>
        <w:ind w:left="6120" w:hanging="360"/>
      </w:pPr>
    </w:lvl>
    <w:lvl w:ilvl="8" w:tplc="8D7093B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2604D2"/>
    <w:multiLevelType w:val="hybridMultilevel"/>
    <w:tmpl w:val="D93E9766"/>
    <w:lvl w:ilvl="0" w:tplc="3C88AD1C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A2B44856" w:tentative="1">
      <w:start w:val="1"/>
      <w:numFmt w:val="lowerLetter"/>
      <w:lvlText w:val="%2."/>
      <w:lvlJc w:val="left"/>
      <w:pPr>
        <w:ind w:left="1800" w:hanging="360"/>
      </w:pPr>
    </w:lvl>
    <w:lvl w:ilvl="2" w:tplc="89306D00" w:tentative="1">
      <w:start w:val="1"/>
      <w:numFmt w:val="lowerRoman"/>
      <w:lvlText w:val="%3."/>
      <w:lvlJc w:val="right"/>
      <w:pPr>
        <w:ind w:left="2520" w:hanging="180"/>
      </w:pPr>
    </w:lvl>
    <w:lvl w:ilvl="3" w:tplc="31AAB330" w:tentative="1">
      <w:start w:val="1"/>
      <w:numFmt w:val="decimal"/>
      <w:lvlText w:val="%4."/>
      <w:lvlJc w:val="left"/>
      <w:pPr>
        <w:ind w:left="3240" w:hanging="360"/>
      </w:pPr>
    </w:lvl>
    <w:lvl w:ilvl="4" w:tplc="D6C6E8A4" w:tentative="1">
      <w:start w:val="1"/>
      <w:numFmt w:val="lowerLetter"/>
      <w:lvlText w:val="%5."/>
      <w:lvlJc w:val="left"/>
      <w:pPr>
        <w:ind w:left="3960" w:hanging="360"/>
      </w:pPr>
    </w:lvl>
    <w:lvl w:ilvl="5" w:tplc="8E54CEAC" w:tentative="1">
      <w:start w:val="1"/>
      <w:numFmt w:val="lowerRoman"/>
      <w:lvlText w:val="%6."/>
      <w:lvlJc w:val="right"/>
      <w:pPr>
        <w:ind w:left="4680" w:hanging="180"/>
      </w:pPr>
    </w:lvl>
    <w:lvl w:ilvl="6" w:tplc="401021A4" w:tentative="1">
      <w:start w:val="1"/>
      <w:numFmt w:val="decimal"/>
      <w:lvlText w:val="%7."/>
      <w:lvlJc w:val="left"/>
      <w:pPr>
        <w:ind w:left="5400" w:hanging="360"/>
      </w:pPr>
    </w:lvl>
    <w:lvl w:ilvl="7" w:tplc="DD744838" w:tentative="1">
      <w:start w:val="1"/>
      <w:numFmt w:val="lowerLetter"/>
      <w:lvlText w:val="%8."/>
      <w:lvlJc w:val="left"/>
      <w:pPr>
        <w:ind w:left="6120" w:hanging="360"/>
      </w:pPr>
    </w:lvl>
    <w:lvl w:ilvl="8" w:tplc="E0BE628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333A89"/>
    <w:multiLevelType w:val="hybridMultilevel"/>
    <w:tmpl w:val="BD840C2A"/>
    <w:lvl w:ilvl="0" w:tplc="0DC225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565A56CE" w:tentative="1">
      <w:start w:val="1"/>
      <w:numFmt w:val="lowerLetter"/>
      <w:lvlText w:val="%2."/>
      <w:lvlJc w:val="left"/>
      <w:pPr>
        <w:ind w:left="1440" w:hanging="360"/>
      </w:pPr>
    </w:lvl>
    <w:lvl w:ilvl="2" w:tplc="B6F8FE0C" w:tentative="1">
      <w:start w:val="1"/>
      <w:numFmt w:val="lowerRoman"/>
      <w:lvlText w:val="%3."/>
      <w:lvlJc w:val="right"/>
      <w:pPr>
        <w:ind w:left="2160" w:hanging="180"/>
      </w:pPr>
    </w:lvl>
    <w:lvl w:ilvl="3" w:tplc="D5D25404" w:tentative="1">
      <w:start w:val="1"/>
      <w:numFmt w:val="decimal"/>
      <w:lvlText w:val="%4."/>
      <w:lvlJc w:val="left"/>
      <w:pPr>
        <w:ind w:left="2880" w:hanging="360"/>
      </w:pPr>
    </w:lvl>
    <w:lvl w:ilvl="4" w:tplc="7304D10C" w:tentative="1">
      <w:start w:val="1"/>
      <w:numFmt w:val="lowerLetter"/>
      <w:lvlText w:val="%5."/>
      <w:lvlJc w:val="left"/>
      <w:pPr>
        <w:ind w:left="3600" w:hanging="360"/>
      </w:pPr>
    </w:lvl>
    <w:lvl w:ilvl="5" w:tplc="4C94557E" w:tentative="1">
      <w:start w:val="1"/>
      <w:numFmt w:val="lowerRoman"/>
      <w:lvlText w:val="%6."/>
      <w:lvlJc w:val="right"/>
      <w:pPr>
        <w:ind w:left="4320" w:hanging="180"/>
      </w:pPr>
    </w:lvl>
    <w:lvl w:ilvl="6" w:tplc="3620FBE0" w:tentative="1">
      <w:start w:val="1"/>
      <w:numFmt w:val="decimal"/>
      <w:lvlText w:val="%7."/>
      <w:lvlJc w:val="left"/>
      <w:pPr>
        <w:ind w:left="5040" w:hanging="360"/>
      </w:pPr>
    </w:lvl>
    <w:lvl w:ilvl="7" w:tplc="7BB2E828" w:tentative="1">
      <w:start w:val="1"/>
      <w:numFmt w:val="lowerLetter"/>
      <w:lvlText w:val="%8."/>
      <w:lvlJc w:val="left"/>
      <w:pPr>
        <w:ind w:left="5760" w:hanging="360"/>
      </w:pPr>
    </w:lvl>
    <w:lvl w:ilvl="8" w:tplc="02B2D9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225591"/>
    <w:multiLevelType w:val="hybridMultilevel"/>
    <w:tmpl w:val="D8A017BE"/>
    <w:lvl w:ilvl="0" w:tplc="D9120CD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9E4AF228" w:tentative="1">
      <w:start w:val="1"/>
      <w:numFmt w:val="lowerLetter"/>
      <w:lvlText w:val="%2."/>
      <w:lvlJc w:val="left"/>
      <w:pPr>
        <w:ind w:left="1440" w:hanging="360"/>
      </w:pPr>
    </w:lvl>
    <w:lvl w:ilvl="2" w:tplc="88107488" w:tentative="1">
      <w:start w:val="1"/>
      <w:numFmt w:val="lowerRoman"/>
      <w:lvlText w:val="%3."/>
      <w:lvlJc w:val="right"/>
      <w:pPr>
        <w:ind w:left="2160" w:hanging="180"/>
      </w:pPr>
    </w:lvl>
    <w:lvl w:ilvl="3" w:tplc="E39EDFD4" w:tentative="1">
      <w:start w:val="1"/>
      <w:numFmt w:val="decimal"/>
      <w:lvlText w:val="%4."/>
      <w:lvlJc w:val="left"/>
      <w:pPr>
        <w:ind w:left="2880" w:hanging="360"/>
      </w:pPr>
    </w:lvl>
    <w:lvl w:ilvl="4" w:tplc="5C5EEAA2" w:tentative="1">
      <w:start w:val="1"/>
      <w:numFmt w:val="lowerLetter"/>
      <w:lvlText w:val="%5."/>
      <w:lvlJc w:val="left"/>
      <w:pPr>
        <w:ind w:left="3600" w:hanging="360"/>
      </w:pPr>
    </w:lvl>
    <w:lvl w:ilvl="5" w:tplc="F78ECEBC" w:tentative="1">
      <w:start w:val="1"/>
      <w:numFmt w:val="lowerRoman"/>
      <w:lvlText w:val="%6."/>
      <w:lvlJc w:val="right"/>
      <w:pPr>
        <w:ind w:left="4320" w:hanging="180"/>
      </w:pPr>
    </w:lvl>
    <w:lvl w:ilvl="6" w:tplc="B8C4A78E" w:tentative="1">
      <w:start w:val="1"/>
      <w:numFmt w:val="decimal"/>
      <w:lvlText w:val="%7."/>
      <w:lvlJc w:val="left"/>
      <w:pPr>
        <w:ind w:left="5040" w:hanging="360"/>
      </w:pPr>
    </w:lvl>
    <w:lvl w:ilvl="7" w:tplc="99B891A6" w:tentative="1">
      <w:start w:val="1"/>
      <w:numFmt w:val="lowerLetter"/>
      <w:lvlText w:val="%8."/>
      <w:lvlJc w:val="left"/>
      <w:pPr>
        <w:ind w:left="5760" w:hanging="360"/>
      </w:pPr>
    </w:lvl>
    <w:lvl w:ilvl="8" w:tplc="3670D7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C1602"/>
    <w:multiLevelType w:val="hybridMultilevel"/>
    <w:tmpl w:val="D93E9766"/>
    <w:lvl w:ilvl="0" w:tplc="CA3866C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9B22026E" w:tentative="1">
      <w:start w:val="1"/>
      <w:numFmt w:val="lowerLetter"/>
      <w:lvlText w:val="%2."/>
      <w:lvlJc w:val="left"/>
      <w:pPr>
        <w:ind w:left="1800" w:hanging="360"/>
      </w:pPr>
    </w:lvl>
    <w:lvl w:ilvl="2" w:tplc="9112C8B8" w:tentative="1">
      <w:start w:val="1"/>
      <w:numFmt w:val="lowerRoman"/>
      <w:lvlText w:val="%3."/>
      <w:lvlJc w:val="right"/>
      <w:pPr>
        <w:ind w:left="2520" w:hanging="180"/>
      </w:pPr>
    </w:lvl>
    <w:lvl w:ilvl="3" w:tplc="B7D2A680" w:tentative="1">
      <w:start w:val="1"/>
      <w:numFmt w:val="decimal"/>
      <w:lvlText w:val="%4."/>
      <w:lvlJc w:val="left"/>
      <w:pPr>
        <w:ind w:left="3240" w:hanging="360"/>
      </w:pPr>
    </w:lvl>
    <w:lvl w:ilvl="4" w:tplc="E7D45F0E" w:tentative="1">
      <w:start w:val="1"/>
      <w:numFmt w:val="lowerLetter"/>
      <w:lvlText w:val="%5."/>
      <w:lvlJc w:val="left"/>
      <w:pPr>
        <w:ind w:left="3960" w:hanging="360"/>
      </w:pPr>
    </w:lvl>
    <w:lvl w:ilvl="5" w:tplc="FD3C7BD0" w:tentative="1">
      <w:start w:val="1"/>
      <w:numFmt w:val="lowerRoman"/>
      <w:lvlText w:val="%6."/>
      <w:lvlJc w:val="right"/>
      <w:pPr>
        <w:ind w:left="4680" w:hanging="180"/>
      </w:pPr>
    </w:lvl>
    <w:lvl w:ilvl="6" w:tplc="49B4CE6E" w:tentative="1">
      <w:start w:val="1"/>
      <w:numFmt w:val="decimal"/>
      <w:lvlText w:val="%7."/>
      <w:lvlJc w:val="left"/>
      <w:pPr>
        <w:ind w:left="5400" w:hanging="360"/>
      </w:pPr>
    </w:lvl>
    <w:lvl w:ilvl="7" w:tplc="FE022B08" w:tentative="1">
      <w:start w:val="1"/>
      <w:numFmt w:val="lowerLetter"/>
      <w:lvlText w:val="%8."/>
      <w:lvlJc w:val="left"/>
      <w:pPr>
        <w:ind w:left="6120" w:hanging="360"/>
      </w:pPr>
    </w:lvl>
    <w:lvl w:ilvl="8" w:tplc="45901C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4E03069"/>
    <w:multiLevelType w:val="hybridMultilevel"/>
    <w:tmpl w:val="D93E9766"/>
    <w:lvl w:ilvl="0" w:tplc="8022385C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7D24417C" w:tentative="1">
      <w:start w:val="1"/>
      <w:numFmt w:val="lowerLetter"/>
      <w:lvlText w:val="%2."/>
      <w:lvlJc w:val="left"/>
      <w:pPr>
        <w:ind w:left="1800" w:hanging="360"/>
      </w:pPr>
    </w:lvl>
    <w:lvl w:ilvl="2" w:tplc="806AC350" w:tentative="1">
      <w:start w:val="1"/>
      <w:numFmt w:val="lowerRoman"/>
      <w:lvlText w:val="%3."/>
      <w:lvlJc w:val="right"/>
      <w:pPr>
        <w:ind w:left="2520" w:hanging="180"/>
      </w:pPr>
    </w:lvl>
    <w:lvl w:ilvl="3" w:tplc="670A88EC" w:tentative="1">
      <w:start w:val="1"/>
      <w:numFmt w:val="decimal"/>
      <w:lvlText w:val="%4."/>
      <w:lvlJc w:val="left"/>
      <w:pPr>
        <w:ind w:left="3240" w:hanging="360"/>
      </w:pPr>
    </w:lvl>
    <w:lvl w:ilvl="4" w:tplc="3FDC6430" w:tentative="1">
      <w:start w:val="1"/>
      <w:numFmt w:val="lowerLetter"/>
      <w:lvlText w:val="%5."/>
      <w:lvlJc w:val="left"/>
      <w:pPr>
        <w:ind w:left="3960" w:hanging="360"/>
      </w:pPr>
    </w:lvl>
    <w:lvl w:ilvl="5" w:tplc="E1F4DC3A" w:tentative="1">
      <w:start w:val="1"/>
      <w:numFmt w:val="lowerRoman"/>
      <w:lvlText w:val="%6."/>
      <w:lvlJc w:val="right"/>
      <w:pPr>
        <w:ind w:left="4680" w:hanging="180"/>
      </w:pPr>
    </w:lvl>
    <w:lvl w:ilvl="6" w:tplc="52027414" w:tentative="1">
      <w:start w:val="1"/>
      <w:numFmt w:val="decimal"/>
      <w:lvlText w:val="%7."/>
      <w:lvlJc w:val="left"/>
      <w:pPr>
        <w:ind w:left="5400" w:hanging="360"/>
      </w:pPr>
    </w:lvl>
    <w:lvl w:ilvl="7" w:tplc="8EC6C594" w:tentative="1">
      <w:start w:val="1"/>
      <w:numFmt w:val="lowerLetter"/>
      <w:lvlText w:val="%8."/>
      <w:lvlJc w:val="left"/>
      <w:pPr>
        <w:ind w:left="6120" w:hanging="360"/>
      </w:pPr>
    </w:lvl>
    <w:lvl w:ilvl="8" w:tplc="6ECADC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58242C"/>
    <w:multiLevelType w:val="hybridMultilevel"/>
    <w:tmpl w:val="E512A1CA"/>
    <w:lvl w:ilvl="0" w:tplc="26E2372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B11C2744" w:tentative="1">
      <w:start w:val="1"/>
      <w:numFmt w:val="lowerLetter"/>
      <w:lvlText w:val="%2."/>
      <w:lvlJc w:val="left"/>
      <w:pPr>
        <w:ind w:left="1440" w:hanging="360"/>
      </w:pPr>
    </w:lvl>
    <w:lvl w:ilvl="2" w:tplc="C504E3F8" w:tentative="1">
      <w:start w:val="1"/>
      <w:numFmt w:val="lowerRoman"/>
      <w:lvlText w:val="%3."/>
      <w:lvlJc w:val="right"/>
      <w:pPr>
        <w:ind w:left="2160" w:hanging="180"/>
      </w:pPr>
    </w:lvl>
    <w:lvl w:ilvl="3" w:tplc="546ADC2E" w:tentative="1">
      <w:start w:val="1"/>
      <w:numFmt w:val="decimal"/>
      <w:lvlText w:val="%4."/>
      <w:lvlJc w:val="left"/>
      <w:pPr>
        <w:ind w:left="2880" w:hanging="360"/>
      </w:pPr>
    </w:lvl>
    <w:lvl w:ilvl="4" w:tplc="7E226188" w:tentative="1">
      <w:start w:val="1"/>
      <w:numFmt w:val="lowerLetter"/>
      <w:lvlText w:val="%5."/>
      <w:lvlJc w:val="left"/>
      <w:pPr>
        <w:ind w:left="3600" w:hanging="360"/>
      </w:pPr>
    </w:lvl>
    <w:lvl w:ilvl="5" w:tplc="17DEF690" w:tentative="1">
      <w:start w:val="1"/>
      <w:numFmt w:val="lowerRoman"/>
      <w:lvlText w:val="%6."/>
      <w:lvlJc w:val="right"/>
      <w:pPr>
        <w:ind w:left="4320" w:hanging="180"/>
      </w:pPr>
    </w:lvl>
    <w:lvl w:ilvl="6" w:tplc="72AEDA92" w:tentative="1">
      <w:start w:val="1"/>
      <w:numFmt w:val="decimal"/>
      <w:lvlText w:val="%7."/>
      <w:lvlJc w:val="left"/>
      <w:pPr>
        <w:ind w:left="5040" w:hanging="360"/>
      </w:pPr>
    </w:lvl>
    <w:lvl w:ilvl="7" w:tplc="D2B4BDE8" w:tentative="1">
      <w:start w:val="1"/>
      <w:numFmt w:val="lowerLetter"/>
      <w:lvlText w:val="%8."/>
      <w:lvlJc w:val="left"/>
      <w:pPr>
        <w:ind w:left="5760" w:hanging="360"/>
      </w:pPr>
    </w:lvl>
    <w:lvl w:ilvl="8" w:tplc="E66A1E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6A4507"/>
    <w:multiLevelType w:val="hybridMultilevel"/>
    <w:tmpl w:val="19A08AA2"/>
    <w:lvl w:ilvl="0" w:tplc="E67E1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DC804AC" w:tentative="1">
      <w:start w:val="1"/>
      <w:numFmt w:val="lowerLetter"/>
      <w:lvlText w:val="%2."/>
      <w:lvlJc w:val="left"/>
      <w:pPr>
        <w:ind w:left="1440" w:hanging="360"/>
      </w:pPr>
    </w:lvl>
    <w:lvl w:ilvl="2" w:tplc="A9B648F0" w:tentative="1">
      <w:start w:val="1"/>
      <w:numFmt w:val="lowerRoman"/>
      <w:lvlText w:val="%3."/>
      <w:lvlJc w:val="right"/>
      <w:pPr>
        <w:ind w:left="2160" w:hanging="180"/>
      </w:pPr>
    </w:lvl>
    <w:lvl w:ilvl="3" w:tplc="A5FA0D10" w:tentative="1">
      <w:start w:val="1"/>
      <w:numFmt w:val="decimal"/>
      <w:lvlText w:val="%4."/>
      <w:lvlJc w:val="left"/>
      <w:pPr>
        <w:ind w:left="2880" w:hanging="360"/>
      </w:pPr>
    </w:lvl>
    <w:lvl w:ilvl="4" w:tplc="87649ADC" w:tentative="1">
      <w:start w:val="1"/>
      <w:numFmt w:val="lowerLetter"/>
      <w:lvlText w:val="%5."/>
      <w:lvlJc w:val="left"/>
      <w:pPr>
        <w:ind w:left="3600" w:hanging="360"/>
      </w:pPr>
    </w:lvl>
    <w:lvl w:ilvl="5" w:tplc="7E68D024" w:tentative="1">
      <w:start w:val="1"/>
      <w:numFmt w:val="lowerRoman"/>
      <w:lvlText w:val="%6."/>
      <w:lvlJc w:val="right"/>
      <w:pPr>
        <w:ind w:left="4320" w:hanging="180"/>
      </w:pPr>
    </w:lvl>
    <w:lvl w:ilvl="6" w:tplc="A4FE0D76" w:tentative="1">
      <w:start w:val="1"/>
      <w:numFmt w:val="decimal"/>
      <w:lvlText w:val="%7."/>
      <w:lvlJc w:val="left"/>
      <w:pPr>
        <w:ind w:left="5040" w:hanging="360"/>
      </w:pPr>
    </w:lvl>
    <w:lvl w:ilvl="7" w:tplc="CD803E46" w:tentative="1">
      <w:start w:val="1"/>
      <w:numFmt w:val="lowerLetter"/>
      <w:lvlText w:val="%8."/>
      <w:lvlJc w:val="left"/>
      <w:pPr>
        <w:ind w:left="5760" w:hanging="360"/>
      </w:pPr>
    </w:lvl>
    <w:lvl w:ilvl="8" w:tplc="8E8046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067D0D"/>
    <w:multiLevelType w:val="hybridMultilevel"/>
    <w:tmpl w:val="58A668C6"/>
    <w:lvl w:ilvl="0" w:tplc="DEDC5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244C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D01F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2076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68E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BC2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7C9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0E4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46E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6662F"/>
    <w:multiLevelType w:val="hybridMultilevel"/>
    <w:tmpl w:val="CFB852E2"/>
    <w:lvl w:ilvl="0" w:tplc="6680C4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2822F8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DE1AD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74E186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D1E25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8DEA15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CD486B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8A024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CE8DA6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47748D4"/>
    <w:multiLevelType w:val="hybridMultilevel"/>
    <w:tmpl w:val="0C4C1730"/>
    <w:lvl w:ilvl="0" w:tplc="D02A7DD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B61CD6C6" w:tentative="1">
      <w:start w:val="1"/>
      <w:numFmt w:val="lowerLetter"/>
      <w:lvlText w:val="%2."/>
      <w:lvlJc w:val="left"/>
      <w:pPr>
        <w:ind w:left="1440" w:hanging="360"/>
      </w:pPr>
    </w:lvl>
    <w:lvl w:ilvl="2" w:tplc="F4E0F570" w:tentative="1">
      <w:start w:val="1"/>
      <w:numFmt w:val="lowerRoman"/>
      <w:lvlText w:val="%3."/>
      <w:lvlJc w:val="right"/>
      <w:pPr>
        <w:ind w:left="2160" w:hanging="180"/>
      </w:pPr>
    </w:lvl>
    <w:lvl w:ilvl="3" w:tplc="78A01848" w:tentative="1">
      <w:start w:val="1"/>
      <w:numFmt w:val="decimal"/>
      <w:lvlText w:val="%4."/>
      <w:lvlJc w:val="left"/>
      <w:pPr>
        <w:ind w:left="2880" w:hanging="360"/>
      </w:pPr>
    </w:lvl>
    <w:lvl w:ilvl="4" w:tplc="F8E62FE2" w:tentative="1">
      <w:start w:val="1"/>
      <w:numFmt w:val="lowerLetter"/>
      <w:lvlText w:val="%5."/>
      <w:lvlJc w:val="left"/>
      <w:pPr>
        <w:ind w:left="3600" w:hanging="360"/>
      </w:pPr>
    </w:lvl>
    <w:lvl w:ilvl="5" w:tplc="4AB8E116" w:tentative="1">
      <w:start w:val="1"/>
      <w:numFmt w:val="lowerRoman"/>
      <w:lvlText w:val="%6."/>
      <w:lvlJc w:val="right"/>
      <w:pPr>
        <w:ind w:left="4320" w:hanging="180"/>
      </w:pPr>
    </w:lvl>
    <w:lvl w:ilvl="6" w:tplc="C6E48B2E" w:tentative="1">
      <w:start w:val="1"/>
      <w:numFmt w:val="decimal"/>
      <w:lvlText w:val="%7."/>
      <w:lvlJc w:val="left"/>
      <w:pPr>
        <w:ind w:left="5040" w:hanging="360"/>
      </w:pPr>
    </w:lvl>
    <w:lvl w:ilvl="7" w:tplc="0D70C236" w:tentative="1">
      <w:start w:val="1"/>
      <w:numFmt w:val="lowerLetter"/>
      <w:lvlText w:val="%8."/>
      <w:lvlJc w:val="left"/>
      <w:pPr>
        <w:ind w:left="5760" w:hanging="360"/>
      </w:pPr>
    </w:lvl>
    <w:lvl w:ilvl="8" w:tplc="295ACC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832539"/>
    <w:multiLevelType w:val="hybridMultilevel"/>
    <w:tmpl w:val="72C69928"/>
    <w:lvl w:ilvl="0" w:tplc="C226D7D0">
      <w:start w:val="1"/>
      <w:numFmt w:val="decimal"/>
      <w:lvlText w:val="%1."/>
      <w:lvlJc w:val="left"/>
      <w:pPr>
        <w:ind w:left="720" w:hanging="360"/>
      </w:pPr>
    </w:lvl>
    <w:lvl w:ilvl="1" w:tplc="D91218C2" w:tentative="1">
      <w:start w:val="1"/>
      <w:numFmt w:val="lowerLetter"/>
      <w:lvlText w:val="%2."/>
      <w:lvlJc w:val="left"/>
      <w:pPr>
        <w:ind w:left="1440" w:hanging="360"/>
      </w:pPr>
    </w:lvl>
    <w:lvl w:ilvl="2" w:tplc="4C967C26" w:tentative="1">
      <w:start w:val="1"/>
      <w:numFmt w:val="lowerRoman"/>
      <w:lvlText w:val="%3."/>
      <w:lvlJc w:val="right"/>
      <w:pPr>
        <w:ind w:left="2160" w:hanging="180"/>
      </w:pPr>
    </w:lvl>
    <w:lvl w:ilvl="3" w:tplc="33EEC0DC" w:tentative="1">
      <w:start w:val="1"/>
      <w:numFmt w:val="decimal"/>
      <w:lvlText w:val="%4."/>
      <w:lvlJc w:val="left"/>
      <w:pPr>
        <w:ind w:left="2880" w:hanging="360"/>
      </w:pPr>
    </w:lvl>
    <w:lvl w:ilvl="4" w:tplc="5378AB7E" w:tentative="1">
      <w:start w:val="1"/>
      <w:numFmt w:val="lowerLetter"/>
      <w:lvlText w:val="%5."/>
      <w:lvlJc w:val="left"/>
      <w:pPr>
        <w:ind w:left="3600" w:hanging="360"/>
      </w:pPr>
    </w:lvl>
    <w:lvl w:ilvl="5" w:tplc="6CA8E672" w:tentative="1">
      <w:start w:val="1"/>
      <w:numFmt w:val="lowerRoman"/>
      <w:lvlText w:val="%6."/>
      <w:lvlJc w:val="right"/>
      <w:pPr>
        <w:ind w:left="4320" w:hanging="180"/>
      </w:pPr>
    </w:lvl>
    <w:lvl w:ilvl="6" w:tplc="26C23294" w:tentative="1">
      <w:start w:val="1"/>
      <w:numFmt w:val="decimal"/>
      <w:lvlText w:val="%7."/>
      <w:lvlJc w:val="left"/>
      <w:pPr>
        <w:ind w:left="5040" w:hanging="360"/>
      </w:pPr>
    </w:lvl>
    <w:lvl w:ilvl="7" w:tplc="B96633FC" w:tentative="1">
      <w:start w:val="1"/>
      <w:numFmt w:val="lowerLetter"/>
      <w:lvlText w:val="%8."/>
      <w:lvlJc w:val="left"/>
      <w:pPr>
        <w:ind w:left="5760" w:hanging="360"/>
      </w:pPr>
    </w:lvl>
    <w:lvl w:ilvl="8" w:tplc="D64840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3C533A"/>
    <w:multiLevelType w:val="hybridMultilevel"/>
    <w:tmpl w:val="7A8E3458"/>
    <w:lvl w:ilvl="0" w:tplc="F7B6AB6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536A5D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4E6E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2E43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2C10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04D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3AC2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0A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9686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A14476"/>
    <w:multiLevelType w:val="hybridMultilevel"/>
    <w:tmpl w:val="3CB2EEDC"/>
    <w:lvl w:ilvl="0" w:tplc="BC06CE90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6B0CB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4222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C8C2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E07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5417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8A61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ACFD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EED9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9568D3"/>
    <w:multiLevelType w:val="hybridMultilevel"/>
    <w:tmpl w:val="0C4C1730"/>
    <w:lvl w:ilvl="0" w:tplc="388837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5986FEDC" w:tentative="1">
      <w:start w:val="1"/>
      <w:numFmt w:val="lowerLetter"/>
      <w:lvlText w:val="%2."/>
      <w:lvlJc w:val="left"/>
      <w:pPr>
        <w:ind w:left="1440" w:hanging="360"/>
      </w:pPr>
    </w:lvl>
    <w:lvl w:ilvl="2" w:tplc="DFA8E8D0" w:tentative="1">
      <w:start w:val="1"/>
      <w:numFmt w:val="lowerRoman"/>
      <w:lvlText w:val="%3."/>
      <w:lvlJc w:val="right"/>
      <w:pPr>
        <w:ind w:left="2160" w:hanging="180"/>
      </w:pPr>
    </w:lvl>
    <w:lvl w:ilvl="3" w:tplc="272AD7CC" w:tentative="1">
      <w:start w:val="1"/>
      <w:numFmt w:val="decimal"/>
      <w:lvlText w:val="%4."/>
      <w:lvlJc w:val="left"/>
      <w:pPr>
        <w:ind w:left="2880" w:hanging="360"/>
      </w:pPr>
    </w:lvl>
    <w:lvl w:ilvl="4" w:tplc="42E47BA6" w:tentative="1">
      <w:start w:val="1"/>
      <w:numFmt w:val="lowerLetter"/>
      <w:lvlText w:val="%5."/>
      <w:lvlJc w:val="left"/>
      <w:pPr>
        <w:ind w:left="3600" w:hanging="360"/>
      </w:pPr>
    </w:lvl>
    <w:lvl w:ilvl="5" w:tplc="FDFEBEF0" w:tentative="1">
      <w:start w:val="1"/>
      <w:numFmt w:val="lowerRoman"/>
      <w:lvlText w:val="%6."/>
      <w:lvlJc w:val="right"/>
      <w:pPr>
        <w:ind w:left="4320" w:hanging="180"/>
      </w:pPr>
    </w:lvl>
    <w:lvl w:ilvl="6" w:tplc="AFE22758" w:tentative="1">
      <w:start w:val="1"/>
      <w:numFmt w:val="decimal"/>
      <w:lvlText w:val="%7."/>
      <w:lvlJc w:val="left"/>
      <w:pPr>
        <w:ind w:left="5040" w:hanging="360"/>
      </w:pPr>
    </w:lvl>
    <w:lvl w:ilvl="7" w:tplc="CEF89B78" w:tentative="1">
      <w:start w:val="1"/>
      <w:numFmt w:val="lowerLetter"/>
      <w:lvlText w:val="%8."/>
      <w:lvlJc w:val="left"/>
      <w:pPr>
        <w:ind w:left="5760" w:hanging="360"/>
      </w:pPr>
    </w:lvl>
    <w:lvl w:ilvl="8" w:tplc="E2682F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E17DD1"/>
    <w:multiLevelType w:val="hybridMultilevel"/>
    <w:tmpl w:val="B35C3FDC"/>
    <w:lvl w:ilvl="0" w:tplc="03368A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55409DC" w:tentative="1">
      <w:start w:val="1"/>
      <w:numFmt w:val="lowerLetter"/>
      <w:lvlText w:val="%2."/>
      <w:lvlJc w:val="left"/>
      <w:pPr>
        <w:ind w:left="1800" w:hanging="360"/>
      </w:pPr>
    </w:lvl>
    <w:lvl w:ilvl="2" w:tplc="81900EEC" w:tentative="1">
      <w:start w:val="1"/>
      <w:numFmt w:val="lowerRoman"/>
      <w:lvlText w:val="%3."/>
      <w:lvlJc w:val="right"/>
      <w:pPr>
        <w:ind w:left="2520" w:hanging="180"/>
      </w:pPr>
    </w:lvl>
    <w:lvl w:ilvl="3" w:tplc="E012D32C" w:tentative="1">
      <w:start w:val="1"/>
      <w:numFmt w:val="decimal"/>
      <w:lvlText w:val="%4."/>
      <w:lvlJc w:val="left"/>
      <w:pPr>
        <w:ind w:left="3240" w:hanging="360"/>
      </w:pPr>
    </w:lvl>
    <w:lvl w:ilvl="4" w:tplc="B920B21A" w:tentative="1">
      <w:start w:val="1"/>
      <w:numFmt w:val="lowerLetter"/>
      <w:lvlText w:val="%5."/>
      <w:lvlJc w:val="left"/>
      <w:pPr>
        <w:ind w:left="3960" w:hanging="360"/>
      </w:pPr>
    </w:lvl>
    <w:lvl w:ilvl="5" w:tplc="1D547018" w:tentative="1">
      <w:start w:val="1"/>
      <w:numFmt w:val="lowerRoman"/>
      <w:lvlText w:val="%6."/>
      <w:lvlJc w:val="right"/>
      <w:pPr>
        <w:ind w:left="4680" w:hanging="180"/>
      </w:pPr>
    </w:lvl>
    <w:lvl w:ilvl="6" w:tplc="A3F09E2E" w:tentative="1">
      <w:start w:val="1"/>
      <w:numFmt w:val="decimal"/>
      <w:lvlText w:val="%7."/>
      <w:lvlJc w:val="left"/>
      <w:pPr>
        <w:ind w:left="5400" w:hanging="360"/>
      </w:pPr>
    </w:lvl>
    <w:lvl w:ilvl="7" w:tplc="FC12DB6A" w:tentative="1">
      <w:start w:val="1"/>
      <w:numFmt w:val="lowerLetter"/>
      <w:lvlText w:val="%8."/>
      <w:lvlJc w:val="left"/>
      <w:pPr>
        <w:ind w:left="6120" w:hanging="360"/>
      </w:pPr>
    </w:lvl>
    <w:lvl w:ilvl="8" w:tplc="1C6EFC1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0E304B"/>
    <w:multiLevelType w:val="hybridMultilevel"/>
    <w:tmpl w:val="5F0EFA26"/>
    <w:lvl w:ilvl="0" w:tplc="C850403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6C28B168" w:tentative="1">
      <w:start w:val="1"/>
      <w:numFmt w:val="lowerLetter"/>
      <w:lvlText w:val="%2."/>
      <w:lvlJc w:val="left"/>
      <w:pPr>
        <w:ind w:left="1800" w:hanging="360"/>
      </w:pPr>
    </w:lvl>
    <w:lvl w:ilvl="2" w:tplc="719CD4D8" w:tentative="1">
      <w:start w:val="1"/>
      <w:numFmt w:val="lowerRoman"/>
      <w:lvlText w:val="%3."/>
      <w:lvlJc w:val="right"/>
      <w:pPr>
        <w:ind w:left="2520" w:hanging="180"/>
      </w:pPr>
    </w:lvl>
    <w:lvl w:ilvl="3" w:tplc="F8DA6A18" w:tentative="1">
      <w:start w:val="1"/>
      <w:numFmt w:val="decimal"/>
      <w:lvlText w:val="%4."/>
      <w:lvlJc w:val="left"/>
      <w:pPr>
        <w:ind w:left="3240" w:hanging="360"/>
      </w:pPr>
    </w:lvl>
    <w:lvl w:ilvl="4" w:tplc="79CCE52C" w:tentative="1">
      <w:start w:val="1"/>
      <w:numFmt w:val="lowerLetter"/>
      <w:lvlText w:val="%5."/>
      <w:lvlJc w:val="left"/>
      <w:pPr>
        <w:ind w:left="3960" w:hanging="360"/>
      </w:pPr>
    </w:lvl>
    <w:lvl w:ilvl="5" w:tplc="54E2EBF2" w:tentative="1">
      <w:start w:val="1"/>
      <w:numFmt w:val="lowerRoman"/>
      <w:lvlText w:val="%6."/>
      <w:lvlJc w:val="right"/>
      <w:pPr>
        <w:ind w:left="4680" w:hanging="180"/>
      </w:pPr>
    </w:lvl>
    <w:lvl w:ilvl="6" w:tplc="66D6A0EC" w:tentative="1">
      <w:start w:val="1"/>
      <w:numFmt w:val="decimal"/>
      <w:lvlText w:val="%7."/>
      <w:lvlJc w:val="left"/>
      <w:pPr>
        <w:ind w:left="5400" w:hanging="360"/>
      </w:pPr>
    </w:lvl>
    <w:lvl w:ilvl="7" w:tplc="04E2D2F8" w:tentative="1">
      <w:start w:val="1"/>
      <w:numFmt w:val="lowerLetter"/>
      <w:lvlText w:val="%8."/>
      <w:lvlJc w:val="left"/>
      <w:pPr>
        <w:ind w:left="6120" w:hanging="360"/>
      </w:pPr>
    </w:lvl>
    <w:lvl w:ilvl="8" w:tplc="FD14A28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EBA0284"/>
    <w:multiLevelType w:val="hybridMultilevel"/>
    <w:tmpl w:val="9CD4125A"/>
    <w:lvl w:ilvl="0" w:tplc="D2AA6E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9B64C6AC" w:tentative="1">
      <w:start w:val="1"/>
      <w:numFmt w:val="lowerLetter"/>
      <w:lvlText w:val="%2."/>
      <w:lvlJc w:val="left"/>
      <w:pPr>
        <w:ind w:left="1800" w:hanging="360"/>
      </w:pPr>
    </w:lvl>
    <w:lvl w:ilvl="2" w:tplc="3AE82DB6" w:tentative="1">
      <w:start w:val="1"/>
      <w:numFmt w:val="lowerRoman"/>
      <w:lvlText w:val="%3."/>
      <w:lvlJc w:val="right"/>
      <w:pPr>
        <w:ind w:left="2520" w:hanging="180"/>
      </w:pPr>
    </w:lvl>
    <w:lvl w:ilvl="3" w:tplc="2DD80C1E" w:tentative="1">
      <w:start w:val="1"/>
      <w:numFmt w:val="decimal"/>
      <w:lvlText w:val="%4."/>
      <w:lvlJc w:val="left"/>
      <w:pPr>
        <w:ind w:left="3240" w:hanging="360"/>
      </w:pPr>
    </w:lvl>
    <w:lvl w:ilvl="4" w:tplc="23049532" w:tentative="1">
      <w:start w:val="1"/>
      <w:numFmt w:val="lowerLetter"/>
      <w:lvlText w:val="%5."/>
      <w:lvlJc w:val="left"/>
      <w:pPr>
        <w:ind w:left="3960" w:hanging="360"/>
      </w:pPr>
    </w:lvl>
    <w:lvl w:ilvl="5" w:tplc="196828FA" w:tentative="1">
      <w:start w:val="1"/>
      <w:numFmt w:val="lowerRoman"/>
      <w:lvlText w:val="%6."/>
      <w:lvlJc w:val="right"/>
      <w:pPr>
        <w:ind w:left="4680" w:hanging="180"/>
      </w:pPr>
    </w:lvl>
    <w:lvl w:ilvl="6" w:tplc="5088D7FC" w:tentative="1">
      <w:start w:val="1"/>
      <w:numFmt w:val="decimal"/>
      <w:lvlText w:val="%7."/>
      <w:lvlJc w:val="left"/>
      <w:pPr>
        <w:ind w:left="5400" w:hanging="360"/>
      </w:pPr>
    </w:lvl>
    <w:lvl w:ilvl="7" w:tplc="69682CBC" w:tentative="1">
      <w:start w:val="1"/>
      <w:numFmt w:val="lowerLetter"/>
      <w:lvlText w:val="%8."/>
      <w:lvlJc w:val="left"/>
      <w:pPr>
        <w:ind w:left="6120" w:hanging="360"/>
      </w:pPr>
    </w:lvl>
    <w:lvl w:ilvl="8" w:tplc="A6C6AD6C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0"/>
  </w:num>
  <w:num w:numId="5">
    <w:abstractNumId w:val="11"/>
  </w:num>
  <w:num w:numId="6">
    <w:abstractNumId w:val="27"/>
  </w:num>
  <w:num w:numId="7">
    <w:abstractNumId w:val="8"/>
  </w:num>
  <w:num w:numId="8">
    <w:abstractNumId w:val="17"/>
  </w:num>
  <w:num w:numId="9">
    <w:abstractNumId w:val="4"/>
  </w:num>
  <w:num w:numId="10">
    <w:abstractNumId w:val="26"/>
  </w:num>
  <w:num w:numId="11">
    <w:abstractNumId w:val="23"/>
  </w:num>
  <w:num w:numId="12">
    <w:abstractNumId w:val="34"/>
  </w:num>
  <w:num w:numId="13">
    <w:abstractNumId w:val="21"/>
  </w:num>
  <w:num w:numId="14">
    <w:abstractNumId w:val="14"/>
  </w:num>
  <w:num w:numId="15">
    <w:abstractNumId w:val="38"/>
  </w:num>
  <w:num w:numId="16">
    <w:abstractNumId w:val="3"/>
  </w:num>
  <w:num w:numId="17">
    <w:abstractNumId w:val="25"/>
  </w:num>
  <w:num w:numId="18">
    <w:abstractNumId w:val="9"/>
  </w:num>
  <w:num w:numId="19">
    <w:abstractNumId w:val="28"/>
  </w:num>
  <w:num w:numId="20">
    <w:abstractNumId w:val="24"/>
  </w:num>
  <w:num w:numId="21">
    <w:abstractNumId w:val="2"/>
  </w:num>
  <w:num w:numId="22">
    <w:abstractNumId w:val="5"/>
  </w:num>
  <w:num w:numId="23">
    <w:abstractNumId w:val="37"/>
  </w:num>
  <w:num w:numId="24">
    <w:abstractNumId w:val="31"/>
  </w:num>
  <w:num w:numId="25">
    <w:abstractNumId w:val="22"/>
  </w:num>
  <w:num w:numId="26">
    <w:abstractNumId w:val="19"/>
  </w:num>
  <w:num w:numId="27">
    <w:abstractNumId w:val="29"/>
  </w:num>
  <w:num w:numId="28">
    <w:abstractNumId w:val="35"/>
  </w:num>
  <w:num w:numId="29">
    <w:abstractNumId w:val="7"/>
  </w:num>
  <w:num w:numId="30">
    <w:abstractNumId w:val="30"/>
  </w:num>
  <w:num w:numId="31">
    <w:abstractNumId w:val="32"/>
  </w:num>
  <w:num w:numId="32">
    <w:abstractNumId w:val="33"/>
  </w:num>
  <w:num w:numId="33">
    <w:abstractNumId w:val="18"/>
  </w:num>
  <w:num w:numId="34">
    <w:abstractNumId w:val="6"/>
  </w:num>
  <w:num w:numId="35">
    <w:abstractNumId w:val="36"/>
  </w:num>
  <w:num w:numId="36">
    <w:abstractNumId w:val="13"/>
  </w:num>
  <w:num w:numId="37">
    <w:abstractNumId w:val="16"/>
  </w:num>
  <w:num w:numId="38">
    <w:abstractNumId w:val="20"/>
  </w:num>
  <w:num w:numId="39">
    <w:abstractNumId w:val="39"/>
  </w:num>
  <w:num w:numId="40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q0FANr23L8tAAAA"/>
  </w:docVars>
  <w:rsids>
    <w:rsidRoot w:val="00227B9E"/>
    <w:rsid w:val="00000079"/>
    <w:rsid w:val="00000114"/>
    <w:rsid w:val="000001EA"/>
    <w:rsid w:val="0000032C"/>
    <w:rsid w:val="0000034D"/>
    <w:rsid w:val="00000B08"/>
    <w:rsid w:val="00000D65"/>
    <w:rsid w:val="00000E1F"/>
    <w:rsid w:val="00000F64"/>
    <w:rsid w:val="000012BF"/>
    <w:rsid w:val="00001768"/>
    <w:rsid w:val="000017D1"/>
    <w:rsid w:val="0000189F"/>
    <w:rsid w:val="00002153"/>
    <w:rsid w:val="00002243"/>
    <w:rsid w:val="000022BA"/>
    <w:rsid w:val="00002569"/>
    <w:rsid w:val="0000256F"/>
    <w:rsid w:val="0000261D"/>
    <w:rsid w:val="00002648"/>
    <w:rsid w:val="0000283B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8EA"/>
    <w:rsid w:val="0000496F"/>
    <w:rsid w:val="00004C43"/>
    <w:rsid w:val="00005120"/>
    <w:rsid w:val="000058AB"/>
    <w:rsid w:val="0000590D"/>
    <w:rsid w:val="00005960"/>
    <w:rsid w:val="00005983"/>
    <w:rsid w:val="00005BD5"/>
    <w:rsid w:val="00005EDD"/>
    <w:rsid w:val="00006367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2A1"/>
    <w:rsid w:val="000104E0"/>
    <w:rsid w:val="0001058B"/>
    <w:rsid w:val="00010933"/>
    <w:rsid w:val="000109A9"/>
    <w:rsid w:val="00010C84"/>
    <w:rsid w:val="00010CCC"/>
    <w:rsid w:val="0001116D"/>
    <w:rsid w:val="0001126E"/>
    <w:rsid w:val="00011661"/>
    <w:rsid w:val="0001168D"/>
    <w:rsid w:val="00011692"/>
    <w:rsid w:val="000116BF"/>
    <w:rsid w:val="00011780"/>
    <w:rsid w:val="0001207E"/>
    <w:rsid w:val="000123B3"/>
    <w:rsid w:val="0001246C"/>
    <w:rsid w:val="00012631"/>
    <w:rsid w:val="00012E18"/>
    <w:rsid w:val="00013024"/>
    <w:rsid w:val="000132F5"/>
    <w:rsid w:val="0001372D"/>
    <w:rsid w:val="0001373C"/>
    <w:rsid w:val="000137D0"/>
    <w:rsid w:val="000139E7"/>
    <w:rsid w:val="00013CEA"/>
    <w:rsid w:val="00013E79"/>
    <w:rsid w:val="00013FB2"/>
    <w:rsid w:val="00014049"/>
    <w:rsid w:val="000142A9"/>
    <w:rsid w:val="000143E3"/>
    <w:rsid w:val="000146AF"/>
    <w:rsid w:val="00014843"/>
    <w:rsid w:val="00014C1E"/>
    <w:rsid w:val="00014FEB"/>
    <w:rsid w:val="00015014"/>
    <w:rsid w:val="000150BA"/>
    <w:rsid w:val="00015571"/>
    <w:rsid w:val="00015A7C"/>
    <w:rsid w:val="00015BB5"/>
    <w:rsid w:val="00015C53"/>
    <w:rsid w:val="00015EAD"/>
    <w:rsid w:val="00016017"/>
    <w:rsid w:val="00016487"/>
    <w:rsid w:val="000165C3"/>
    <w:rsid w:val="000168E8"/>
    <w:rsid w:val="0001696F"/>
    <w:rsid w:val="00016A8E"/>
    <w:rsid w:val="00016AAD"/>
    <w:rsid w:val="00016C53"/>
    <w:rsid w:val="00016CF3"/>
    <w:rsid w:val="000170A8"/>
    <w:rsid w:val="000173F9"/>
    <w:rsid w:val="0001758A"/>
    <w:rsid w:val="00017648"/>
    <w:rsid w:val="000179CE"/>
    <w:rsid w:val="00017B1A"/>
    <w:rsid w:val="00017C29"/>
    <w:rsid w:val="00017CC3"/>
    <w:rsid w:val="00017CCE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1E29"/>
    <w:rsid w:val="0002247E"/>
    <w:rsid w:val="00023556"/>
    <w:rsid w:val="00023557"/>
    <w:rsid w:val="0002355D"/>
    <w:rsid w:val="000236EF"/>
    <w:rsid w:val="0002382E"/>
    <w:rsid w:val="000238D8"/>
    <w:rsid w:val="00023BFF"/>
    <w:rsid w:val="00023C08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AF0"/>
    <w:rsid w:val="00025B53"/>
    <w:rsid w:val="00025CEE"/>
    <w:rsid w:val="0002609B"/>
    <w:rsid w:val="0002614F"/>
    <w:rsid w:val="00026174"/>
    <w:rsid w:val="0002621F"/>
    <w:rsid w:val="000263C7"/>
    <w:rsid w:val="000264FA"/>
    <w:rsid w:val="000269B0"/>
    <w:rsid w:val="00026A09"/>
    <w:rsid w:val="00027798"/>
    <w:rsid w:val="000279CE"/>
    <w:rsid w:val="000279E4"/>
    <w:rsid w:val="00027BC8"/>
    <w:rsid w:val="00027DEC"/>
    <w:rsid w:val="00030178"/>
    <w:rsid w:val="00030280"/>
    <w:rsid w:val="000306D9"/>
    <w:rsid w:val="00031217"/>
    <w:rsid w:val="000316FF"/>
    <w:rsid w:val="0003170B"/>
    <w:rsid w:val="00031E3B"/>
    <w:rsid w:val="000325BA"/>
    <w:rsid w:val="00032E93"/>
    <w:rsid w:val="000331BB"/>
    <w:rsid w:val="000333FC"/>
    <w:rsid w:val="000334E3"/>
    <w:rsid w:val="000337BE"/>
    <w:rsid w:val="0003389A"/>
    <w:rsid w:val="00034101"/>
    <w:rsid w:val="000343CA"/>
    <w:rsid w:val="000345BB"/>
    <w:rsid w:val="000348FE"/>
    <w:rsid w:val="00034909"/>
    <w:rsid w:val="00034B59"/>
    <w:rsid w:val="00034DAF"/>
    <w:rsid w:val="00034F61"/>
    <w:rsid w:val="00035124"/>
    <w:rsid w:val="00035336"/>
    <w:rsid w:val="000354D3"/>
    <w:rsid w:val="000356B3"/>
    <w:rsid w:val="000358D7"/>
    <w:rsid w:val="00035B47"/>
    <w:rsid w:val="00035DEC"/>
    <w:rsid w:val="00035E85"/>
    <w:rsid w:val="00036924"/>
    <w:rsid w:val="00036AAD"/>
    <w:rsid w:val="00036E88"/>
    <w:rsid w:val="00036EB2"/>
    <w:rsid w:val="000372A9"/>
    <w:rsid w:val="00037425"/>
    <w:rsid w:val="000374EE"/>
    <w:rsid w:val="00037B77"/>
    <w:rsid w:val="00037BD5"/>
    <w:rsid w:val="00037C0F"/>
    <w:rsid w:val="00037E3B"/>
    <w:rsid w:val="0004030A"/>
    <w:rsid w:val="000406B7"/>
    <w:rsid w:val="0004087E"/>
    <w:rsid w:val="00040CD7"/>
    <w:rsid w:val="00040D64"/>
    <w:rsid w:val="00041061"/>
    <w:rsid w:val="00041269"/>
    <w:rsid w:val="000413C7"/>
    <w:rsid w:val="00041470"/>
    <w:rsid w:val="00041F74"/>
    <w:rsid w:val="00042706"/>
    <w:rsid w:val="00042C36"/>
    <w:rsid w:val="00042D9D"/>
    <w:rsid w:val="00043321"/>
    <w:rsid w:val="000433E4"/>
    <w:rsid w:val="0004370E"/>
    <w:rsid w:val="00043812"/>
    <w:rsid w:val="00043978"/>
    <w:rsid w:val="00043E81"/>
    <w:rsid w:val="0004484A"/>
    <w:rsid w:val="000448CB"/>
    <w:rsid w:val="00045222"/>
    <w:rsid w:val="00045340"/>
    <w:rsid w:val="00045359"/>
    <w:rsid w:val="000457A9"/>
    <w:rsid w:val="00045985"/>
    <w:rsid w:val="00045B0E"/>
    <w:rsid w:val="00045BFA"/>
    <w:rsid w:val="00045DC2"/>
    <w:rsid w:val="00045ED6"/>
    <w:rsid w:val="00046167"/>
    <w:rsid w:val="00046605"/>
    <w:rsid w:val="00046757"/>
    <w:rsid w:val="00046759"/>
    <w:rsid w:val="000471CF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8F3"/>
    <w:rsid w:val="00051A66"/>
    <w:rsid w:val="00051AE8"/>
    <w:rsid w:val="00051E1F"/>
    <w:rsid w:val="00051E7D"/>
    <w:rsid w:val="00051EAF"/>
    <w:rsid w:val="000523DC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AE"/>
    <w:rsid w:val="00053CBB"/>
    <w:rsid w:val="00053E05"/>
    <w:rsid w:val="0005402A"/>
    <w:rsid w:val="00054221"/>
    <w:rsid w:val="0005441F"/>
    <w:rsid w:val="00054639"/>
    <w:rsid w:val="000546DF"/>
    <w:rsid w:val="00054B6E"/>
    <w:rsid w:val="00054BDA"/>
    <w:rsid w:val="00054DE6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8FB"/>
    <w:rsid w:val="00056B82"/>
    <w:rsid w:val="00057147"/>
    <w:rsid w:val="000572D8"/>
    <w:rsid w:val="00057387"/>
    <w:rsid w:val="000573D5"/>
    <w:rsid w:val="00057AC8"/>
    <w:rsid w:val="00057B33"/>
    <w:rsid w:val="00057D75"/>
    <w:rsid w:val="000603AA"/>
    <w:rsid w:val="000603D5"/>
    <w:rsid w:val="00060981"/>
    <w:rsid w:val="00060A6C"/>
    <w:rsid w:val="00060BBC"/>
    <w:rsid w:val="00060CB6"/>
    <w:rsid w:val="00061725"/>
    <w:rsid w:val="000617B3"/>
    <w:rsid w:val="00061F62"/>
    <w:rsid w:val="000622DB"/>
    <w:rsid w:val="00062AF8"/>
    <w:rsid w:val="00062D51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DC9"/>
    <w:rsid w:val="00063F2C"/>
    <w:rsid w:val="00063FAE"/>
    <w:rsid w:val="00064068"/>
    <w:rsid w:val="000643A9"/>
    <w:rsid w:val="0006451C"/>
    <w:rsid w:val="00064549"/>
    <w:rsid w:val="000645AE"/>
    <w:rsid w:val="00064A9B"/>
    <w:rsid w:val="00064E50"/>
    <w:rsid w:val="00064E61"/>
    <w:rsid w:val="0006503B"/>
    <w:rsid w:val="000650DC"/>
    <w:rsid w:val="000651A6"/>
    <w:rsid w:val="00065750"/>
    <w:rsid w:val="000657A4"/>
    <w:rsid w:val="0006593A"/>
    <w:rsid w:val="00065EE9"/>
    <w:rsid w:val="00066116"/>
    <w:rsid w:val="000661E6"/>
    <w:rsid w:val="000661F7"/>
    <w:rsid w:val="0006632B"/>
    <w:rsid w:val="000665EF"/>
    <w:rsid w:val="00066742"/>
    <w:rsid w:val="00066A41"/>
    <w:rsid w:val="00066B87"/>
    <w:rsid w:val="00066BA8"/>
    <w:rsid w:val="00066C82"/>
    <w:rsid w:val="00066D42"/>
    <w:rsid w:val="00066E45"/>
    <w:rsid w:val="00067168"/>
    <w:rsid w:val="000671A7"/>
    <w:rsid w:val="0006726D"/>
    <w:rsid w:val="0006730E"/>
    <w:rsid w:val="000675AE"/>
    <w:rsid w:val="00067A12"/>
    <w:rsid w:val="00067AD5"/>
    <w:rsid w:val="00067E8A"/>
    <w:rsid w:val="00067EBE"/>
    <w:rsid w:val="00067FC8"/>
    <w:rsid w:val="0007017C"/>
    <w:rsid w:val="000701B4"/>
    <w:rsid w:val="00070217"/>
    <w:rsid w:val="0007028D"/>
    <w:rsid w:val="000702DD"/>
    <w:rsid w:val="00070335"/>
    <w:rsid w:val="00070463"/>
    <w:rsid w:val="0007056C"/>
    <w:rsid w:val="00070585"/>
    <w:rsid w:val="000706B8"/>
    <w:rsid w:val="0007070D"/>
    <w:rsid w:val="000708C7"/>
    <w:rsid w:val="00070A2E"/>
    <w:rsid w:val="00070A82"/>
    <w:rsid w:val="000712E2"/>
    <w:rsid w:val="0007133F"/>
    <w:rsid w:val="000713A1"/>
    <w:rsid w:val="00071751"/>
    <w:rsid w:val="00071A38"/>
    <w:rsid w:val="00071B01"/>
    <w:rsid w:val="00071DB6"/>
    <w:rsid w:val="00071EF2"/>
    <w:rsid w:val="00071F4B"/>
    <w:rsid w:val="0007201A"/>
    <w:rsid w:val="000725B9"/>
    <w:rsid w:val="00072669"/>
    <w:rsid w:val="00072794"/>
    <w:rsid w:val="000727F1"/>
    <w:rsid w:val="00072885"/>
    <w:rsid w:val="00072B9A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66F"/>
    <w:rsid w:val="0007473D"/>
    <w:rsid w:val="000747D0"/>
    <w:rsid w:val="000749AE"/>
    <w:rsid w:val="00074BB7"/>
    <w:rsid w:val="00074CBA"/>
    <w:rsid w:val="00074F49"/>
    <w:rsid w:val="0007506F"/>
    <w:rsid w:val="00075197"/>
    <w:rsid w:val="0007544A"/>
    <w:rsid w:val="00075586"/>
    <w:rsid w:val="00075745"/>
    <w:rsid w:val="000758F1"/>
    <w:rsid w:val="00075A42"/>
    <w:rsid w:val="00075EEB"/>
    <w:rsid w:val="00076096"/>
    <w:rsid w:val="00076162"/>
    <w:rsid w:val="0007644A"/>
    <w:rsid w:val="00076597"/>
    <w:rsid w:val="00076D57"/>
    <w:rsid w:val="00076F41"/>
    <w:rsid w:val="00077093"/>
    <w:rsid w:val="000774DD"/>
    <w:rsid w:val="000779BC"/>
    <w:rsid w:val="00077A12"/>
    <w:rsid w:val="00077DBC"/>
    <w:rsid w:val="000804E8"/>
    <w:rsid w:val="00080A2C"/>
    <w:rsid w:val="00080B66"/>
    <w:rsid w:val="00080BBF"/>
    <w:rsid w:val="00080DFF"/>
    <w:rsid w:val="00081165"/>
    <w:rsid w:val="00081804"/>
    <w:rsid w:val="000819A6"/>
    <w:rsid w:val="00081BB8"/>
    <w:rsid w:val="00081E8E"/>
    <w:rsid w:val="00081EE2"/>
    <w:rsid w:val="00082166"/>
    <w:rsid w:val="00082747"/>
    <w:rsid w:val="000827F1"/>
    <w:rsid w:val="000827FC"/>
    <w:rsid w:val="00082CFE"/>
    <w:rsid w:val="00082D4A"/>
    <w:rsid w:val="00082D62"/>
    <w:rsid w:val="00082DEF"/>
    <w:rsid w:val="00082E2D"/>
    <w:rsid w:val="00082EEE"/>
    <w:rsid w:val="00082F83"/>
    <w:rsid w:val="000838E5"/>
    <w:rsid w:val="000838F0"/>
    <w:rsid w:val="0008391C"/>
    <w:rsid w:val="000839F3"/>
    <w:rsid w:val="00083D67"/>
    <w:rsid w:val="00083F8C"/>
    <w:rsid w:val="00083FFD"/>
    <w:rsid w:val="00084176"/>
    <w:rsid w:val="000842B5"/>
    <w:rsid w:val="00084575"/>
    <w:rsid w:val="00084591"/>
    <w:rsid w:val="00084CD7"/>
    <w:rsid w:val="00084D76"/>
    <w:rsid w:val="00084F35"/>
    <w:rsid w:val="00084F4A"/>
    <w:rsid w:val="00085122"/>
    <w:rsid w:val="00085314"/>
    <w:rsid w:val="000859F5"/>
    <w:rsid w:val="00085C3E"/>
    <w:rsid w:val="00085D80"/>
    <w:rsid w:val="00085FF3"/>
    <w:rsid w:val="000863F9"/>
    <w:rsid w:val="00086719"/>
    <w:rsid w:val="00086C7E"/>
    <w:rsid w:val="00086DCA"/>
    <w:rsid w:val="00086DD9"/>
    <w:rsid w:val="00086F73"/>
    <w:rsid w:val="00086FB9"/>
    <w:rsid w:val="00087092"/>
    <w:rsid w:val="000875B4"/>
    <w:rsid w:val="0008782E"/>
    <w:rsid w:val="00087AAC"/>
    <w:rsid w:val="00087B6D"/>
    <w:rsid w:val="00087C72"/>
    <w:rsid w:val="00087C8B"/>
    <w:rsid w:val="00087CD6"/>
    <w:rsid w:val="00087E80"/>
    <w:rsid w:val="0009013A"/>
    <w:rsid w:val="0009013B"/>
    <w:rsid w:val="000902C3"/>
    <w:rsid w:val="0009072B"/>
    <w:rsid w:val="0009087D"/>
    <w:rsid w:val="0009091B"/>
    <w:rsid w:val="00090EAC"/>
    <w:rsid w:val="00090FCB"/>
    <w:rsid w:val="0009113D"/>
    <w:rsid w:val="0009120F"/>
    <w:rsid w:val="00091441"/>
    <w:rsid w:val="000916CE"/>
    <w:rsid w:val="0009177C"/>
    <w:rsid w:val="000919FA"/>
    <w:rsid w:val="00091FAE"/>
    <w:rsid w:val="000920F7"/>
    <w:rsid w:val="0009243B"/>
    <w:rsid w:val="0009254C"/>
    <w:rsid w:val="000929E3"/>
    <w:rsid w:val="00092C97"/>
    <w:rsid w:val="000931DD"/>
    <w:rsid w:val="000935F1"/>
    <w:rsid w:val="000936C3"/>
    <w:rsid w:val="00093A93"/>
    <w:rsid w:val="00093A99"/>
    <w:rsid w:val="00093B39"/>
    <w:rsid w:val="00093DAB"/>
    <w:rsid w:val="00093E10"/>
    <w:rsid w:val="00093EBE"/>
    <w:rsid w:val="00093FB0"/>
    <w:rsid w:val="00094222"/>
    <w:rsid w:val="00094311"/>
    <w:rsid w:val="000944D3"/>
    <w:rsid w:val="0009553A"/>
    <w:rsid w:val="00095598"/>
    <w:rsid w:val="00095776"/>
    <w:rsid w:val="00095811"/>
    <w:rsid w:val="00095857"/>
    <w:rsid w:val="000959C8"/>
    <w:rsid w:val="00095B9A"/>
    <w:rsid w:val="00095DD9"/>
    <w:rsid w:val="00095E43"/>
    <w:rsid w:val="00096302"/>
    <w:rsid w:val="00096428"/>
    <w:rsid w:val="0009682C"/>
    <w:rsid w:val="00096C45"/>
    <w:rsid w:val="000975FC"/>
    <w:rsid w:val="00097AC3"/>
    <w:rsid w:val="00097C97"/>
    <w:rsid w:val="00097F61"/>
    <w:rsid w:val="000A0241"/>
    <w:rsid w:val="000A0849"/>
    <w:rsid w:val="000A0A90"/>
    <w:rsid w:val="000A0C8D"/>
    <w:rsid w:val="000A0E1F"/>
    <w:rsid w:val="000A115F"/>
    <w:rsid w:val="000A1186"/>
    <w:rsid w:val="000A1255"/>
    <w:rsid w:val="000A1483"/>
    <w:rsid w:val="000A167A"/>
    <w:rsid w:val="000A17CE"/>
    <w:rsid w:val="000A18FF"/>
    <w:rsid w:val="000A1928"/>
    <w:rsid w:val="000A1BFA"/>
    <w:rsid w:val="000A1CF5"/>
    <w:rsid w:val="000A1E95"/>
    <w:rsid w:val="000A2076"/>
    <w:rsid w:val="000A234A"/>
    <w:rsid w:val="000A2429"/>
    <w:rsid w:val="000A24B9"/>
    <w:rsid w:val="000A268A"/>
    <w:rsid w:val="000A2AF7"/>
    <w:rsid w:val="000A2E88"/>
    <w:rsid w:val="000A2F47"/>
    <w:rsid w:val="000A2F8F"/>
    <w:rsid w:val="000A373F"/>
    <w:rsid w:val="000A37B5"/>
    <w:rsid w:val="000A380D"/>
    <w:rsid w:val="000A413A"/>
    <w:rsid w:val="000A4239"/>
    <w:rsid w:val="000A49A1"/>
    <w:rsid w:val="000A4B60"/>
    <w:rsid w:val="000A4C58"/>
    <w:rsid w:val="000A516A"/>
    <w:rsid w:val="000A530D"/>
    <w:rsid w:val="000A53B5"/>
    <w:rsid w:val="000A5463"/>
    <w:rsid w:val="000A567A"/>
    <w:rsid w:val="000A5802"/>
    <w:rsid w:val="000A5BFB"/>
    <w:rsid w:val="000A69C6"/>
    <w:rsid w:val="000A6AD2"/>
    <w:rsid w:val="000A6CC4"/>
    <w:rsid w:val="000A6F7F"/>
    <w:rsid w:val="000A7167"/>
    <w:rsid w:val="000A7958"/>
    <w:rsid w:val="000A7BEF"/>
    <w:rsid w:val="000A7E1A"/>
    <w:rsid w:val="000A7F14"/>
    <w:rsid w:val="000B04BB"/>
    <w:rsid w:val="000B0514"/>
    <w:rsid w:val="000B0612"/>
    <w:rsid w:val="000B0BDC"/>
    <w:rsid w:val="000B0E40"/>
    <w:rsid w:val="000B0F27"/>
    <w:rsid w:val="000B1031"/>
    <w:rsid w:val="000B1C3E"/>
    <w:rsid w:val="000B20CA"/>
    <w:rsid w:val="000B27C7"/>
    <w:rsid w:val="000B2B9D"/>
    <w:rsid w:val="000B2CDE"/>
    <w:rsid w:val="000B3064"/>
    <w:rsid w:val="000B321C"/>
    <w:rsid w:val="000B332F"/>
    <w:rsid w:val="000B393B"/>
    <w:rsid w:val="000B4101"/>
    <w:rsid w:val="000B43FA"/>
    <w:rsid w:val="000B4615"/>
    <w:rsid w:val="000B4669"/>
    <w:rsid w:val="000B488F"/>
    <w:rsid w:val="000B48C6"/>
    <w:rsid w:val="000B4990"/>
    <w:rsid w:val="000B4B29"/>
    <w:rsid w:val="000B4C28"/>
    <w:rsid w:val="000B4C83"/>
    <w:rsid w:val="000B50C8"/>
    <w:rsid w:val="000B5198"/>
    <w:rsid w:val="000B563D"/>
    <w:rsid w:val="000B597F"/>
    <w:rsid w:val="000B5ACC"/>
    <w:rsid w:val="000B5B53"/>
    <w:rsid w:val="000B5DCD"/>
    <w:rsid w:val="000B5FF7"/>
    <w:rsid w:val="000B6048"/>
    <w:rsid w:val="000B6226"/>
    <w:rsid w:val="000B6273"/>
    <w:rsid w:val="000B635C"/>
    <w:rsid w:val="000B6626"/>
    <w:rsid w:val="000B685F"/>
    <w:rsid w:val="000B69B2"/>
    <w:rsid w:val="000B6E21"/>
    <w:rsid w:val="000B6ED9"/>
    <w:rsid w:val="000B6FC0"/>
    <w:rsid w:val="000B70C6"/>
    <w:rsid w:val="000B75F7"/>
    <w:rsid w:val="000B7C20"/>
    <w:rsid w:val="000B7E59"/>
    <w:rsid w:val="000B7EFE"/>
    <w:rsid w:val="000C0178"/>
    <w:rsid w:val="000C020A"/>
    <w:rsid w:val="000C026A"/>
    <w:rsid w:val="000C0285"/>
    <w:rsid w:val="000C0451"/>
    <w:rsid w:val="000C0509"/>
    <w:rsid w:val="000C058F"/>
    <w:rsid w:val="000C099B"/>
    <w:rsid w:val="000C0C8E"/>
    <w:rsid w:val="000C0D0B"/>
    <w:rsid w:val="000C0E00"/>
    <w:rsid w:val="000C1179"/>
    <w:rsid w:val="000C1262"/>
    <w:rsid w:val="000C12BF"/>
    <w:rsid w:val="000C12E7"/>
    <w:rsid w:val="000C14EC"/>
    <w:rsid w:val="000C163B"/>
    <w:rsid w:val="000C191A"/>
    <w:rsid w:val="000C19F7"/>
    <w:rsid w:val="000C1C50"/>
    <w:rsid w:val="000C1DB7"/>
    <w:rsid w:val="000C1E67"/>
    <w:rsid w:val="000C1E76"/>
    <w:rsid w:val="000C218A"/>
    <w:rsid w:val="000C219F"/>
    <w:rsid w:val="000C2201"/>
    <w:rsid w:val="000C238E"/>
    <w:rsid w:val="000C29CA"/>
    <w:rsid w:val="000C2A23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1B"/>
    <w:rsid w:val="000C4594"/>
    <w:rsid w:val="000C4C1A"/>
    <w:rsid w:val="000C4F6A"/>
    <w:rsid w:val="000C506E"/>
    <w:rsid w:val="000C58EB"/>
    <w:rsid w:val="000C592F"/>
    <w:rsid w:val="000C5957"/>
    <w:rsid w:val="000C5A5E"/>
    <w:rsid w:val="000C600A"/>
    <w:rsid w:val="000C60AF"/>
    <w:rsid w:val="000C616B"/>
    <w:rsid w:val="000C6419"/>
    <w:rsid w:val="000C6758"/>
    <w:rsid w:val="000C6917"/>
    <w:rsid w:val="000C693A"/>
    <w:rsid w:val="000C6DD8"/>
    <w:rsid w:val="000C6E56"/>
    <w:rsid w:val="000C77AA"/>
    <w:rsid w:val="000C7844"/>
    <w:rsid w:val="000C7AAB"/>
    <w:rsid w:val="000C7B1A"/>
    <w:rsid w:val="000D00AF"/>
    <w:rsid w:val="000D0374"/>
    <w:rsid w:val="000D0514"/>
    <w:rsid w:val="000D0553"/>
    <w:rsid w:val="000D072E"/>
    <w:rsid w:val="000D083A"/>
    <w:rsid w:val="000D08CC"/>
    <w:rsid w:val="000D0E63"/>
    <w:rsid w:val="000D11A7"/>
    <w:rsid w:val="000D1462"/>
    <w:rsid w:val="000D158F"/>
    <w:rsid w:val="000D159F"/>
    <w:rsid w:val="000D16D7"/>
    <w:rsid w:val="000D1706"/>
    <w:rsid w:val="000D1C37"/>
    <w:rsid w:val="000D1C5C"/>
    <w:rsid w:val="000D1CE1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2F3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52F"/>
    <w:rsid w:val="000D4562"/>
    <w:rsid w:val="000D45D6"/>
    <w:rsid w:val="000D4907"/>
    <w:rsid w:val="000D4981"/>
    <w:rsid w:val="000D4D92"/>
    <w:rsid w:val="000D4F16"/>
    <w:rsid w:val="000D51B1"/>
    <w:rsid w:val="000D521B"/>
    <w:rsid w:val="000D5833"/>
    <w:rsid w:val="000D58D8"/>
    <w:rsid w:val="000D5C6A"/>
    <w:rsid w:val="000D5E5F"/>
    <w:rsid w:val="000D63DB"/>
    <w:rsid w:val="000D7010"/>
    <w:rsid w:val="000D7108"/>
    <w:rsid w:val="000D71CF"/>
    <w:rsid w:val="000D72BB"/>
    <w:rsid w:val="000D7360"/>
    <w:rsid w:val="000D740F"/>
    <w:rsid w:val="000D7646"/>
    <w:rsid w:val="000D7A53"/>
    <w:rsid w:val="000D7CD5"/>
    <w:rsid w:val="000D7FCC"/>
    <w:rsid w:val="000E0072"/>
    <w:rsid w:val="000E0147"/>
    <w:rsid w:val="000E0235"/>
    <w:rsid w:val="000E024E"/>
    <w:rsid w:val="000E0536"/>
    <w:rsid w:val="000E0615"/>
    <w:rsid w:val="000E084E"/>
    <w:rsid w:val="000E0C98"/>
    <w:rsid w:val="000E1668"/>
    <w:rsid w:val="000E17AC"/>
    <w:rsid w:val="000E1A09"/>
    <w:rsid w:val="000E1BFE"/>
    <w:rsid w:val="000E1F57"/>
    <w:rsid w:val="000E1FA2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770"/>
    <w:rsid w:val="000E4A52"/>
    <w:rsid w:val="000E4A95"/>
    <w:rsid w:val="000E4B82"/>
    <w:rsid w:val="000E4CB2"/>
    <w:rsid w:val="000E553F"/>
    <w:rsid w:val="000E5AAC"/>
    <w:rsid w:val="000E614A"/>
    <w:rsid w:val="000E63D7"/>
    <w:rsid w:val="000E6497"/>
    <w:rsid w:val="000E64EE"/>
    <w:rsid w:val="000E66B1"/>
    <w:rsid w:val="000E699C"/>
    <w:rsid w:val="000E6DBA"/>
    <w:rsid w:val="000E74BF"/>
    <w:rsid w:val="000E7572"/>
    <w:rsid w:val="000E762D"/>
    <w:rsid w:val="000E7876"/>
    <w:rsid w:val="000E78E2"/>
    <w:rsid w:val="000E7AB0"/>
    <w:rsid w:val="000E7BC4"/>
    <w:rsid w:val="000E7CF4"/>
    <w:rsid w:val="000E7DAF"/>
    <w:rsid w:val="000F0205"/>
    <w:rsid w:val="000F0426"/>
    <w:rsid w:val="000F0837"/>
    <w:rsid w:val="000F097A"/>
    <w:rsid w:val="000F0994"/>
    <w:rsid w:val="000F09A7"/>
    <w:rsid w:val="000F09B8"/>
    <w:rsid w:val="000F0ADE"/>
    <w:rsid w:val="000F1056"/>
    <w:rsid w:val="000F15DA"/>
    <w:rsid w:val="000F160C"/>
    <w:rsid w:val="000F1A2E"/>
    <w:rsid w:val="000F1D27"/>
    <w:rsid w:val="000F2094"/>
    <w:rsid w:val="000F210B"/>
    <w:rsid w:val="000F2129"/>
    <w:rsid w:val="000F2193"/>
    <w:rsid w:val="000F2679"/>
    <w:rsid w:val="000F27F0"/>
    <w:rsid w:val="000F27FD"/>
    <w:rsid w:val="000F3608"/>
    <w:rsid w:val="000F37DC"/>
    <w:rsid w:val="000F3835"/>
    <w:rsid w:val="000F3BF6"/>
    <w:rsid w:val="000F4171"/>
    <w:rsid w:val="000F42EC"/>
    <w:rsid w:val="000F43CA"/>
    <w:rsid w:val="000F4481"/>
    <w:rsid w:val="000F45EB"/>
    <w:rsid w:val="000F4BB4"/>
    <w:rsid w:val="000F4CC6"/>
    <w:rsid w:val="000F4F8C"/>
    <w:rsid w:val="000F5685"/>
    <w:rsid w:val="000F568D"/>
    <w:rsid w:val="000F5743"/>
    <w:rsid w:val="000F5C82"/>
    <w:rsid w:val="000F5CEC"/>
    <w:rsid w:val="000F5DAC"/>
    <w:rsid w:val="000F6006"/>
    <w:rsid w:val="000F6018"/>
    <w:rsid w:val="000F61BF"/>
    <w:rsid w:val="000F63E1"/>
    <w:rsid w:val="000F6485"/>
    <w:rsid w:val="000F68EC"/>
    <w:rsid w:val="000F6A81"/>
    <w:rsid w:val="000F6B58"/>
    <w:rsid w:val="000F6D8C"/>
    <w:rsid w:val="000F6E65"/>
    <w:rsid w:val="000F734C"/>
    <w:rsid w:val="000F75C5"/>
    <w:rsid w:val="000F7606"/>
    <w:rsid w:val="000F7B22"/>
    <w:rsid w:val="000F7BB2"/>
    <w:rsid w:val="00100491"/>
    <w:rsid w:val="001005DE"/>
    <w:rsid w:val="001008CC"/>
    <w:rsid w:val="00100A78"/>
    <w:rsid w:val="00100B02"/>
    <w:rsid w:val="00100FDE"/>
    <w:rsid w:val="0010128D"/>
    <w:rsid w:val="00101679"/>
    <w:rsid w:val="001016B9"/>
    <w:rsid w:val="00101835"/>
    <w:rsid w:val="0010183E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2FAA"/>
    <w:rsid w:val="001030AD"/>
    <w:rsid w:val="00103256"/>
    <w:rsid w:val="00103387"/>
    <w:rsid w:val="001034E7"/>
    <w:rsid w:val="00103598"/>
    <w:rsid w:val="00103700"/>
    <w:rsid w:val="00103879"/>
    <w:rsid w:val="001039F1"/>
    <w:rsid w:val="00103B71"/>
    <w:rsid w:val="00103C08"/>
    <w:rsid w:val="00103E1C"/>
    <w:rsid w:val="00103FF8"/>
    <w:rsid w:val="00104163"/>
    <w:rsid w:val="0010425A"/>
    <w:rsid w:val="0010428F"/>
    <w:rsid w:val="00104621"/>
    <w:rsid w:val="001046A1"/>
    <w:rsid w:val="00104C29"/>
    <w:rsid w:val="00105305"/>
    <w:rsid w:val="001053DD"/>
    <w:rsid w:val="00105581"/>
    <w:rsid w:val="00105654"/>
    <w:rsid w:val="00105895"/>
    <w:rsid w:val="00105ADC"/>
    <w:rsid w:val="00105B71"/>
    <w:rsid w:val="001065C0"/>
    <w:rsid w:val="00106828"/>
    <w:rsid w:val="00106B9E"/>
    <w:rsid w:val="00106C8B"/>
    <w:rsid w:val="00106EA5"/>
    <w:rsid w:val="001071DB"/>
    <w:rsid w:val="001072AA"/>
    <w:rsid w:val="00107438"/>
    <w:rsid w:val="001075D5"/>
    <w:rsid w:val="00107B10"/>
    <w:rsid w:val="00107B5C"/>
    <w:rsid w:val="00107CA5"/>
    <w:rsid w:val="00107E5C"/>
    <w:rsid w:val="0011002E"/>
    <w:rsid w:val="0011006F"/>
    <w:rsid w:val="001103D6"/>
    <w:rsid w:val="0011052D"/>
    <w:rsid w:val="0011085F"/>
    <w:rsid w:val="00110CBA"/>
    <w:rsid w:val="00110D11"/>
    <w:rsid w:val="0011138F"/>
    <w:rsid w:val="00111997"/>
    <w:rsid w:val="00111B1D"/>
    <w:rsid w:val="00111D10"/>
    <w:rsid w:val="0011207D"/>
    <w:rsid w:val="001124D4"/>
    <w:rsid w:val="001124F1"/>
    <w:rsid w:val="00112770"/>
    <w:rsid w:val="00112E63"/>
    <w:rsid w:val="001131DB"/>
    <w:rsid w:val="00113779"/>
    <w:rsid w:val="0011389C"/>
    <w:rsid w:val="00113D92"/>
    <w:rsid w:val="00114024"/>
    <w:rsid w:val="001141EC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70C"/>
    <w:rsid w:val="00115B03"/>
    <w:rsid w:val="00115B53"/>
    <w:rsid w:val="00115C9B"/>
    <w:rsid w:val="00115D6B"/>
    <w:rsid w:val="00115E08"/>
    <w:rsid w:val="001161A4"/>
    <w:rsid w:val="001161A8"/>
    <w:rsid w:val="001162FB"/>
    <w:rsid w:val="00116353"/>
    <w:rsid w:val="00116505"/>
    <w:rsid w:val="001166D2"/>
    <w:rsid w:val="0011676E"/>
    <w:rsid w:val="0011690A"/>
    <w:rsid w:val="00116CAB"/>
    <w:rsid w:val="00116DF6"/>
    <w:rsid w:val="001178E7"/>
    <w:rsid w:val="00117962"/>
    <w:rsid w:val="00117A07"/>
    <w:rsid w:val="00117A0B"/>
    <w:rsid w:val="00117A19"/>
    <w:rsid w:val="00117C27"/>
    <w:rsid w:val="00117DD6"/>
    <w:rsid w:val="00117F71"/>
    <w:rsid w:val="00120037"/>
    <w:rsid w:val="00120442"/>
    <w:rsid w:val="00120469"/>
    <w:rsid w:val="00120502"/>
    <w:rsid w:val="00120816"/>
    <w:rsid w:val="0012093F"/>
    <w:rsid w:val="00120C8E"/>
    <w:rsid w:val="00121033"/>
    <w:rsid w:val="00121035"/>
    <w:rsid w:val="00121190"/>
    <w:rsid w:val="001212D4"/>
    <w:rsid w:val="001213A8"/>
    <w:rsid w:val="0012152F"/>
    <w:rsid w:val="001219D5"/>
    <w:rsid w:val="00121A6C"/>
    <w:rsid w:val="00121C2E"/>
    <w:rsid w:val="0012239A"/>
    <w:rsid w:val="001223A1"/>
    <w:rsid w:val="00122456"/>
    <w:rsid w:val="0012298E"/>
    <w:rsid w:val="00122A7B"/>
    <w:rsid w:val="00122B6B"/>
    <w:rsid w:val="00122D7D"/>
    <w:rsid w:val="00122EC1"/>
    <w:rsid w:val="00122FC3"/>
    <w:rsid w:val="00123027"/>
    <w:rsid w:val="001231C0"/>
    <w:rsid w:val="00123228"/>
    <w:rsid w:val="001236F9"/>
    <w:rsid w:val="0012394C"/>
    <w:rsid w:val="0012395E"/>
    <w:rsid w:val="00123BB8"/>
    <w:rsid w:val="00124058"/>
    <w:rsid w:val="001244F0"/>
    <w:rsid w:val="00124714"/>
    <w:rsid w:val="00124C72"/>
    <w:rsid w:val="00124CA4"/>
    <w:rsid w:val="00124FCA"/>
    <w:rsid w:val="001255ED"/>
    <w:rsid w:val="00125AAF"/>
    <w:rsid w:val="00126036"/>
    <w:rsid w:val="001260E2"/>
    <w:rsid w:val="00126103"/>
    <w:rsid w:val="0012625A"/>
    <w:rsid w:val="00126304"/>
    <w:rsid w:val="001266FB"/>
    <w:rsid w:val="0012675E"/>
    <w:rsid w:val="00126894"/>
    <w:rsid w:val="00126B12"/>
    <w:rsid w:val="00127076"/>
    <w:rsid w:val="001270DA"/>
    <w:rsid w:val="00127198"/>
    <w:rsid w:val="001271EE"/>
    <w:rsid w:val="001271F2"/>
    <w:rsid w:val="00127327"/>
    <w:rsid w:val="001274B6"/>
    <w:rsid w:val="001275A2"/>
    <w:rsid w:val="0012779B"/>
    <w:rsid w:val="001279B9"/>
    <w:rsid w:val="00130077"/>
    <w:rsid w:val="001300FD"/>
    <w:rsid w:val="001306E8"/>
    <w:rsid w:val="00130A59"/>
    <w:rsid w:val="00130CFE"/>
    <w:rsid w:val="00130DD5"/>
    <w:rsid w:val="0013103D"/>
    <w:rsid w:val="001311B6"/>
    <w:rsid w:val="00131236"/>
    <w:rsid w:val="00131366"/>
    <w:rsid w:val="00131517"/>
    <w:rsid w:val="00131613"/>
    <w:rsid w:val="00131C5B"/>
    <w:rsid w:val="00132012"/>
    <w:rsid w:val="0013217F"/>
    <w:rsid w:val="001321E4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4E73"/>
    <w:rsid w:val="001351E5"/>
    <w:rsid w:val="001353A8"/>
    <w:rsid w:val="00135589"/>
    <w:rsid w:val="001357E1"/>
    <w:rsid w:val="00135E1F"/>
    <w:rsid w:val="001360DD"/>
    <w:rsid w:val="00136101"/>
    <w:rsid w:val="00136228"/>
    <w:rsid w:val="00136453"/>
    <w:rsid w:val="00136742"/>
    <w:rsid w:val="001367B4"/>
    <w:rsid w:val="00136C22"/>
    <w:rsid w:val="00136CC8"/>
    <w:rsid w:val="00136D40"/>
    <w:rsid w:val="00136F63"/>
    <w:rsid w:val="00137019"/>
    <w:rsid w:val="0013712A"/>
    <w:rsid w:val="00137260"/>
    <w:rsid w:val="0013761B"/>
    <w:rsid w:val="00137930"/>
    <w:rsid w:val="00137AB8"/>
    <w:rsid w:val="00137BE7"/>
    <w:rsid w:val="00137DE2"/>
    <w:rsid w:val="00137FD8"/>
    <w:rsid w:val="00140298"/>
    <w:rsid w:val="00140363"/>
    <w:rsid w:val="00140748"/>
    <w:rsid w:val="0014131A"/>
    <w:rsid w:val="001415E8"/>
    <w:rsid w:val="00141B5D"/>
    <w:rsid w:val="00141FC8"/>
    <w:rsid w:val="001424DB"/>
    <w:rsid w:val="00142BC9"/>
    <w:rsid w:val="00143096"/>
    <w:rsid w:val="001433FE"/>
    <w:rsid w:val="00143A96"/>
    <w:rsid w:val="00143AEC"/>
    <w:rsid w:val="00143BFD"/>
    <w:rsid w:val="00143F44"/>
    <w:rsid w:val="00144008"/>
    <w:rsid w:val="001445F3"/>
    <w:rsid w:val="00144746"/>
    <w:rsid w:val="00144F17"/>
    <w:rsid w:val="001455C0"/>
    <w:rsid w:val="00145879"/>
    <w:rsid w:val="00145935"/>
    <w:rsid w:val="00145A69"/>
    <w:rsid w:val="00145A97"/>
    <w:rsid w:val="00145E75"/>
    <w:rsid w:val="00145F25"/>
    <w:rsid w:val="00145FF6"/>
    <w:rsid w:val="0014600C"/>
    <w:rsid w:val="00146042"/>
    <w:rsid w:val="0014642E"/>
    <w:rsid w:val="0014679A"/>
    <w:rsid w:val="00146A0C"/>
    <w:rsid w:val="00146F60"/>
    <w:rsid w:val="00146FA4"/>
    <w:rsid w:val="00147363"/>
    <w:rsid w:val="00147680"/>
    <w:rsid w:val="001478EC"/>
    <w:rsid w:val="001479D3"/>
    <w:rsid w:val="00147CA3"/>
    <w:rsid w:val="00150080"/>
    <w:rsid w:val="0015024A"/>
    <w:rsid w:val="001502A7"/>
    <w:rsid w:val="00150709"/>
    <w:rsid w:val="00150A91"/>
    <w:rsid w:val="00150B1A"/>
    <w:rsid w:val="00150DE3"/>
    <w:rsid w:val="00150DFC"/>
    <w:rsid w:val="00151055"/>
    <w:rsid w:val="001511DF"/>
    <w:rsid w:val="001512CA"/>
    <w:rsid w:val="001513BC"/>
    <w:rsid w:val="00151559"/>
    <w:rsid w:val="001517E4"/>
    <w:rsid w:val="00151818"/>
    <w:rsid w:val="00151932"/>
    <w:rsid w:val="00151997"/>
    <w:rsid w:val="001519B7"/>
    <w:rsid w:val="00151AEE"/>
    <w:rsid w:val="00152682"/>
    <w:rsid w:val="00152923"/>
    <w:rsid w:val="00152E3F"/>
    <w:rsid w:val="001533A2"/>
    <w:rsid w:val="001533FB"/>
    <w:rsid w:val="00153428"/>
    <w:rsid w:val="0015346A"/>
    <w:rsid w:val="00153819"/>
    <w:rsid w:val="00153998"/>
    <w:rsid w:val="00153BE4"/>
    <w:rsid w:val="00153BFA"/>
    <w:rsid w:val="00153D43"/>
    <w:rsid w:val="00153E16"/>
    <w:rsid w:val="0015400E"/>
    <w:rsid w:val="0015418C"/>
    <w:rsid w:val="00154679"/>
    <w:rsid w:val="00154CAB"/>
    <w:rsid w:val="00154F84"/>
    <w:rsid w:val="0015507F"/>
    <w:rsid w:val="00155118"/>
    <w:rsid w:val="001551F9"/>
    <w:rsid w:val="00155297"/>
    <w:rsid w:val="001552A6"/>
    <w:rsid w:val="001553F3"/>
    <w:rsid w:val="0015587A"/>
    <w:rsid w:val="00155B40"/>
    <w:rsid w:val="00155D54"/>
    <w:rsid w:val="00156020"/>
    <w:rsid w:val="0015643C"/>
    <w:rsid w:val="001564B2"/>
    <w:rsid w:val="00156506"/>
    <w:rsid w:val="001567E3"/>
    <w:rsid w:val="0015691B"/>
    <w:rsid w:val="00156B89"/>
    <w:rsid w:val="00156D4E"/>
    <w:rsid w:val="00156FEB"/>
    <w:rsid w:val="0015702C"/>
    <w:rsid w:val="0015714B"/>
    <w:rsid w:val="001576E1"/>
    <w:rsid w:val="001579B2"/>
    <w:rsid w:val="00157C43"/>
    <w:rsid w:val="00157C7A"/>
    <w:rsid w:val="00157E2D"/>
    <w:rsid w:val="00157FE7"/>
    <w:rsid w:val="001600BA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1E41"/>
    <w:rsid w:val="0016239D"/>
    <w:rsid w:val="00162421"/>
    <w:rsid w:val="001624E8"/>
    <w:rsid w:val="00162588"/>
    <w:rsid w:val="001627CD"/>
    <w:rsid w:val="0016280F"/>
    <w:rsid w:val="0016291B"/>
    <w:rsid w:val="001630B4"/>
    <w:rsid w:val="00163839"/>
    <w:rsid w:val="001638CA"/>
    <w:rsid w:val="00163DFD"/>
    <w:rsid w:val="001641AB"/>
    <w:rsid w:val="00164B93"/>
    <w:rsid w:val="00164BC6"/>
    <w:rsid w:val="00164E14"/>
    <w:rsid w:val="00164EA2"/>
    <w:rsid w:val="001650FC"/>
    <w:rsid w:val="00165137"/>
    <w:rsid w:val="00165272"/>
    <w:rsid w:val="00165324"/>
    <w:rsid w:val="0016580E"/>
    <w:rsid w:val="00165BC7"/>
    <w:rsid w:val="0016679A"/>
    <w:rsid w:val="001667E7"/>
    <w:rsid w:val="00166869"/>
    <w:rsid w:val="00166A28"/>
    <w:rsid w:val="00166BC7"/>
    <w:rsid w:val="00166F1A"/>
    <w:rsid w:val="00167163"/>
    <w:rsid w:val="001677EB"/>
    <w:rsid w:val="001678E0"/>
    <w:rsid w:val="00167C0D"/>
    <w:rsid w:val="00167D24"/>
    <w:rsid w:val="00167D8D"/>
    <w:rsid w:val="00167DC7"/>
    <w:rsid w:val="00167EA5"/>
    <w:rsid w:val="00170758"/>
    <w:rsid w:val="00170840"/>
    <w:rsid w:val="00170A87"/>
    <w:rsid w:val="00170CBC"/>
    <w:rsid w:val="00171146"/>
    <w:rsid w:val="00171329"/>
    <w:rsid w:val="00171334"/>
    <w:rsid w:val="00171396"/>
    <w:rsid w:val="00171932"/>
    <w:rsid w:val="00171933"/>
    <w:rsid w:val="00171CAB"/>
    <w:rsid w:val="00171D16"/>
    <w:rsid w:val="00171F54"/>
    <w:rsid w:val="001721B1"/>
    <w:rsid w:val="00172544"/>
    <w:rsid w:val="0017272F"/>
    <w:rsid w:val="00172C18"/>
    <w:rsid w:val="00172E85"/>
    <w:rsid w:val="001730C4"/>
    <w:rsid w:val="001732FD"/>
    <w:rsid w:val="00173364"/>
    <w:rsid w:val="00173444"/>
    <w:rsid w:val="00173A81"/>
    <w:rsid w:val="00173B98"/>
    <w:rsid w:val="00173CFE"/>
    <w:rsid w:val="00174017"/>
    <w:rsid w:val="0017413C"/>
    <w:rsid w:val="00174634"/>
    <w:rsid w:val="001746A7"/>
    <w:rsid w:val="001748B1"/>
    <w:rsid w:val="00174DD4"/>
    <w:rsid w:val="0017506B"/>
    <w:rsid w:val="0017506D"/>
    <w:rsid w:val="00175171"/>
    <w:rsid w:val="00175312"/>
    <w:rsid w:val="001758AC"/>
    <w:rsid w:val="001758FF"/>
    <w:rsid w:val="00175B48"/>
    <w:rsid w:val="00176055"/>
    <w:rsid w:val="0017605C"/>
    <w:rsid w:val="0017610D"/>
    <w:rsid w:val="0017616E"/>
    <w:rsid w:val="00176650"/>
    <w:rsid w:val="00176871"/>
    <w:rsid w:val="00176BFE"/>
    <w:rsid w:val="00176CF3"/>
    <w:rsid w:val="00176DBB"/>
    <w:rsid w:val="00176FB8"/>
    <w:rsid w:val="00177026"/>
    <w:rsid w:val="001774E6"/>
    <w:rsid w:val="0017780A"/>
    <w:rsid w:val="001778D6"/>
    <w:rsid w:val="00177FF9"/>
    <w:rsid w:val="0018024C"/>
    <w:rsid w:val="001807C7"/>
    <w:rsid w:val="0018082C"/>
    <w:rsid w:val="00180D62"/>
    <w:rsid w:val="00180FC7"/>
    <w:rsid w:val="0018131A"/>
    <w:rsid w:val="001814B0"/>
    <w:rsid w:val="001817A1"/>
    <w:rsid w:val="00181CD2"/>
    <w:rsid w:val="00181CFD"/>
    <w:rsid w:val="00181F1D"/>
    <w:rsid w:val="001820F7"/>
    <w:rsid w:val="00182697"/>
    <w:rsid w:val="001826AA"/>
    <w:rsid w:val="00182779"/>
    <w:rsid w:val="00182968"/>
    <w:rsid w:val="00182977"/>
    <w:rsid w:val="00182997"/>
    <w:rsid w:val="00182A68"/>
    <w:rsid w:val="00182EF7"/>
    <w:rsid w:val="0018319A"/>
    <w:rsid w:val="001834A7"/>
    <w:rsid w:val="00183660"/>
    <w:rsid w:val="0018370B"/>
    <w:rsid w:val="00183735"/>
    <w:rsid w:val="00183961"/>
    <w:rsid w:val="00183B17"/>
    <w:rsid w:val="00183D48"/>
    <w:rsid w:val="00183E44"/>
    <w:rsid w:val="0018420A"/>
    <w:rsid w:val="00184313"/>
    <w:rsid w:val="0018465A"/>
    <w:rsid w:val="001848C3"/>
    <w:rsid w:val="001849C2"/>
    <w:rsid w:val="00184F46"/>
    <w:rsid w:val="00185121"/>
    <w:rsid w:val="0018520A"/>
    <w:rsid w:val="00185268"/>
    <w:rsid w:val="0018528C"/>
    <w:rsid w:val="0018531F"/>
    <w:rsid w:val="001856B3"/>
    <w:rsid w:val="00185769"/>
    <w:rsid w:val="00185799"/>
    <w:rsid w:val="00185A49"/>
    <w:rsid w:val="00185C65"/>
    <w:rsid w:val="001860D3"/>
    <w:rsid w:val="001863D2"/>
    <w:rsid w:val="001866AD"/>
    <w:rsid w:val="00186B3B"/>
    <w:rsid w:val="00187652"/>
    <w:rsid w:val="001876FC"/>
    <w:rsid w:val="0018771F"/>
    <w:rsid w:val="00187913"/>
    <w:rsid w:val="00187BAB"/>
    <w:rsid w:val="00187C2B"/>
    <w:rsid w:val="00187D1F"/>
    <w:rsid w:val="00187DC4"/>
    <w:rsid w:val="00187EA8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EA8"/>
    <w:rsid w:val="00190FAA"/>
    <w:rsid w:val="0019110C"/>
    <w:rsid w:val="0019155A"/>
    <w:rsid w:val="001916A2"/>
    <w:rsid w:val="0019185C"/>
    <w:rsid w:val="00191A1B"/>
    <w:rsid w:val="001922B3"/>
    <w:rsid w:val="0019263F"/>
    <w:rsid w:val="001927E0"/>
    <w:rsid w:val="00192B7D"/>
    <w:rsid w:val="00193305"/>
    <w:rsid w:val="0019364A"/>
    <w:rsid w:val="00193997"/>
    <w:rsid w:val="00193BB0"/>
    <w:rsid w:val="00193C86"/>
    <w:rsid w:val="001942F7"/>
    <w:rsid w:val="0019455B"/>
    <w:rsid w:val="00194824"/>
    <w:rsid w:val="00194D1F"/>
    <w:rsid w:val="00194F5C"/>
    <w:rsid w:val="0019532A"/>
    <w:rsid w:val="001955A3"/>
    <w:rsid w:val="001956BE"/>
    <w:rsid w:val="00195C3E"/>
    <w:rsid w:val="00195C45"/>
    <w:rsid w:val="00196337"/>
    <w:rsid w:val="0019689A"/>
    <w:rsid w:val="00196B8C"/>
    <w:rsid w:val="0019711B"/>
    <w:rsid w:val="00197886"/>
    <w:rsid w:val="0019795C"/>
    <w:rsid w:val="00197A6B"/>
    <w:rsid w:val="00197AE7"/>
    <w:rsid w:val="001A0022"/>
    <w:rsid w:val="001A034E"/>
    <w:rsid w:val="001A03A2"/>
    <w:rsid w:val="001A049E"/>
    <w:rsid w:val="001A0549"/>
    <w:rsid w:val="001A0610"/>
    <w:rsid w:val="001A0977"/>
    <w:rsid w:val="001A0B5E"/>
    <w:rsid w:val="001A0C3F"/>
    <w:rsid w:val="001A0F36"/>
    <w:rsid w:val="001A0F47"/>
    <w:rsid w:val="001A1142"/>
    <w:rsid w:val="001A15F8"/>
    <w:rsid w:val="001A169B"/>
    <w:rsid w:val="001A18B7"/>
    <w:rsid w:val="001A1BD6"/>
    <w:rsid w:val="001A1BEA"/>
    <w:rsid w:val="001A1DFF"/>
    <w:rsid w:val="001A1F62"/>
    <w:rsid w:val="001A25E6"/>
    <w:rsid w:val="001A28A8"/>
    <w:rsid w:val="001A28C1"/>
    <w:rsid w:val="001A2A6C"/>
    <w:rsid w:val="001A2ADA"/>
    <w:rsid w:val="001A2BF7"/>
    <w:rsid w:val="001A3007"/>
    <w:rsid w:val="001A3073"/>
    <w:rsid w:val="001A318F"/>
    <w:rsid w:val="001A3398"/>
    <w:rsid w:val="001A35E2"/>
    <w:rsid w:val="001A36FE"/>
    <w:rsid w:val="001A38F3"/>
    <w:rsid w:val="001A3E68"/>
    <w:rsid w:val="001A40A0"/>
    <w:rsid w:val="001A417B"/>
    <w:rsid w:val="001A41B1"/>
    <w:rsid w:val="001A4220"/>
    <w:rsid w:val="001A423A"/>
    <w:rsid w:val="001A4248"/>
    <w:rsid w:val="001A446F"/>
    <w:rsid w:val="001A4744"/>
    <w:rsid w:val="001A4B24"/>
    <w:rsid w:val="001A4E5E"/>
    <w:rsid w:val="001A531F"/>
    <w:rsid w:val="001A5510"/>
    <w:rsid w:val="001A581E"/>
    <w:rsid w:val="001A5B72"/>
    <w:rsid w:val="001A5CD0"/>
    <w:rsid w:val="001A5E9C"/>
    <w:rsid w:val="001A5EFE"/>
    <w:rsid w:val="001A6004"/>
    <w:rsid w:val="001A6041"/>
    <w:rsid w:val="001A62BA"/>
    <w:rsid w:val="001A647F"/>
    <w:rsid w:val="001A64D0"/>
    <w:rsid w:val="001A6DB2"/>
    <w:rsid w:val="001A6ED7"/>
    <w:rsid w:val="001A712D"/>
    <w:rsid w:val="001A7214"/>
    <w:rsid w:val="001A72B5"/>
    <w:rsid w:val="001A73E9"/>
    <w:rsid w:val="001A7772"/>
    <w:rsid w:val="001A787F"/>
    <w:rsid w:val="001A789B"/>
    <w:rsid w:val="001A79E0"/>
    <w:rsid w:val="001A7A4F"/>
    <w:rsid w:val="001A7C6F"/>
    <w:rsid w:val="001A7DC0"/>
    <w:rsid w:val="001B0703"/>
    <w:rsid w:val="001B071F"/>
    <w:rsid w:val="001B0979"/>
    <w:rsid w:val="001B0B04"/>
    <w:rsid w:val="001B10DB"/>
    <w:rsid w:val="001B14C1"/>
    <w:rsid w:val="001B153B"/>
    <w:rsid w:val="001B1958"/>
    <w:rsid w:val="001B19BB"/>
    <w:rsid w:val="001B1C0C"/>
    <w:rsid w:val="001B1D20"/>
    <w:rsid w:val="001B1E46"/>
    <w:rsid w:val="001B1F64"/>
    <w:rsid w:val="001B2025"/>
    <w:rsid w:val="001B214F"/>
    <w:rsid w:val="001B2370"/>
    <w:rsid w:val="001B2674"/>
    <w:rsid w:val="001B276D"/>
    <w:rsid w:val="001B2791"/>
    <w:rsid w:val="001B2881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4E9"/>
    <w:rsid w:val="001B4686"/>
    <w:rsid w:val="001B46EE"/>
    <w:rsid w:val="001B48DB"/>
    <w:rsid w:val="001B4BEE"/>
    <w:rsid w:val="001B4C2F"/>
    <w:rsid w:val="001B4C76"/>
    <w:rsid w:val="001B50A2"/>
    <w:rsid w:val="001B540A"/>
    <w:rsid w:val="001B5546"/>
    <w:rsid w:val="001B55E2"/>
    <w:rsid w:val="001B5772"/>
    <w:rsid w:val="001B5A6D"/>
    <w:rsid w:val="001B5B6D"/>
    <w:rsid w:val="001B5DDC"/>
    <w:rsid w:val="001B6037"/>
    <w:rsid w:val="001B60BC"/>
    <w:rsid w:val="001B6443"/>
    <w:rsid w:val="001B6489"/>
    <w:rsid w:val="001B66EE"/>
    <w:rsid w:val="001B670E"/>
    <w:rsid w:val="001B6BFB"/>
    <w:rsid w:val="001B6C00"/>
    <w:rsid w:val="001B6FD3"/>
    <w:rsid w:val="001B7431"/>
    <w:rsid w:val="001B7850"/>
    <w:rsid w:val="001B787B"/>
    <w:rsid w:val="001B7C8E"/>
    <w:rsid w:val="001B7D6C"/>
    <w:rsid w:val="001C0152"/>
    <w:rsid w:val="001C039C"/>
    <w:rsid w:val="001C076A"/>
    <w:rsid w:val="001C0DEA"/>
    <w:rsid w:val="001C126C"/>
    <w:rsid w:val="001C137A"/>
    <w:rsid w:val="001C1557"/>
    <w:rsid w:val="001C1A28"/>
    <w:rsid w:val="001C2069"/>
    <w:rsid w:val="001C26F9"/>
    <w:rsid w:val="001C275C"/>
    <w:rsid w:val="001C2883"/>
    <w:rsid w:val="001C289C"/>
    <w:rsid w:val="001C302F"/>
    <w:rsid w:val="001C3232"/>
    <w:rsid w:val="001C33AE"/>
    <w:rsid w:val="001C3523"/>
    <w:rsid w:val="001C36BA"/>
    <w:rsid w:val="001C3BB1"/>
    <w:rsid w:val="001C3C2C"/>
    <w:rsid w:val="001C4044"/>
    <w:rsid w:val="001C450F"/>
    <w:rsid w:val="001C50DA"/>
    <w:rsid w:val="001C525F"/>
    <w:rsid w:val="001C5677"/>
    <w:rsid w:val="001C5B0D"/>
    <w:rsid w:val="001C5E27"/>
    <w:rsid w:val="001C6A15"/>
    <w:rsid w:val="001C6A63"/>
    <w:rsid w:val="001C701C"/>
    <w:rsid w:val="001C785B"/>
    <w:rsid w:val="001C79DC"/>
    <w:rsid w:val="001C7A40"/>
    <w:rsid w:val="001C7E5C"/>
    <w:rsid w:val="001C7E8A"/>
    <w:rsid w:val="001C7F16"/>
    <w:rsid w:val="001D052D"/>
    <w:rsid w:val="001D056B"/>
    <w:rsid w:val="001D0669"/>
    <w:rsid w:val="001D06BA"/>
    <w:rsid w:val="001D0924"/>
    <w:rsid w:val="001D0BEF"/>
    <w:rsid w:val="001D0F6E"/>
    <w:rsid w:val="001D15A2"/>
    <w:rsid w:val="001D15F2"/>
    <w:rsid w:val="001D16C8"/>
    <w:rsid w:val="001D176D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AB"/>
    <w:rsid w:val="001D40C3"/>
    <w:rsid w:val="001D4175"/>
    <w:rsid w:val="001D437C"/>
    <w:rsid w:val="001D4468"/>
    <w:rsid w:val="001D44EB"/>
    <w:rsid w:val="001D4527"/>
    <w:rsid w:val="001D4695"/>
    <w:rsid w:val="001D46DA"/>
    <w:rsid w:val="001D4766"/>
    <w:rsid w:val="001D4896"/>
    <w:rsid w:val="001D4A1A"/>
    <w:rsid w:val="001D4AE2"/>
    <w:rsid w:val="001D4D3A"/>
    <w:rsid w:val="001D51B6"/>
    <w:rsid w:val="001D527F"/>
    <w:rsid w:val="001D5497"/>
    <w:rsid w:val="001D54AA"/>
    <w:rsid w:val="001D54B6"/>
    <w:rsid w:val="001D55B0"/>
    <w:rsid w:val="001D585E"/>
    <w:rsid w:val="001D5A2B"/>
    <w:rsid w:val="001D5C26"/>
    <w:rsid w:val="001D5E56"/>
    <w:rsid w:val="001D627A"/>
    <w:rsid w:val="001D63D9"/>
    <w:rsid w:val="001D6560"/>
    <w:rsid w:val="001D6C8E"/>
    <w:rsid w:val="001D6D0E"/>
    <w:rsid w:val="001D6FF7"/>
    <w:rsid w:val="001D7001"/>
    <w:rsid w:val="001D709A"/>
    <w:rsid w:val="001D7735"/>
    <w:rsid w:val="001D7913"/>
    <w:rsid w:val="001D7979"/>
    <w:rsid w:val="001D7BC7"/>
    <w:rsid w:val="001D7CB0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8A9"/>
    <w:rsid w:val="001E1B6F"/>
    <w:rsid w:val="001E1FFE"/>
    <w:rsid w:val="001E20F6"/>
    <w:rsid w:val="001E2110"/>
    <w:rsid w:val="001E21F3"/>
    <w:rsid w:val="001E2858"/>
    <w:rsid w:val="001E297A"/>
    <w:rsid w:val="001E2A74"/>
    <w:rsid w:val="001E2E7C"/>
    <w:rsid w:val="001E30BE"/>
    <w:rsid w:val="001E36C6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29"/>
    <w:rsid w:val="001E48AD"/>
    <w:rsid w:val="001E4B71"/>
    <w:rsid w:val="001E4DF0"/>
    <w:rsid w:val="001E5311"/>
    <w:rsid w:val="001E56B6"/>
    <w:rsid w:val="001E57CA"/>
    <w:rsid w:val="001E58F8"/>
    <w:rsid w:val="001E59AF"/>
    <w:rsid w:val="001E59EC"/>
    <w:rsid w:val="001E5A89"/>
    <w:rsid w:val="001E5AAA"/>
    <w:rsid w:val="001E5F92"/>
    <w:rsid w:val="001E61A7"/>
    <w:rsid w:val="001E65E9"/>
    <w:rsid w:val="001E67BF"/>
    <w:rsid w:val="001E6AAE"/>
    <w:rsid w:val="001E707A"/>
    <w:rsid w:val="001E7191"/>
    <w:rsid w:val="001E7395"/>
    <w:rsid w:val="001E777F"/>
    <w:rsid w:val="001E78DC"/>
    <w:rsid w:val="001E7AD8"/>
    <w:rsid w:val="001E7B4B"/>
    <w:rsid w:val="001E7BEB"/>
    <w:rsid w:val="001E7CE4"/>
    <w:rsid w:val="001E7EA3"/>
    <w:rsid w:val="001F0412"/>
    <w:rsid w:val="001F0715"/>
    <w:rsid w:val="001F0A1E"/>
    <w:rsid w:val="001F0C34"/>
    <w:rsid w:val="001F0DB6"/>
    <w:rsid w:val="001F1176"/>
    <w:rsid w:val="001F1240"/>
    <w:rsid w:val="001F1382"/>
    <w:rsid w:val="001F156A"/>
    <w:rsid w:val="001F1628"/>
    <w:rsid w:val="001F1CA8"/>
    <w:rsid w:val="001F1E13"/>
    <w:rsid w:val="001F1F0B"/>
    <w:rsid w:val="001F21BB"/>
    <w:rsid w:val="001F23A3"/>
    <w:rsid w:val="001F252E"/>
    <w:rsid w:val="001F26DA"/>
    <w:rsid w:val="001F2733"/>
    <w:rsid w:val="001F2CE7"/>
    <w:rsid w:val="001F2E11"/>
    <w:rsid w:val="001F2E41"/>
    <w:rsid w:val="001F343B"/>
    <w:rsid w:val="001F3561"/>
    <w:rsid w:val="001F365C"/>
    <w:rsid w:val="001F39E1"/>
    <w:rsid w:val="001F3F85"/>
    <w:rsid w:val="001F43B5"/>
    <w:rsid w:val="001F446D"/>
    <w:rsid w:val="001F46D8"/>
    <w:rsid w:val="001F488E"/>
    <w:rsid w:val="001F4B64"/>
    <w:rsid w:val="001F4DB6"/>
    <w:rsid w:val="001F50F0"/>
    <w:rsid w:val="001F5118"/>
    <w:rsid w:val="001F524C"/>
    <w:rsid w:val="001F5975"/>
    <w:rsid w:val="001F59C5"/>
    <w:rsid w:val="001F5A83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135"/>
    <w:rsid w:val="001F7354"/>
    <w:rsid w:val="001F7370"/>
    <w:rsid w:val="001F7408"/>
    <w:rsid w:val="001F75C6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11B7"/>
    <w:rsid w:val="00201580"/>
    <w:rsid w:val="00201680"/>
    <w:rsid w:val="00201C92"/>
    <w:rsid w:val="00201D1E"/>
    <w:rsid w:val="00202692"/>
    <w:rsid w:val="00202905"/>
    <w:rsid w:val="0020297C"/>
    <w:rsid w:val="002029A2"/>
    <w:rsid w:val="00202A88"/>
    <w:rsid w:val="00202FD0"/>
    <w:rsid w:val="00203033"/>
    <w:rsid w:val="002030BD"/>
    <w:rsid w:val="00203288"/>
    <w:rsid w:val="00203423"/>
    <w:rsid w:val="0020352C"/>
    <w:rsid w:val="0020376F"/>
    <w:rsid w:val="00203BD3"/>
    <w:rsid w:val="00203FCD"/>
    <w:rsid w:val="00204562"/>
    <w:rsid w:val="002045A1"/>
    <w:rsid w:val="00204985"/>
    <w:rsid w:val="00204D15"/>
    <w:rsid w:val="00204DC9"/>
    <w:rsid w:val="00204FA1"/>
    <w:rsid w:val="0020536C"/>
    <w:rsid w:val="00205537"/>
    <w:rsid w:val="00205689"/>
    <w:rsid w:val="002056D0"/>
    <w:rsid w:val="00205894"/>
    <w:rsid w:val="0020598F"/>
    <w:rsid w:val="00205A82"/>
    <w:rsid w:val="00205BDF"/>
    <w:rsid w:val="002060F1"/>
    <w:rsid w:val="0020621E"/>
    <w:rsid w:val="0020632F"/>
    <w:rsid w:val="00206464"/>
    <w:rsid w:val="002067C0"/>
    <w:rsid w:val="00206C18"/>
    <w:rsid w:val="00206F49"/>
    <w:rsid w:val="002071F3"/>
    <w:rsid w:val="00207213"/>
    <w:rsid w:val="00207336"/>
    <w:rsid w:val="00207387"/>
    <w:rsid w:val="0020746F"/>
    <w:rsid w:val="002074FE"/>
    <w:rsid w:val="00207767"/>
    <w:rsid w:val="00207E8B"/>
    <w:rsid w:val="00207E9F"/>
    <w:rsid w:val="00207EFA"/>
    <w:rsid w:val="00210161"/>
    <w:rsid w:val="00210199"/>
    <w:rsid w:val="002106AD"/>
    <w:rsid w:val="0021084C"/>
    <w:rsid w:val="00210A43"/>
    <w:rsid w:val="00210D99"/>
    <w:rsid w:val="0021115C"/>
    <w:rsid w:val="002111EB"/>
    <w:rsid w:val="00211275"/>
    <w:rsid w:val="0021158B"/>
    <w:rsid w:val="00212008"/>
    <w:rsid w:val="002124B2"/>
    <w:rsid w:val="002127D7"/>
    <w:rsid w:val="00212C0B"/>
    <w:rsid w:val="00212D04"/>
    <w:rsid w:val="00212D8D"/>
    <w:rsid w:val="00214299"/>
    <w:rsid w:val="002143FF"/>
    <w:rsid w:val="00214E53"/>
    <w:rsid w:val="00214F4E"/>
    <w:rsid w:val="00215040"/>
    <w:rsid w:val="00215570"/>
    <w:rsid w:val="00215708"/>
    <w:rsid w:val="00215762"/>
    <w:rsid w:val="00215EB9"/>
    <w:rsid w:val="00216186"/>
    <w:rsid w:val="00216454"/>
    <w:rsid w:val="002165F3"/>
    <w:rsid w:val="0021670A"/>
    <w:rsid w:val="00216770"/>
    <w:rsid w:val="00216A9E"/>
    <w:rsid w:val="00216B39"/>
    <w:rsid w:val="00216D87"/>
    <w:rsid w:val="002174F1"/>
    <w:rsid w:val="00217590"/>
    <w:rsid w:val="00217A77"/>
    <w:rsid w:val="00220120"/>
    <w:rsid w:val="002204C5"/>
    <w:rsid w:val="0022071B"/>
    <w:rsid w:val="00220881"/>
    <w:rsid w:val="002208CF"/>
    <w:rsid w:val="00222109"/>
    <w:rsid w:val="002221A8"/>
    <w:rsid w:val="00222DB4"/>
    <w:rsid w:val="00222EFB"/>
    <w:rsid w:val="00222FF9"/>
    <w:rsid w:val="0022328F"/>
    <w:rsid w:val="00223362"/>
    <w:rsid w:val="00223426"/>
    <w:rsid w:val="00223518"/>
    <w:rsid w:val="00223712"/>
    <w:rsid w:val="00223FD9"/>
    <w:rsid w:val="002242C0"/>
    <w:rsid w:val="0022493E"/>
    <w:rsid w:val="00224CD0"/>
    <w:rsid w:val="00224F66"/>
    <w:rsid w:val="002254E8"/>
    <w:rsid w:val="002254FE"/>
    <w:rsid w:val="00225575"/>
    <w:rsid w:val="002256C6"/>
    <w:rsid w:val="002256CA"/>
    <w:rsid w:val="002256F5"/>
    <w:rsid w:val="00225843"/>
    <w:rsid w:val="00225F00"/>
    <w:rsid w:val="00226011"/>
    <w:rsid w:val="00226028"/>
    <w:rsid w:val="0022675D"/>
    <w:rsid w:val="00226B22"/>
    <w:rsid w:val="00226DF9"/>
    <w:rsid w:val="00227110"/>
    <w:rsid w:val="00227159"/>
    <w:rsid w:val="002273B7"/>
    <w:rsid w:val="00227521"/>
    <w:rsid w:val="00227B9E"/>
    <w:rsid w:val="00227F41"/>
    <w:rsid w:val="002300A8"/>
    <w:rsid w:val="00230344"/>
    <w:rsid w:val="00230586"/>
    <w:rsid w:val="00230AC5"/>
    <w:rsid w:val="00230BDD"/>
    <w:rsid w:val="00230C81"/>
    <w:rsid w:val="00230D15"/>
    <w:rsid w:val="00230D88"/>
    <w:rsid w:val="00230DF2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733"/>
    <w:rsid w:val="00232921"/>
    <w:rsid w:val="00232A87"/>
    <w:rsid w:val="00232C82"/>
    <w:rsid w:val="00232D83"/>
    <w:rsid w:val="00232E30"/>
    <w:rsid w:val="0023308B"/>
    <w:rsid w:val="0023318C"/>
    <w:rsid w:val="002332B0"/>
    <w:rsid w:val="002332EC"/>
    <w:rsid w:val="0023338E"/>
    <w:rsid w:val="00233A34"/>
    <w:rsid w:val="00233C67"/>
    <w:rsid w:val="002341F6"/>
    <w:rsid w:val="002344C1"/>
    <w:rsid w:val="00234522"/>
    <w:rsid w:val="002345AF"/>
    <w:rsid w:val="00234711"/>
    <w:rsid w:val="00234B64"/>
    <w:rsid w:val="00234DFF"/>
    <w:rsid w:val="002353FF"/>
    <w:rsid w:val="00235759"/>
    <w:rsid w:val="002358CD"/>
    <w:rsid w:val="00235AC6"/>
    <w:rsid w:val="00235C79"/>
    <w:rsid w:val="00235DB9"/>
    <w:rsid w:val="00235F01"/>
    <w:rsid w:val="00235F11"/>
    <w:rsid w:val="00236451"/>
    <w:rsid w:val="002365C0"/>
    <w:rsid w:val="0023667E"/>
    <w:rsid w:val="0023682A"/>
    <w:rsid w:val="00236A2D"/>
    <w:rsid w:val="00236C10"/>
    <w:rsid w:val="00236C97"/>
    <w:rsid w:val="00236CC6"/>
    <w:rsid w:val="00236CE5"/>
    <w:rsid w:val="00236EDD"/>
    <w:rsid w:val="0023738E"/>
    <w:rsid w:val="00237837"/>
    <w:rsid w:val="00237885"/>
    <w:rsid w:val="00237E85"/>
    <w:rsid w:val="00237EC7"/>
    <w:rsid w:val="0024000E"/>
    <w:rsid w:val="00240200"/>
    <w:rsid w:val="00240495"/>
    <w:rsid w:val="002404D4"/>
    <w:rsid w:val="002404DF"/>
    <w:rsid w:val="00240BFC"/>
    <w:rsid w:val="00241233"/>
    <w:rsid w:val="00241470"/>
    <w:rsid w:val="0024160B"/>
    <w:rsid w:val="002417E3"/>
    <w:rsid w:val="00241BC1"/>
    <w:rsid w:val="00241DA2"/>
    <w:rsid w:val="00241DF7"/>
    <w:rsid w:val="0024215A"/>
    <w:rsid w:val="00242287"/>
    <w:rsid w:val="002423C2"/>
    <w:rsid w:val="002428DF"/>
    <w:rsid w:val="00242CB7"/>
    <w:rsid w:val="00242E9A"/>
    <w:rsid w:val="002430D7"/>
    <w:rsid w:val="00243150"/>
    <w:rsid w:val="002431D1"/>
    <w:rsid w:val="002431EC"/>
    <w:rsid w:val="00243382"/>
    <w:rsid w:val="00243408"/>
    <w:rsid w:val="0024344B"/>
    <w:rsid w:val="0024364E"/>
    <w:rsid w:val="00243734"/>
    <w:rsid w:val="00243847"/>
    <w:rsid w:val="00243C37"/>
    <w:rsid w:val="00243F2C"/>
    <w:rsid w:val="0024423E"/>
    <w:rsid w:val="00244592"/>
    <w:rsid w:val="00244621"/>
    <w:rsid w:val="00244CE7"/>
    <w:rsid w:val="00244D51"/>
    <w:rsid w:val="0024511F"/>
    <w:rsid w:val="002451D5"/>
    <w:rsid w:val="002454C7"/>
    <w:rsid w:val="002456A2"/>
    <w:rsid w:val="00245767"/>
    <w:rsid w:val="002458DB"/>
    <w:rsid w:val="0024590E"/>
    <w:rsid w:val="00245B15"/>
    <w:rsid w:val="00245B7B"/>
    <w:rsid w:val="00245BA8"/>
    <w:rsid w:val="00245E1E"/>
    <w:rsid w:val="00245E34"/>
    <w:rsid w:val="002462A1"/>
    <w:rsid w:val="002464A7"/>
    <w:rsid w:val="002466AC"/>
    <w:rsid w:val="002468D5"/>
    <w:rsid w:val="00246BD7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5008B"/>
    <w:rsid w:val="0025030D"/>
    <w:rsid w:val="002504D7"/>
    <w:rsid w:val="0025068B"/>
    <w:rsid w:val="00250945"/>
    <w:rsid w:val="00250A74"/>
    <w:rsid w:val="00250ACE"/>
    <w:rsid w:val="00250CCD"/>
    <w:rsid w:val="0025120F"/>
    <w:rsid w:val="002513E4"/>
    <w:rsid w:val="00251A32"/>
    <w:rsid w:val="00252032"/>
    <w:rsid w:val="002521A0"/>
    <w:rsid w:val="002524BD"/>
    <w:rsid w:val="002525CC"/>
    <w:rsid w:val="00252627"/>
    <w:rsid w:val="00252833"/>
    <w:rsid w:val="002528BA"/>
    <w:rsid w:val="0025290F"/>
    <w:rsid w:val="002529DA"/>
    <w:rsid w:val="00253173"/>
    <w:rsid w:val="002531C8"/>
    <w:rsid w:val="002532A6"/>
    <w:rsid w:val="002537B6"/>
    <w:rsid w:val="0025395D"/>
    <w:rsid w:val="00253E32"/>
    <w:rsid w:val="002543CF"/>
    <w:rsid w:val="002545A1"/>
    <w:rsid w:val="002545DD"/>
    <w:rsid w:val="002545FA"/>
    <w:rsid w:val="0025473A"/>
    <w:rsid w:val="00254862"/>
    <w:rsid w:val="00254C83"/>
    <w:rsid w:val="002550D3"/>
    <w:rsid w:val="002551F1"/>
    <w:rsid w:val="00255388"/>
    <w:rsid w:val="00255B34"/>
    <w:rsid w:val="00255BD4"/>
    <w:rsid w:val="00255FCD"/>
    <w:rsid w:val="002560FF"/>
    <w:rsid w:val="002561D8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AAA"/>
    <w:rsid w:val="00257EE6"/>
    <w:rsid w:val="00257F24"/>
    <w:rsid w:val="002601AB"/>
    <w:rsid w:val="002601CF"/>
    <w:rsid w:val="00260231"/>
    <w:rsid w:val="0026027F"/>
    <w:rsid w:val="00260C96"/>
    <w:rsid w:val="00260DBA"/>
    <w:rsid w:val="00260F2D"/>
    <w:rsid w:val="00260FB5"/>
    <w:rsid w:val="0026118C"/>
    <w:rsid w:val="00261518"/>
    <w:rsid w:val="00261589"/>
    <w:rsid w:val="00261997"/>
    <w:rsid w:val="002619E3"/>
    <w:rsid w:val="00261AF5"/>
    <w:rsid w:val="00261DCE"/>
    <w:rsid w:val="00261DDE"/>
    <w:rsid w:val="00262052"/>
    <w:rsid w:val="0026228D"/>
    <w:rsid w:val="002623FE"/>
    <w:rsid w:val="00262460"/>
    <w:rsid w:val="00262BE6"/>
    <w:rsid w:val="00262CF9"/>
    <w:rsid w:val="00262D38"/>
    <w:rsid w:val="00263100"/>
    <w:rsid w:val="00263156"/>
    <w:rsid w:val="00263387"/>
    <w:rsid w:val="00263EEA"/>
    <w:rsid w:val="00264125"/>
    <w:rsid w:val="002641D6"/>
    <w:rsid w:val="00264339"/>
    <w:rsid w:val="0026442F"/>
    <w:rsid w:val="00264782"/>
    <w:rsid w:val="0026481B"/>
    <w:rsid w:val="00264A9D"/>
    <w:rsid w:val="0026542E"/>
    <w:rsid w:val="00265430"/>
    <w:rsid w:val="0026574C"/>
    <w:rsid w:val="00265958"/>
    <w:rsid w:val="00265F40"/>
    <w:rsid w:val="00266005"/>
    <w:rsid w:val="0026668D"/>
    <w:rsid w:val="0026688D"/>
    <w:rsid w:val="002668B8"/>
    <w:rsid w:val="00266997"/>
    <w:rsid w:val="00266CAD"/>
    <w:rsid w:val="00266F6E"/>
    <w:rsid w:val="00267651"/>
    <w:rsid w:val="00267700"/>
    <w:rsid w:val="00267B17"/>
    <w:rsid w:val="00267CDF"/>
    <w:rsid w:val="00267F0F"/>
    <w:rsid w:val="002701DB"/>
    <w:rsid w:val="00270497"/>
    <w:rsid w:val="002704D0"/>
    <w:rsid w:val="002707B7"/>
    <w:rsid w:val="002708F1"/>
    <w:rsid w:val="00270B4E"/>
    <w:rsid w:val="00270DE4"/>
    <w:rsid w:val="0027110A"/>
    <w:rsid w:val="002713EE"/>
    <w:rsid w:val="0027140B"/>
    <w:rsid w:val="00271729"/>
    <w:rsid w:val="00271A06"/>
    <w:rsid w:val="00271A64"/>
    <w:rsid w:val="00271E16"/>
    <w:rsid w:val="002720DA"/>
    <w:rsid w:val="00272123"/>
    <w:rsid w:val="002727BC"/>
    <w:rsid w:val="002727D6"/>
    <w:rsid w:val="00272802"/>
    <w:rsid w:val="002728C9"/>
    <w:rsid w:val="0027290E"/>
    <w:rsid w:val="00272A65"/>
    <w:rsid w:val="00272DBF"/>
    <w:rsid w:val="00272E0B"/>
    <w:rsid w:val="00273082"/>
    <w:rsid w:val="002730F4"/>
    <w:rsid w:val="002730F5"/>
    <w:rsid w:val="0027331D"/>
    <w:rsid w:val="0027349B"/>
    <w:rsid w:val="00273592"/>
    <w:rsid w:val="00273863"/>
    <w:rsid w:val="00273C8B"/>
    <w:rsid w:val="00273FA3"/>
    <w:rsid w:val="0027431F"/>
    <w:rsid w:val="002745D1"/>
    <w:rsid w:val="0027461F"/>
    <w:rsid w:val="00274897"/>
    <w:rsid w:val="002749E7"/>
    <w:rsid w:val="00274E7D"/>
    <w:rsid w:val="002750A1"/>
    <w:rsid w:val="002754A0"/>
    <w:rsid w:val="00275662"/>
    <w:rsid w:val="0027566B"/>
    <w:rsid w:val="002756E3"/>
    <w:rsid w:val="0027588F"/>
    <w:rsid w:val="002758E2"/>
    <w:rsid w:val="00275993"/>
    <w:rsid w:val="00275B94"/>
    <w:rsid w:val="00275DA9"/>
    <w:rsid w:val="00275E74"/>
    <w:rsid w:val="00276304"/>
    <w:rsid w:val="0027673C"/>
    <w:rsid w:val="0027677D"/>
    <w:rsid w:val="002767BA"/>
    <w:rsid w:val="00276D44"/>
    <w:rsid w:val="00276E60"/>
    <w:rsid w:val="00276E7D"/>
    <w:rsid w:val="00276F61"/>
    <w:rsid w:val="00277182"/>
    <w:rsid w:val="002773FD"/>
    <w:rsid w:val="0027754E"/>
    <w:rsid w:val="0027786D"/>
    <w:rsid w:val="00277B08"/>
    <w:rsid w:val="00277BE8"/>
    <w:rsid w:val="00277E4F"/>
    <w:rsid w:val="0028024D"/>
    <w:rsid w:val="002805D4"/>
    <w:rsid w:val="00280C4F"/>
    <w:rsid w:val="00280C6F"/>
    <w:rsid w:val="00280E5E"/>
    <w:rsid w:val="00280E9E"/>
    <w:rsid w:val="00281127"/>
    <w:rsid w:val="0028118A"/>
    <w:rsid w:val="00281225"/>
    <w:rsid w:val="00281464"/>
    <w:rsid w:val="0028149A"/>
    <w:rsid w:val="00281BD2"/>
    <w:rsid w:val="00281E3A"/>
    <w:rsid w:val="00281EF7"/>
    <w:rsid w:val="002820A9"/>
    <w:rsid w:val="0028228B"/>
    <w:rsid w:val="00282686"/>
    <w:rsid w:val="002827B6"/>
    <w:rsid w:val="00282964"/>
    <w:rsid w:val="00282BC3"/>
    <w:rsid w:val="00282D00"/>
    <w:rsid w:val="00282D27"/>
    <w:rsid w:val="00283262"/>
    <w:rsid w:val="00283344"/>
    <w:rsid w:val="00283525"/>
    <w:rsid w:val="002836FB"/>
    <w:rsid w:val="00283729"/>
    <w:rsid w:val="00283A33"/>
    <w:rsid w:val="00283A4E"/>
    <w:rsid w:val="00283F0F"/>
    <w:rsid w:val="0028404C"/>
    <w:rsid w:val="002844F2"/>
    <w:rsid w:val="002846AA"/>
    <w:rsid w:val="0028471D"/>
    <w:rsid w:val="00284765"/>
    <w:rsid w:val="00284820"/>
    <w:rsid w:val="00284B27"/>
    <w:rsid w:val="00284BC6"/>
    <w:rsid w:val="00284BFF"/>
    <w:rsid w:val="00284E04"/>
    <w:rsid w:val="00284E0C"/>
    <w:rsid w:val="00284EE9"/>
    <w:rsid w:val="00284F79"/>
    <w:rsid w:val="00285106"/>
    <w:rsid w:val="0028518A"/>
    <w:rsid w:val="002851E4"/>
    <w:rsid w:val="00285241"/>
    <w:rsid w:val="00285431"/>
    <w:rsid w:val="00285B66"/>
    <w:rsid w:val="00285F88"/>
    <w:rsid w:val="002862A1"/>
    <w:rsid w:val="002866F1"/>
    <w:rsid w:val="0028685E"/>
    <w:rsid w:val="00286933"/>
    <w:rsid w:val="00287168"/>
    <w:rsid w:val="0028754F"/>
    <w:rsid w:val="00287B3D"/>
    <w:rsid w:val="00287BD4"/>
    <w:rsid w:val="00287C1A"/>
    <w:rsid w:val="00287F50"/>
    <w:rsid w:val="00290267"/>
    <w:rsid w:val="002902D5"/>
    <w:rsid w:val="0029038F"/>
    <w:rsid w:val="00290858"/>
    <w:rsid w:val="002909AD"/>
    <w:rsid w:val="002912D9"/>
    <w:rsid w:val="00291AB6"/>
    <w:rsid w:val="00291AC6"/>
    <w:rsid w:val="00291D5F"/>
    <w:rsid w:val="00291E82"/>
    <w:rsid w:val="00292118"/>
    <w:rsid w:val="0029273B"/>
    <w:rsid w:val="00292A13"/>
    <w:rsid w:val="00292BFC"/>
    <w:rsid w:val="00292CA2"/>
    <w:rsid w:val="00292D02"/>
    <w:rsid w:val="00292EFC"/>
    <w:rsid w:val="00292F12"/>
    <w:rsid w:val="00293231"/>
    <w:rsid w:val="002935A4"/>
    <w:rsid w:val="002938EA"/>
    <w:rsid w:val="00293AC0"/>
    <w:rsid w:val="00293F77"/>
    <w:rsid w:val="00293F7F"/>
    <w:rsid w:val="00293FD1"/>
    <w:rsid w:val="00294384"/>
    <w:rsid w:val="002945F4"/>
    <w:rsid w:val="00294630"/>
    <w:rsid w:val="002947C5"/>
    <w:rsid w:val="002948D6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9AC"/>
    <w:rsid w:val="00295ADE"/>
    <w:rsid w:val="00295AFF"/>
    <w:rsid w:val="00296014"/>
    <w:rsid w:val="0029624C"/>
    <w:rsid w:val="002966FF"/>
    <w:rsid w:val="00296BC3"/>
    <w:rsid w:val="00296C47"/>
    <w:rsid w:val="002973C8"/>
    <w:rsid w:val="00297599"/>
    <w:rsid w:val="0029769A"/>
    <w:rsid w:val="00297A1B"/>
    <w:rsid w:val="00297C72"/>
    <w:rsid w:val="00297D4B"/>
    <w:rsid w:val="00297DF4"/>
    <w:rsid w:val="002A00DB"/>
    <w:rsid w:val="002A0168"/>
    <w:rsid w:val="002A0720"/>
    <w:rsid w:val="002A0C87"/>
    <w:rsid w:val="002A141F"/>
    <w:rsid w:val="002A14A7"/>
    <w:rsid w:val="002A1583"/>
    <w:rsid w:val="002A16EA"/>
    <w:rsid w:val="002A17FA"/>
    <w:rsid w:val="002A1B8D"/>
    <w:rsid w:val="002A1D65"/>
    <w:rsid w:val="002A1E77"/>
    <w:rsid w:val="002A1FD1"/>
    <w:rsid w:val="002A2173"/>
    <w:rsid w:val="002A2300"/>
    <w:rsid w:val="002A2C58"/>
    <w:rsid w:val="002A304A"/>
    <w:rsid w:val="002A324A"/>
    <w:rsid w:val="002A33A3"/>
    <w:rsid w:val="002A33D3"/>
    <w:rsid w:val="002A3452"/>
    <w:rsid w:val="002A358A"/>
    <w:rsid w:val="002A35A1"/>
    <w:rsid w:val="002A3B3F"/>
    <w:rsid w:val="002A3CD6"/>
    <w:rsid w:val="002A3DAF"/>
    <w:rsid w:val="002A3DED"/>
    <w:rsid w:val="002A3E7E"/>
    <w:rsid w:val="002A41EB"/>
    <w:rsid w:val="002A4346"/>
    <w:rsid w:val="002A43B7"/>
    <w:rsid w:val="002A4BB1"/>
    <w:rsid w:val="002A4BFB"/>
    <w:rsid w:val="002A518C"/>
    <w:rsid w:val="002A5258"/>
    <w:rsid w:val="002A5333"/>
    <w:rsid w:val="002A538A"/>
    <w:rsid w:val="002A5536"/>
    <w:rsid w:val="002A5719"/>
    <w:rsid w:val="002A576B"/>
    <w:rsid w:val="002A5E42"/>
    <w:rsid w:val="002A5EC1"/>
    <w:rsid w:val="002A5F47"/>
    <w:rsid w:val="002A633B"/>
    <w:rsid w:val="002A634F"/>
    <w:rsid w:val="002A67B3"/>
    <w:rsid w:val="002A6E78"/>
    <w:rsid w:val="002A7449"/>
    <w:rsid w:val="002A7480"/>
    <w:rsid w:val="002A772F"/>
    <w:rsid w:val="002A776B"/>
    <w:rsid w:val="002A7793"/>
    <w:rsid w:val="002A79B8"/>
    <w:rsid w:val="002A7F9C"/>
    <w:rsid w:val="002B0030"/>
    <w:rsid w:val="002B0063"/>
    <w:rsid w:val="002B010E"/>
    <w:rsid w:val="002B020B"/>
    <w:rsid w:val="002B069F"/>
    <w:rsid w:val="002B087A"/>
    <w:rsid w:val="002B0930"/>
    <w:rsid w:val="002B0B42"/>
    <w:rsid w:val="002B0E36"/>
    <w:rsid w:val="002B1054"/>
    <w:rsid w:val="002B10C5"/>
    <w:rsid w:val="002B115D"/>
    <w:rsid w:val="002B11AB"/>
    <w:rsid w:val="002B13FF"/>
    <w:rsid w:val="002B1880"/>
    <w:rsid w:val="002B18BA"/>
    <w:rsid w:val="002B19A1"/>
    <w:rsid w:val="002B1A91"/>
    <w:rsid w:val="002B1D09"/>
    <w:rsid w:val="002B26F9"/>
    <w:rsid w:val="002B285C"/>
    <w:rsid w:val="002B2B07"/>
    <w:rsid w:val="002B3017"/>
    <w:rsid w:val="002B34F3"/>
    <w:rsid w:val="002B36C7"/>
    <w:rsid w:val="002B371A"/>
    <w:rsid w:val="002B3DAE"/>
    <w:rsid w:val="002B3EEA"/>
    <w:rsid w:val="002B3F5A"/>
    <w:rsid w:val="002B430D"/>
    <w:rsid w:val="002B443C"/>
    <w:rsid w:val="002B4A77"/>
    <w:rsid w:val="002B4CF5"/>
    <w:rsid w:val="002B5261"/>
    <w:rsid w:val="002B57FF"/>
    <w:rsid w:val="002B5874"/>
    <w:rsid w:val="002B5A8E"/>
    <w:rsid w:val="002B61EF"/>
    <w:rsid w:val="002B6526"/>
    <w:rsid w:val="002B66A5"/>
    <w:rsid w:val="002B6735"/>
    <w:rsid w:val="002B6A24"/>
    <w:rsid w:val="002B6A33"/>
    <w:rsid w:val="002B7475"/>
    <w:rsid w:val="002B7758"/>
    <w:rsid w:val="002B7808"/>
    <w:rsid w:val="002B7835"/>
    <w:rsid w:val="002B7A49"/>
    <w:rsid w:val="002B7B6A"/>
    <w:rsid w:val="002C0573"/>
    <w:rsid w:val="002C0694"/>
    <w:rsid w:val="002C0A77"/>
    <w:rsid w:val="002C0C8F"/>
    <w:rsid w:val="002C10FD"/>
    <w:rsid w:val="002C1571"/>
    <w:rsid w:val="002C1D8A"/>
    <w:rsid w:val="002C1DA3"/>
    <w:rsid w:val="002C1E0E"/>
    <w:rsid w:val="002C1EE8"/>
    <w:rsid w:val="002C1F53"/>
    <w:rsid w:val="002C2021"/>
    <w:rsid w:val="002C2024"/>
    <w:rsid w:val="002C25C6"/>
    <w:rsid w:val="002C27D9"/>
    <w:rsid w:val="002C28C4"/>
    <w:rsid w:val="002C2B1D"/>
    <w:rsid w:val="002C2B6F"/>
    <w:rsid w:val="002C2CD9"/>
    <w:rsid w:val="002C2F65"/>
    <w:rsid w:val="002C31FB"/>
    <w:rsid w:val="002C36F6"/>
    <w:rsid w:val="002C3795"/>
    <w:rsid w:val="002C3A94"/>
    <w:rsid w:val="002C3AA3"/>
    <w:rsid w:val="002C3B68"/>
    <w:rsid w:val="002C3CC8"/>
    <w:rsid w:val="002C4609"/>
    <w:rsid w:val="002C4D0F"/>
    <w:rsid w:val="002C4E0D"/>
    <w:rsid w:val="002C5678"/>
    <w:rsid w:val="002C59BA"/>
    <w:rsid w:val="002C5EB0"/>
    <w:rsid w:val="002C5F01"/>
    <w:rsid w:val="002C5FC4"/>
    <w:rsid w:val="002C60E9"/>
    <w:rsid w:val="002C616F"/>
    <w:rsid w:val="002C6199"/>
    <w:rsid w:val="002C6293"/>
    <w:rsid w:val="002C649F"/>
    <w:rsid w:val="002C64F7"/>
    <w:rsid w:val="002C6585"/>
    <w:rsid w:val="002C673F"/>
    <w:rsid w:val="002C6879"/>
    <w:rsid w:val="002C6C8F"/>
    <w:rsid w:val="002C6E2B"/>
    <w:rsid w:val="002C7017"/>
    <w:rsid w:val="002C7027"/>
    <w:rsid w:val="002C71F2"/>
    <w:rsid w:val="002C733A"/>
    <w:rsid w:val="002C750F"/>
    <w:rsid w:val="002C786B"/>
    <w:rsid w:val="002C7CDF"/>
    <w:rsid w:val="002C7FB9"/>
    <w:rsid w:val="002C7FD0"/>
    <w:rsid w:val="002C7FD5"/>
    <w:rsid w:val="002D0507"/>
    <w:rsid w:val="002D0570"/>
    <w:rsid w:val="002D0AB4"/>
    <w:rsid w:val="002D0C0B"/>
    <w:rsid w:val="002D0FC9"/>
    <w:rsid w:val="002D1157"/>
    <w:rsid w:val="002D1275"/>
    <w:rsid w:val="002D151D"/>
    <w:rsid w:val="002D1695"/>
    <w:rsid w:val="002D1A4B"/>
    <w:rsid w:val="002D1F3F"/>
    <w:rsid w:val="002D200A"/>
    <w:rsid w:val="002D208B"/>
    <w:rsid w:val="002D249C"/>
    <w:rsid w:val="002D2730"/>
    <w:rsid w:val="002D2DEE"/>
    <w:rsid w:val="002D3859"/>
    <w:rsid w:val="002D452C"/>
    <w:rsid w:val="002D45F0"/>
    <w:rsid w:val="002D4A83"/>
    <w:rsid w:val="002D4F70"/>
    <w:rsid w:val="002D52F5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974"/>
    <w:rsid w:val="002D69C5"/>
    <w:rsid w:val="002D6AC1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4F1"/>
    <w:rsid w:val="002E074B"/>
    <w:rsid w:val="002E077C"/>
    <w:rsid w:val="002E08A4"/>
    <w:rsid w:val="002E0AE6"/>
    <w:rsid w:val="002E0BA3"/>
    <w:rsid w:val="002E1047"/>
    <w:rsid w:val="002E12EF"/>
    <w:rsid w:val="002E14DD"/>
    <w:rsid w:val="002E1E83"/>
    <w:rsid w:val="002E2324"/>
    <w:rsid w:val="002E2807"/>
    <w:rsid w:val="002E2A33"/>
    <w:rsid w:val="002E2D58"/>
    <w:rsid w:val="002E2EFC"/>
    <w:rsid w:val="002E3220"/>
    <w:rsid w:val="002E32A1"/>
    <w:rsid w:val="002E338E"/>
    <w:rsid w:val="002E3CD3"/>
    <w:rsid w:val="002E481B"/>
    <w:rsid w:val="002E4AE2"/>
    <w:rsid w:val="002E4B98"/>
    <w:rsid w:val="002E4C26"/>
    <w:rsid w:val="002E4F7C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9BE"/>
    <w:rsid w:val="002E6D86"/>
    <w:rsid w:val="002E6DB0"/>
    <w:rsid w:val="002E700B"/>
    <w:rsid w:val="002E73CD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4F"/>
    <w:rsid w:val="002F02F0"/>
    <w:rsid w:val="002F0456"/>
    <w:rsid w:val="002F05E8"/>
    <w:rsid w:val="002F07DF"/>
    <w:rsid w:val="002F08E0"/>
    <w:rsid w:val="002F0B27"/>
    <w:rsid w:val="002F0D0C"/>
    <w:rsid w:val="002F0E4D"/>
    <w:rsid w:val="002F10DF"/>
    <w:rsid w:val="002F119D"/>
    <w:rsid w:val="002F14E8"/>
    <w:rsid w:val="002F17F4"/>
    <w:rsid w:val="002F1828"/>
    <w:rsid w:val="002F1BBF"/>
    <w:rsid w:val="002F240E"/>
    <w:rsid w:val="002F2557"/>
    <w:rsid w:val="002F285B"/>
    <w:rsid w:val="002F29A7"/>
    <w:rsid w:val="002F2BC2"/>
    <w:rsid w:val="002F2E31"/>
    <w:rsid w:val="002F30D7"/>
    <w:rsid w:val="002F31D7"/>
    <w:rsid w:val="002F33AA"/>
    <w:rsid w:val="002F379F"/>
    <w:rsid w:val="002F37AC"/>
    <w:rsid w:val="002F381C"/>
    <w:rsid w:val="002F39BB"/>
    <w:rsid w:val="002F3A4E"/>
    <w:rsid w:val="002F3C63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5CC1"/>
    <w:rsid w:val="002F61BB"/>
    <w:rsid w:val="002F6388"/>
    <w:rsid w:val="002F63DB"/>
    <w:rsid w:val="002F66D1"/>
    <w:rsid w:val="002F6B1A"/>
    <w:rsid w:val="002F6CFD"/>
    <w:rsid w:val="002F6DB1"/>
    <w:rsid w:val="002F6F52"/>
    <w:rsid w:val="002F713D"/>
    <w:rsid w:val="002F71BE"/>
    <w:rsid w:val="003001D9"/>
    <w:rsid w:val="00300532"/>
    <w:rsid w:val="003008AB"/>
    <w:rsid w:val="003008D3"/>
    <w:rsid w:val="00301127"/>
    <w:rsid w:val="003013E7"/>
    <w:rsid w:val="0030177D"/>
    <w:rsid w:val="003017FB"/>
    <w:rsid w:val="00301A82"/>
    <w:rsid w:val="00301A8E"/>
    <w:rsid w:val="00301AA7"/>
    <w:rsid w:val="00301C14"/>
    <w:rsid w:val="00301E06"/>
    <w:rsid w:val="00301EE6"/>
    <w:rsid w:val="0030252E"/>
    <w:rsid w:val="003025FE"/>
    <w:rsid w:val="00302A00"/>
    <w:rsid w:val="00302A2E"/>
    <w:rsid w:val="00302B95"/>
    <w:rsid w:val="00302D7A"/>
    <w:rsid w:val="00302F93"/>
    <w:rsid w:val="003035B3"/>
    <w:rsid w:val="00303625"/>
    <w:rsid w:val="0030372C"/>
    <w:rsid w:val="00303876"/>
    <w:rsid w:val="003038BC"/>
    <w:rsid w:val="00303AE4"/>
    <w:rsid w:val="00303BCD"/>
    <w:rsid w:val="00303F14"/>
    <w:rsid w:val="00303F4A"/>
    <w:rsid w:val="0030426F"/>
    <w:rsid w:val="00304497"/>
    <w:rsid w:val="003045D5"/>
    <w:rsid w:val="00305011"/>
    <w:rsid w:val="00305A30"/>
    <w:rsid w:val="00305E26"/>
    <w:rsid w:val="003060F5"/>
    <w:rsid w:val="00306957"/>
    <w:rsid w:val="00306B23"/>
    <w:rsid w:val="00306CCC"/>
    <w:rsid w:val="00307B6A"/>
    <w:rsid w:val="00307D48"/>
    <w:rsid w:val="00307F43"/>
    <w:rsid w:val="00310237"/>
    <w:rsid w:val="00310417"/>
    <w:rsid w:val="00310426"/>
    <w:rsid w:val="003104BF"/>
    <w:rsid w:val="00310718"/>
    <w:rsid w:val="00310813"/>
    <w:rsid w:val="003108D4"/>
    <w:rsid w:val="00310DB9"/>
    <w:rsid w:val="00310F33"/>
    <w:rsid w:val="003111CA"/>
    <w:rsid w:val="0031138E"/>
    <w:rsid w:val="0031176C"/>
    <w:rsid w:val="00311915"/>
    <w:rsid w:val="00311CFB"/>
    <w:rsid w:val="00312338"/>
    <w:rsid w:val="003125BF"/>
    <w:rsid w:val="00312624"/>
    <w:rsid w:val="003129F9"/>
    <w:rsid w:val="00312B73"/>
    <w:rsid w:val="00312C94"/>
    <w:rsid w:val="00312CCD"/>
    <w:rsid w:val="00312F5E"/>
    <w:rsid w:val="0031325C"/>
    <w:rsid w:val="00313268"/>
    <w:rsid w:val="003137FC"/>
    <w:rsid w:val="00313BD4"/>
    <w:rsid w:val="00313D52"/>
    <w:rsid w:val="00313EFC"/>
    <w:rsid w:val="00313F39"/>
    <w:rsid w:val="00313F54"/>
    <w:rsid w:val="00313F5A"/>
    <w:rsid w:val="00313F72"/>
    <w:rsid w:val="00314201"/>
    <w:rsid w:val="00314247"/>
    <w:rsid w:val="003142F1"/>
    <w:rsid w:val="0031446A"/>
    <w:rsid w:val="0031448D"/>
    <w:rsid w:val="00314719"/>
    <w:rsid w:val="00314DA1"/>
    <w:rsid w:val="003150F5"/>
    <w:rsid w:val="0031539A"/>
    <w:rsid w:val="00315487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ADE"/>
    <w:rsid w:val="00316EDB"/>
    <w:rsid w:val="00316F08"/>
    <w:rsid w:val="00317017"/>
    <w:rsid w:val="0031724E"/>
    <w:rsid w:val="00317368"/>
    <w:rsid w:val="00317453"/>
    <w:rsid w:val="00317478"/>
    <w:rsid w:val="003177B0"/>
    <w:rsid w:val="0032041C"/>
    <w:rsid w:val="003207E7"/>
    <w:rsid w:val="003208C5"/>
    <w:rsid w:val="00320B58"/>
    <w:rsid w:val="00320B7A"/>
    <w:rsid w:val="003213F2"/>
    <w:rsid w:val="003216CD"/>
    <w:rsid w:val="00321BA5"/>
    <w:rsid w:val="00321E48"/>
    <w:rsid w:val="00321F54"/>
    <w:rsid w:val="00322144"/>
    <w:rsid w:val="0032294F"/>
    <w:rsid w:val="0032303E"/>
    <w:rsid w:val="0032322C"/>
    <w:rsid w:val="00323477"/>
    <w:rsid w:val="00323787"/>
    <w:rsid w:val="00323856"/>
    <w:rsid w:val="00323A3E"/>
    <w:rsid w:val="00323BB8"/>
    <w:rsid w:val="00323BEB"/>
    <w:rsid w:val="00323FBA"/>
    <w:rsid w:val="00324016"/>
    <w:rsid w:val="003240E8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2CC"/>
    <w:rsid w:val="00326372"/>
    <w:rsid w:val="003264F7"/>
    <w:rsid w:val="00326684"/>
    <w:rsid w:val="0032674B"/>
    <w:rsid w:val="003267FB"/>
    <w:rsid w:val="00326BBF"/>
    <w:rsid w:val="00326C1A"/>
    <w:rsid w:val="00326D7A"/>
    <w:rsid w:val="0032718E"/>
    <w:rsid w:val="00327319"/>
    <w:rsid w:val="003274DC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8F"/>
    <w:rsid w:val="00331E9C"/>
    <w:rsid w:val="00332184"/>
    <w:rsid w:val="003323E4"/>
    <w:rsid w:val="0033258C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6CC"/>
    <w:rsid w:val="003337B9"/>
    <w:rsid w:val="00333B23"/>
    <w:rsid w:val="00333CE3"/>
    <w:rsid w:val="00333CFF"/>
    <w:rsid w:val="0033403A"/>
    <w:rsid w:val="00334099"/>
    <w:rsid w:val="003344DE"/>
    <w:rsid w:val="00334B71"/>
    <w:rsid w:val="00334C21"/>
    <w:rsid w:val="00334CC3"/>
    <w:rsid w:val="00334EBF"/>
    <w:rsid w:val="00334EE2"/>
    <w:rsid w:val="00334F83"/>
    <w:rsid w:val="00335064"/>
    <w:rsid w:val="0033554D"/>
    <w:rsid w:val="00335598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279"/>
    <w:rsid w:val="00337780"/>
    <w:rsid w:val="00337846"/>
    <w:rsid w:val="00337922"/>
    <w:rsid w:val="00337983"/>
    <w:rsid w:val="00337A32"/>
    <w:rsid w:val="00337A59"/>
    <w:rsid w:val="00337FDB"/>
    <w:rsid w:val="003400F4"/>
    <w:rsid w:val="00340222"/>
    <w:rsid w:val="003402B8"/>
    <w:rsid w:val="0034046C"/>
    <w:rsid w:val="003406E9"/>
    <w:rsid w:val="00340778"/>
    <w:rsid w:val="003407F0"/>
    <w:rsid w:val="003419C5"/>
    <w:rsid w:val="00341B32"/>
    <w:rsid w:val="00341EC9"/>
    <w:rsid w:val="003422B1"/>
    <w:rsid w:val="0034234A"/>
    <w:rsid w:val="00342431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3E0D"/>
    <w:rsid w:val="003442A6"/>
    <w:rsid w:val="0034487D"/>
    <w:rsid w:val="00344B22"/>
    <w:rsid w:val="00344D53"/>
    <w:rsid w:val="00344FC6"/>
    <w:rsid w:val="00344FED"/>
    <w:rsid w:val="0034514B"/>
    <w:rsid w:val="003457F2"/>
    <w:rsid w:val="003457F9"/>
    <w:rsid w:val="003458EC"/>
    <w:rsid w:val="00345CFB"/>
    <w:rsid w:val="003466C3"/>
    <w:rsid w:val="00346832"/>
    <w:rsid w:val="00346E29"/>
    <w:rsid w:val="003476AC"/>
    <w:rsid w:val="00347CE6"/>
    <w:rsid w:val="00347E02"/>
    <w:rsid w:val="00347EA6"/>
    <w:rsid w:val="00350091"/>
    <w:rsid w:val="0035018C"/>
    <w:rsid w:val="0035052C"/>
    <w:rsid w:val="003506F8"/>
    <w:rsid w:val="00350784"/>
    <w:rsid w:val="003508C6"/>
    <w:rsid w:val="00350C09"/>
    <w:rsid w:val="00350ECA"/>
    <w:rsid w:val="0035117A"/>
    <w:rsid w:val="003512DD"/>
    <w:rsid w:val="00351359"/>
    <w:rsid w:val="00351606"/>
    <w:rsid w:val="00351750"/>
    <w:rsid w:val="00351954"/>
    <w:rsid w:val="00351A5C"/>
    <w:rsid w:val="00351ACD"/>
    <w:rsid w:val="00351D8F"/>
    <w:rsid w:val="00351F1A"/>
    <w:rsid w:val="00352157"/>
    <w:rsid w:val="00352425"/>
    <w:rsid w:val="003525ED"/>
    <w:rsid w:val="003526BA"/>
    <w:rsid w:val="00352824"/>
    <w:rsid w:val="0035317A"/>
    <w:rsid w:val="003534B4"/>
    <w:rsid w:val="00353605"/>
    <w:rsid w:val="00353755"/>
    <w:rsid w:val="003539E4"/>
    <w:rsid w:val="00353A86"/>
    <w:rsid w:val="00353B5E"/>
    <w:rsid w:val="00353D8C"/>
    <w:rsid w:val="00353F76"/>
    <w:rsid w:val="00354001"/>
    <w:rsid w:val="00354171"/>
    <w:rsid w:val="003541C5"/>
    <w:rsid w:val="003543E0"/>
    <w:rsid w:val="003548C0"/>
    <w:rsid w:val="00354ACF"/>
    <w:rsid w:val="00354BF7"/>
    <w:rsid w:val="00354C85"/>
    <w:rsid w:val="00354D25"/>
    <w:rsid w:val="00354F0A"/>
    <w:rsid w:val="00354F34"/>
    <w:rsid w:val="00354F87"/>
    <w:rsid w:val="00355601"/>
    <w:rsid w:val="0035587A"/>
    <w:rsid w:val="003558B0"/>
    <w:rsid w:val="0035594F"/>
    <w:rsid w:val="00355AA0"/>
    <w:rsid w:val="00355B34"/>
    <w:rsid w:val="00355E71"/>
    <w:rsid w:val="00356351"/>
    <w:rsid w:val="00356421"/>
    <w:rsid w:val="003567B2"/>
    <w:rsid w:val="00356CC5"/>
    <w:rsid w:val="00356DF5"/>
    <w:rsid w:val="00356E2D"/>
    <w:rsid w:val="00356FA1"/>
    <w:rsid w:val="00357001"/>
    <w:rsid w:val="003570AF"/>
    <w:rsid w:val="00357596"/>
    <w:rsid w:val="003578E1"/>
    <w:rsid w:val="00357CA6"/>
    <w:rsid w:val="003602B1"/>
    <w:rsid w:val="00360374"/>
    <w:rsid w:val="00360441"/>
    <w:rsid w:val="0036054B"/>
    <w:rsid w:val="0036055B"/>
    <w:rsid w:val="003605C1"/>
    <w:rsid w:val="003605DF"/>
    <w:rsid w:val="00360694"/>
    <w:rsid w:val="00360884"/>
    <w:rsid w:val="00360932"/>
    <w:rsid w:val="00360B15"/>
    <w:rsid w:val="00360D81"/>
    <w:rsid w:val="00360FC9"/>
    <w:rsid w:val="00361198"/>
    <w:rsid w:val="00361237"/>
    <w:rsid w:val="00361268"/>
    <w:rsid w:val="00361302"/>
    <w:rsid w:val="00361363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8BD"/>
    <w:rsid w:val="0036299D"/>
    <w:rsid w:val="00363308"/>
    <w:rsid w:val="003634B7"/>
    <w:rsid w:val="003634BA"/>
    <w:rsid w:val="003635DF"/>
    <w:rsid w:val="00363652"/>
    <w:rsid w:val="00363990"/>
    <w:rsid w:val="003639D7"/>
    <w:rsid w:val="00363CE3"/>
    <w:rsid w:val="00364020"/>
    <w:rsid w:val="00364285"/>
    <w:rsid w:val="003642FE"/>
    <w:rsid w:val="00364594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85B"/>
    <w:rsid w:val="00366DFE"/>
    <w:rsid w:val="003674AD"/>
    <w:rsid w:val="003674BB"/>
    <w:rsid w:val="00367512"/>
    <w:rsid w:val="0036767E"/>
    <w:rsid w:val="00367700"/>
    <w:rsid w:val="00367744"/>
    <w:rsid w:val="00367B19"/>
    <w:rsid w:val="00367DF7"/>
    <w:rsid w:val="00370098"/>
    <w:rsid w:val="003701C5"/>
    <w:rsid w:val="00370212"/>
    <w:rsid w:val="00370233"/>
    <w:rsid w:val="003702B3"/>
    <w:rsid w:val="0037032F"/>
    <w:rsid w:val="003705A0"/>
    <w:rsid w:val="003706C5"/>
    <w:rsid w:val="003707EE"/>
    <w:rsid w:val="00370B6E"/>
    <w:rsid w:val="00370CCA"/>
    <w:rsid w:val="0037145B"/>
    <w:rsid w:val="003715A4"/>
    <w:rsid w:val="0037165F"/>
    <w:rsid w:val="0037169A"/>
    <w:rsid w:val="0037179E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2E8C"/>
    <w:rsid w:val="00373245"/>
    <w:rsid w:val="003738A5"/>
    <w:rsid w:val="00373B92"/>
    <w:rsid w:val="00373D61"/>
    <w:rsid w:val="00374965"/>
    <w:rsid w:val="00374AB1"/>
    <w:rsid w:val="00374E2F"/>
    <w:rsid w:val="00374ECD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813"/>
    <w:rsid w:val="00376EE0"/>
    <w:rsid w:val="00376FDE"/>
    <w:rsid w:val="003771B8"/>
    <w:rsid w:val="003771D9"/>
    <w:rsid w:val="0037784A"/>
    <w:rsid w:val="00377C11"/>
    <w:rsid w:val="003800BD"/>
    <w:rsid w:val="003805B6"/>
    <w:rsid w:val="003808EA"/>
    <w:rsid w:val="00380C03"/>
    <w:rsid w:val="00380E1C"/>
    <w:rsid w:val="00381A6D"/>
    <w:rsid w:val="00381B34"/>
    <w:rsid w:val="00381F55"/>
    <w:rsid w:val="003821A5"/>
    <w:rsid w:val="003825BB"/>
    <w:rsid w:val="003825DE"/>
    <w:rsid w:val="003826BF"/>
    <w:rsid w:val="00382B79"/>
    <w:rsid w:val="00382C53"/>
    <w:rsid w:val="00382EB9"/>
    <w:rsid w:val="003830DC"/>
    <w:rsid w:val="003838CC"/>
    <w:rsid w:val="00383AD2"/>
    <w:rsid w:val="00383C95"/>
    <w:rsid w:val="00383FF7"/>
    <w:rsid w:val="00384436"/>
    <w:rsid w:val="003845CF"/>
    <w:rsid w:val="00384AC9"/>
    <w:rsid w:val="003851AD"/>
    <w:rsid w:val="003853EF"/>
    <w:rsid w:val="00385522"/>
    <w:rsid w:val="003855A2"/>
    <w:rsid w:val="00385951"/>
    <w:rsid w:val="0038598C"/>
    <w:rsid w:val="00385A42"/>
    <w:rsid w:val="00385E94"/>
    <w:rsid w:val="0038628C"/>
    <w:rsid w:val="0038656A"/>
    <w:rsid w:val="0038668A"/>
    <w:rsid w:val="003866A5"/>
    <w:rsid w:val="00386973"/>
    <w:rsid w:val="00386C1A"/>
    <w:rsid w:val="00387059"/>
    <w:rsid w:val="003873A4"/>
    <w:rsid w:val="0038753F"/>
    <w:rsid w:val="003879A9"/>
    <w:rsid w:val="00387C4B"/>
    <w:rsid w:val="00387E35"/>
    <w:rsid w:val="00387F98"/>
    <w:rsid w:val="00387FF7"/>
    <w:rsid w:val="00390047"/>
    <w:rsid w:val="003900B0"/>
    <w:rsid w:val="0039041B"/>
    <w:rsid w:val="00390B14"/>
    <w:rsid w:val="00390BF9"/>
    <w:rsid w:val="0039112A"/>
    <w:rsid w:val="00391215"/>
    <w:rsid w:val="0039143D"/>
    <w:rsid w:val="00391751"/>
    <w:rsid w:val="003918FD"/>
    <w:rsid w:val="0039197D"/>
    <w:rsid w:val="00391CA3"/>
    <w:rsid w:val="00391E63"/>
    <w:rsid w:val="00391FE9"/>
    <w:rsid w:val="003923CB"/>
    <w:rsid w:val="00392474"/>
    <w:rsid w:val="00392851"/>
    <w:rsid w:val="00392B82"/>
    <w:rsid w:val="00392C73"/>
    <w:rsid w:val="00392CBD"/>
    <w:rsid w:val="003931E2"/>
    <w:rsid w:val="003932EA"/>
    <w:rsid w:val="003935FA"/>
    <w:rsid w:val="0039361A"/>
    <w:rsid w:val="0039395D"/>
    <w:rsid w:val="00393C32"/>
    <w:rsid w:val="00393EE2"/>
    <w:rsid w:val="003940A4"/>
    <w:rsid w:val="003941DE"/>
    <w:rsid w:val="0039420E"/>
    <w:rsid w:val="003949E6"/>
    <w:rsid w:val="00394B8A"/>
    <w:rsid w:val="003950D9"/>
    <w:rsid w:val="0039588F"/>
    <w:rsid w:val="00395B04"/>
    <w:rsid w:val="00395B70"/>
    <w:rsid w:val="00395CF0"/>
    <w:rsid w:val="00395D13"/>
    <w:rsid w:val="00395E87"/>
    <w:rsid w:val="00396295"/>
    <w:rsid w:val="003962EC"/>
    <w:rsid w:val="003963A1"/>
    <w:rsid w:val="00396993"/>
    <w:rsid w:val="00396CB6"/>
    <w:rsid w:val="00396DFD"/>
    <w:rsid w:val="00396E17"/>
    <w:rsid w:val="003971F1"/>
    <w:rsid w:val="0039756D"/>
    <w:rsid w:val="00397657"/>
    <w:rsid w:val="003976B7"/>
    <w:rsid w:val="00397918"/>
    <w:rsid w:val="00397C12"/>
    <w:rsid w:val="00397E2D"/>
    <w:rsid w:val="00397EE6"/>
    <w:rsid w:val="00397FD1"/>
    <w:rsid w:val="003A03AA"/>
    <w:rsid w:val="003A069C"/>
    <w:rsid w:val="003A071A"/>
    <w:rsid w:val="003A087C"/>
    <w:rsid w:val="003A08E3"/>
    <w:rsid w:val="003A0CAA"/>
    <w:rsid w:val="003A1371"/>
    <w:rsid w:val="003A1446"/>
    <w:rsid w:val="003A16EB"/>
    <w:rsid w:val="003A16FC"/>
    <w:rsid w:val="003A1A09"/>
    <w:rsid w:val="003A1A92"/>
    <w:rsid w:val="003A1C88"/>
    <w:rsid w:val="003A1DB4"/>
    <w:rsid w:val="003A1FD2"/>
    <w:rsid w:val="003A2181"/>
    <w:rsid w:val="003A24C3"/>
    <w:rsid w:val="003A255C"/>
    <w:rsid w:val="003A261D"/>
    <w:rsid w:val="003A262C"/>
    <w:rsid w:val="003A2AEE"/>
    <w:rsid w:val="003A2E11"/>
    <w:rsid w:val="003A2F50"/>
    <w:rsid w:val="003A31ED"/>
    <w:rsid w:val="003A3A28"/>
    <w:rsid w:val="003A3EC3"/>
    <w:rsid w:val="003A439F"/>
    <w:rsid w:val="003A43DC"/>
    <w:rsid w:val="003A451C"/>
    <w:rsid w:val="003A4980"/>
    <w:rsid w:val="003A4F55"/>
    <w:rsid w:val="003A50B6"/>
    <w:rsid w:val="003A517B"/>
    <w:rsid w:val="003A51C7"/>
    <w:rsid w:val="003A578A"/>
    <w:rsid w:val="003A5BCF"/>
    <w:rsid w:val="003A5E7B"/>
    <w:rsid w:val="003A5F46"/>
    <w:rsid w:val="003A5F9F"/>
    <w:rsid w:val="003A606A"/>
    <w:rsid w:val="003A62A6"/>
    <w:rsid w:val="003A642B"/>
    <w:rsid w:val="003A6798"/>
    <w:rsid w:val="003A6AA5"/>
    <w:rsid w:val="003A6B90"/>
    <w:rsid w:val="003A6BBB"/>
    <w:rsid w:val="003A6D3B"/>
    <w:rsid w:val="003A7092"/>
    <w:rsid w:val="003A77C3"/>
    <w:rsid w:val="003A77DD"/>
    <w:rsid w:val="003A7865"/>
    <w:rsid w:val="003A7935"/>
    <w:rsid w:val="003A7BF2"/>
    <w:rsid w:val="003B0184"/>
    <w:rsid w:val="003B027D"/>
    <w:rsid w:val="003B05BB"/>
    <w:rsid w:val="003B096E"/>
    <w:rsid w:val="003B0DCC"/>
    <w:rsid w:val="003B0FAC"/>
    <w:rsid w:val="003B10AF"/>
    <w:rsid w:val="003B1157"/>
    <w:rsid w:val="003B1366"/>
    <w:rsid w:val="003B15C5"/>
    <w:rsid w:val="003B17DF"/>
    <w:rsid w:val="003B17E7"/>
    <w:rsid w:val="003B1B4F"/>
    <w:rsid w:val="003B1C0A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294F"/>
    <w:rsid w:val="003B31BE"/>
    <w:rsid w:val="003B34A0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989"/>
    <w:rsid w:val="003B4A02"/>
    <w:rsid w:val="003B4ECC"/>
    <w:rsid w:val="003B529E"/>
    <w:rsid w:val="003B540A"/>
    <w:rsid w:val="003B5417"/>
    <w:rsid w:val="003B55E4"/>
    <w:rsid w:val="003B5830"/>
    <w:rsid w:val="003B5BD0"/>
    <w:rsid w:val="003B5D73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87E"/>
    <w:rsid w:val="003B7B66"/>
    <w:rsid w:val="003B7CB9"/>
    <w:rsid w:val="003B7DAD"/>
    <w:rsid w:val="003B7E7C"/>
    <w:rsid w:val="003C026D"/>
    <w:rsid w:val="003C0434"/>
    <w:rsid w:val="003C047E"/>
    <w:rsid w:val="003C04EE"/>
    <w:rsid w:val="003C06A6"/>
    <w:rsid w:val="003C083C"/>
    <w:rsid w:val="003C0BE1"/>
    <w:rsid w:val="003C0CE8"/>
    <w:rsid w:val="003C0D5B"/>
    <w:rsid w:val="003C0D7D"/>
    <w:rsid w:val="003C0DA4"/>
    <w:rsid w:val="003C0E1E"/>
    <w:rsid w:val="003C0E54"/>
    <w:rsid w:val="003C0E65"/>
    <w:rsid w:val="003C0F91"/>
    <w:rsid w:val="003C10E5"/>
    <w:rsid w:val="003C1520"/>
    <w:rsid w:val="003C1686"/>
    <w:rsid w:val="003C18A9"/>
    <w:rsid w:val="003C1E05"/>
    <w:rsid w:val="003C1F89"/>
    <w:rsid w:val="003C217C"/>
    <w:rsid w:val="003C2420"/>
    <w:rsid w:val="003C2445"/>
    <w:rsid w:val="003C2869"/>
    <w:rsid w:val="003C2B41"/>
    <w:rsid w:val="003C2BFB"/>
    <w:rsid w:val="003C30C4"/>
    <w:rsid w:val="003C374C"/>
    <w:rsid w:val="003C386C"/>
    <w:rsid w:val="003C3A2E"/>
    <w:rsid w:val="003C3C3C"/>
    <w:rsid w:val="003C3D71"/>
    <w:rsid w:val="003C3FCA"/>
    <w:rsid w:val="003C4046"/>
    <w:rsid w:val="003C4071"/>
    <w:rsid w:val="003C42EC"/>
    <w:rsid w:val="003C4A28"/>
    <w:rsid w:val="003C4A44"/>
    <w:rsid w:val="003C4B33"/>
    <w:rsid w:val="003C4DEA"/>
    <w:rsid w:val="003C4E36"/>
    <w:rsid w:val="003C5500"/>
    <w:rsid w:val="003C55C2"/>
    <w:rsid w:val="003C56EA"/>
    <w:rsid w:val="003C5978"/>
    <w:rsid w:val="003C5A99"/>
    <w:rsid w:val="003C5CB8"/>
    <w:rsid w:val="003C6843"/>
    <w:rsid w:val="003C6A6A"/>
    <w:rsid w:val="003C6F0E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950"/>
    <w:rsid w:val="003D0A74"/>
    <w:rsid w:val="003D0B0B"/>
    <w:rsid w:val="003D0C34"/>
    <w:rsid w:val="003D0E55"/>
    <w:rsid w:val="003D0E95"/>
    <w:rsid w:val="003D1969"/>
    <w:rsid w:val="003D19E3"/>
    <w:rsid w:val="003D1A33"/>
    <w:rsid w:val="003D1B6C"/>
    <w:rsid w:val="003D1C92"/>
    <w:rsid w:val="003D1DFD"/>
    <w:rsid w:val="003D1E9A"/>
    <w:rsid w:val="003D208B"/>
    <w:rsid w:val="003D2506"/>
    <w:rsid w:val="003D2C14"/>
    <w:rsid w:val="003D2C28"/>
    <w:rsid w:val="003D2C9A"/>
    <w:rsid w:val="003D2C9B"/>
    <w:rsid w:val="003D30AC"/>
    <w:rsid w:val="003D30E0"/>
    <w:rsid w:val="003D31CF"/>
    <w:rsid w:val="003D3228"/>
    <w:rsid w:val="003D35B7"/>
    <w:rsid w:val="003D360B"/>
    <w:rsid w:val="003D3878"/>
    <w:rsid w:val="003D3C47"/>
    <w:rsid w:val="003D3DC0"/>
    <w:rsid w:val="003D428F"/>
    <w:rsid w:val="003D42D4"/>
    <w:rsid w:val="003D4740"/>
    <w:rsid w:val="003D47B4"/>
    <w:rsid w:val="003D4E14"/>
    <w:rsid w:val="003D4E92"/>
    <w:rsid w:val="003D4F91"/>
    <w:rsid w:val="003D509A"/>
    <w:rsid w:val="003D5194"/>
    <w:rsid w:val="003D5419"/>
    <w:rsid w:val="003D544D"/>
    <w:rsid w:val="003D5563"/>
    <w:rsid w:val="003D5C7D"/>
    <w:rsid w:val="003D6CE4"/>
    <w:rsid w:val="003D6CED"/>
    <w:rsid w:val="003D6D6D"/>
    <w:rsid w:val="003D6E6A"/>
    <w:rsid w:val="003D6E98"/>
    <w:rsid w:val="003D743A"/>
    <w:rsid w:val="003D777E"/>
    <w:rsid w:val="003D79BF"/>
    <w:rsid w:val="003D7D48"/>
    <w:rsid w:val="003D7E9C"/>
    <w:rsid w:val="003D7EC9"/>
    <w:rsid w:val="003D7F4C"/>
    <w:rsid w:val="003E0466"/>
    <w:rsid w:val="003E0494"/>
    <w:rsid w:val="003E0522"/>
    <w:rsid w:val="003E0833"/>
    <w:rsid w:val="003E096E"/>
    <w:rsid w:val="003E097F"/>
    <w:rsid w:val="003E0A2F"/>
    <w:rsid w:val="003E0B4B"/>
    <w:rsid w:val="003E0BAD"/>
    <w:rsid w:val="003E0BE9"/>
    <w:rsid w:val="003E0C5C"/>
    <w:rsid w:val="003E0D66"/>
    <w:rsid w:val="003E10E8"/>
    <w:rsid w:val="003E1272"/>
    <w:rsid w:val="003E1680"/>
    <w:rsid w:val="003E16A4"/>
    <w:rsid w:val="003E1FB2"/>
    <w:rsid w:val="003E2554"/>
    <w:rsid w:val="003E25B0"/>
    <w:rsid w:val="003E273F"/>
    <w:rsid w:val="003E2E50"/>
    <w:rsid w:val="003E2F77"/>
    <w:rsid w:val="003E2FB3"/>
    <w:rsid w:val="003E2FD4"/>
    <w:rsid w:val="003E307E"/>
    <w:rsid w:val="003E32E5"/>
    <w:rsid w:val="003E35A3"/>
    <w:rsid w:val="003E3884"/>
    <w:rsid w:val="003E3B37"/>
    <w:rsid w:val="003E3C99"/>
    <w:rsid w:val="003E3CB5"/>
    <w:rsid w:val="003E464E"/>
    <w:rsid w:val="003E4B72"/>
    <w:rsid w:val="003E4C53"/>
    <w:rsid w:val="003E5204"/>
    <w:rsid w:val="003E5274"/>
    <w:rsid w:val="003E5474"/>
    <w:rsid w:val="003E5800"/>
    <w:rsid w:val="003E5A29"/>
    <w:rsid w:val="003E5A60"/>
    <w:rsid w:val="003E62D4"/>
    <w:rsid w:val="003E664B"/>
    <w:rsid w:val="003E6A45"/>
    <w:rsid w:val="003E6F49"/>
    <w:rsid w:val="003E708D"/>
    <w:rsid w:val="003E72B8"/>
    <w:rsid w:val="003E742F"/>
    <w:rsid w:val="003E7570"/>
    <w:rsid w:val="003E7632"/>
    <w:rsid w:val="003E76E0"/>
    <w:rsid w:val="003E7954"/>
    <w:rsid w:val="003E795F"/>
    <w:rsid w:val="003E7A3A"/>
    <w:rsid w:val="003E7AA0"/>
    <w:rsid w:val="003E7DCD"/>
    <w:rsid w:val="003F0044"/>
    <w:rsid w:val="003F0127"/>
    <w:rsid w:val="003F0BA3"/>
    <w:rsid w:val="003F0E5B"/>
    <w:rsid w:val="003F0E68"/>
    <w:rsid w:val="003F1126"/>
    <w:rsid w:val="003F118F"/>
    <w:rsid w:val="003F11A5"/>
    <w:rsid w:val="003F141F"/>
    <w:rsid w:val="003F14FE"/>
    <w:rsid w:val="003F1699"/>
    <w:rsid w:val="003F1902"/>
    <w:rsid w:val="003F1923"/>
    <w:rsid w:val="003F1D31"/>
    <w:rsid w:val="003F1DDC"/>
    <w:rsid w:val="003F1EFE"/>
    <w:rsid w:val="003F2187"/>
    <w:rsid w:val="003F25CC"/>
    <w:rsid w:val="003F28BC"/>
    <w:rsid w:val="003F2A57"/>
    <w:rsid w:val="003F2C4C"/>
    <w:rsid w:val="003F2CC6"/>
    <w:rsid w:val="003F2CE8"/>
    <w:rsid w:val="003F3397"/>
    <w:rsid w:val="003F33EB"/>
    <w:rsid w:val="003F3DD5"/>
    <w:rsid w:val="003F3E44"/>
    <w:rsid w:val="003F3FA5"/>
    <w:rsid w:val="003F4046"/>
    <w:rsid w:val="003F48D3"/>
    <w:rsid w:val="003F4D7F"/>
    <w:rsid w:val="003F4EED"/>
    <w:rsid w:val="003F574C"/>
    <w:rsid w:val="003F5B2D"/>
    <w:rsid w:val="003F5CBA"/>
    <w:rsid w:val="003F5E40"/>
    <w:rsid w:val="003F5FEC"/>
    <w:rsid w:val="003F6098"/>
    <w:rsid w:val="003F64DB"/>
    <w:rsid w:val="003F659B"/>
    <w:rsid w:val="003F662A"/>
    <w:rsid w:val="003F6A75"/>
    <w:rsid w:val="003F7075"/>
    <w:rsid w:val="003F742E"/>
    <w:rsid w:val="003F761C"/>
    <w:rsid w:val="003F7833"/>
    <w:rsid w:val="004006B0"/>
    <w:rsid w:val="00400CF6"/>
    <w:rsid w:val="00400E6C"/>
    <w:rsid w:val="004013AC"/>
    <w:rsid w:val="00401D72"/>
    <w:rsid w:val="00402111"/>
    <w:rsid w:val="00402160"/>
    <w:rsid w:val="00402193"/>
    <w:rsid w:val="00402499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3E30"/>
    <w:rsid w:val="00404347"/>
    <w:rsid w:val="004044A9"/>
    <w:rsid w:val="004047B8"/>
    <w:rsid w:val="004048E3"/>
    <w:rsid w:val="00404966"/>
    <w:rsid w:val="004049CC"/>
    <w:rsid w:val="00404A46"/>
    <w:rsid w:val="00404BCA"/>
    <w:rsid w:val="00404BFD"/>
    <w:rsid w:val="00404D94"/>
    <w:rsid w:val="00404E39"/>
    <w:rsid w:val="004050A7"/>
    <w:rsid w:val="0040518D"/>
    <w:rsid w:val="004053DA"/>
    <w:rsid w:val="0040570E"/>
    <w:rsid w:val="00405766"/>
    <w:rsid w:val="004057B4"/>
    <w:rsid w:val="00405A17"/>
    <w:rsid w:val="00405A57"/>
    <w:rsid w:val="00405BED"/>
    <w:rsid w:val="00405E79"/>
    <w:rsid w:val="00406032"/>
    <w:rsid w:val="004061C1"/>
    <w:rsid w:val="0040671D"/>
    <w:rsid w:val="004068B0"/>
    <w:rsid w:val="004068D1"/>
    <w:rsid w:val="00406A29"/>
    <w:rsid w:val="00406BA2"/>
    <w:rsid w:val="00406EB2"/>
    <w:rsid w:val="00406EC8"/>
    <w:rsid w:val="004071E4"/>
    <w:rsid w:val="0040747E"/>
    <w:rsid w:val="004075F2"/>
    <w:rsid w:val="004077A9"/>
    <w:rsid w:val="00407899"/>
    <w:rsid w:val="00407918"/>
    <w:rsid w:val="004079F7"/>
    <w:rsid w:val="00407B06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8DC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37"/>
    <w:rsid w:val="004130C1"/>
    <w:rsid w:val="00413864"/>
    <w:rsid w:val="0041390B"/>
    <w:rsid w:val="00413A8E"/>
    <w:rsid w:val="00413D80"/>
    <w:rsid w:val="00413DD9"/>
    <w:rsid w:val="0041452F"/>
    <w:rsid w:val="004146B6"/>
    <w:rsid w:val="004146CA"/>
    <w:rsid w:val="00414AB0"/>
    <w:rsid w:val="00414D64"/>
    <w:rsid w:val="00414E52"/>
    <w:rsid w:val="0041604E"/>
    <w:rsid w:val="00416218"/>
    <w:rsid w:val="00416224"/>
    <w:rsid w:val="004164A6"/>
    <w:rsid w:val="004164AE"/>
    <w:rsid w:val="00416596"/>
    <w:rsid w:val="004165E7"/>
    <w:rsid w:val="00416A2C"/>
    <w:rsid w:val="00416CF8"/>
    <w:rsid w:val="00416E85"/>
    <w:rsid w:val="00416EBB"/>
    <w:rsid w:val="004173BE"/>
    <w:rsid w:val="00417867"/>
    <w:rsid w:val="00417ED7"/>
    <w:rsid w:val="004200F0"/>
    <w:rsid w:val="004201B6"/>
    <w:rsid w:val="00420313"/>
    <w:rsid w:val="00420335"/>
    <w:rsid w:val="00420587"/>
    <w:rsid w:val="004209B1"/>
    <w:rsid w:val="00420AFD"/>
    <w:rsid w:val="00420C59"/>
    <w:rsid w:val="00421056"/>
    <w:rsid w:val="00421087"/>
    <w:rsid w:val="004218D3"/>
    <w:rsid w:val="00421BB6"/>
    <w:rsid w:val="00421D3B"/>
    <w:rsid w:val="00421D89"/>
    <w:rsid w:val="004223A8"/>
    <w:rsid w:val="004223AC"/>
    <w:rsid w:val="0042242E"/>
    <w:rsid w:val="00422593"/>
    <w:rsid w:val="00422633"/>
    <w:rsid w:val="004226D2"/>
    <w:rsid w:val="00422CA8"/>
    <w:rsid w:val="00422D0D"/>
    <w:rsid w:val="00423072"/>
    <w:rsid w:val="004231DC"/>
    <w:rsid w:val="004234CD"/>
    <w:rsid w:val="00423776"/>
    <w:rsid w:val="004239F2"/>
    <w:rsid w:val="00423D7D"/>
    <w:rsid w:val="00423E8F"/>
    <w:rsid w:val="0042412C"/>
    <w:rsid w:val="0042428B"/>
    <w:rsid w:val="00424321"/>
    <w:rsid w:val="0042456F"/>
    <w:rsid w:val="00424690"/>
    <w:rsid w:val="00424870"/>
    <w:rsid w:val="00424971"/>
    <w:rsid w:val="00424DDC"/>
    <w:rsid w:val="00424DF9"/>
    <w:rsid w:val="00424E85"/>
    <w:rsid w:val="00424FE7"/>
    <w:rsid w:val="00425BFB"/>
    <w:rsid w:val="00425CA5"/>
    <w:rsid w:val="00426717"/>
    <w:rsid w:val="00426AC3"/>
    <w:rsid w:val="0042736F"/>
    <w:rsid w:val="0042790B"/>
    <w:rsid w:val="00427D53"/>
    <w:rsid w:val="0043073B"/>
    <w:rsid w:val="004308B6"/>
    <w:rsid w:val="004308D6"/>
    <w:rsid w:val="00430AA7"/>
    <w:rsid w:val="00430D6E"/>
    <w:rsid w:val="00431256"/>
    <w:rsid w:val="004317AE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AEB"/>
    <w:rsid w:val="00432BA2"/>
    <w:rsid w:val="00432BBE"/>
    <w:rsid w:val="00432C8C"/>
    <w:rsid w:val="00432D7D"/>
    <w:rsid w:val="00432F18"/>
    <w:rsid w:val="00432F33"/>
    <w:rsid w:val="00433068"/>
    <w:rsid w:val="004330EB"/>
    <w:rsid w:val="00433219"/>
    <w:rsid w:val="0043363C"/>
    <w:rsid w:val="0043418D"/>
    <w:rsid w:val="00434330"/>
    <w:rsid w:val="004345A3"/>
    <w:rsid w:val="004346AB"/>
    <w:rsid w:val="00434704"/>
    <w:rsid w:val="00434775"/>
    <w:rsid w:val="004348D6"/>
    <w:rsid w:val="0043490A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181"/>
    <w:rsid w:val="00437585"/>
    <w:rsid w:val="00437C40"/>
    <w:rsid w:val="00437CD3"/>
    <w:rsid w:val="00437D0E"/>
    <w:rsid w:val="00440036"/>
    <w:rsid w:val="004406C9"/>
    <w:rsid w:val="00440C0C"/>
    <w:rsid w:val="00440E94"/>
    <w:rsid w:val="00440FBD"/>
    <w:rsid w:val="004411F8"/>
    <w:rsid w:val="004412B7"/>
    <w:rsid w:val="004412F8"/>
    <w:rsid w:val="0044137D"/>
    <w:rsid w:val="004413AE"/>
    <w:rsid w:val="00441578"/>
    <w:rsid w:val="00441A37"/>
    <w:rsid w:val="0044233E"/>
    <w:rsid w:val="00442809"/>
    <w:rsid w:val="00442CD0"/>
    <w:rsid w:val="00442FAE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307"/>
    <w:rsid w:val="00444596"/>
    <w:rsid w:val="0044479D"/>
    <w:rsid w:val="004447C9"/>
    <w:rsid w:val="00444813"/>
    <w:rsid w:val="00444A4A"/>
    <w:rsid w:val="00444A9F"/>
    <w:rsid w:val="00444BA2"/>
    <w:rsid w:val="00444CBB"/>
    <w:rsid w:val="00444D50"/>
    <w:rsid w:val="004453B5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6EDA"/>
    <w:rsid w:val="0044762B"/>
    <w:rsid w:val="00447673"/>
    <w:rsid w:val="0044768F"/>
    <w:rsid w:val="004477E5"/>
    <w:rsid w:val="004478B1"/>
    <w:rsid w:val="004478BF"/>
    <w:rsid w:val="00447C0A"/>
    <w:rsid w:val="00450809"/>
    <w:rsid w:val="0045081D"/>
    <w:rsid w:val="004509DB"/>
    <w:rsid w:val="00450ECA"/>
    <w:rsid w:val="00450F1B"/>
    <w:rsid w:val="0045115D"/>
    <w:rsid w:val="00451353"/>
    <w:rsid w:val="0045169A"/>
    <w:rsid w:val="004516A3"/>
    <w:rsid w:val="00451893"/>
    <w:rsid w:val="00451D10"/>
    <w:rsid w:val="00451D2F"/>
    <w:rsid w:val="00451F21"/>
    <w:rsid w:val="00452898"/>
    <w:rsid w:val="004528DF"/>
    <w:rsid w:val="00453026"/>
    <w:rsid w:val="0045333D"/>
    <w:rsid w:val="0045338C"/>
    <w:rsid w:val="00453479"/>
    <w:rsid w:val="004534CA"/>
    <w:rsid w:val="00453580"/>
    <w:rsid w:val="00453592"/>
    <w:rsid w:val="004540EF"/>
    <w:rsid w:val="0045415B"/>
    <w:rsid w:val="004541DF"/>
    <w:rsid w:val="004542A5"/>
    <w:rsid w:val="00454506"/>
    <w:rsid w:val="004546BB"/>
    <w:rsid w:val="004546FC"/>
    <w:rsid w:val="00454862"/>
    <w:rsid w:val="004548D8"/>
    <w:rsid w:val="00454B62"/>
    <w:rsid w:val="00454EDE"/>
    <w:rsid w:val="00455D27"/>
    <w:rsid w:val="004561E5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9E4"/>
    <w:rsid w:val="00457A55"/>
    <w:rsid w:val="00457AD4"/>
    <w:rsid w:val="00457E07"/>
    <w:rsid w:val="00460261"/>
    <w:rsid w:val="004604E6"/>
    <w:rsid w:val="004607FD"/>
    <w:rsid w:val="00460E0B"/>
    <w:rsid w:val="00460F0A"/>
    <w:rsid w:val="00461092"/>
    <w:rsid w:val="0046127F"/>
    <w:rsid w:val="004613A5"/>
    <w:rsid w:val="00461733"/>
    <w:rsid w:val="0046198B"/>
    <w:rsid w:val="00461B0D"/>
    <w:rsid w:val="00461CA0"/>
    <w:rsid w:val="00462049"/>
    <w:rsid w:val="0046205E"/>
    <w:rsid w:val="004620A1"/>
    <w:rsid w:val="004620DD"/>
    <w:rsid w:val="004620FF"/>
    <w:rsid w:val="0046234B"/>
    <w:rsid w:val="0046259E"/>
    <w:rsid w:val="0046279F"/>
    <w:rsid w:val="0046284C"/>
    <w:rsid w:val="00462987"/>
    <w:rsid w:val="00462998"/>
    <w:rsid w:val="00462D5E"/>
    <w:rsid w:val="00462DB6"/>
    <w:rsid w:val="00462DFF"/>
    <w:rsid w:val="00463260"/>
    <w:rsid w:val="004632C4"/>
    <w:rsid w:val="0046332E"/>
    <w:rsid w:val="004633C2"/>
    <w:rsid w:val="00463A29"/>
    <w:rsid w:val="004640C3"/>
    <w:rsid w:val="004646B8"/>
    <w:rsid w:val="00464C06"/>
    <w:rsid w:val="00464CC6"/>
    <w:rsid w:val="004651C7"/>
    <w:rsid w:val="004657D6"/>
    <w:rsid w:val="00465A40"/>
    <w:rsid w:val="00465A63"/>
    <w:rsid w:val="0046617A"/>
    <w:rsid w:val="004665FA"/>
    <w:rsid w:val="004666E2"/>
    <w:rsid w:val="0046674B"/>
    <w:rsid w:val="00466841"/>
    <w:rsid w:val="004669BB"/>
    <w:rsid w:val="00466B8B"/>
    <w:rsid w:val="0046724B"/>
    <w:rsid w:val="0046743E"/>
    <w:rsid w:val="0046754E"/>
    <w:rsid w:val="00467977"/>
    <w:rsid w:val="00467B8E"/>
    <w:rsid w:val="00467F30"/>
    <w:rsid w:val="0047012D"/>
    <w:rsid w:val="00470233"/>
    <w:rsid w:val="004706C7"/>
    <w:rsid w:val="00470A09"/>
    <w:rsid w:val="00470A1B"/>
    <w:rsid w:val="00470A7F"/>
    <w:rsid w:val="00470D25"/>
    <w:rsid w:val="0047100B"/>
    <w:rsid w:val="004714B5"/>
    <w:rsid w:val="004715F6"/>
    <w:rsid w:val="004718ED"/>
    <w:rsid w:val="00471915"/>
    <w:rsid w:val="004719F1"/>
    <w:rsid w:val="00471B17"/>
    <w:rsid w:val="00471D8B"/>
    <w:rsid w:val="00471E34"/>
    <w:rsid w:val="00471EA4"/>
    <w:rsid w:val="0047226C"/>
    <w:rsid w:val="0047232C"/>
    <w:rsid w:val="004726A5"/>
    <w:rsid w:val="00472763"/>
    <w:rsid w:val="00473018"/>
    <w:rsid w:val="004733CA"/>
    <w:rsid w:val="0047347B"/>
    <w:rsid w:val="0047350B"/>
    <w:rsid w:val="00473873"/>
    <w:rsid w:val="00473DBE"/>
    <w:rsid w:val="00474396"/>
    <w:rsid w:val="00474457"/>
    <w:rsid w:val="00474B22"/>
    <w:rsid w:val="00474D22"/>
    <w:rsid w:val="00475315"/>
    <w:rsid w:val="00475691"/>
    <w:rsid w:val="00475DF0"/>
    <w:rsid w:val="00475F7F"/>
    <w:rsid w:val="00476062"/>
    <w:rsid w:val="004761E9"/>
    <w:rsid w:val="00476254"/>
    <w:rsid w:val="00476532"/>
    <w:rsid w:val="004766A0"/>
    <w:rsid w:val="004767D0"/>
    <w:rsid w:val="00476837"/>
    <w:rsid w:val="00476BF7"/>
    <w:rsid w:val="004773B0"/>
    <w:rsid w:val="004773E0"/>
    <w:rsid w:val="00477663"/>
    <w:rsid w:val="00477844"/>
    <w:rsid w:val="00477AB6"/>
    <w:rsid w:val="00477D06"/>
    <w:rsid w:val="00477D50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1D64"/>
    <w:rsid w:val="00482140"/>
    <w:rsid w:val="0048218C"/>
    <w:rsid w:val="0048221D"/>
    <w:rsid w:val="004824E7"/>
    <w:rsid w:val="004826CE"/>
    <w:rsid w:val="0048276B"/>
    <w:rsid w:val="004827A7"/>
    <w:rsid w:val="004827CC"/>
    <w:rsid w:val="00482DDC"/>
    <w:rsid w:val="00482EAE"/>
    <w:rsid w:val="00482FA7"/>
    <w:rsid w:val="004830E4"/>
    <w:rsid w:val="00483469"/>
    <w:rsid w:val="004837B5"/>
    <w:rsid w:val="004839DA"/>
    <w:rsid w:val="00484417"/>
    <w:rsid w:val="00484590"/>
    <w:rsid w:val="004845E8"/>
    <w:rsid w:val="00484803"/>
    <w:rsid w:val="0048489A"/>
    <w:rsid w:val="0048495F"/>
    <w:rsid w:val="00484E2B"/>
    <w:rsid w:val="004850A5"/>
    <w:rsid w:val="004851D7"/>
    <w:rsid w:val="004852BE"/>
    <w:rsid w:val="004854F1"/>
    <w:rsid w:val="00485895"/>
    <w:rsid w:val="00485C5B"/>
    <w:rsid w:val="00485C8A"/>
    <w:rsid w:val="00485FCD"/>
    <w:rsid w:val="004860C7"/>
    <w:rsid w:val="004864A9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C63"/>
    <w:rsid w:val="00490D61"/>
    <w:rsid w:val="00490F65"/>
    <w:rsid w:val="00491094"/>
    <w:rsid w:val="004911B5"/>
    <w:rsid w:val="004911BD"/>
    <w:rsid w:val="00491213"/>
    <w:rsid w:val="00491607"/>
    <w:rsid w:val="004916E5"/>
    <w:rsid w:val="00491928"/>
    <w:rsid w:val="00491A1B"/>
    <w:rsid w:val="00492093"/>
    <w:rsid w:val="0049262F"/>
    <w:rsid w:val="00492664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6D4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9E"/>
    <w:rsid w:val="00495ACE"/>
    <w:rsid w:val="00495B48"/>
    <w:rsid w:val="00495B84"/>
    <w:rsid w:val="00495CDE"/>
    <w:rsid w:val="00495E03"/>
    <w:rsid w:val="00496125"/>
    <w:rsid w:val="004962B7"/>
    <w:rsid w:val="004963B5"/>
    <w:rsid w:val="004964B5"/>
    <w:rsid w:val="00496659"/>
    <w:rsid w:val="00496C19"/>
    <w:rsid w:val="00496D48"/>
    <w:rsid w:val="00496E4C"/>
    <w:rsid w:val="00496ED7"/>
    <w:rsid w:val="0049737D"/>
    <w:rsid w:val="00497913"/>
    <w:rsid w:val="00497A17"/>
    <w:rsid w:val="00497C05"/>
    <w:rsid w:val="00497DE1"/>
    <w:rsid w:val="004A014A"/>
    <w:rsid w:val="004A05ED"/>
    <w:rsid w:val="004A0637"/>
    <w:rsid w:val="004A0980"/>
    <w:rsid w:val="004A0AC3"/>
    <w:rsid w:val="004A0D07"/>
    <w:rsid w:val="004A0D5B"/>
    <w:rsid w:val="004A0E1A"/>
    <w:rsid w:val="004A0E5C"/>
    <w:rsid w:val="004A0E66"/>
    <w:rsid w:val="004A1339"/>
    <w:rsid w:val="004A1474"/>
    <w:rsid w:val="004A18FF"/>
    <w:rsid w:val="004A1AD8"/>
    <w:rsid w:val="004A1C92"/>
    <w:rsid w:val="004A1DA3"/>
    <w:rsid w:val="004A209D"/>
    <w:rsid w:val="004A2424"/>
    <w:rsid w:val="004A261E"/>
    <w:rsid w:val="004A2720"/>
    <w:rsid w:val="004A28C7"/>
    <w:rsid w:val="004A2A5C"/>
    <w:rsid w:val="004A2C5E"/>
    <w:rsid w:val="004A2E45"/>
    <w:rsid w:val="004A3121"/>
    <w:rsid w:val="004A3173"/>
    <w:rsid w:val="004A358C"/>
    <w:rsid w:val="004A36D4"/>
    <w:rsid w:val="004A373A"/>
    <w:rsid w:val="004A38FD"/>
    <w:rsid w:val="004A3930"/>
    <w:rsid w:val="004A3D35"/>
    <w:rsid w:val="004A4383"/>
    <w:rsid w:val="004A441E"/>
    <w:rsid w:val="004A45CA"/>
    <w:rsid w:val="004A46D9"/>
    <w:rsid w:val="004A48A4"/>
    <w:rsid w:val="004A493E"/>
    <w:rsid w:val="004A4A9F"/>
    <w:rsid w:val="004A4B39"/>
    <w:rsid w:val="004A4F17"/>
    <w:rsid w:val="004A52E3"/>
    <w:rsid w:val="004A52EB"/>
    <w:rsid w:val="004A543E"/>
    <w:rsid w:val="004A548A"/>
    <w:rsid w:val="004A54E2"/>
    <w:rsid w:val="004A5916"/>
    <w:rsid w:val="004A5956"/>
    <w:rsid w:val="004A59C0"/>
    <w:rsid w:val="004A59F7"/>
    <w:rsid w:val="004A5B02"/>
    <w:rsid w:val="004A5BBC"/>
    <w:rsid w:val="004A5FB8"/>
    <w:rsid w:val="004A6445"/>
    <w:rsid w:val="004A6466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6E4"/>
    <w:rsid w:val="004B0BF1"/>
    <w:rsid w:val="004B0C83"/>
    <w:rsid w:val="004B0E83"/>
    <w:rsid w:val="004B120C"/>
    <w:rsid w:val="004B120E"/>
    <w:rsid w:val="004B138B"/>
    <w:rsid w:val="004B1647"/>
    <w:rsid w:val="004B183F"/>
    <w:rsid w:val="004B18FF"/>
    <w:rsid w:val="004B19F3"/>
    <w:rsid w:val="004B1AB3"/>
    <w:rsid w:val="004B1AF3"/>
    <w:rsid w:val="004B1E21"/>
    <w:rsid w:val="004B1FE3"/>
    <w:rsid w:val="004B225F"/>
    <w:rsid w:val="004B2694"/>
    <w:rsid w:val="004B273A"/>
    <w:rsid w:val="004B2E71"/>
    <w:rsid w:val="004B3480"/>
    <w:rsid w:val="004B3672"/>
    <w:rsid w:val="004B3880"/>
    <w:rsid w:val="004B38C3"/>
    <w:rsid w:val="004B3BBF"/>
    <w:rsid w:val="004B3D60"/>
    <w:rsid w:val="004B3FB5"/>
    <w:rsid w:val="004B484F"/>
    <w:rsid w:val="004B4AE2"/>
    <w:rsid w:val="004B5260"/>
    <w:rsid w:val="004B546B"/>
    <w:rsid w:val="004B558E"/>
    <w:rsid w:val="004B59E8"/>
    <w:rsid w:val="004B5D19"/>
    <w:rsid w:val="004B5E30"/>
    <w:rsid w:val="004B5F47"/>
    <w:rsid w:val="004B5F95"/>
    <w:rsid w:val="004B6170"/>
    <w:rsid w:val="004B6427"/>
    <w:rsid w:val="004B70A6"/>
    <w:rsid w:val="004B7179"/>
    <w:rsid w:val="004B7238"/>
    <w:rsid w:val="004B7378"/>
    <w:rsid w:val="004B786C"/>
    <w:rsid w:val="004B7915"/>
    <w:rsid w:val="004B7A41"/>
    <w:rsid w:val="004B7EC1"/>
    <w:rsid w:val="004C038E"/>
    <w:rsid w:val="004C0563"/>
    <w:rsid w:val="004C0FC5"/>
    <w:rsid w:val="004C13B3"/>
    <w:rsid w:val="004C146B"/>
    <w:rsid w:val="004C14D6"/>
    <w:rsid w:val="004C1586"/>
    <w:rsid w:val="004C158B"/>
    <w:rsid w:val="004C1767"/>
    <w:rsid w:val="004C18FD"/>
    <w:rsid w:val="004C1BD2"/>
    <w:rsid w:val="004C2232"/>
    <w:rsid w:val="004C259B"/>
    <w:rsid w:val="004C2A74"/>
    <w:rsid w:val="004C2AFE"/>
    <w:rsid w:val="004C2B1F"/>
    <w:rsid w:val="004C2DF7"/>
    <w:rsid w:val="004C3084"/>
    <w:rsid w:val="004C37E0"/>
    <w:rsid w:val="004C3B77"/>
    <w:rsid w:val="004C3C80"/>
    <w:rsid w:val="004C3CAF"/>
    <w:rsid w:val="004C3D84"/>
    <w:rsid w:val="004C45D3"/>
    <w:rsid w:val="004C46D7"/>
    <w:rsid w:val="004C4883"/>
    <w:rsid w:val="004C48C5"/>
    <w:rsid w:val="004C491C"/>
    <w:rsid w:val="004C4D5D"/>
    <w:rsid w:val="004C4E9E"/>
    <w:rsid w:val="004C4F6E"/>
    <w:rsid w:val="004C52B4"/>
    <w:rsid w:val="004C52FD"/>
    <w:rsid w:val="004C5313"/>
    <w:rsid w:val="004C5502"/>
    <w:rsid w:val="004C56B0"/>
    <w:rsid w:val="004C58BC"/>
    <w:rsid w:val="004C597A"/>
    <w:rsid w:val="004C5A82"/>
    <w:rsid w:val="004C5B5E"/>
    <w:rsid w:val="004C5BB4"/>
    <w:rsid w:val="004C5CF4"/>
    <w:rsid w:val="004C5FE2"/>
    <w:rsid w:val="004C6362"/>
    <w:rsid w:val="004C6490"/>
    <w:rsid w:val="004C64BC"/>
    <w:rsid w:val="004C67F4"/>
    <w:rsid w:val="004C68D7"/>
    <w:rsid w:val="004C6C49"/>
    <w:rsid w:val="004C6E84"/>
    <w:rsid w:val="004C6EB1"/>
    <w:rsid w:val="004C6F2C"/>
    <w:rsid w:val="004C7168"/>
    <w:rsid w:val="004C7AC2"/>
    <w:rsid w:val="004C7BF4"/>
    <w:rsid w:val="004C7CA5"/>
    <w:rsid w:val="004D002A"/>
    <w:rsid w:val="004D004F"/>
    <w:rsid w:val="004D016A"/>
    <w:rsid w:val="004D0264"/>
    <w:rsid w:val="004D0285"/>
    <w:rsid w:val="004D0FF3"/>
    <w:rsid w:val="004D1161"/>
    <w:rsid w:val="004D128D"/>
    <w:rsid w:val="004D1A3C"/>
    <w:rsid w:val="004D1CB0"/>
    <w:rsid w:val="004D1DCA"/>
    <w:rsid w:val="004D203D"/>
    <w:rsid w:val="004D215A"/>
    <w:rsid w:val="004D248C"/>
    <w:rsid w:val="004D24F4"/>
    <w:rsid w:val="004D280C"/>
    <w:rsid w:val="004D308D"/>
    <w:rsid w:val="004D3139"/>
    <w:rsid w:val="004D32CC"/>
    <w:rsid w:val="004D33B5"/>
    <w:rsid w:val="004D359F"/>
    <w:rsid w:val="004D3642"/>
    <w:rsid w:val="004D389A"/>
    <w:rsid w:val="004D3A86"/>
    <w:rsid w:val="004D418E"/>
    <w:rsid w:val="004D43D6"/>
    <w:rsid w:val="004D468B"/>
    <w:rsid w:val="004D4BC6"/>
    <w:rsid w:val="004D50C4"/>
    <w:rsid w:val="004D512C"/>
    <w:rsid w:val="004D52E8"/>
    <w:rsid w:val="004D56A2"/>
    <w:rsid w:val="004D570A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6F1A"/>
    <w:rsid w:val="004D71AE"/>
    <w:rsid w:val="004D72B7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AC9"/>
    <w:rsid w:val="004E0F1D"/>
    <w:rsid w:val="004E1308"/>
    <w:rsid w:val="004E1369"/>
    <w:rsid w:val="004E1610"/>
    <w:rsid w:val="004E1722"/>
    <w:rsid w:val="004E1994"/>
    <w:rsid w:val="004E1AD9"/>
    <w:rsid w:val="004E1BD4"/>
    <w:rsid w:val="004E1FDB"/>
    <w:rsid w:val="004E2031"/>
    <w:rsid w:val="004E2A22"/>
    <w:rsid w:val="004E2F0F"/>
    <w:rsid w:val="004E3735"/>
    <w:rsid w:val="004E37DF"/>
    <w:rsid w:val="004E3AA6"/>
    <w:rsid w:val="004E3B5F"/>
    <w:rsid w:val="004E3D37"/>
    <w:rsid w:val="004E3DCC"/>
    <w:rsid w:val="004E3DE7"/>
    <w:rsid w:val="004E401F"/>
    <w:rsid w:val="004E486C"/>
    <w:rsid w:val="004E4A1A"/>
    <w:rsid w:val="004E4D07"/>
    <w:rsid w:val="004E4D47"/>
    <w:rsid w:val="004E4F08"/>
    <w:rsid w:val="004E51C1"/>
    <w:rsid w:val="004E53F1"/>
    <w:rsid w:val="004E553C"/>
    <w:rsid w:val="004E567B"/>
    <w:rsid w:val="004E56BD"/>
    <w:rsid w:val="004E5734"/>
    <w:rsid w:val="004E580F"/>
    <w:rsid w:val="004E5887"/>
    <w:rsid w:val="004E5B2D"/>
    <w:rsid w:val="004E605D"/>
    <w:rsid w:val="004E6070"/>
    <w:rsid w:val="004E6124"/>
    <w:rsid w:val="004E6209"/>
    <w:rsid w:val="004E6347"/>
    <w:rsid w:val="004E647C"/>
    <w:rsid w:val="004E6581"/>
    <w:rsid w:val="004E6E09"/>
    <w:rsid w:val="004E6E68"/>
    <w:rsid w:val="004E6F00"/>
    <w:rsid w:val="004E6F57"/>
    <w:rsid w:val="004E7121"/>
    <w:rsid w:val="004E71AD"/>
    <w:rsid w:val="004E724C"/>
    <w:rsid w:val="004E7396"/>
    <w:rsid w:val="004E73B7"/>
    <w:rsid w:val="004E7A5D"/>
    <w:rsid w:val="004F0592"/>
    <w:rsid w:val="004F062B"/>
    <w:rsid w:val="004F07A8"/>
    <w:rsid w:val="004F0AF1"/>
    <w:rsid w:val="004F0C8A"/>
    <w:rsid w:val="004F0FF6"/>
    <w:rsid w:val="004F10D0"/>
    <w:rsid w:val="004F1107"/>
    <w:rsid w:val="004F130D"/>
    <w:rsid w:val="004F140B"/>
    <w:rsid w:val="004F17DD"/>
    <w:rsid w:val="004F1803"/>
    <w:rsid w:val="004F18AD"/>
    <w:rsid w:val="004F18C6"/>
    <w:rsid w:val="004F1B33"/>
    <w:rsid w:val="004F1F1D"/>
    <w:rsid w:val="004F228C"/>
    <w:rsid w:val="004F2336"/>
    <w:rsid w:val="004F24C6"/>
    <w:rsid w:val="004F2712"/>
    <w:rsid w:val="004F2876"/>
    <w:rsid w:val="004F28ED"/>
    <w:rsid w:val="004F2A54"/>
    <w:rsid w:val="004F2C22"/>
    <w:rsid w:val="004F2EE6"/>
    <w:rsid w:val="004F3213"/>
    <w:rsid w:val="004F3304"/>
    <w:rsid w:val="004F37AA"/>
    <w:rsid w:val="004F3BA9"/>
    <w:rsid w:val="004F3CF8"/>
    <w:rsid w:val="004F44E8"/>
    <w:rsid w:val="004F46A3"/>
    <w:rsid w:val="004F48AD"/>
    <w:rsid w:val="004F4A44"/>
    <w:rsid w:val="004F4B76"/>
    <w:rsid w:val="004F4CFB"/>
    <w:rsid w:val="004F5183"/>
    <w:rsid w:val="004F51A9"/>
    <w:rsid w:val="004F51F2"/>
    <w:rsid w:val="004F5301"/>
    <w:rsid w:val="004F536F"/>
    <w:rsid w:val="004F5416"/>
    <w:rsid w:val="004F55D4"/>
    <w:rsid w:val="004F57C9"/>
    <w:rsid w:val="004F5C7E"/>
    <w:rsid w:val="004F5E37"/>
    <w:rsid w:val="004F619F"/>
    <w:rsid w:val="004F63EA"/>
    <w:rsid w:val="004F64B3"/>
    <w:rsid w:val="004F687E"/>
    <w:rsid w:val="004F6C6C"/>
    <w:rsid w:val="004F6F68"/>
    <w:rsid w:val="004F7228"/>
    <w:rsid w:val="004F73D8"/>
    <w:rsid w:val="004F76CF"/>
    <w:rsid w:val="004F7923"/>
    <w:rsid w:val="004F7A23"/>
    <w:rsid w:val="004F7A30"/>
    <w:rsid w:val="004F7F63"/>
    <w:rsid w:val="004F7FA9"/>
    <w:rsid w:val="00500353"/>
    <w:rsid w:val="005005C5"/>
    <w:rsid w:val="0050060C"/>
    <w:rsid w:val="0050067F"/>
    <w:rsid w:val="00500C12"/>
    <w:rsid w:val="00500F17"/>
    <w:rsid w:val="005010D2"/>
    <w:rsid w:val="005015F3"/>
    <w:rsid w:val="00501BC1"/>
    <w:rsid w:val="00501E49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3C3"/>
    <w:rsid w:val="0050468F"/>
    <w:rsid w:val="0050482B"/>
    <w:rsid w:val="00504B69"/>
    <w:rsid w:val="00504BC4"/>
    <w:rsid w:val="00504D29"/>
    <w:rsid w:val="00504F3F"/>
    <w:rsid w:val="005050F4"/>
    <w:rsid w:val="005053C0"/>
    <w:rsid w:val="0050559F"/>
    <w:rsid w:val="00505A9E"/>
    <w:rsid w:val="00505B87"/>
    <w:rsid w:val="0050650D"/>
    <w:rsid w:val="00506565"/>
    <w:rsid w:val="00506599"/>
    <w:rsid w:val="00506666"/>
    <w:rsid w:val="005066B5"/>
    <w:rsid w:val="00506EC3"/>
    <w:rsid w:val="00507A3B"/>
    <w:rsid w:val="00507BC8"/>
    <w:rsid w:val="00507E0D"/>
    <w:rsid w:val="00507FD1"/>
    <w:rsid w:val="00510165"/>
    <w:rsid w:val="00510227"/>
    <w:rsid w:val="0051022E"/>
    <w:rsid w:val="005102D9"/>
    <w:rsid w:val="0051032A"/>
    <w:rsid w:val="005104B9"/>
    <w:rsid w:val="005106B2"/>
    <w:rsid w:val="00510B38"/>
    <w:rsid w:val="00510D13"/>
    <w:rsid w:val="00510DA2"/>
    <w:rsid w:val="00511125"/>
    <w:rsid w:val="0051119B"/>
    <w:rsid w:val="0051127C"/>
    <w:rsid w:val="005114AB"/>
    <w:rsid w:val="0051171E"/>
    <w:rsid w:val="0051187F"/>
    <w:rsid w:val="00511A08"/>
    <w:rsid w:val="00511AB0"/>
    <w:rsid w:val="00511BBF"/>
    <w:rsid w:val="00512116"/>
    <w:rsid w:val="005123D3"/>
    <w:rsid w:val="00512674"/>
    <w:rsid w:val="005129D5"/>
    <w:rsid w:val="00512AB0"/>
    <w:rsid w:val="00512AFA"/>
    <w:rsid w:val="00512C66"/>
    <w:rsid w:val="0051317B"/>
    <w:rsid w:val="00513555"/>
    <w:rsid w:val="005137FC"/>
    <w:rsid w:val="005138F1"/>
    <w:rsid w:val="005139C4"/>
    <w:rsid w:val="00513B18"/>
    <w:rsid w:val="00513F12"/>
    <w:rsid w:val="00513F9E"/>
    <w:rsid w:val="00513FE6"/>
    <w:rsid w:val="00514431"/>
    <w:rsid w:val="00514455"/>
    <w:rsid w:val="0051469A"/>
    <w:rsid w:val="005146BC"/>
    <w:rsid w:val="005147DA"/>
    <w:rsid w:val="005149AB"/>
    <w:rsid w:val="00514DD4"/>
    <w:rsid w:val="00514EAB"/>
    <w:rsid w:val="00514F0A"/>
    <w:rsid w:val="00514FDD"/>
    <w:rsid w:val="00515457"/>
    <w:rsid w:val="005154B6"/>
    <w:rsid w:val="005155C7"/>
    <w:rsid w:val="00516910"/>
    <w:rsid w:val="00516965"/>
    <w:rsid w:val="00516BF5"/>
    <w:rsid w:val="00516FD9"/>
    <w:rsid w:val="00517059"/>
    <w:rsid w:val="0051717C"/>
    <w:rsid w:val="005171EA"/>
    <w:rsid w:val="0051764C"/>
    <w:rsid w:val="0051799E"/>
    <w:rsid w:val="00517A86"/>
    <w:rsid w:val="00520563"/>
    <w:rsid w:val="00520858"/>
    <w:rsid w:val="005209A0"/>
    <w:rsid w:val="00520ADC"/>
    <w:rsid w:val="00520C2D"/>
    <w:rsid w:val="00520C34"/>
    <w:rsid w:val="00520CC6"/>
    <w:rsid w:val="00520CF5"/>
    <w:rsid w:val="00520F90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2FAA"/>
    <w:rsid w:val="005230EE"/>
    <w:rsid w:val="005232A6"/>
    <w:rsid w:val="005233E4"/>
    <w:rsid w:val="005238E8"/>
    <w:rsid w:val="00523F4A"/>
    <w:rsid w:val="00524164"/>
    <w:rsid w:val="005241B2"/>
    <w:rsid w:val="005242BA"/>
    <w:rsid w:val="00524456"/>
    <w:rsid w:val="0052474F"/>
    <w:rsid w:val="0052491B"/>
    <w:rsid w:val="00524A1C"/>
    <w:rsid w:val="00524B76"/>
    <w:rsid w:val="00524C3C"/>
    <w:rsid w:val="00524DC6"/>
    <w:rsid w:val="00524E40"/>
    <w:rsid w:val="0052573F"/>
    <w:rsid w:val="00525897"/>
    <w:rsid w:val="005259AB"/>
    <w:rsid w:val="005259E7"/>
    <w:rsid w:val="00525C6B"/>
    <w:rsid w:val="00525F76"/>
    <w:rsid w:val="00526019"/>
    <w:rsid w:val="005263AE"/>
    <w:rsid w:val="00526556"/>
    <w:rsid w:val="00526644"/>
    <w:rsid w:val="00526781"/>
    <w:rsid w:val="005269CD"/>
    <w:rsid w:val="00526D10"/>
    <w:rsid w:val="00527120"/>
    <w:rsid w:val="005279BC"/>
    <w:rsid w:val="00527BCB"/>
    <w:rsid w:val="00527F6B"/>
    <w:rsid w:val="00530034"/>
    <w:rsid w:val="0053021E"/>
    <w:rsid w:val="00530465"/>
    <w:rsid w:val="005305EA"/>
    <w:rsid w:val="00530931"/>
    <w:rsid w:val="00530A70"/>
    <w:rsid w:val="00530EB2"/>
    <w:rsid w:val="00531094"/>
    <w:rsid w:val="005318B4"/>
    <w:rsid w:val="00531921"/>
    <w:rsid w:val="005319C8"/>
    <w:rsid w:val="00531A42"/>
    <w:rsid w:val="00531AB9"/>
    <w:rsid w:val="00531D3E"/>
    <w:rsid w:val="00531DA0"/>
    <w:rsid w:val="00531E3A"/>
    <w:rsid w:val="00532135"/>
    <w:rsid w:val="00532148"/>
    <w:rsid w:val="005323EE"/>
    <w:rsid w:val="0053249C"/>
    <w:rsid w:val="00532D48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757"/>
    <w:rsid w:val="005349A2"/>
    <w:rsid w:val="00534DFC"/>
    <w:rsid w:val="005351DE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C2C"/>
    <w:rsid w:val="00536DE2"/>
    <w:rsid w:val="00536E71"/>
    <w:rsid w:val="00536E85"/>
    <w:rsid w:val="00536F0B"/>
    <w:rsid w:val="00537208"/>
    <w:rsid w:val="005375DF"/>
    <w:rsid w:val="00537933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BB2"/>
    <w:rsid w:val="00543CC9"/>
    <w:rsid w:val="00543D67"/>
    <w:rsid w:val="005440C7"/>
    <w:rsid w:val="0054413A"/>
    <w:rsid w:val="0054417F"/>
    <w:rsid w:val="00544205"/>
    <w:rsid w:val="005444FD"/>
    <w:rsid w:val="005445FD"/>
    <w:rsid w:val="00544B49"/>
    <w:rsid w:val="00544F5E"/>
    <w:rsid w:val="00545010"/>
    <w:rsid w:val="0054504B"/>
    <w:rsid w:val="0054542C"/>
    <w:rsid w:val="00545C0B"/>
    <w:rsid w:val="00545EAD"/>
    <w:rsid w:val="00545EDA"/>
    <w:rsid w:val="0054612F"/>
    <w:rsid w:val="005468DD"/>
    <w:rsid w:val="00546E1D"/>
    <w:rsid w:val="00546F27"/>
    <w:rsid w:val="00547278"/>
    <w:rsid w:val="00547303"/>
    <w:rsid w:val="005473ED"/>
    <w:rsid w:val="00547B41"/>
    <w:rsid w:val="00547CA1"/>
    <w:rsid w:val="00547CD8"/>
    <w:rsid w:val="00547E5B"/>
    <w:rsid w:val="00547ED6"/>
    <w:rsid w:val="00547FAB"/>
    <w:rsid w:val="00550004"/>
    <w:rsid w:val="0055003A"/>
    <w:rsid w:val="00550041"/>
    <w:rsid w:val="005503EE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1FA7"/>
    <w:rsid w:val="005520CA"/>
    <w:rsid w:val="00552195"/>
    <w:rsid w:val="005527E4"/>
    <w:rsid w:val="00552BB6"/>
    <w:rsid w:val="00552D70"/>
    <w:rsid w:val="005531AE"/>
    <w:rsid w:val="005535D4"/>
    <w:rsid w:val="005535FA"/>
    <w:rsid w:val="0055384C"/>
    <w:rsid w:val="005538D2"/>
    <w:rsid w:val="00553A33"/>
    <w:rsid w:val="00553D4C"/>
    <w:rsid w:val="00553F14"/>
    <w:rsid w:val="00554054"/>
    <w:rsid w:val="0055455E"/>
    <w:rsid w:val="005545B8"/>
    <w:rsid w:val="0055478F"/>
    <w:rsid w:val="005548A1"/>
    <w:rsid w:val="0055495A"/>
    <w:rsid w:val="00554A2D"/>
    <w:rsid w:val="00554FA4"/>
    <w:rsid w:val="00555076"/>
    <w:rsid w:val="005551C9"/>
    <w:rsid w:val="0055535E"/>
    <w:rsid w:val="005555C6"/>
    <w:rsid w:val="005556E6"/>
    <w:rsid w:val="005558F7"/>
    <w:rsid w:val="00555F05"/>
    <w:rsid w:val="00556040"/>
    <w:rsid w:val="0055607B"/>
    <w:rsid w:val="00556132"/>
    <w:rsid w:val="00556569"/>
    <w:rsid w:val="0055678F"/>
    <w:rsid w:val="00556880"/>
    <w:rsid w:val="0055689D"/>
    <w:rsid w:val="00556CEC"/>
    <w:rsid w:val="00557172"/>
    <w:rsid w:val="0055718B"/>
    <w:rsid w:val="005571B9"/>
    <w:rsid w:val="00557514"/>
    <w:rsid w:val="00557AED"/>
    <w:rsid w:val="00557B17"/>
    <w:rsid w:val="00557D43"/>
    <w:rsid w:val="00560095"/>
    <w:rsid w:val="00560155"/>
    <w:rsid w:val="0056037C"/>
    <w:rsid w:val="00560850"/>
    <w:rsid w:val="00560976"/>
    <w:rsid w:val="0056097A"/>
    <w:rsid w:val="0056112B"/>
    <w:rsid w:val="00561BA7"/>
    <w:rsid w:val="00562012"/>
    <w:rsid w:val="00562209"/>
    <w:rsid w:val="00562A26"/>
    <w:rsid w:val="00562EF5"/>
    <w:rsid w:val="00562FFD"/>
    <w:rsid w:val="005631B4"/>
    <w:rsid w:val="0056322E"/>
    <w:rsid w:val="0056325D"/>
    <w:rsid w:val="005633A7"/>
    <w:rsid w:val="005636BA"/>
    <w:rsid w:val="005636F1"/>
    <w:rsid w:val="00563BA0"/>
    <w:rsid w:val="00563CBF"/>
    <w:rsid w:val="00563D0F"/>
    <w:rsid w:val="00563D28"/>
    <w:rsid w:val="005642EB"/>
    <w:rsid w:val="00564481"/>
    <w:rsid w:val="0056484B"/>
    <w:rsid w:val="00564871"/>
    <w:rsid w:val="00564D26"/>
    <w:rsid w:val="00565329"/>
    <w:rsid w:val="005654BC"/>
    <w:rsid w:val="005657EE"/>
    <w:rsid w:val="005659BA"/>
    <w:rsid w:val="00565FF8"/>
    <w:rsid w:val="00566091"/>
    <w:rsid w:val="00566276"/>
    <w:rsid w:val="005664E5"/>
    <w:rsid w:val="0056656B"/>
    <w:rsid w:val="00566612"/>
    <w:rsid w:val="005667F3"/>
    <w:rsid w:val="00566BE5"/>
    <w:rsid w:val="00566BF9"/>
    <w:rsid w:val="00566C90"/>
    <w:rsid w:val="00566D7A"/>
    <w:rsid w:val="00567291"/>
    <w:rsid w:val="0056749C"/>
    <w:rsid w:val="005677BE"/>
    <w:rsid w:val="0056799F"/>
    <w:rsid w:val="00567AB3"/>
    <w:rsid w:val="00567C08"/>
    <w:rsid w:val="00567F51"/>
    <w:rsid w:val="005704B0"/>
    <w:rsid w:val="005705C0"/>
    <w:rsid w:val="005706CC"/>
    <w:rsid w:val="00570D24"/>
    <w:rsid w:val="00570E5B"/>
    <w:rsid w:val="0057117A"/>
    <w:rsid w:val="0057168C"/>
    <w:rsid w:val="00571926"/>
    <w:rsid w:val="00571A89"/>
    <w:rsid w:val="005723DF"/>
    <w:rsid w:val="00572456"/>
    <w:rsid w:val="0057255B"/>
    <w:rsid w:val="00572692"/>
    <w:rsid w:val="00572828"/>
    <w:rsid w:val="005729B5"/>
    <w:rsid w:val="00572BA6"/>
    <w:rsid w:val="00572D89"/>
    <w:rsid w:val="00572DCE"/>
    <w:rsid w:val="005730C0"/>
    <w:rsid w:val="00573568"/>
    <w:rsid w:val="005737E7"/>
    <w:rsid w:val="00573AA4"/>
    <w:rsid w:val="00573C59"/>
    <w:rsid w:val="00573EB9"/>
    <w:rsid w:val="005741B2"/>
    <w:rsid w:val="005742F8"/>
    <w:rsid w:val="005746D4"/>
    <w:rsid w:val="005748D4"/>
    <w:rsid w:val="00574A96"/>
    <w:rsid w:val="00574C80"/>
    <w:rsid w:val="00574D3B"/>
    <w:rsid w:val="00575353"/>
    <w:rsid w:val="00575538"/>
    <w:rsid w:val="005758A3"/>
    <w:rsid w:val="00575B2C"/>
    <w:rsid w:val="00576092"/>
    <w:rsid w:val="005760CE"/>
    <w:rsid w:val="00576A06"/>
    <w:rsid w:val="00576A28"/>
    <w:rsid w:val="00576C99"/>
    <w:rsid w:val="00576CD8"/>
    <w:rsid w:val="00577149"/>
    <w:rsid w:val="005773D9"/>
    <w:rsid w:val="00577419"/>
    <w:rsid w:val="0057760F"/>
    <w:rsid w:val="005777BA"/>
    <w:rsid w:val="0057792A"/>
    <w:rsid w:val="00577948"/>
    <w:rsid w:val="00577A1F"/>
    <w:rsid w:val="00580049"/>
    <w:rsid w:val="00580250"/>
    <w:rsid w:val="005802C6"/>
    <w:rsid w:val="00580944"/>
    <w:rsid w:val="00580A96"/>
    <w:rsid w:val="00580C63"/>
    <w:rsid w:val="00580D07"/>
    <w:rsid w:val="00580E44"/>
    <w:rsid w:val="00580EA4"/>
    <w:rsid w:val="00581045"/>
    <w:rsid w:val="005812E5"/>
    <w:rsid w:val="00581461"/>
    <w:rsid w:val="00581563"/>
    <w:rsid w:val="00581654"/>
    <w:rsid w:val="00581779"/>
    <w:rsid w:val="0058185C"/>
    <w:rsid w:val="00581ABF"/>
    <w:rsid w:val="00581B19"/>
    <w:rsid w:val="00581D69"/>
    <w:rsid w:val="00581ECA"/>
    <w:rsid w:val="005820A5"/>
    <w:rsid w:val="00582328"/>
    <w:rsid w:val="00582545"/>
    <w:rsid w:val="0058282F"/>
    <w:rsid w:val="00582899"/>
    <w:rsid w:val="005828B0"/>
    <w:rsid w:val="005829F1"/>
    <w:rsid w:val="00582BEE"/>
    <w:rsid w:val="00582EB5"/>
    <w:rsid w:val="00582ED5"/>
    <w:rsid w:val="00582F47"/>
    <w:rsid w:val="00582FCE"/>
    <w:rsid w:val="00582FF9"/>
    <w:rsid w:val="00583136"/>
    <w:rsid w:val="00583844"/>
    <w:rsid w:val="00583A56"/>
    <w:rsid w:val="00583B7F"/>
    <w:rsid w:val="00583D49"/>
    <w:rsid w:val="00583E32"/>
    <w:rsid w:val="00583F3F"/>
    <w:rsid w:val="005841BA"/>
    <w:rsid w:val="00584464"/>
    <w:rsid w:val="00584565"/>
    <w:rsid w:val="005846D5"/>
    <w:rsid w:val="00584AFE"/>
    <w:rsid w:val="0058503F"/>
    <w:rsid w:val="0058517E"/>
    <w:rsid w:val="00585609"/>
    <w:rsid w:val="0058573A"/>
    <w:rsid w:val="005858A1"/>
    <w:rsid w:val="00585C73"/>
    <w:rsid w:val="00585F21"/>
    <w:rsid w:val="00585F48"/>
    <w:rsid w:val="00586104"/>
    <w:rsid w:val="0058665D"/>
    <w:rsid w:val="0058689F"/>
    <w:rsid w:val="00586935"/>
    <w:rsid w:val="00586D45"/>
    <w:rsid w:val="00586E76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7B4"/>
    <w:rsid w:val="00591A09"/>
    <w:rsid w:val="00591D4A"/>
    <w:rsid w:val="00591E51"/>
    <w:rsid w:val="00591EE0"/>
    <w:rsid w:val="00592044"/>
    <w:rsid w:val="00592219"/>
    <w:rsid w:val="005925B9"/>
    <w:rsid w:val="00592782"/>
    <w:rsid w:val="0059289A"/>
    <w:rsid w:val="00592936"/>
    <w:rsid w:val="00592A3F"/>
    <w:rsid w:val="005934A2"/>
    <w:rsid w:val="005937A8"/>
    <w:rsid w:val="00593A53"/>
    <w:rsid w:val="005941A5"/>
    <w:rsid w:val="00594C57"/>
    <w:rsid w:val="00594CB7"/>
    <w:rsid w:val="0059535F"/>
    <w:rsid w:val="00595463"/>
    <w:rsid w:val="005955A5"/>
    <w:rsid w:val="005958DE"/>
    <w:rsid w:val="00595973"/>
    <w:rsid w:val="00595C99"/>
    <w:rsid w:val="00595FFB"/>
    <w:rsid w:val="00596206"/>
    <w:rsid w:val="0059640D"/>
    <w:rsid w:val="005965CB"/>
    <w:rsid w:val="005965DE"/>
    <w:rsid w:val="005967CD"/>
    <w:rsid w:val="0059682F"/>
    <w:rsid w:val="00596949"/>
    <w:rsid w:val="00596C03"/>
    <w:rsid w:val="00596D6D"/>
    <w:rsid w:val="00597005"/>
    <w:rsid w:val="005971DC"/>
    <w:rsid w:val="00597512"/>
    <w:rsid w:val="005976C2"/>
    <w:rsid w:val="0059787C"/>
    <w:rsid w:val="00597AC9"/>
    <w:rsid w:val="00597B05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1B1C"/>
    <w:rsid w:val="005A2032"/>
    <w:rsid w:val="005A25A2"/>
    <w:rsid w:val="005A2CCB"/>
    <w:rsid w:val="005A2FD2"/>
    <w:rsid w:val="005A3134"/>
    <w:rsid w:val="005A317E"/>
    <w:rsid w:val="005A3338"/>
    <w:rsid w:val="005A373B"/>
    <w:rsid w:val="005A397E"/>
    <w:rsid w:val="005A3980"/>
    <w:rsid w:val="005A3B16"/>
    <w:rsid w:val="005A3D62"/>
    <w:rsid w:val="005A3E19"/>
    <w:rsid w:val="005A4437"/>
    <w:rsid w:val="005A469A"/>
    <w:rsid w:val="005A4B78"/>
    <w:rsid w:val="005A5367"/>
    <w:rsid w:val="005A5668"/>
    <w:rsid w:val="005A5A3A"/>
    <w:rsid w:val="005A5B60"/>
    <w:rsid w:val="005A5D6D"/>
    <w:rsid w:val="005A5F37"/>
    <w:rsid w:val="005A5F4B"/>
    <w:rsid w:val="005A5FB6"/>
    <w:rsid w:val="005A6871"/>
    <w:rsid w:val="005A69F2"/>
    <w:rsid w:val="005A6A5A"/>
    <w:rsid w:val="005A6AF3"/>
    <w:rsid w:val="005A6D47"/>
    <w:rsid w:val="005A6D9C"/>
    <w:rsid w:val="005A732A"/>
    <w:rsid w:val="005A7489"/>
    <w:rsid w:val="005A74EE"/>
    <w:rsid w:val="005A770F"/>
    <w:rsid w:val="005A7B41"/>
    <w:rsid w:val="005A7BA9"/>
    <w:rsid w:val="005A7C8E"/>
    <w:rsid w:val="005B033F"/>
    <w:rsid w:val="005B0432"/>
    <w:rsid w:val="005B062F"/>
    <w:rsid w:val="005B06AF"/>
    <w:rsid w:val="005B0C55"/>
    <w:rsid w:val="005B1043"/>
    <w:rsid w:val="005B11A1"/>
    <w:rsid w:val="005B131C"/>
    <w:rsid w:val="005B16E3"/>
    <w:rsid w:val="005B1C80"/>
    <w:rsid w:val="005B252E"/>
    <w:rsid w:val="005B287C"/>
    <w:rsid w:val="005B2C04"/>
    <w:rsid w:val="005B2F29"/>
    <w:rsid w:val="005B30CB"/>
    <w:rsid w:val="005B31F1"/>
    <w:rsid w:val="005B33A6"/>
    <w:rsid w:val="005B378F"/>
    <w:rsid w:val="005B38D6"/>
    <w:rsid w:val="005B3DE5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0C3"/>
    <w:rsid w:val="005B617C"/>
    <w:rsid w:val="005B6370"/>
    <w:rsid w:val="005B6CD0"/>
    <w:rsid w:val="005B6EBC"/>
    <w:rsid w:val="005B7077"/>
    <w:rsid w:val="005B773E"/>
    <w:rsid w:val="005B77BC"/>
    <w:rsid w:val="005B7952"/>
    <w:rsid w:val="005B7CC5"/>
    <w:rsid w:val="005B7D34"/>
    <w:rsid w:val="005B7EB8"/>
    <w:rsid w:val="005C01FB"/>
    <w:rsid w:val="005C0397"/>
    <w:rsid w:val="005C049C"/>
    <w:rsid w:val="005C0704"/>
    <w:rsid w:val="005C082D"/>
    <w:rsid w:val="005C08CF"/>
    <w:rsid w:val="005C0DEB"/>
    <w:rsid w:val="005C0F2D"/>
    <w:rsid w:val="005C1073"/>
    <w:rsid w:val="005C1233"/>
    <w:rsid w:val="005C1825"/>
    <w:rsid w:val="005C18FD"/>
    <w:rsid w:val="005C1982"/>
    <w:rsid w:val="005C1C4E"/>
    <w:rsid w:val="005C1F90"/>
    <w:rsid w:val="005C21FC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5EE"/>
    <w:rsid w:val="005C3A6C"/>
    <w:rsid w:val="005C3B9C"/>
    <w:rsid w:val="005C3F9D"/>
    <w:rsid w:val="005C4440"/>
    <w:rsid w:val="005C44B0"/>
    <w:rsid w:val="005C47FE"/>
    <w:rsid w:val="005C4D11"/>
    <w:rsid w:val="005C4D83"/>
    <w:rsid w:val="005C5A4E"/>
    <w:rsid w:val="005C5FA9"/>
    <w:rsid w:val="005C6167"/>
    <w:rsid w:val="005C69F8"/>
    <w:rsid w:val="005C6A4B"/>
    <w:rsid w:val="005C6C27"/>
    <w:rsid w:val="005C6D0F"/>
    <w:rsid w:val="005C6E59"/>
    <w:rsid w:val="005C6F65"/>
    <w:rsid w:val="005C6FE9"/>
    <w:rsid w:val="005C73C0"/>
    <w:rsid w:val="005C73D7"/>
    <w:rsid w:val="005C7614"/>
    <w:rsid w:val="005C7AD2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873"/>
    <w:rsid w:val="005D195B"/>
    <w:rsid w:val="005D1971"/>
    <w:rsid w:val="005D19BD"/>
    <w:rsid w:val="005D1CB6"/>
    <w:rsid w:val="005D25EC"/>
    <w:rsid w:val="005D27CA"/>
    <w:rsid w:val="005D2DDA"/>
    <w:rsid w:val="005D2E37"/>
    <w:rsid w:val="005D30C9"/>
    <w:rsid w:val="005D3312"/>
    <w:rsid w:val="005D370F"/>
    <w:rsid w:val="005D3C68"/>
    <w:rsid w:val="005D3D5F"/>
    <w:rsid w:val="005D3F11"/>
    <w:rsid w:val="005D4012"/>
    <w:rsid w:val="005D4051"/>
    <w:rsid w:val="005D4A98"/>
    <w:rsid w:val="005D4B44"/>
    <w:rsid w:val="005D4CC3"/>
    <w:rsid w:val="005D4F45"/>
    <w:rsid w:val="005D4FB4"/>
    <w:rsid w:val="005D50F2"/>
    <w:rsid w:val="005D52CF"/>
    <w:rsid w:val="005D5487"/>
    <w:rsid w:val="005D573B"/>
    <w:rsid w:val="005D5F49"/>
    <w:rsid w:val="005D6002"/>
    <w:rsid w:val="005D6480"/>
    <w:rsid w:val="005D655C"/>
    <w:rsid w:val="005D65C8"/>
    <w:rsid w:val="005D6923"/>
    <w:rsid w:val="005D69A7"/>
    <w:rsid w:val="005D6B46"/>
    <w:rsid w:val="005D6B9F"/>
    <w:rsid w:val="005D6C95"/>
    <w:rsid w:val="005D6F67"/>
    <w:rsid w:val="005D7065"/>
    <w:rsid w:val="005D75EB"/>
    <w:rsid w:val="005D7942"/>
    <w:rsid w:val="005D7DDC"/>
    <w:rsid w:val="005D7DDD"/>
    <w:rsid w:val="005D7F6C"/>
    <w:rsid w:val="005E0149"/>
    <w:rsid w:val="005E015A"/>
    <w:rsid w:val="005E041A"/>
    <w:rsid w:val="005E0591"/>
    <w:rsid w:val="005E07E5"/>
    <w:rsid w:val="005E0CC6"/>
    <w:rsid w:val="005E110D"/>
    <w:rsid w:val="005E1120"/>
    <w:rsid w:val="005E138C"/>
    <w:rsid w:val="005E154A"/>
    <w:rsid w:val="005E1899"/>
    <w:rsid w:val="005E1E6A"/>
    <w:rsid w:val="005E1FDE"/>
    <w:rsid w:val="005E21C7"/>
    <w:rsid w:val="005E2479"/>
    <w:rsid w:val="005E250F"/>
    <w:rsid w:val="005E2B06"/>
    <w:rsid w:val="005E3193"/>
    <w:rsid w:val="005E376B"/>
    <w:rsid w:val="005E3865"/>
    <w:rsid w:val="005E39AD"/>
    <w:rsid w:val="005E3A82"/>
    <w:rsid w:val="005E3BE8"/>
    <w:rsid w:val="005E3DF3"/>
    <w:rsid w:val="005E42DA"/>
    <w:rsid w:val="005E44E5"/>
    <w:rsid w:val="005E44FA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76A"/>
    <w:rsid w:val="005E6916"/>
    <w:rsid w:val="005E6A0E"/>
    <w:rsid w:val="005E6D5D"/>
    <w:rsid w:val="005E7189"/>
    <w:rsid w:val="005E7F1B"/>
    <w:rsid w:val="005F039A"/>
    <w:rsid w:val="005F08F4"/>
    <w:rsid w:val="005F0ABB"/>
    <w:rsid w:val="005F0E15"/>
    <w:rsid w:val="005F0E52"/>
    <w:rsid w:val="005F116C"/>
    <w:rsid w:val="005F16F4"/>
    <w:rsid w:val="005F175E"/>
    <w:rsid w:val="005F19B6"/>
    <w:rsid w:val="005F1A80"/>
    <w:rsid w:val="005F1E22"/>
    <w:rsid w:val="005F2298"/>
    <w:rsid w:val="005F248D"/>
    <w:rsid w:val="005F27BB"/>
    <w:rsid w:val="005F2B5D"/>
    <w:rsid w:val="005F2C51"/>
    <w:rsid w:val="005F2D81"/>
    <w:rsid w:val="005F2F2D"/>
    <w:rsid w:val="005F2FA2"/>
    <w:rsid w:val="005F301E"/>
    <w:rsid w:val="005F318E"/>
    <w:rsid w:val="005F32B8"/>
    <w:rsid w:val="005F36D5"/>
    <w:rsid w:val="005F393A"/>
    <w:rsid w:val="005F3B99"/>
    <w:rsid w:val="005F3D6C"/>
    <w:rsid w:val="005F4041"/>
    <w:rsid w:val="005F4181"/>
    <w:rsid w:val="005F474B"/>
    <w:rsid w:val="005F4AEB"/>
    <w:rsid w:val="005F4CA3"/>
    <w:rsid w:val="005F4F8D"/>
    <w:rsid w:val="005F5660"/>
    <w:rsid w:val="005F5ACD"/>
    <w:rsid w:val="005F5C0A"/>
    <w:rsid w:val="005F5DD7"/>
    <w:rsid w:val="005F60C4"/>
    <w:rsid w:val="005F637E"/>
    <w:rsid w:val="005F64D5"/>
    <w:rsid w:val="005F69B8"/>
    <w:rsid w:val="005F6C0C"/>
    <w:rsid w:val="005F6CC3"/>
    <w:rsid w:val="005F739F"/>
    <w:rsid w:val="005F7402"/>
    <w:rsid w:val="005F759B"/>
    <w:rsid w:val="005F76C9"/>
    <w:rsid w:val="005F76CB"/>
    <w:rsid w:val="005F7BEA"/>
    <w:rsid w:val="005F7FAB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5D"/>
    <w:rsid w:val="006015B5"/>
    <w:rsid w:val="0060190D"/>
    <w:rsid w:val="00601CD7"/>
    <w:rsid w:val="00601F88"/>
    <w:rsid w:val="00602070"/>
    <w:rsid w:val="00602234"/>
    <w:rsid w:val="0060223A"/>
    <w:rsid w:val="006022B9"/>
    <w:rsid w:val="00602B2D"/>
    <w:rsid w:val="006030A6"/>
    <w:rsid w:val="006032F6"/>
    <w:rsid w:val="006043E7"/>
    <w:rsid w:val="006043F5"/>
    <w:rsid w:val="006045DC"/>
    <w:rsid w:val="00604924"/>
    <w:rsid w:val="00604985"/>
    <w:rsid w:val="00604BD7"/>
    <w:rsid w:val="00604C57"/>
    <w:rsid w:val="00604DC1"/>
    <w:rsid w:val="00604E66"/>
    <w:rsid w:val="00605042"/>
    <w:rsid w:val="006050A1"/>
    <w:rsid w:val="006054E9"/>
    <w:rsid w:val="006054F8"/>
    <w:rsid w:val="00605A90"/>
    <w:rsid w:val="00605E9F"/>
    <w:rsid w:val="00605EA7"/>
    <w:rsid w:val="0060613D"/>
    <w:rsid w:val="00606483"/>
    <w:rsid w:val="006065A6"/>
    <w:rsid w:val="0060661C"/>
    <w:rsid w:val="00606782"/>
    <w:rsid w:val="006067D9"/>
    <w:rsid w:val="006069D2"/>
    <w:rsid w:val="00606C48"/>
    <w:rsid w:val="00606C4E"/>
    <w:rsid w:val="00606C83"/>
    <w:rsid w:val="00607340"/>
    <w:rsid w:val="006073AA"/>
    <w:rsid w:val="00607448"/>
    <w:rsid w:val="0060745F"/>
    <w:rsid w:val="00610100"/>
    <w:rsid w:val="00610101"/>
    <w:rsid w:val="0061030F"/>
    <w:rsid w:val="00610375"/>
    <w:rsid w:val="00610460"/>
    <w:rsid w:val="006104A9"/>
    <w:rsid w:val="00610698"/>
    <w:rsid w:val="00610721"/>
    <w:rsid w:val="00610773"/>
    <w:rsid w:val="00610850"/>
    <w:rsid w:val="00610886"/>
    <w:rsid w:val="00610A1E"/>
    <w:rsid w:val="00610ABC"/>
    <w:rsid w:val="006110AA"/>
    <w:rsid w:val="00611147"/>
    <w:rsid w:val="0061149D"/>
    <w:rsid w:val="006115A2"/>
    <w:rsid w:val="006116D8"/>
    <w:rsid w:val="006118B3"/>
    <w:rsid w:val="006118EA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99E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CBE"/>
    <w:rsid w:val="00614D4E"/>
    <w:rsid w:val="0061521C"/>
    <w:rsid w:val="0061533C"/>
    <w:rsid w:val="006153B0"/>
    <w:rsid w:val="00615468"/>
    <w:rsid w:val="0061548A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4E"/>
    <w:rsid w:val="00616D6A"/>
    <w:rsid w:val="00616DBF"/>
    <w:rsid w:val="00617081"/>
    <w:rsid w:val="0061713D"/>
    <w:rsid w:val="0061714A"/>
    <w:rsid w:val="006171E6"/>
    <w:rsid w:val="00617336"/>
    <w:rsid w:val="00617353"/>
    <w:rsid w:val="00617797"/>
    <w:rsid w:val="006177BF"/>
    <w:rsid w:val="0061788C"/>
    <w:rsid w:val="006178B8"/>
    <w:rsid w:val="00617CA8"/>
    <w:rsid w:val="0062003A"/>
    <w:rsid w:val="00620183"/>
    <w:rsid w:val="0062071F"/>
    <w:rsid w:val="00620B51"/>
    <w:rsid w:val="00620CC7"/>
    <w:rsid w:val="00620E72"/>
    <w:rsid w:val="00620ECB"/>
    <w:rsid w:val="006210EB"/>
    <w:rsid w:val="006214CA"/>
    <w:rsid w:val="00621627"/>
    <w:rsid w:val="0062199F"/>
    <w:rsid w:val="006219EB"/>
    <w:rsid w:val="00621B32"/>
    <w:rsid w:val="00621C76"/>
    <w:rsid w:val="00621E5C"/>
    <w:rsid w:val="00622791"/>
    <w:rsid w:val="00622AB7"/>
    <w:rsid w:val="00623458"/>
    <w:rsid w:val="006234CA"/>
    <w:rsid w:val="006235CF"/>
    <w:rsid w:val="006235D2"/>
    <w:rsid w:val="006237F3"/>
    <w:rsid w:val="006239A9"/>
    <w:rsid w:val="00623FA2"/>
    <w:rsid w:val="00624015"/>
    <w:rsid w:val="006241F7"/>
    <w:rsid w:val="00624525"/>
    <w:rsid w:val="00624618"/>
    <w:rsid w:val="0062472F"/>
    <w:rsid w:val="00624752"/>
    <w:rsid w:val="0062488C"/>
    <w:rsid w:val="00624916"/>
    <w:rsid w:val="00624AB0"/>
    <w:rsid w:val="00624B89"/>
    <w:rsid w:val="00624BAA"/>
    <w:rsid w:val="00624D69"/>
    <w:rsid w:val="00624E64"/>
    <w:rsid w:val="00624F13"/>
    <w:rsid w:val="00624FF0"/>
    <w:rsid w:val="0062515F"/>
    <w:rsid w:val="00625257"/>
    <w:rsid w:val="00625456"/>
    <w:rsid w:val="00625951"/>
    <w:rsid w:val="00625AEE"/>
    <w:rsid w:val="00626111"/>
    <w:rsid w:val="00626220"/>
    <w:rsid w:val="00626979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322"/>
    <w:rsid w:val="0063070A"/>
    <w:rsid w:val="00630E33"/>
    <w:rsid w:val="00630F34"/>
    <w:rsid w:val="00630FB7"/>
    <w:rsid w:val="00630FD2"/>
    <w:rsid w:val="00631054"/>
    <w:rsid w:val="0063124E"/>
    <w:rsid w:val="0063136E"/>
    <w:rsid w:val="00631792"/>
    <w:rsid w:val="006318B6"/>
    <w:rsid w:val="00631B2A"/>
    <w:rsid w:val="00631CA5"/>
    <w:rsid w:val="00631CBF"/>
    <w:rsid w:val="00631CE2"/>
    <w:rsid w:val="00631FCA"/>
    <w:rsid w:val="00632494"/>
    <w:rsid w:val="006327CB"/>
    <w:rsid w:val="00632885"/>
    <w:rsid w:val="00632C4B"/>
    <w:rsid w:val="006330F6"/>
    <w:rsid w:val="00633730"/>
    <w:rsid w:val="00633B91"/>
    <w:rsid w:val="00633DBC"/>
    <w:rsid w:val="00633EBE"/>
    <w:rsid w:val="0063408C"/>
    <w:rsid w:val="0063471D"/>
    <w:rsid w:val="0063491A"/>
    <w:rsid w:val="00634A6F"/>
    <w:rsid w:val="00634CDF"/>
    <w:rsid w:val="00634D0A"/>
    <w:rsid w:val="00634E7E"/>
    <w:rsid w:val="00634EF2"/>
    <w:rsid w:val="006350E2"/>
    <w:rsid w:val="006354EF"/>
    <w:rsid w:val="0063554A"/>
    <w:rsid w:val="006355ED"/>
    <w:rsid w:val="0063560D"/>
    <w:rsid w:val="006356B6"/>
    <w:rsid w:val="0063581D"/>
    <w:rsid w:val="00635C58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6FDD"/>
    <w:rsid w:val="00637491"/>
    <w:rsid w:val="00637A92"/>
    <w:rsid w:val="00637B0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90A"/>
    <w:rsid w:val="0064190D"/>
    <w:rsid w:val="00641AF1"/>
    <w:rsid w:val="00641C7C"/>
    <w:rsid w:val="00641C95"/>
    <w:rsid w:val="00641D2C"/>
    <w:rsid w:val="006425A4"/>
    <w:rsid w:val="006425BA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C2F"/>
    <w:rsid w:val="00643DD0"/>
    <w:rsid w:val="00644068"/>
    <w:rsid w:val="0064409C"/>
    <w:rsid w:val="006446F3"/>
    <w:rsid w:val="00644855"/>
    <w:rsid w:val="006449CB"/>
    <w:rsid w:val="00644CE7"/>
    <w:rsid w:val="00644E0A"/>
    <w:rsid w:val="00644EF4"/>
    <w:rsid w:val="00645079"/>
    <w:rsid w:val="006451CA"/>
    <w:rsid w:val="006452AE"/>
    <w:rsid w:val="006454FA"/>
    <w:rsid w:val="006456DE"/>
    <w:rsid w:val="006457F5"/>
    <w:rsid w:val="006458FE"/>
    <w:rsid w:val="006459BF"/>
    <w:rsid w:val="00645AED"/>
    <w:rsid w:val="00645E0E"/>
    <w:rsid w:val="00646114"/>
    <w:rsid w:val="006462B6"/>
    <w:rsid w:val="00646544"/>
    <w:rsid w:val="00646A83"/>
    <w:rsid w:val="00646B54"/>
    <w:rsid w:val="00646B5B"/>
    <w:rsid w:val="00646F06"/>
    <w:rsid w:val="006470A2"/>
    <w:rsid w:val="0064724E"/>
    <w:rsid w:val="006473E4"/>
    <w:rsid w:val="0064761E"/>
    <w:rsid w:val="00647884"/>
    <w:rsid w:val="00647BCB"/>
    <w:rsid w:val="00647BF3"/>
    <w:rsid w:val="00647CCB"/>
    <w:rsid w:val="0065031A"/>
    <w:rsid w:val="0065065E"/>
    <w:rsid w:val="00650C35"/>
    <w:rsid w:val="00650DC8"/>
    <w:rsid w:val="0065100F"/>
    <w:rsid w:val="006510A5"/>
    <w:rsid w:val="006519ED"/>
    <w:rsid w:val="00652129"/>
    <w:rsid w:val="0065221F"/>
    <w:rsid w:val="0065270E"/>
    <w:rsid w:val="00652826"/>
    <w:rsid w:val="00652A33"/>
    <w:rsid w:val="00652E3C"/>
    <w:rsid w:val="00653043"/>
    <w:rsid w:val="006535CC"/>
    <w:rsid w:val="0065367E"/>
    <w:rsid w:val="00653A76"/>
    <w:rsid w:val="00653D81"/>
    <w:rsid w:val="00654D98"/>
    <w:rsid w:val="006550C2"/>
    <w:rsid w:val="006557E2"/>
    <w:rsid w:val="00655B86"/>
    <w:rsid w:val="00655DAC"/>
    <w:rsid w:val="00655E4E"/>
    <w:rsid w:val="00655ECB"/>
    <w:rsid w:val="00656082"/>
    <w:rsid w:val="00656351"/>
    <w:rsid w:val="00656417"/>
    <w:rsid w:val="006565F4"/>
    <w:rsid w:val="006567C6"/>
    <w:rsid w:val="00656A8B"/>
    <w:rsid w:val="00656C83"/>
    <w:rsid w:val="00656CC8"/>
    <w:rsid w:val="00656E30"/>
    <w:rsid w:val="006571BC"/>
    <w:rsid w:val="00657239"/>
    <w:rsid w:val="006572A9"/>
    <w:rsid w:val="0065757E"/>
    <w:rsid w:val="00657981"/>
    <w:rsid w:val="0066017B"/>
    <w:rsid w:val="00660249"/>
    <w:rsid w:val="006603FC"/>
    <w:rsid w:val="00660514"/>
    <w:rsid w:val="00660947"/>
    <w:rsid w:val="00660B78"/>
    <w:rsid w:val="00661100"/>
    <w:rsid w:val="006612C0"/>
    <w:rsid w:val="00661365"/>
    <w:rsid w:val="00661400"/>
    <w:rsid w:val="00661532"/>
    <w:rsid w:val="0066153B"/>
    <w:rsid w:val="0066161C"/>
    <w:rsid w:val="00661911"/>
    <w:rsid w:val="00661D8B"/>
    <w:rsid w:val="00661E0A"/>
    <w:rsid w:val="0066208C"/>
    <w:rsid w:val="00662773"/>
    <w:rsid w:val="00662AAC"/>
    <w:rsid w:val="00662ACA"/>
    <w:rsid w:val="00662B59"/>
    <w:rsid w:val="00662E4D"/>
    <w:rsid w:val="006634AE"/>
    <w:rsid w:val="00663866"/>
    <w:rsid w:val="0066386C"/>
    <w:rsid w:val="00663901"/>
    <w:rsid w:val="00663978"/>
    <w:rsid w:val="00663C34"/>
    <w:rsid w:val="00663ECF"/>
    <w:rsid w:val="00664322"/>
    <w:rsid w:val="006644AA"/>
    <w:rsid w:val="00664C8D"/>
    <w:rsid w:val="00664D40"/>
    <w:rsid w:val="00664D64"/>
    <w:rsid w:val="00664DEC"/>
    <w:rsid w:val="0066526B"/>
    <w:rsid w:val="00665373"/>
    <w:rsid w:val="006653BD"/>
    <w:rsid w:val="00665516"/>
    <w:rsid w:val="0066590C"/>
    <w:rsid w:val="00665994"/>
    <w:rsid w:val="00665A82"/>
    <w:rsid w:val="00665ABC"/>
    <w:rsid w:val="00665C71"/>
    <w:rsid w:val="00665CF1"/>
    <w:rsid w:val="00665DC8"/>
    <w:rsid w:val="0066601A"/>
    <w:rsid w:val="006660B9"/>
    <w:rsid w:val="006665DF"/>
    <w:rsid w:val="006665F6"/>
    <w:rsid w:val="006669E4"/>
    <w:rsid w:val="00666A74"/>
    <w:rsid w:val="00666BD8"/>
    <w:rsid w:val="00666CA4"/>
    <w:rsid w:val="00666FCF"/>
    <w:rsid w:val="00667063"/>
    <w:rsid w:val="00667166"/>
    <w:rsid w:val="0066724E"/>
    <w:rsid w:val="006677F4"/>
    <w:rsid w:val="00667819"/>
    <w:rsid w:val="006700CE"/>
    <w:rsid w:val="00670719"/>
    <w:rsid w:val="00670C65"/>
    <w:rsid w:val="00670EB6"/>
    <w:rsid w:val="006712D3"/>
    <w:rsid w:val="006714C7"/>
    <w:rsid w:val="00671805"/>
    <w:rsid w:val="006718BE"/>
    <w:rsid w:val="0067199E"/>
    <w:rsid w:val="00671E33"/>
    <w:rsid w:val="00672200"/>
    <w:rsid w:val="006722EB"/>
    <w:rsid w:val="006723B9"/>
    <w:rsid w:val="00672DF7"/>
    <w:rsid w:val="00672E3D"/>
    <w:rsid w:val="00673261"/>
    <w:rsid w:val="0067360C"/>
    <w:rsid w:val="0067400B"/>
    <w:rsid w:val="00674307"/>
    <w:rsid w:val="00674522"/>
    <w:rsid w:val="006747EF"/>
    <w:rsid w:val="00674BB0"/>
    <w:rsid w:val="00674BB3"/>
    <w:rsid w:val="00674E48"/>
    <w:rsid w:val="00674EF9"/>
    <w:rsid w:val="00675000"/>
    <w:rsid w:val="00675401"/>
    <w:rsid w:val="0067547F"/>
    <w:rsid w:val="0067554F"/>
    <w:rsid w:val="006756BC"/>
    <w:rsid w:val="006757C2"/>
    <w:rsid w:val="00675933"/>
    <w:rsid w:val="00675D6E"/>
    <w:rsid w:val="00675DE7"/>
    <w:rsid w:val="00675EFC"/>
    <w:rsid w:val="00675FED"/>
    <w:rsid w:val="00676348"/>
    <w:rsid w:val="00676351"/>
    <w:rsid w:val="0067675C"/>
    <w:rsid w:val="00676D29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276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1C49"/>
    <w:rsid w:val="00682598"/>
    <w:rsid w:val="00682CE0"/>
    <w:rsid w:val="00682EB6"/>
    <w:rsid w:val="006833FC"/>
    <w:rsid w:val="00683446"/>
    <w:rsid w:val="00683609"/>
    <w:rsid w:val="00683897"/>
    <w:rsid w:val="00683FE4"/>
    <w:rsid w:val="00684040"/>
    <w:rsid w:val="006848C6"/>
    <w:rsid w:val="00684925"/>
    <w:rsid w:val="00684961"/>
    <w:rsid w:val="00684C14"/>
    <w:rsid w:val="00684DF8"/>
    <w:rsid w:val="00684E03"/>
    <w:rsid w:val="00684FA1"/>
    <w:rsid w:val="00685107"/>
    <w:rsid w:val="006851E0"/>
    <w:rsid w:val="00685266"/>
    <w:rsid w:val="006857CE"/>
    <w:rsid w:val="006859A2"/>
    <w:rsid w:val="0068681F"/>
    <w:rsid w:val="00686BE1"/>
    <w:rsid w:val="00686E79"/>
    <w:rsid w:val="00687052"/>
    <w:rsid w:val="0068712A"/>
    <w:rsid w:val="00687148"/>
    <w:rsid w:val="00687405"/>
    <w:rsid w:val="00687515"/>
    <w:rsid w:val="00687631"/>
    <w:rsid w:val="0068765F"/>
    <w:rsid w:val="006901B2"/>
    <w:rsid w:val="00690334"/>
    <w:rsid w:val="006907A1"/>
    <w:rsid w:val="0069087A"/>
    <w:rsid w:val="006908D2"/>
    <w:rsid w:val="0069101F"/>
    <w:rsid w:val="0069121E"/>
    <w:rsid w:val="006912FA"/>
    <w:rsid w:val="00691700"/>
    <w:rsid w:val="0069193F"/>
    <w:rsid w:val="00691B3E"/>
    <w:rsid w:val="006921B9"/>
    <w:rsid w:val="0069221C"/>
    <w:rsid w:val="006923FD"/>
    <w:rsid w:val="00692808"/>
    <w:rsid w:val="0069285F"/>
    <w:rsid w:val="006931AE"/>
    <w:rsid w:val="0069323C"/>
    <w:rsid w:val="00693753"/>
    <w:rsid w:val="0069390A"/>
    <w:rsid w:val="00693D28"/>
    <w:rsid w:val="00693EF5"/>
    <w:rsid w:val="00694924"/>
    <w:rsid w:val="006949BC"/>
    <w:rsid w:val="00694BB0"/>
    <w:rsid w:val="00694C22"/>
    <w:rsid w:val="00694EAE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A5"/>
    <w:rsid w:val="006975C3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7B"/>
    <w:rsid w:val="006A177F"/>
    <w:rsid w:val="006A199A"/>
    <w:rsid w:val="006A1A15"/>
    <w:rsid w:val="006A1CA6"/>
    <w:rsid w:val="006A1D29"/>
    <w:rsid w:val="006A1E08"/>
    <w:rsid w:val="006A1E22"/>
    <w:rsid w:val="006A1ED3"/>
    <w:rsid w:val="006A215B"/>
    <w:rsid w:val="006A2837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24E"/>
    <w:rsid w:val="006A6315"/>
    <w:rsid w:val="006A6406"/>
    <w:rsid w:val="006A646B"/>
    <w:rsid w:val="006A6539"/>
    <w:rsid w:val="006A6701"/>
    <w:rsid w:val="006A683F"/>
    <w:rsid w:val="006A6878"/>
    <w:rsid w:val="006A6A50"/>
    <w:rsid w:val="006A6C85"/>
    <w:rsid w:val="006A6D57"/>
    <w:rsid w:val="006A6D88"/>
    <w:rsid w:val="006A70B6"/>
    <w:rsid w:val="006A7169"/>
    <w:rsid w:val="006A7189"/>
    <w:rsid w:val="006A71F1"/>
    <w:rsid w:val="006A7432"/>
    <w:rsid w:val="006A7CA9"/>
    <w:rsid w:val="006A7D5B"/>
    <w:rsid w:val="006B00F1"/>
    <w:rsid w:val="006B0113"/>
    <w:rsid w:val="006B05A2"/>
    <w:rsid w:val="006B08FF"/>
    <w:rsid w:val="006B0966"/>
    <w:rsid w:val="006B09EB"/>
    <w:rsid w:val="006B0AE8"/>
    <w:rsid w:val="006B0DE7"/>
    <w:rsid w:val="006B0E7A"/>
    <w:rsid w:val="006B129F"/>
    <w:rsid w:val="006B167A"/>
    <w:rsid w:val="006B1A1B"/>
    <w:rsid w:val="006B1C2F"/>
    <w:rsid w:val="006B1D3E"/>
    <w:rsid w:val="006B1D75"/>
    <w:rsid w:val="006B208C"/>
    <w:rsid w:val="006B2662"/>
    <w:rsid w:val="006B277D"/>
    <w:rsid w:val="006B2823"/>
    <w:rsid w:val="006B29B4"/>
    <w:rsid w:val="006B30F4"/>
    <w:rsid w:val="006B3339"/>
    <w:rsid w:val="006B395C"/>
    <w:rsid w:val="006B4102"/>
    <w:rsid w:val="006B45B0"/>
    <w:rsid w:val="006B45ED"/>
    <w:rsid w:val="006B496C"/>
    <w:rsid w:val="006B4B8A"/>
    <w:rsid w:val="006B4E6E"/>
    <w:rsid w:val="006B505C"/>
    <w:rsid w:val="006B5182"/>
    <w:rsid w:val="006B525B"/>
    <w:rsid w:val="006B532B"/>
    <w:rsid w:val="006B5358"/>
    <w:rsid w:val="006B54A3"/>
    <w:rsid w:val="006B563F"/>
    <w:rsid w:val="006B566F"/>
    <w:rsid w:val="006B585B"/>
    <w:rsid w:val="006B5CD9"/>
    <w:rsid w:val="006B5CDA"/>
    <w:rsid w:val="006B5E13"/>
    <w:rsid w:val="006B5FF2"/>
    <w:rsid w:val="006B66E0"/>
    <w:rsid w:val="006B6923"/>
    <w:rsid w:val="006B6E2D"/>
    <w:rsid w:val="006B6EED"/>
    <w:rsid w:val="006B6FD3"/>
    <w:rsid w:val="006B7379"/>
    <w:rsid w:val="006B76F3"/>
    <w:rsid w:val="006B79AF"/>
    <w:rsid w:val="006B7DB5"/>
    <w:rsid w:val="006B7E0E"/>
    <w:rsid w:val="006C02B3"/>
    <w:rsid w:val="006C07B3"/>
    <w:rsid w:val="006C0A74"/>
    <w:rsid w:val="006C0B98"/>
    <w:rsid w:val="006C0BAE"/>
    <w:rsid w:val="006C0C24"/>
    <w:rsid w:val="006C0C3E"/>
    <w:rsid w:val="006C0F69"/>
    <w:rsid w:val="006C1001"/>
    <w:rsid w:val="006C1233"/>
    <w:rsid w:val="006C19D8"/>
    <w:rsid w:val="006C1D9D"/>
    <w:rsid w:val="006C1DB3"/>
    <w:rsid w:val="006C1EE6"/>
    <w:rsid w:val="006C1F0C"/>
    <w:rsid w:val="006C2003"/>
    <w:rsid w:val="006C2306"/>
    <w:rsid w:val="006C271F"/>
    <w:rsid w:val="006C2750"/>
    <w:rsid w:val="006C29AF"/>
    <w:rsid w:val="006C2A83"/>
    <w:rsid w:val="006C2CB7"/>
    <w:rsid w:val="006C2DC7"/>
    <w:rsid w:val="006C2F34"/>
    <w:rsid w:val="006C2FC2"/>
    <w:rsid w:val="006C39E4"/>
    <w:rsid w:val="006C3E65"/>
    <w:rsid w:val="006C3F15"/>
    <w:rsid w:val="006C400A"/>
    <w:rsid w:val="006C41E6"/>
    <w:rsid w:val="006C42DB"/>
    <w:rsid w:val="006C4879"/>
    <w:rsid w:val="006C4C3A"/>
    <w:rsid w:val="006C4D54"/>
    <w:rsid w:val="006C5070"/>
    <w:rsid w:val="006C513D"/>
    <w:rsid w:val="006C5288"/>
    <w:rsid w:val="006C549B"/>
    <w:rsid w:val="006C55D9"/>
    <w:rsid w:val="006C579E"/>
    <w:rsid w:val="006C5843"/>
    <w:rsid w:val="006C5D6B"/>
    <w:rsid w:val="006C6232"/>
    <w:rsid w:val="006C6509"/>
    <w:rsid w:val="006C6868"/>
    <w:rsid w:val="006C6996"/>
    <w:rsid w:val="006C69EB"/>
    <w:rsid w:val="006C6BE7"/>
    <w:rsid w:val="006C6CB2"/>
    <w:rsid w:val="006C756E"/>
    <w:rsid w:val="006C7581"/>
    <w:rsid w:val="006C760C"/>
    <w:rsid w:val="006C7A18"/>
    <w:rsid w:val="006C7AB2"/>
    <w:rsid w:val="006C7C24"/>
    <w:rsid w:val="006D0097"/>
    <w:rsid w:val="006D01A2"/>
    <w:rsid w:val="006D02FD"/>
    <w:rsid w:val="006D0385"/>
    <w:rsid w:val="006D03D3"/>
    <w:rsid w:val="006D0537"/>
    <w:rsid w:val="006D07EE"/>
    <w:rsid w:val="006D09AD"/>
    <w:rsid w:val="006D0CA0"/>
    <w:rsid w:val="006D0D29"/>
    <w:rsid w:val="006D117D"/>
    <w:rsid w:val="006D1568"/>
    <w:rsid w:val="006D1639"/>
    <w:rsid w:val="006D16CE"/>
    <w:rsid w:val="006D192A"/>
    <w:rsid w:val="006D1C20"/>
    <w:rsid w:val="006D1DCF"/>
    <w:rsid w:val="006D201A"/>
    <w:rsid w:val="006D2512"/>
    <w:rsid w:val="006D272D"/>
    <w:rsid w:val="006D2BD7"/>
    <w:rsid w:val="006D2D4B"/>
    <w:rsid w:val="006D2FBF"/>
    <w:rsid w:val="006D31D1"/>
    <w:rsid w:val="006D3253"/>
    <w:rsid w:val="006D3575"/>
    <w:rsid w:val="006D37A8"/>
    <w:rsid w:val="006D45B0"/>
    <w:rsid w:val="006D4605"/>
    <w:rsid w:val="006D4826"/>
    <w:rsid w:val="006D4B2F"/>
    <w:rsid w:val="006D4CA5"/>
    <w:rsid w:val="006D515D"/>
    <w:rsid w:val="006D5646"/>
    <w:rsid w:val="006D5682"/>
    <w:rsid w:val="006D5B48"/>
    <w:rsid w:val="006D60FE"/>
    <w:rsid w:val="006D6216"/>
    <w:rsid w:val="006D6284"/>
    <w:rsid w:val="006D62F0"/>
    <w:rsid w:val="006D6521"/>
    <w:rsid w:val="006D66BC"/>
    <w:rsid w:val="006D68E6"/>
    <w:rsid w:val="006D696F"/>
    <w:rsid w:val="006D7399"/>
    <w:rsid w:val="006D756F"/>
    <w:rsid w:val="006D76D7"/>
    <w:rsid w:val="006D7A79"/>
    <w:rsid w:val="006D7A8F"/>
    <w:rsid w:val="006D7C83"/>
    <w:rsid w:val="006E008C"/>
    <w:rsid w:val="006E01E8"/>
    <w:rsid w:val="006E03D7"/>
    <w:rsid w:val="006E0953"/>
    <w:rsid w:val="006E098B"/>
    <w:rsid w:val="006E0A06"/>
    <w:rsid w:val="006E0B9D"/>
    <w:rsid w:val="006E102C"/>
    <w:rsid w:val="006E1082"/>
    <w:rsid w:val="006E115E"/>
    <w:rsid w:val="006E1349"/>
    <w:rsid w:val="006E1427"/>
    <w:rsid w:val="006E1829"/>
    <w:rsid w:val="006E187D"/>
    <w:rsid w:val="006E1988"/>
    <w:rsid w:val="006E1A8E"/>
    <w:rsid w:val="006E1AC3"/>
    <w:rsid w:val="006E1AF8"/>
    <w:rsid w:val="006E1CE9"/>
    <w:rsid w:val="006E2D51"/>
    <w:rsid w:val="006E2D8E"/>
    <w:rsid w:val="006E2E70"/>
    <w:rsid w:val="006E2E7A"/>
    <w:rsid w:val="006E2FA0"/>
    <w:rsid w:val="006E3246"/>
    <w:rsid w:val="006E3964"/>
    <w:rsid w:val="006E40D0"/>
    <w:rsid w:val="006E4648"/>
    <w:rsid w:val="006E4B29"/>
    <w:rsid w:val="006E4B6B"/>
    <w:rsid w:val="006E4B89"/>
    <w:rsid w:val="006E4C61"/>
    <w:rsid w:val="006E4D69"/>
    <w:rsid w:val="006E4EE6"/>
    <w:rsid w:val="006E51B5"/>
    <w:rsid w:val="006E536E"/>
    <w:rsid w:val="006E5A25"/>
    <w:rsid w:val="006E5D94"/>
    <w:rsid w:val="006E6163"/>
    <w:rsid w:val="006E64C8"/>
    <w:rsid w:val="006E68DE"/>
    <w:rsid w:val="006E6A98"/>
    <w:rsid w:val="006E6AB1"/>
    <w:rsid w:val="006E6B77"/>
    <w:rsid w:val="006E6B93"/>
    <w:rsid w:val="006E6BFF"/>
    <w:rsid w:val="006E6D57"/>
    <w:rsid w:val="006E7372"/>
    <w:rsid w:val="006E7694"/>
    <w:rsid w:val="006E77F8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081"/>
    <w:rsid w:val="006F216E"/>
    <w:rsid w:val="006F2267"/>
    <w:rsid w:val="006F2411"/>
    <w:rsid w:val="006F2749"/>
    <w:rsid w:val="006F28A4"/>
    <w:rsid w:val="006F2928"/>
    <w:rsid w:val="006F297B"/>
    <w:rsid w:val="006F2A77"/>
    <w:rsid w:val="006F3151"/>
    <w:rsid w:val="006F3316"/>
    <w:rsid w:val="006F3348"/>
    <w:rsid w:val="006F3A7E"/>
    <w:rsid w:val="006F3DB8"/>
    <w:rsid w:val="006F3F30"/>
    <w:rsid w:val="006F3FEB"/>
    <w:rsid w:val="006F408C"/>
    <w:rsid w:val="006F4189"/>
    <w:rsid w:val="006F462F"/>
    <w:rsid w:val="006F47D7"/>
    <w:rsid w:val="006F4ABC"/>
    <w:rsid w:val="006F4B50"/>
    <w:rsid w:val="006F4E0C"/>
    <w:rsid w:val="006F51DB"/>
    <w:rsid w:val="006F5376"/>
    <w:rsid w:val="006F548E"/>
    <w:rsid w:val="006F54B9"/>
    <w:rsid w:val="006F5649"/>
    <w:rsid w:val="006F56D3"/>
    <w:rsid w:val="006F5E3B"/>
    <w:rsid w:val="006F6436"/>
    <w:rsid w:val="006F6619"/>
    <w:rsid w:val="006F69D2"/>
    <w:rsid w:val="006F6BA9"/>
    <w:rsid w:val="006F6D35"/>
    <w:rsid w:val="006F6E76"/>
    <w:rsid w:val="006F7223"/>
    <w:rsid w:val="006F745A"/>
    <w:rsid w:val="006F764B"/>
    <w:rsid w:val="006F7962"/>
    <w:rsid w:val="006F7C85"/>
    <w:rsid w:val="007003D4"/>
    <w:rsid w:val="00700651"/>
    <w:rsid w:val="007006B1"/>
    <w:rsid w:val="00700935"/>
    <w:rsid w:val="00700A65"/>
    <w:rsid w:val="00700CB2"/>
    <w:rsid w:val="00700DE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8B2"/>
    <w:rsid w:val="00702A13"/>
    <w:rsid w:val="00702AF1"/>
    <w:rsid w:val="00702BE8"/>
    <w:rsid w:val="00702F1A"/>
    <w:rsid w:val="00702FDF"/>
    <w:rsid w:val="0070389B"/>
    <w:rsid w:val="00703991"/>
    <w:rsid w:val="00703BDF"/>
    <w:rsid w:val="00703C36"/>
    <w:rsid w:val="007040A5"/>
    <w:rsid w:val="0070416C"/>
    <w:rsid w:val="0070419C"/>
    <w:rsid w:val="00704588"/>
    <w:rsid w:val="0070482A"/>
    <w:rsid w:val="007049B0"/>
    <w:rsid w:val="00704D16"/>
    <w:rsid w:val="00704F06"/>
    <w:rsid w:val="0070512E"/>
    <w:rsid w:val="007057F1"/>
    <w:rsid w:val="007058B1"/>
    <w:rsid w:val="0070596C"/>
    <w:rsid w:val="00705978"/>
    <w:rsid w:val="00705AA9"/>
    <w:rsid w:val="00705B0B"/>
    <w:rsid w:val="00705C15"/>
    <w:rsid w:val="00705C64"/>
    <w:rsid w:val="00705CD5"/>
    <w:rsid w:val="00705D3C"/>
    <w:rsid w:val="007063E9"/>
    <w:rsid w:val="007068FA"/>
    <w:rsid w:val="00706908"/>
    <w:rsid w:val="00706DBA"/>
    <w:rsid w:val="007071B4"/>
    <w:rsid w:val="0070732E"/>
    <w:rsid w:val="0070740E"/>
    <w:rsid w:val="00707871"/>
    <w:rsid w:val="00707886"/>
    <w:rsid w:val="007078A5"/>
    <w:rsid w:val="00707A48"/>
    <w:rsid w:val="00707B2A"/>
    <w:rsid w:val="00707BA4"/>
    <w:rsid w:val="00707C4E"/>
    <w:rsid w:val="00707EAC"/>
    <w:rsid w:val="0071007E"/>
    <w:rsid w:val="007101A0"/>
    <w:rsid w:val="00710654"/>
    <w:rsid w:val="00710846"/>
    <w:rsid w:val="0071099D"/>
    <w:rsid w:val="007109C0"/>
    <w:rsid w:val="00710A99"/>
    <w:rsid w:val="00710BB2"/>
    <w:rsid w:val="00710E44"/>
    <w:rsid w:val="00710E46"/>
    <w:rsid w:val="0071119C"/>
    <w:rsid w:val="0071120B"/>
    <w:rsid w:val="00711539"/>
    <w:rsid w:val="007115BF"/>
    <w:rsid w:val="00711626"/>
    <w:rsid w:val="00711651"/>
    <w:rsid w:val="007116FB"/>
    <w:rsid w:val="0071176B"/>
    <w:rsid w:val="00711C5A"/>
    <w:rsid w:val="00711F27"/>
    <w:rsid w:val="007123C2"/>
    <w:rsid w:val="007124A1"/>
    <w:rsid w:val="0071253B"/>
    <w:rsid w:val="007126A6"/>
    <w:rsid w:val="00712793"/>
    <w:rsid w:val="00712913"/>
    <w:rsid w:val="007129EE"/>
    <w:rsid w:val="00712D36"/>
    <w:rsid w:val="00712D5B"/>
    <w:rsid w:val="007130BA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4B31"/>
    <w:rsid w:val="00715034"/>
    <w:rsid w:val="0071518C"/>
    <w:rsid w:val="00715517"/>
    <w:rsid w:val="00715583"/>
    <w:rsid w:val="00715847"/>
    <w:rsid w:val="007158EC"/>
    <w:rsid w:val="00715B7D"/>
    <w:rsid w:val="0071634B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C5A"/>
    <w:rsid w:val="00717F53"/>
    <w:rsid w:val="0072004F"/>
    <w:rsid w:val="007209D9"/>
    <w:rsid w:val="00720A7D"/>
    <w:rsid w:val="00720AC0"/>
    <w:rsid w:val="00720AEA"/>
    <w:rsid w:val="00720B32"/>
    <w:rsid w:val="00720DC6"/>
    <w:rsid w:val="00720FF7"/>
    <w:rsid w:val="0072107F"/>
    <w:rsid w:val="00721354"/>
    <w:rsid w:val="00721559"/>
    <w:rsid w:val="0072162A"/>
    <w:rsid w:val="00721780"/>
    <w:rsid w:val="00721B23"/>
    <w:rsid w:val="007222D4"/>
    <w:rsid w:val="007223B8"/>
    <w:rsid w:val="0072294B"/>
    <w:rsid w:val="00722A9F"/>
    <w:rsid w:val="00722D7C"/>
    <w:rsid w:val="007231D1"/>
    <w:rsid w:val="007232E0"/>
    <w:rsid w:val="007233FB"/>
    <w:rsid w:val="00723605"/>
    <w:rsid w:val="00723685"/>
    <w:rsid w:val="0072384F"/>
    <w:rsid w:val="00723952"/>
    <w:rsid w:val="00723A1A"/>
    <w:rsid w:val="00723B83"/>
    <w:rsid w:val="00723CFD"/>
    <w:rsid w:val="00723D8C"/>
    <w:rsid w:val="00724177"/>
    <w:rsid w:val="007241FB"/>
    <w:rsid w:val="0072425F"/>
    <w:rsid w:val="007242CC"/>
    <w:rsid w:val="007242D5"/>
    <w:rsid w:val="0072481B"/>
    <w:rsid w:val="007248D4"/>
    <w:rsid w:val="00724C24"/>
    <w:rsid w:val="00724FA3"/>
    <w:rsid w:val="007252CF"/>
    <w:rsid w:val="0072542B"/>
    <w:rsid w:val="007254B7"/>
    <w:rsid w:val="00725688"/>
    <w:rsid w:val="007259AC"/>
    <w:rsid w:val="00725AEC"/>
    <w:rsid w:val="00725B25"/>
    <w:rsid w:val="00725B59"/>
    <w:rsid w:val="0072603C"/>
    <w:rsid w:val="00726084"/>
    <w:rsid w:val="007260BE"/>
    <w:rsid w:val="00726128"/>
    <w:rsid w:val="00726781"/>
    <w:rsid w:val="00726907"/>
    <w:rsid w:val="00726A02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BED"/>
    <w:rsid w:val="00730D96"/>
    <w:rsid w:val="00730E36"/>
    <w:rsid w:val="00730E99"/>
    <w:rsid w:val="00730EC7"/>
    <w:rsid w:val="0073143F"/>
    <w:rsid w:val="00731470"/>
    <w:rsid w:val="0073180B"/>
    <w:rsid w:val="00731897"/>
    <w:rsid w:val="00731D6C"/>
    <w:rsid w:val="00731D94"/>
    <w:rsid w:val="00731EBE"/>
    <w:rsid w:val="0073202C"/>
    <w:rsid w:val="00732359"/>
    <w:rsid w:val="00733253"/>
    <w:rsid w:val="007332BC"/>
    <w:rsid w:val="0073347A"/>
    <w:rsid w:val="007334B5"/>
    <w:rsid w:val="007338D0"/>
    <w:rsid w:val="00733B94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3"/>
    <w:rsid w:val="00734F2C"/>
    <w:rsid w:val="007351F2"/>
    <w:rsid w:val="00735503"/>
    <w:rsid w:val="00735823"/>
    <w:rsid w:val="0073596B"/>
    <w:rsid w:val="00735BA9"/>
    <w:rsid w:val="00735D86"/>
    <w:rsid w:val="007361E5"/>
    <w:rsid w:val="007362D2"/>
    <w:rsid w:val="007365DC"/>
    <w:rsid w:val="0073662F"/>
    <w:rsid w:val="007366E0"/>
    <w:rsid w:val="00736768"/>
    <w:rsid w:val="007368D8"/>
    <w:rsid w:val="00736996"/>
    <w:rsid w:val="00736E7A"/>
    <w:rsid w:val="00736FC3"/>
    <w:rsid w:val="00736FE7"/>
    <w:rsid w:val="00737132"/>
    <w:rsid w:val="00737373"/>
    <w:rsid w:val="007378ED"/>
    <w:rsid w:val="00737B6D"/>
    <w:rsid w:val="00737D9C"/>
    <w:rsid w:val="00737DDD"/>
    <w:rsid w:val="00740278"/>
    <w:rsid w:val="0074028F"/>
    <w:rsid w:val="007404B9"/>
    <w:rsid w:val="007412B3"/>
    <w:rsid w:val="00741727"/>
    <w:rsid w:val="00741767"/>
    <w:rsid w:val="007418E1"/>
    <w:rsid w:val="0074197E"/>
    <w:rsid w:val="00741A27"/>
    <w:rsid w:val="00741B61"/>
    <w:rsid w:val="00741D40"/>
    <w:rsid w:val="00742251"/>
    <w:rsid w:val="00742450"/>
    <w:rsid w:val="007424BB"/>
    <w:rsid w:val="00742784"/>
    <w:rsid w:val="00742813"/>
    <w:rsid w:val="007428CB"/>
    <w:rsid w:val="007429CA"/>
    <w:rsid w:val="00742CCC"/>
    <w:rsid w:val="00742D63"/>
    <w:rsid w:val="0074346B"/>
    <w:rsid w:val="00743828"/>
    <w:rsid w:val="00743AB1"/>
    <w:rsid w:val="00743BBA"/>
    <w:rsid w:val="00744377"/>
    <w:rsid w:val="00744B18"/>
    <w:rsid w:val="00744F06"/>
    <w:rsid w:val="00744F95"/>
    <w:rsid w:val="00744FAE"/>
    <w:rsid w:val="0074505E"/>
    <w:rsid w:val="007453DF"/>
    <w:rsid w:val="00745985"/>
    <w:rsid w:val="00745C71"/>
    <w:rsid w:val="00745C88"/>
    <w:rsid w:val="007466E2"/>
    <w:rsid w:val="00746908"/>
    <w:rsid w:val="0074690B"/>
    <w:rsid w:val="00746AF3"/>
    <w:rsid w:val="00746B5B"/>
    <w:rsid w:val="00746C1C"/>
    <w:rsid w:val="007474E4"/>
    <w:rsid w:val="00747B32"/>
    <w:rsid w:val="00747C7D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438"/>
    <w:rsid w:val="007515FF"/>
    <w:rsid w:val="0075184D"/>
    <w:rsid w:val="00751850"/>
    <w:rsid w:val="00751A13"/>
    <w:rsid w:val="00751B41"/>
    <w:rsid w:val="00751B6D"/>
    <w:rsid w:val="00751B95"/>
    <w:rsid w:val="00751DA6"/>
    <w:rsid w:val="00751DCA"/>
    <w:rsid w:val="00751EBE"/>
    <w:rsid w:val="00751ED3"/>
    <w:rsid w:val="00751FCC"/>
    <w:rsid w:val="00752132"/>
    <w:rsid w:val="0075213C"/>
    <w:rsid w:val="00752727"/>
    <w:rsid w:val="00752752"/>
    <w:rsid w:val="00752A69"/>
    <w:rsid w:val="00752BB7"/>
    <w:rsid w:val="0075303A"/>
    <w:rsid w:val="0075332C"/>
    <w:rsid w:val="007535F6"/>
    <w:rsid w:val="0075391F"/>
    <w:rsid w:val="00753A07"/>
    <w:rsid w:val="00753AB8"/>
    <w:rsid w:val="00753D67"/>
    <w:rsid w:val="00753D9E"/>
    <w:rsid w:val="007541E4"/>
    <w:rsid w:val="00754322"/>
    <w:rsid w:val="007544E8"/>
    <w:rsid w:val="007549E7"/>
    <w:rsid w:val="00754BE2"/>
    <w:rsid w:val="00754D35"/>
    <w:rsid w:val="0075512D"/>
    <w:rsid w:val="00755625"/>
    <w:rsid w:val="00755673"/>
    <w:rsid w:val="0075569E"/>
    <w:rsid w:val="00755729"/>
    <w:rsid w:val="0075604F"/>
    <w:rsid w:val="0075619A"/>
    <w:rsid w:val="00756202"/>
    <w:rsid w:val="00756AAF"/>
    <w:rsid w:val="00756CAC"/>
    <w:rsid w:val="00756D68"/>
    <w:rsid w:val="00757392"/>
    <w:rsid w:val="007573E1"/>
    <w:rsid w:val="00757856"/>
    <w:rsid w:val="00757910"/>
    <w:rsid w:val="00760089"/>
    <w:rsid w:val="00760193"/>
    <w:rsid w:val="00760811"/>
    <w:rsid w:val="00760C8C"/>
    <w:rsid w:val="00760CC1"/>
    <w:rsid w:val="007612B0"/>
    <w:rsid w:val="007612DB"/>
    <w:rsid w:val="00761568"/>
    <w:rsid w:val="00761A07"/>
    <w:rsid w:val="00761C4F"/>
    <w:rsid w:val="00761DF5"/>
    <w:rsid w:val="007620BC"/>
    <w:rsid w:val="0076231D"/>
    <w:rsid w:val="007626FD"/>
    <w:rsid w:val="00762820"/>
    <w:rsid w:val="007628A8"/>
    <w:rsid w:val="007629F9"/>
    <w:rsid w:val="00762B7F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9FC"/>
    <w:rsid w:val="00764CBF"/>
    <w:rsid w:val="00764E08"/>
    <w:rsid w:val="0076507D"/>
    <w:rsid w:val="00765349"/>
    <w:rsid w:val="007654B3"/>
    <w:rsid w:val="007658D4"/>
    <w:rsid w:val="007658F5"/>
    <w:rsid w:val="00765A12"/>
    <w:rsid w:val="00765AF3"/>
    <w:rsid w:val="00765B1C"/>
    <w:rsid w:val="00765FA3"/>
    <w:rsid w:val="007662A8"/>
    <w:rsid w:val="007662E9"/>
    <w:rsid w:val="007663AD"/>
    <w:rsid w:val="007664C4"/>
    <w:rsid w:val="00766548"/>
    <w:rsid w:val="00766674"/>
    <w:rsid w:val="007666B0"/>
    <w:rsid w:val="00766747"/>
    <w:rsid w:val="007667F7"/>
    <w:rsid w:val="00766819"/>
    <w:rsid w:val="007669B8"/>
    <w:rsid w:val="00766CFE"/>
    <w:rsid w:val="007677E5"/>
    <w:rsid w:val="00767A94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5D2"/>
    <w:rsid w:val="0077175D"/>
    <w:rsid w:val="00771A12"/>
    <w:rsid w:val="00771AD5"/>
    <w:rsid w:val="00771BB8"/>
    <w:rsid w:val="00771DBC"/>
    <w:rsid w:val="00771DF5"/>
    <w:rsid w:val="00771F2D"/>
    <w:rsid w:val="0077216B"/>
    <w:rsid w:val="00772211"/>
    <w:rsid w:val="00772249"/>
    <w:rsid w:val="007724D6"/>
    <w:rsid w:val="00772815"/>
    <w:rsid w:val="00772ADF"/>
    <w:rsid w:val="00772BDE"/>
    <w:rsid w:val="00772E1B"/>
    <w:rsid w:val="0077303A"/>
    <w:rsid w:val="00773154"/>
    <w:rsid w:val="007734BF"/>
    <w:rsid w:val="007735B3"/>
    <w:rsid w:val="007737D6"/>
    <w:rsid w:val="00773891"/>
    <w:rsid w:val="007739CA"/>
    <w:rsid w:val="00773A51"/>
    <w:rsid w:val="00773C9D"/>
    <w:rsid w:val="00774186"/>
    <w:rsid w:val="007744B9"/>
    <w:rsid w:val="00774542"/>
    <w:rsid w:val="007745F4"/>
    <w:rsid w:val="00774B0C"/>
    <w:rsid w:val="00774DF4"/>
    <w:rsid w:val="00774E71"/>
    <w:rsid w:val="007754B6"/>
    <w:rsid w:val="00775BF8"/>
    <w:rsid w:val="00775C33"/>
    <w:rsid w:val="00775DFB"/>
    <w:rsid w:val="00775F29"/>
    <w:rsid w:val="00776414"/>
    <w:rsid w:val="0077643C"/>
    <w:rsid w:val="00776570"/>
    <w:rsid w:val="00776831"/>
    <w:rsid w:val="00776D86"/>
    <w:rsid w:val="00777043"/>
    <w:rsid w:val="007770AB"/>
    <w:rsid w:val="00777217"/>
    <w:rsid w:val="00777263"/>
    <w:rsid w:val="007774FD"/>
    <w:rsid w:val="007778AD"/>
    <w:rsid w:val="00777BF4"/>
    <w:rsid w:val="0078062D"/>
    <w:rsid w:val="00780904"/>
    <w:rsid w:val="00780974"/>
    <w:rsid w:val="00780E29"/>
    <w:rsid w:val="0078151F"/>
    <w:rsid w:val="00781938"/>
    <w:rsid w:val="00781B5E"/>
    <w:rsid w:val="00781DB0"/>
    <w:rsid w:val="00781F40"/>
    <w:rsid w:val="00781FE8"/>
    <w:rsid w:val="007821A5"/>
    <w:rsid w:val="00782398"/>
    <w:rsid w:val="007824C6"/>
    <w:rsid w:val="007827B3"/>
    <w:rsid w:val="0078286F"/>
    <w:rsid w:val="007828A6"/>
    <w:rsid w:val="007828C1"/>
    <w:rsid w:val="00782FDD"/>
    <w:rsid w:val="00783030"/>
    <w:rsid w:val="007830D6"/>
    <w:rsid w:val="007832E7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4D54"/>
    <w:rsid w:val="00784ED4"/>
    <w:rsid w:val="0078500C"/>
    <w:rsid w:val="007852E3"/>
    <w:rsid w:val="00785354"/>
    <w:rsid w:val="00785486"/>
    <w:rsid w:val="007859DE"/>
    <w:rsid w:val="00785F05"/>
    <w:rsid w:val="00785FCA"/>
    <w:rsid w:val="007865BC"/>
    <w:rsid w:val="007866A7"/>
    <w:rsid w:val="007867A9"/>
    <w:rsid w:val="00786841"/>
    <w:rsid w:val="0078690B"/>
    <w:rsid w:val="00786CCB"/>
    <w:rsid w:val="00786CCE"/>
    <w:rsid w:val="00787449"/>
    <w:rsid w:val="007877D6"/>
    <w:rsid w:val="00787BB1"/>
    <w:rsid w:val="00787C96"/>
    <w:rsid w:val="00787CAA"/>
    <w:rsid w:val="00787D60"/>
    <w:rsid w:val="0079006B"/>
    <w:rsid w:val="007902D6"/>
    <w:rsid w:val="007904FF"/>
    <w:rsid w:val="007909F5"/>
    <w:rsid w:val="00790A54"/>
    <w:rsid w:val="00790B9D"/>
    <w:rsid w:val="00790BF2"/>
    <w:rsid w:val="00790C0E"/>
    <w:rsid w:val="00790CEE"/>
    <w:rsid w:val="00790D67"/>
    <w:rsid w:val="00790E8C"/>
    <w:rsid w:val="00790F2E"/>
    <w:rsid w:val="00791A5A"/>
    <w:rsid w:val="00791A7D"/>
    <w:rsid w:val="00791E84"/>
    <w:rsid w:val="00791FEC"/>
    <w:rsid w:val="00792171"/>
    <w:rsid w:val="00792958"/>
    <w:rsid w:val="00792B2F"/>
    <w:rsid w:val="00792D12"/>
    <w:rsid w:val="00792FD0"/>
    <w:rsid w:val="007933B2"/>
    <w:rsid w:val="00793471"/>
    <w:rsid w:val="0079353F"/>
    <w:rsid w:val="00793548"/>
    <w:rsid w:val="007936A1"/>
    <w:rsid w:val="007936BB"/>
    <w:rsid w:val="00793953"/>
    <w:rsid w:val="00793A1A"/>
    <w:rsid w:val="00793A52"/>
    <w:rsid w:val="00793BCF"/>
    <w:rsid w:val="00793D59"/>
    <w:rsid w:val="00793EDB"/>
    <w:rsid w:val="00794196"/>
    <w:rsid w:val="0079419B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5C7"/>
    <w:rsid w:val="007966CE"/>
    <w:rsid w:val="007967C3"/>
    <w:rsid w:val="007968A2"/>
    <w:rsid w:val="00796B73"/>
    <w:rsid w:val="00796BC2"/>
    <w:rsid w:val="00796D1B"/>
    <w:rsid w:val="00796F00"/>
    <w:rsid w:val="007970DB"/>
    <w:rsid w:val="007979A8"/>
    <w:rsid w:val="00797A40"/>
    <w:rsid w:val="00797C45"/>
    <w:rsid w:val="00797E82"/>
    <w:rsid w:val="00797FEC"/>
    <w:rsid w:val="007A012B"/>
    <w:rsid w:val="007A0163"/>
    <w:rsid w:val="007A0580"/>
    <w:rsid w:val="007A0719"/>
    <w:rsid w:val="007A0766"/>
    <w:rsid w:val="007A0A8A"/>
    <w:rsid w:val="007A0AE9"/>
    <w:rsid w:val="007A0CEA"/>
    <w:rsid w:val="007A10CF"/>
    <w:rsid w:val="007A10EB"/>
    <w:rsid w:val="007A12CE"/>
    <w:rsid w:val="007A1712"/>
    <w:rsid w:val="007A1811"/>
    <w:rsid w:val="007A199B"/>
    <w:rsid w:val="007A1B02"/>
    <w:rsid w:val="007A1F38"/>
    <w:rsid w:val="007A212B"/>
    <w:rsid w:val="007A27C8"/>
    <w:rsid w:val="007A2AA8"/>
    <w:rsid w:val="007A2B3A"/>
    <w:rsid w:val="007A2C5E"/>
    <w:rsid w:val="007A3080"/>
    <w:rsid w:val="007A3C86"/>
    <w:rsid w:val="007A400A"/>
    <w:rsid w:val="007A4210"/>
    <w:rsid w:val="007A4677"/>
    <w:rsid w:val="007A4A33"/>
    <w:rsid w:val="007A4BB7"/>
    <w:rsid w:val="007A4BF3"/>
    <w:rsid w:val="007A4FDA"/>
    <w:rsid w:val="007A5369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05"/>
    <w:rsid w:val="007A7789"/>
    <w:rsid w:val="007A7850"/>
    <w:rsid w:val="007A79BC"/>
    <w:rsid w:val="007A7A29"/>
    <w:rsid w:val="007A7CA0"/>
    <w:rsid w:val="007A7DD4"/>
    <w:rsid w:val="007A7E0A"/>
    <w:rsid w:val="007B0059"/>
    <w:rsid w:val="007B0473"/>
    <w:rsid w:val="007B06E1"/>
    <w:rsid w:val="007B0AD1"/>
    <w:rsid w:val="007B107C"/>
    <w:rsid w:val="007B12A7"/>
    <w:rsid w:val="007B1325"/>
    <w:rsid w:val="007B1487"/>
    <w:rsid w:val="007B1AED"/>
    <w:rsid w:val="007B1EF4"/>
    <w:rsid w:val="007B1FD2"/>
    <w:rsid w:val="007B1FE5"/>
    <w:rsid w:val="007B1FFD"/>
    <w:rsid w:val="007B22E3"/>
    <w:rsid w:val="007B2820"/>
    <w:rsid w:val="007B2890"/>
    <w:rsid w:val="007B2BCA"/>
    <w:rsid w:val="007B2C63"/>
    <w:rsid w:val="007B2CEB"/>
    <w:rsid w:val="007B2F69"/>
    <w:rsid w:val="007B3651"/>
    <w:rsid w:val="007B38BB"/>
    <w:rsid w:val="007B3A10"/>
    <w:rsid w:val="007B3BFB"/>
    <w:rsid w:val="007B3C24"/>
    <w:rsid w:val="007B3CDC"/>
    <w:rsid w:val="007B3E5F"/>
    <w:rsid w:val="007B3FE7"/>
    <w:rsid w:val="007B4163"/>
    <w:rsid w:val="007B427E"/>
    <w:rsid w:val="007B4550"/>
    <w:rsid w:val="007B4757"/>
    <w:rsid w:val="007B47C7"/>
    <w:rsid w:val="007B49B5"/>
    <w:rsid w:val="007B4BD8"/>
    <w:rsid w:val="007B4CD2"/>
    <w:rsid w:val="007B5277"/>
    <w:rsid w:val="007B55EC"/>
    <w:rsid w:val="007B563B"/>
    <w:rsid w:val="007B5732"/>
    <w:rsid w:val="007B5B8B"/>
    <w:rsid w:val="007B5D2F"/>
    <w:rsid w:val="007B60CC"/>
    <w:rsid w:val="007B63B2"/>
    <w:rsid w:val="007B6401"/>
    <w:rsid w:val="007B67B6"/>
    <w:rsid w:val="007B6E2D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DBF"/>
    <w:rsid w:val="007C1DF0"/>
    <w:rsid w:val="007C1F2F"/>
    <w:rsid w:val="007C205A"/>
    <w:rsid w:val="007C20C0"/>
    <w:rsid w:val="007C2362"/>
    <w:rsid w:val="007C269E"/>
    <w:rsid w:val="007C3172"/>
    <w:rsid w:val="007C31B7"/>
    <w:rsid w:val="007C3595"/>
    <w:rsid w:val="007C378E"/>
    <w:rsid w:val="007C37F8"/>
    <w:rsid w:val="007C3913"/>
    <w:rsid w:val="007C3BEC"/>
    <w:rsid w:val="007C3E02"/>
    <w:rsid w:val="007C3F95"/>
    <w:rsid w:val="007C40E9"/>
    <w:rsid w:val="007C4430"/>
    <w:rsid w:val="007C4621"/>
    <w:rsid w:val="007C463A"/>
    <w:rsid w:val="007C4672"/>
    <w:rsid w:val="007C4B48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0C3"/>
    <w:rsid w:val="007C6113"/>
    <w:rsid w:val="007C617B"/>
    <w:rsid w:val="007C63B7"/>
    <w:rsid w:val="007C6413"/>
    <w:rsid w:val="007C66AA"/>
    <w:rsid w:val="007C6788"/>
    <w:rsid w:val="007C686F"/>
    <w:rsid w:val="007C69BB"/>
    <w:rsid w:val="007C6B7C"/>
    <w:rsid w:val="007C6C70"/>
    <w:rsid w:val="007C6D24"/>
    <w:rsid w:val="007C6E5F"/>
    <w:rsid w:val="007C6F17"/>
    <w:rsid w:val="007C77A1"/>
    <w:rsid w:val="007C7C88"/>
    <w:rsid w:val="007C7E8B"/>
    <w:rsid w:val="007D0158"/>
    <w:rsid w:val="007D0811"/>
    <w:rsid w:val="007D084B"/>
    <w:rsid w:val="007D0C3D"/>
    <w:rsid w:val="007D13C7"/>
    <w:rsid w:val="007D1687"/>
    <w:rsid w:val="007D1818"/>
    <w:rsid w:val="007D1AFC"/>
    <w:rsid w:val="007D1C9C"/>
    <w:rsid w:val="007D1E9D"/>
    <w:rsid w:val="007D1F7D"/>
    <w:rsid w:val="007D2313"/>
    <w:rsid w:val="007D2337"/>
    <w:rsid w:val="007D2371"/>
    <w:rsid w:val="007D2428"/>
    <w:rsid w:val="007D25EC"/>
    <w:rsid w:val="007D2723"/>
    <w:rsid w:val="007D3237"/>
    <w:rsid w:val="007D3310"/>
    <w:rsid w:val="007D35AB"/>
    <w:rsid w:val="007D3636"/>
    <w:rsid w:val="007D36A2"/>
    <w:rsid w:val="007D36E0"/>
    <w:rsid w:val="007D3730"/>
    <w:rsid w:val="007D37C9"/>
    <w:rsid w:val="007D38D1"/>
    <w:rsid w:val="007D39E7"/>
    <w:rsid w:val="007D3B56"/>
    <w:rsid w:val="007D3B59"/>
    <w:rsid w:val="007D3B7C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5F4F"/>
    <w:rsid w:val="007D6395"/>
    <w:rsid w:val="007D6540"/>
    <w:rsid w:val="007D655F"/>
    <w:rsid w:val="007D6998"/>
    <w:rsid w:val="007D6A20"/>
    <w:rsid w:val="007D6BF8"/>
    <w:rsid w:val="007D6F1A"/>
    <w:rsid w:val="007D74D3"/>
    <w:rsid w:val="007D78E6"/>
    <w:rsid w:val="007D79B9"/>
    <w:rsid w:val="007D7C13"/>
    <w:rsid w:val="007E07E2"/>
    <w:rsid w:val="007E0934"/>
    <w:rsid w:val="007E0D86"/>
    <w:rsid w:val="007E0EA0"/>
    <w:rsid w:val="007E1029"/>
    <w:rsid w:val="007E1104"/>
    <w:rsid w:val="007E14DF"/>
    <w:rsid w:val="007E1616"/>
    <w:rsid w:val="007E16D9"/>
    <w:rsid w:val="007E1F7B"/>
    <w:rsid w:val="007E2395"/>
    <w:rsid w:val="007E245D"/>
    <w:rsid w:val="007E2CAF"/>
    <w:rsid w:val="007E2DA2"/>
    <w:rsid w:val="007E3804"/>
    <w:rsid w:val="007E3AF2"/>
    <w:rsid w:val="007E3DBE"/>
    <w:rsid w:val="007E444B"/>
    <w:rsid w:val="007E475D"/>
    <w:rsid w:val="007E4A2F"/>
    <w:rsid w:val="007E4CE7"/>
    <w:rsid w:val="007E52EB"/>
    <w:rsid w:val="007E545C"/>
    <w:rsid w:val="007E565B"/>
    <w:rsid w:val="007E5AB4"/>
    <w:rsid w:val="007E5E90"/>
    <w:rsid w:val="007E647E"/>
    <w:rsid w:val="007E652A"/>
    <w:rsid w:val="007E65B3"/>
    <w:rsid w:val="007E65FF"/>
    <w:rsid w:val="007E6A3C"/>
    <w:rsid w:val="007E6F0D"/>
    <w:rsid w:val="007E6F96"/>
    <w:rsid w:val="007E7091"/>
    <w:rsid w:val="007E75CC"/>
    <w:rsid w:val="007E75E7"/>
    <w:rsid w:val="007E782A"/>
    <w:rsid w:val="007E7AF1"/>
    <w:rsid w:val="007F063A"/>
    <w:rsid w:val="007F06BA"/>
    <w:rsid w:val="007F0706"/>
    <w:rsid w:val="007F07AA"/>
    <w:rsid w:val="007F089B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9F7"/>
    <w:rsid w:val="007F1A5B"/>
    <w:rsid w:val="007F1B51"/>
    <w:rsid w:val="007F1B5B"/>
    <w:rsid w:val="007F232F"/>
    <w:rsid w:val="007F28E6"/>
    <w:rsid w:val="007F2B5B"/>
    <w:rsid w:val="007F3048"/>
    <w:rsid w:val="007F3293"/>
    <w:rsid w:val="007F3351"/>
    <w:rsid w:val="007F3529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5E08"/>
    <w:rsid w:val="007F5E0A"/>
    <w:rsid w:val="007F6472"/>
    <w:rsid w:val="007F6716"/>
    <w:rsid w:val="007F69F2"/>
    <w:rsid w:val="007F7007"/>
    <w:rsid w:val="007F72BF"/>
    <w:rsid w:val="007F7898"/>
    <w:rsid w:val="007F7C65"/>
    <w:rsid w:val="00800144"/>
    <w:rsid w:val="0080037A"/>
    <w:rsid w:val="008003D5"/>
    <w:rsid w:val="00800495"/>
    <w:rsid w:val="008005E7"/>
    <w:rsid w:val="00800C99"/>
    <w:rsid w:val="00800EBA"/>
    <w:rsid w:val="00800FF0"/>
    <w:rsid w:val="0080116D"/>
    <w:rsid w:val="00801487"/>
    <w:rsid w:val="008018C2"/>
    <w:rsid w:val="00801918"/>
    <w:rsid w:val="00801D62"/>
    <w:rsid w:val="008020FC"/>
    <w:rsid w:val="0080210C"/>
    <w:rsid w:val="00802235"/>
    <w:rsid w:val="008025C6"/>
    <w:rsid w:val="008028C8"/>
    <w:rsid w:val="00802B81"/>
    <w:rsid w:val="00802FED"/>
    <w:rsid w:val="0080301E"/>
    <w:rsid w:val="008030B9"/>
    <w:rsid w:val="00803636"/>
    <w:rsid w:val="008037C0"/>
    <w:rsid w:val="008039DF"/>
    <w:rsid w:val="00803F4C"/>
    <w:rsid w:val="00804006"/>
    <w:rsid w:val="0080431A"/>
    <w:rsid w:val="00804324"/>
    <w:rsid w:val="008045EC"/>
    <w:rsid w:val="008046A8"/>
    <w:rsid w:val="0080480B"/>
    <w:rsid w:val="00804818"/>
    <w:rsid w:val="00804B2E"/>
    <w:rsid w:val="00804B84"/>
    <w:rsid w:val="00804D47"/>
    <w:rsid w:val="00804EA9"/>
    <w:rsid w:val="00804EF3"/>
    <w:rsid w:val="00804F41"/>
    <w:rsid w:val="008056D1"/>
    <w:rsid w:val="00805777"/>
    <w:rsid w:val="00805B8B"/>
    <w:rsid w:val="00805B9F"/>
    <w:rsid w:val="00805F08"/>
    <w:rsid w:val="008061DA"/>
    <w:rsid w:val="00806250"/>
    <w:rsid w:val="008063DA"/>
    <w:rsid w:val="0080663C"/>
    <w:rsid w:val="00806777"/>
    <w:rsid w:val="00806B66"/>
    <w:rsid w:val="00806CED"/>
    <w:rsid w:val="00807D34"/>
    <w:rsid w:val="00807ED0"/>
    <w:rsid w:val="00810656"/>
    <w:rsid w:val="008106F8"/>
    <w:rsid w:val="008107E9"/>
    <w:rsid w:val="008109F0"/>
    <w:rsid w:val="00810E05"/>
    <w:rsid w:val="008112E9"/>
    <w:rsid w:val="00811661"/>
    <w:rsid w:val="008116C8"/>
    <w:rsid w:val="00811FB4"/>
    <w:rsid w:val="0081201B"/>
    <w:rsid w:val="008121D4"/>
    <w:rsid w:val="008122B5"/>
    <w:rsid w:val="008123EA"/>
    <w:rsid w:val="00812763"/>
    <w:rsid w:val="00812964"/>
    <w:rsid w:val="008129A8"/>
    <w:rsid w:val="00812A40"/>
    <w:rsid w:val="00812FE7"/>
    <w:rsid w:val="00813138"/>
    <w:rsid w:val="00813DCA"/>
    <w:rsid w:val="00813EEA"/>
    <w:rsid w:val="00814408"/>
    <w:rsid w:val="008146DB"/>
    <w:rsid w:val="00814899"/>
    <w:rsid w:val="00814AB1"/>
    <w:rsid w:val="00814BF5"/>
    <w:rsid w:val="00814D49"/>
    <w:rsid w:val="00814DDC"/>
    <w:rsid w:val="00814FC6"/>
    <w:rsid w:val="0081549E"/>
    <w:rsid w:val="0081554E"/>
    <w:rsid w:val="008155FD"/>
    <w:rsid w:val="00815827"/>
    <w:rsid w:val="00815B58"/>
    <w:rsid w:val="00815C3F"/>
    <w:rsid w:val="0081621D"/>
    <w:rsid w:val="008164E6"/>
    <w:rsid w:val="00816689"/>
    <w:rsid w:val="008167D1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5F5"/>
    <w:rsid w:val="0081761B"/>
    <w:rsid w:val="00817647"/>
    <w:rsid w:val="0081769E"/>
    <w:rsid w:val="00817801"/>
    <w:rsid w:val="00817924"/>
    <w:rsid w:val="00817C56"/>
    <w:rsid w:val="00817C9D"/>
    <w:rsid w:val="00817DA8"/>
    <w:rsid w:val="00817F0B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09"/>
    <w:rsid w:val="00823849"/>
    <w:rsid w:val="0082392A"/>
    <w:rsid w:val="00823C01"/>
    <w:rsid w:val="00823E61"/>
    <w:rsid w:val="00823F06"/>
    <w:rsid w:val="00823FD1"/>
    <w:rsid w:val="008240E2"/>
    <w:rsid w:val="0082433F"/>
    <w:rsid w:val="00824415"/>
    <w:rsid w:val="00824BD0"/>
    <w:rsid w:val="00824C07"/>
    <w:rsid w:val="00824D1A"/>
    <w:rsid w:val="00824EA2"/>
    <w:rsid w:val="008250C5"/>
    <w:rsid w:val="0082515B"/>
    <w:rsid w:val="00825171"/>
    <w:rsid w:val="00825785"/>
    <w:rsid w:val="0082592A"/>
    <w:rsid w:val="00825AAF"/>
    <w:rsid w:val="00825AFE"/>
    <w:rsid w:val="00825CD5"/>
    <w:rsid w:val="0082655D"/>
    <w:rsid w:val="008265D3"/>
    <w:rsid w:val="00826912"/>
    <w:rsid w:val="0082695A"/>
    <w:rsid w:val="00826BE6"/>
    <w:rsid w:val="00826DED"/>
    <w:rsid w:val="008272BF"/>
    <w:rsid w:val="008272EB"/>
    <w:rsid w:val="008272EC"/>
    <w:rsid w:val="00827644"/>
    <w:rsid w:val="008277DF"/>
    <w:rsid w:val="00827944"/>
    <w:rsid w:val="008279AA"/>
    <w:rsid w:val="00827B5E"/>
    <w:rsid w:val="008303E5"/>
    <w:rsid w:val="00830584"/>
    <w:rsid w:val="0083092A"/>
    <w:rsid w:val="00830AB7"/>
    <w:rsid w:val="00830B78"/>
    <w:rsid w:val="00830EC2"/>
    <w:rsid w:val="00830EFE"/>
    <w:rsid w:val="00830F02"/>
    <w:rsid w:val="00830FFA"/>
    <w:rsid w:val="00831007"/>
    <w:rsid w:val="00831398"/>
    <w:rsid w:val="008313D0"/>
    <w:rsid w:val="00831878"/>
    <w:rsid w:val="008318AA"/>
    <w:rsid w:val="00831B8C"/>
    <w:rsid w:val="008321A7"/>
    <w:rsid w:val="008323E7"/>
    <w:rsid w:val="008324A0"/>
    <w:rsid w:val="0083298F"/>
    <w:rsid w:val="00832AAD"/>
    <w:rsid w:val="00832BE5"/>
    <w:rsid w:val="00832EC0"/>
    <w:rsid w:val="00833120"/>
    <w:rsid w:val="00833615"/>
    <w:rsid w:val="00833D8C"/>
    <w:rsid w:val="008340F5"/>
    <w:rsid w:val="008343A9"/>
    <w:rsid w:val="0083450F"/>
    <w:rsid w:val="008346AA"/>
    <w:rsid w:val="0083482D"/>
    <w:rsid w:val="0083486B"/>
    <w:rsid w:val="00834B1E"/>
    <w:rsid w:val="00834D99"/>
    <w:rsid w:val="00835325"/>
    <w:rsid w:val="00835B1C"/>
    <w:rsid w:val="00835F1C"/>
    <w:rsid w:val="00835FDF"/>
    <w:rsid w:val="00836393"/>
    <w:rsid w:val="00836578"/>
    <w:rsid w:val="00836990"/>
    <w:rsid w:val="008369BF"/>
    <w:rsid w:val="00836B9B"/>
    <w:rsid w:val="00837490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B62"/>
    <w:rsid w:val="00840C01"/>
    <w:rsid w:val="00841071"/>
    <w:rsid w:val="0084109A"/>
    <w:rsid w:val="00841235"/>
    <w:rsid w:val="0084125B"/>
    <w:rsid w:val="00841894"/>
    <w:rsid w:val="00841F0A"/>
    <w:rsid w:val="00841F32"/>
    <w:rsid w:val="008423EE"/>
    <w:rsid w:val="008427F4"/>
    <w:rsid w:val="00842891"/>
    <w:rsid w:val="00842894"/>
    <w:rsid w:val="00842CA3"/>
    <w:rsid w:val="00842CA9"/>
    <w:rsid w:val="00842D29"/>
    <w:rsid w:val="00843022"/>
    <w:rsid w:val="0084317F"/>
    <w:rsid w:val="008431AB"/>
    <w:rsid w:val="00843268"/>
    <w:rsid w:val="008436C4"/>
    <w:rsid w:val="00843BBF"/>
    <w:rsid w:val="00843D56"/>
    <w:rsid w:val="00843D9C"/>
    <w:rsid w:val="00843DE5"/>
    <w:rsid w:val="008444F6"/>
    <w:rsid w:val="00844A68"/>
    <w:rsid w:val="00844D7B"/>
    <w:rsid w:val="00845018"/>
    <w:rsid w:val="00845168"/>
    <w:rsid w:val="008459F6"/>
    <w:rsid w:val="00845B65"/>
    <w:rsid w:val="00845CCC"/>
    <w:rsid w:val="00845D98"/>
    <w:rsid w:val="00845F74"/>
    <w:rsid w:val="00846039"/>
    <w:rsid w:val="0084604C"/>
    <w:rsid w:val="00846196"/>
    <w:rsid w:val="00846289"/>
    <w:rsid w:val="00846442"/>
    <w:rsid w:val="00846968"/>
    <w:rsid w:val="00846A3E"/>
    <w:rsid w:val="00846C8E"/>
    <w:rsid w:val="00847067"/>
    <w:rsid w:val="00847096"/>
    <w:rsid w:val="0084733A"/>
    <w:rsid w:val="00847AFD"/>
    <w:rsid w:val="00847BD5"/>
    <w:rsid w:val="0085067A"/>
    <w:rsid w:val="008506E9"/>
    <w:rsid w:val="00850720"/>
    <w:rsid w:val="0085076E"/>
    <w:rsid w:val="008508A5"/>
    <w:rsid w:val="00850DC9"/>
    <w:rsid w:val="00850ED6"/>
    <w:rsid w:val="00850EF3"/>
    <w:rsid w:val="00850F4D"/>
    <w:rsid w:val="00850F9B"/>
    <w:rsid w:val="00851159"/>
    <w:rsid w:val="008511B3"/>
    <w:rsid w:val="0085147E"/>
    <w:rsid w:val="0085161B"/>
    <w:rsid w:val="00851756"/>
    <w:rsid w:val="00851B19"/>
    <w:rsid w:val="00851B44"/>
    <w:rsid w:val="00851B67"/>
    <w:rsid w:val="00851B93"/>
    <w:rsid w:val="00851E90"/>
    <w:rsid w:val="00851EE9"/>
    <w:rsid w:val="00851F81"/>
    <w:rsid w:val="0085232F"/>
    <w:rsid w:val="008525C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332"/>
    <w:rsid w:val="008558F0"/>
    <w:rsid w:val="0085590F"/>
    <w:rsid w:val="00855DED"/>
    <w:rsid w:val="00856570"/>
    <w:rsid w:val="00856858"/>
    <w:rsid w:val="00856AC4"/>
    <w:rsid w:val="00856AC6"/>
    <w:rsid w:val="00856EB9"/>
    <w:rsid w:val="008572C2"/>
    <w:rsid w:val="008573C1"/>
    <w:rsid w:val="008574F1"/>
    <w:rsid w:val="0085754A"/>
    <w:rsid w:val="00857559"/>
    <w:rsid w:val="00857574"/>
    <w:rsid w:val="00857808"/>
    <w:rsid w:val="00857B7D"/>
    <w:rsid w:val="00857CAA"/>
    <w:rsid w:val="00857EEF"/>
    <w:rsid w:val="00857FBC"/>
    <w:rsid w:val="00861127"/>
    <w:rsid w:val="00861487"/>
    <w:rsid w:val="00861638"/>
    <w:rsid w:val="00861843"/>
    <w:rsid w:val="0086192F"/>
    <w:rsid w:val="00861A26"/>
    <w:rsid w:val="00861BE1"/>
    <w:rsid w:val="008621DC"/>
    <w:rsid w:val="00862349"/>
    <w:rsid w:val="00862871"/>
    <w:rsid w:val="00862D01"/>
    <w:rsid w:val="00862DF4"/>
    <w:rsid w:val="00862F06"/>
    <w:rsid w:val="00863037"/>
    <w:rsid w:val="008630BC"/>
    <w:rsid w:val="008637DC"/>
    <w:rsid w:val="0086391B"/>
    <w:rsid w:val="008639C9"/>
    <w:rsid w:val="00864368"/>
    <w:rsid w:val="008643ED"/>
    <w:rsid w:val="008647DE"/>
    <w:rsid w:val="008648AD"/>
    <w:rsid w:val="00864C4C"/>
    <w:rsid w:val="0086506D"/>
    <w:rsid w:val="008652C8"/>
    <w:rsid w:val="00865584"/>
    <w:rsid w:val="00865872"/>
    <w:rsid w:val="0086597F"/>
    <w:rsid w:val="00865D41"/>
    <w:rsid w:val="00866499"/>
    <w:rsid w:val="008665FB"/>
    <w:rsid w:val="00866A49"/>
    <w:rsid w:val="00866CAC"/>
    <w:rsid w:val="00866EB0"/>
    <w:rsid w:val="008670F0"/>
    <w:rsid w:val="008674CD"/>
    <w:rsid w:val="00867564"/>
    <w:rsid w:val="00867A91"/>
    <w:rsid w:val="00870128"/>
    <w:rsid w:val="0087013B"/>
    <w:rsid w:val="00870355"/>
    <w:rsid w:val="0087035C"/>
    <w:rsid w:val="00870392"/>
    <w:rsid w:val="008704E3"/>
    <w:rsid w:val="00870923"/>
    <w:rsid w:val="00870AB2"/>
    <w:rsid w:val="00870E5C"/>
    <w:rsid w:val="008712BC"/>
    <w:rsid w:val="008712DE"/>
    <w:rsid w:val="0087134E"/>
    <w:rsid w:val="008713D4"/>
    <w:rsid w:val="00871718"/>
    <w:rsid w:val="00871980"/>
    <w:rsid w:val="008719B7"/>
    <w:rsid w:val="00871B52"/>
    <w:rsid w:val="00871D75"/>
    <w:rsid w:val="00872021"/>
    <w:rsid w:val="0087203E"/>
    <w:rsid w:val="008722FB"/>
    <w:rsid w:val="008725AB"/>
    <w:rsid w:val="00872775"/>
    <w:rsid w:val="008729DA"/>
    <w:rsid w:val="00872CFB"/>
    <w:rsid w:val="00872FAB"/>
    <w:rsid w:val="00873625"/>
    <w:rsid w:val="008736B3"/>
    <w:rsid w:val="00873988"/>
    <w:rsid w:val="00873F32"/>
    <w:rsid w:val="00873F61"/>
    <w:rsid w:val="00874034"/>
    <w:rsid w:val="0087441E"/>
    <w:rsid w:val="008745B2"/>
    <w:rsid w:val="00874837"/>
    <w:rsid w:val="00874CBD"/>
    <w:rsid w:val="00874EF3"/>
    <w:rsid w:val="00874F08"/>
    <w:rsid w:val="0087521A"/>
    <w:rsid w:val="008755C0"/>
    <w:rsid w:val="008755F2"/>
    <w:rsid w:val="00875706"/>
    <w:rsid w:val="0087575F"/>
    <w:rsid w:val="008757C2"/>
    <w:rsid w:val="0087586F"/>
    <w:rsid w:val="0087592C"/>
    <w:rsid w:val="00875EBA"/>
    <w:rsid w:val="00875F27"/>
    <w:rsid w:val="00875F44"/>
    <w:rsid w:val="00875F97"/>
    <w:rsid w:val="00876711"/>
    <w:rsid w:val="0087678F"/>
    <w:rsid w:val="00876B35"/>
    <w:rsid w:val="00876E77"/>
    <w:rsid w:val="00877052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0E"/>
    <w:rsid w:val="00881D52"/>
    <w:rsid w:val="00881F93"/>
    <w:rsid w:val="00881FCE"/>
    <w:rsid w:val="008820ED"/>
    <w:rsid w:val="00882293"/>
    <w:rsid w:val="008822FF"/>
    <w:rsid w:val="008823B7"/>
    <w:rsid w:val="0088265C"/>
    <w:rsid w:val="008827EF"/>
    <w:rsid w:val="0088295C"/>
    <w:rsid w:val="00882EF1"/>
    <w:rsid w:val="008834E3"/>
    <w:rsid w:val="00883661"/>
    <w:rsid w:val="00883796"/>
    <w:rsid w:val="00883A6A"/>
    <w:rsid w:val="00883DCA"/>
    <w:rsid w:val="00883DF5"/>
    <w:rsid w:val="00883F62"/>
    <w:rsid w:val="00884B81"/>
    <w:rsid w:val="00884BC1"/>
    <w:rsid w:val="00884E45"/>
    <w:rsid w:val="008851E3"/>
    <w:rsid w:val="0088527A"/>
    <w:rsid w:val="008856CB"/>
    <w:rsid w:val="00885A48"/>
    <w:rsid w:val="00885B30"/>
    <w:rsid w:val="00885DAB"/>
    <w:rsid w:val="00886012"/>
    <w:rsid w:val="008861FF"/>
    <w:rsid w:val="0088633D"/>
    <w:rsid w:val="00886638"/>
    <w:rsid w:val="008868FE"/>
    <w:rsid w:val="0088692B"/>
    <w:rsid w:val="00886B96"/>
    <w:rsid w:val="00886C97"/>
    <w:rsid w:val="00886F45"/>
    <w:rsid w:val="008871EA"/>
    <w:rsid w:val="00887248"/>
    <w:rsid w:val="0088779B"/>
    <w:rsid w:val="0088780A"/>
    <w:rsid w:val="00887D0B"/>
    <w:rsid w:val="00887F34"/>
    <w:rsid w:val="008903FC"/>
    <w:rsid w:val="00890D6A"/>
    <w:rsid w:val="0089111E"/>
    <w:rsid w:val="008912FE"/>
    <w:rsid w:val="0089136A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B8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AF"/>
    <w:rsid w:val="008967B9"/>
    <w:rsid w:val="008968B7"/>
    <w:rsid w:val="00896910"/>
    <w:rsid w:val="00896BC5"/>
    <w:rsid w:val="00896D4E"/>
    <w:rsid w:val="008970AA"/>
    <w:rsid w:val="00897377"/>
    <w:rsid w:val="00897378"/>
    <w:rsid w:val="00897897"/>
    <w:rsid w:val="00897970"/>
    <w:rsid w:val="00897AE9"/>
    <w:rsid w:val="00897B06"/>
    <w:rsid w:val="00897DF6"/>
    <w:rsid w:val="008A001C"/>
    <w:rsid w:val="008A017D"/>
    <w:rsid w:val="008A04DC"/>
    <w:rsid w:val="008A0BE9"/>
    <w:rsid w:val="008A0C70"/>
    <w:rsid w:val="008A0D21"/>
    <w:rsid w:val="008A10BC"/>
    <w:rsid w:val="008A112F"/>
    <w:rsid w:val="008A137C"/>
    <w:rsid w:val="008A17FF"/>
    <w:rsid w:val="008A2175"/>
    <w:rsid w:val="008A2194"/>
    <w:rsid w:val="008A2635"/>
    <w:rsid w:val="008A290C"/>
    <w:rsid w:val="008A292F"/>
    <w:rsid w:val="008A2A88"/>
    <w:rsid w:val="008A2A8E"/>
    <w:rsid w:val="008A2C50"/>
    <w:rsid w:val="008A2F7B"/>
    <w:rsid w:val="008A3CFE"/>
    <w:rsid w:val="008A41E7"/>
    <w:rsid w:val="008A4456"/>
    <w:rsid w:val="008A4663"/>
    <w:rsid w:val="008A4665"/>
    <w:rsid w:val="008A488D"/>
    <w:rsid w:val="008A4A3E"/>
    <w:rsid w:val="008A4CE3"/>
    <w:rsid w:val="008A4DD0"/>
    <w:rsid w:val="008A5037"/>
    <w:rsid w:val="008A5273"/>
    <w:rsid w:val="008A5413"/>
    <w:rsid w:val="008A5B57"/>
    <w:rsid w:val="008A5D32"/>
    <w:rsid w:val="008A5FFF"/>
    <w:rsid w:val="008A6080"/>
    <w:rsid w:val="008A61A2"/>
    <w:rsid w:val="008A61D5"/>
    <w:rsid w:val="008A6248"/>
    <w:rsid w:val="008A6590"/>
    <w:rsid w:val="008A6639"/>
    <w:rsid w:val="008A69AA"/>
    <w:rsid w:val="008A6A9D"/>
    <w:rsid w:val="008A6E28"/>
    <w:rsid w:val="008A6EB6"/>
    <w:rsid w:val="008A71CE"/>
    <w:rsid w:val="008A7329"/>
    <w:rsid w:val="008A7613"/>
    <w:rsid w:val="008A7749"/>
    <w:rsid w:val="008A7877"/>
    <w:rsid w:val="008A7C02"/>
    <w:rsid w:val="008A7CE5"/>
    <w:rsid w:val="008A7E55"/>
    <w:rsid w:val="008B01F2"/>
    <w:rsid w:val="008B02DA"/>
    <w:rsid w:val="008B0356"/>
    <w:rsid w:val="008B060F"/>
    <w:rsid w:val="008B0C7E"/>
    <w:rsid w:val="008B100F"/>
    <w:rsid w:val="008B123D"/>
    <w:rsid w:val="008B1330"/>
    <w:rsid w:val="008B136D"/>
    <w:rsid w:val="008B1674"/>
    <w:rsid w:val="008B1858"/>
    <w:rsid w:val="008B1914"/>
    <w:rsid w:val="008B1B77"/>
    <w:rsid w:val="008B1CEF"/>
    <w:rsid w:val="008B1F5D"/>
    <w:rsid w:val="008B1F67"/>
    <w:rsid w:val="008B202C"/>
    <w:rsid w:val="008B238A"/>
    <w:rsid w:val="008B295B"/>
    <w:rsid w:val="008B2C33"/>
    <w:rsid w:val="008B2C5D"/>
    <w:rsid w:val="008B2D41"/>
    <w:rsid w:val="008B2FD7"/>
    <w:rsid w:val="008B320A"/>
    <w:rsid w:val="008B33E7"/>
    <w:rsid w:val="008B343B"/>
    <w:rsid w:val="008B34F4"/>
    <w:rsid w:val="008B38FF"/>
    <w:rsid w:val="008B3957"/>
    <w:rsid w:val="008B3A12"/>
    <w:rsid w:val="008B3AB4"/>
    <w:rsid w:val="008B3DCA"/>
    <w:rsid w:val="008B3E94"/>
    <w:rsid w:val="008B4047"/>
    <w:rsid w:val="008B421D"/>
    <w:rsid w:val="008B447F"/>
    <w:rsid w:val="008B4FD4"/>
    <w:rsid w:val="008B530F"/>
    <w:rsid w:val="008B53C0"/>
    <w:rsid w:val="008B58CB"/>
    <w:rsid w:val="008B5A2A"/>
    <w:rsid w:val="008B5BCB"/>
    <w:rsid w:val="008B5E6F"/>
    <w:rsid w:val="008B5EAE"/>
    <w:rsid w:val="008B5FA7"/>
    <w:rsid w:val="008B6397"/>
    <w:rsid w:val="008B666F"/>
    <w:rsid w:val="008B66AE"/>
    <w:rsid w:val="008B66C2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9F2"/>
    <w:rsid w:val="008C0D9E"/>
    <w:rsid w:val="008C12D6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292D"/>
    <w:rsid w:val="008C3100"/>
    <w:rsid w:val="008C3145"/>
    <w:rsid w:val="008C35DC"/>
    <w:rsid w:val="008C39B0"/>
    <w:rsid w:val="008C3A4F"/>
    <w:rsid w:val="008C3DA0"/>
    <w:rsid w:val="008C3EAF"/>
    <w:rsid w:val="008C3FFB"/>
    <w:rsid w:val="008C4007"/>
    <w:rsid w:val="008C4219"/>
    <w:rsid w:val="008C4585"/>
    <w:rsid w:val="008C45DD"/>
    <w:rsid w:val="008C4896"/>
    <w:rsid w:val="008C4CD5"/>
    <w:rsid w:val="008C4DFF"/>
    <w:rsid w:val="008C4F08"/>
    <w:rsid w:val="008C4F86"/>
    <w:rsid w:val="008C4F99"/>
    <w:rsid w:val="008C505B"/>
    <w:rsid w:val="008C5B08"/>
    <w:rsid w:val="008C5B2D"/>
    <w:rsid w:val="008C5C3E"/>
    <w:rsid w:val="008C5C62"/>
    <w:rsid w:val="008C5CB2"/>
    <w:rsid w:val="008C5F3C"/>
    <w:rsid w:val="008C5F8F"/>
    <w:rsid w:val="008C6106"/>
    <w:rsid w:val="008C619E"/>
    <w:rsid w:val="008C62B5"/>
    <w:rsid w:val="008C638C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442"/>
    <w:rsid w:val="008C7719"/>
    <w:rsid w:val="008C77C7"/>
    <w:rsid w:val="008C7883"/>
    <w:rsid w:val="008C78FA"/>
    <w:rsid w:val="008C7C15"/>
    <w:rsid w:val="008C7C18"/>
    <w:rsid w:val="008C7E95"/>
    <w:rsid w:val="008D0259"/>
    <w:rsid w:val="008D080C"/>
    <w:rsid w:val="008D096E"/>
    <w:rsid w:val="008D0AEB"/>
    <w:rsid w:val="008D120D"/>
    <w:rsid w:val="008D150C"/>
    <w:rsid w:val="008D189C"/>
    <w:rsid w:val="008D19C4"/>
    <w:rsid w:val="008D1A57"/>
    <w:rsid w:val="008D1C5A"/>
    <w:rsid w:val="008D1F93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D9B"/>
    <w:rsid w:val="008D3DB4"/>
    <w:rsid w:val="008D3E73"/>
    <w:rsid w:val="008D426D"/>
    <w:rsid w:val="008D42AA"/>
    <w:rsid w:val="008D4980"/>
    <w:rsid w:val="008D49A0"/>
    <w:rsid w:val="008D4A78"/>
    <w:rsid w:val="008D51D7"/>
    <w:rsid w:val="008D5499"/>
    <w:rsid w:val="008D55F7"/>
    <w:rsid w:val="008D5749"/>
    <w:rsid w:val="008D57AB"/>
    <w:rsid w:val="008D58EF"/>
    <w:rsid w:val="008D5980"/>
    <w:rsid w:val="008D5BD1"/>
    <w:rsid w:val="008D61C9"/>
    <w:rsid w:val="008D6316"/>
    <w:rsid w:val="008D6336"/>
    <w:rsid w:val="008D67E2"/>
    <w:rsid w:val="008D684F"/>
    <w:rsid w:val="008D68B9"/>
    <w:rsid w:val="008D6FE5"/>
    <w:rsid w:val="008D75F4"/>
    <w:rsid w:val="008D761C"/>
    <w:rsid w:val="008D7B7D"/>
    <w:rsid w:val="008D7D27"/>
    <w:rsid w:val="008D7E2D"/>
    <w:rsid w:val="008E01EA"/>
    <w:rsid w:val="008E0388"/>
    <w:rsid w:val="008E05B3"/>
    <w:rsid w:val="008E069F"/>
    <w:rsid w:val="008E0788"/>
    <w:rsid w:val="008E07B4"/>
    <w:rsid w:val="008E0AAD"/>
    <w:rsid w:val="008E0BBE"/>
    <w:rsid w:val="008E0D1D"/>
    <w:rsid w:val="008E118D"/>
    <w:rsid w:val="008E11BD"/>
    <w:rsid w:val="008E12A3"/>
    <w:rsid w:val="008E1814"/>
    <w:rsid w:val="008E18B3"/>
    <w:rsid w:val="008E1AEA"/>
    <w:rsid w:val="008E1F72"/>
    <w:rsid w:val="008E20A8"/>
    <w:rsid w:val="008E20F6"/>
    <w:rsid w:val="008E268A"/>
    <w:rsid w:val="008E2965"/>
    <w:rsid w:val="008E2CD9"/>
    <w:rsid w:val="008E3144"/>
    <w:rsid w:val="008E355B"/>
    <w:rsid w:val="008E3C64"/>
    <w:rsid w:val="008E3E1A"/>
    <w:rsid w:val="008E49D4"/>
    <w:rsid w:val="008E4B3E"/>
    <w:rsid w:val="008E4C75"/>
    <w:rsid w:val="008E4D39"/>
    <w:rsid w:val="008E4D4D"/>
    <w:rsid w:val="008E4D57"/>
    <w:rsid w:val="008E5091"/>
    <w:rsid w:val="008E5807"/>
    <w:rsid w:val="008E5997"/>
    <w:rsid w:val="008E59FE"/>
    <w:rsid w:val="008E5DC0"/>
    <w:rsid w:val="008E6620"/>
    <w:rsid w:val="008E67B2"/>
    <w:rsid w:val="008E6C6B"/>
    <w:rsid w:val="008E6E73"/>
    <w:rsid w:val="008E732B"/>
    <w:rsid w:val="008E736B"/>
    <w:rsid w:val="008E7408"/>
    <w:rsid w:val="008E7535"/>
    <w:rsid w:val="008E76BB"/>
    <w:rsid w:val="008E784F"/>
    <w:rsid w:val="008E79DE"/>
    <w:rsid w:val="008E7E6B"/>
    <w:rsid w:val="008E7FAE"/>
    <w:rsid w:val="008F0349"/>
    <w:rsid w:val="008F06E4"/>
    <w:rsid w:val="008F0848"/>
    <w:rsid w:val="008F0CEC"/>
    <w:rsid w:val="008F0D28"/>
    <w:rsid w:val="008F15E4"/>
    <w:rsid w:val="008F1721"/>
    <w:rsid w:val="008F176C"/>
    <w:rsid w:val="008F1847"/>
    <w:rsid w:val="008F1E46"/>
    <w:rsid w:val="008F2748"/>
    <w:rsid w:val="008F2F0D"/>
    <w:rsid w:val="008F3019"/>
    <w:rsid w:val="008F3172"/>
    <w:rsid w:val="008F31FC"/>
    <w:rsid w:val="008F37AB"/>
    <w:rsid w:val="008F3BB3"/>
    <w:rsid w:val="008F3C00"/>
    <w:rsid w:val="008F3C92"/>
    <w:rsid w:val="008F3FFB"/>
    <w:rsid w:val="008F448B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D7"/>
    <w:rsid w:val="008F5BFC"/>
    <w:rsid w:val="008F6079"/>
    <w:rsid w:val="008F61FB"/>
    <w:rsid w:val="008F6340"/>
    <w:rsid w:val="008F63C0"/>
    <w:rsid w:val="008F668C"/>
    <w:rsid w:val="008F6728"/>
    <w:rsid w:val="008F67FF"/>
    <w:rsid w:val="008F69C9"/>
    <w:rsid w:val="008F69E0"/>
    <w:rsid w:val="008F6C42"/>
    <w:rsid w:val="008F6D75"/>
    <w:rsid w:val="008F7123"/>
    <w:rsid w:val="008F7319"/>
    <w:rsid w:val="008F7624"/>
    <w:rsid w:val="008F777A"/>
    <w:rsid w:val="008F79BC"/>
    <w:rsid w:val="008F7A9C"/>
    <w:rsid w:val="008F7AA6"/>
    <w:rsid w:val="008F7BD0"/>
    <w:rsid w:val="008F7BE8"/>
    <w:rsid w:val="00900204"/>
    <w:rsid w:val="0090027E"/>
    <w:rsid w:val="00900E95"/>
    <w:rsid w:val="009010AE"/>
    <w:rsid w:val="00901560"/>
    <w:rsid w:val="00901B7B"/>
    <w:rsid w:val="00901D27"/>
    <w:rsid w:val="00901D33"/>
    <w:rsid w:val="00902204"/>
    <w:rsid w:val="009022AC"/>
    <w:rsid w:val="009022F4"/>
    <w:rsid w:val="0090231B"/>
    <w:rsid w:val="0090298C"/>
    <w:rsid w:val="00902A36"/>
    <w:rsid w:val="00902C86"/>
    <w:rsid w:val="00902C95"/>
    <w:rsid w:val="00902D10"/>
    <w:rsid w:val="0090334C"/>
    <w:rsid w:val="009036EF"/>
    <w:rsid w:val="009039E1"/>
    <w:rsid w:val="00903A43"/>
    <w:rsid w:val="00903A4A"/>
    <w:rsid w:val="00903F15"/>
    <w:rsid w:val="00903FDE"/>
    <w:rsid w:val="009040A5"/>
    <w:rsid w:val="009040D0"/>
    <w:rsid w:val="00904295"/>
    <w:rsid w:val="009042EE"/>
    <w:rsid w:val="009044B9"/>
    <w:rsid w:val="009046F5"/>
    <w:rsid w:val="00904854"/>
    <w:rsid w:val="00904DA6"/>
    <w:rsid w:val="0090504A"/>
    <w:rsid w:val="00905115"/>
    <w:rsid w:val="009053D5"/>
    <w:rsid w:val="00905404"/>
    <w:rsid w:val="0090552A"/>
    <w:rsid w:val="00905646"/>
    <w:rsid w:val="0090567A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D30"/>
    <w:rsid w:val="00906D9F"/>
    <w:rsid w:val="00906E09"/>
    <w:rsid w:val="00906F72"/>
    <w:rsid w:val="00906FD2"/>
    <w:rsid w:val="009071AD"/>
    <w:rsid w:val="0090755E"/>
    <w:rsid w:val="009076EF"/>
    <w:rsid w:val="0090792F"/>
    <w:rsid w:val="00907ABE"/>
    <w:rsid w:val="00907EAF"/>
    <w:rsid w:val="00907F27"/>
    <w:rsid w:val="00910095"/>
    <w:rsid w:val="009100F0"/>
    <w:rsid w:val="0091035C"/>
    <w:rsid w:val="009106A8"/>
    <w:rsid w:val="00910A8B"/>
    <w:rsid w:val="00910CD1"/>
    <w:rsid w:val="009110A3"/>
    <w:rsid w:val="009112A8"/>
    <w:rsid w:val="009117DA"/>
    <w:rsid w:val="00911A73"/>
    <w:rsid w:val="00911B31"/>
    <w:rsid w:val="00911B88"/>
    <w:rsid w:val="00911D9A"/>
    <w:rsid w:val="00912112"/>
    <w:rsid w:val="009121DB"/>
    <w:rsid w:val="0091247E"/>
    <w:rsid w:val="00912D33"/>
    <w:rsid w:val="00912E3F"/>
    <w:rsid w:val="00912F2A"/>
    <w:rsid w:val="00913178"/>
    <w:rsid w:val="009135E1"/>
    <w:rsid w:val="009136A7"/>
    <w:rsid w:val="00913713"/>
    <w:rsid w:val="0091391E"/>
    <w:rsid w:val="00913D84"/>
    <w:rsid w:val="00913F2F"/>
    <w:rsid w:val="0091410B"/>
    <w:rsid w:val="009141E8"/>
    <w:rsid w:val="00914603"/>
    <w:rsid w:val="0091461C"/>
    <w:rsid w:val="009146A2"/>
    <w:rsid w:val="009147C4"/>
    <w:rsid w:val="009147E7"/>
    <w:rsid w:val="00914864"/>
    <w:rsid w:val="00914C43"/>
    <w:rsid w:val="00914CD7"/>
    <w:rsid w:val="00914D02"/>
    <w:rsid w:val="00914EE8"/>
    <w:rsid w:val="00914F10"/>
    <w:rsid w:val="00914FF2"/>
    <w:rsid w:val="00915039"/>
    <w:rsid w:val="009152B9"/>
    <w:rsid w:val="009152F0"/>
    <w:rsid w:val="00915553"/>
    <w:rsid w:val="00915821"/>
    <w:rsid w:val="00915878"/>
    <w:rsid w:val="00915903"/>
    <w:rsid w:val="00915996"/>
    <w:rsid w:val="00915D7E"/>
    <w:rsid w:val="00915D87"/>
    <w:rsid w:val="00915FCB"/>
    <w:rsid w:val="00916168"/>
    <w:rsid w:val="009162C7"/>
    <w:rsid w:val="009163D9"/>
    <w:rsid w:val="009164B0"/>
    <w:rsid w:val="009164F1"/>
    <w:rsid w:val="0091674D"/>
    <w:rsid w:val="009168C8"/>
    <w:rsid w:val="009169B6"/>
    <w:rsid w:val="00916D73"/>
    <w:rsid w:val="00917017"/>
    <w:rsid w:val="00917131"/>
    <w:rsid w:val="0091729E"/>
    <w:rsid w:val="009176C6"/>
    <w:rsid w:val="00920215"/>
    <w:rsid w:val="00920600"/>
    <w:rsid w:val="0092068A"/>
    <w:rsid w:val="0092069D"/>
    <w:rsid w:val="00920DEA"/>
    <w:rsid w:val="00921493"/>
    <w:rsid w:val="00921983"/>
    <w:rsid w:val="00921DC0"/>
    <w:rsid w:val="009222A2"/>
    <w:rsid w:val="0092239B"/>
    <w:rsid w:val="009224A2"/>
    <w:rsid w:val="00922722"/>
    <w:rsid w:val="00922B09"/>
    <w:rsid w:val="00922B91"/>
    <w:rsid w:val="00922C9E"/>
    <w:rsid w:val="00922D54"/>
    <w:rsid w:val="00922DC9"/>
    <w:rsid w:val="00922E9B"/>
    <w:rsid w:val="00922FC0"/>
    <w:rsid w:val="009230FB"/>
    <w:rsid w:val="00923193"/>
    <w:rsid w:val="009233DB"/>
    <w:rsid w:val="00923707"/>
    <w:rsid w:val="0092377B"/>
    <w:rsid w:val="00923809"/>
    <w:rsid w:val="00923B16"/>
    <w:rsid w:val="00923B9A"/>
    <w:rsid w:val="00923F25"/>
    <w:rsid w:val="00924546"/>
    <w:rsid w:val="009247CC"/>
    <w:rsid w:val="00924857"/>
    <w:rsid w:val="00924948"/>
    <w:rsid w:val="00924A5C"/>
    <w:rsid w:val="00924CFD"/>
    <w:rsid w:val="00924D2D"/>
    <w:rsid w:val="00924F2F"/>
    <w:rsid w:val="0092548F"/>
    <w:rsid w:val="009255C4"/>
    <w:rsid w:val="009257BD"/>
    <w:rsid w:val="009258E2"/>
    <w:rsid w:val="00925920"/>
    <w:rsid w:val="00925AA4"/>
    <w:rsid w:val="009260B1"/>
    <w:rsid w:val="00926279"/>
    <w:rsid w:val="0092645D"/>
    <w:rsid w:val="009268A8"/>
    <w:rsid w:val="009268FE"/>
    <w:rsid w:val="00926C29"/>
    <w:rsid w:val="00926D5D"/>
    <w:rsid w:val="0092736B"/>
    <w:rsid w:val="00927402"/>
    <w:rsid w:val="00927842"/>
    <w:rsid w:val="009278F3"/>
    <w:rsid w:val="00927D46"/>
    <w:rsid w:val="00927E67"/>
    <w:rsid w:val="00927EFA"/>
    <w:rsid w:val="00927FC8"/>
    <w:rsid w:val="009300E5"/>
    <w:rsid w:val="00930AE0"/>
    <w:rsid w:val="00930EB7"/>
    <w:rsid w:val="00931124"/>
    <w:rsid w:val="009316CB"/>
    <w:rsid w:val="00931939"/>
    <w:rsid w:val="00931E16"/>
    <w:rsid w:val="00931E6E"/>
    <w:rsid w:val="0093200E"/>
    <w:rsid w:val="00932846"/>
    <w:rsid w:val="00932FA7"/>
    <w:rsid w:val="00933133"/>
    <w:rsid w:val="0093323A"/>
    <w:rsid w:val="00933352"/>
    <w:rsid w:val="00933750"/>
    <w:rsid w:val="00933995"/>
    <w:rsid w:val="00933A5B"/>
    <w:rsid w:val="00933D23"/>
    <w:rsid w:val="00933EE2"/>
    <w:rsid w:val="00933F2E"/>
    <w:rsid w:val="00934448"/>
    <w:rsid w:val="009346F3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74F"/>
    <w:rsid w:val="00936BEA"/>
    <w:rsid w:val="00936C58"/>
    <w:rsid w:val="00936F7A"/>
    <w:rsid w:val="00937083"/>
    <w:rsid w:val="009370A6"/>
    <w:rsid w:val="0093731E"/>
    <w:rsid w:val="00937531"/>
    <w:rsid w:val="00937AF1"/>
    <w:rsid w:val="00937B73"/>
    <w:rsid w:val="00937BD2"/>
    <w:rsid w:val="00937F7D"/>
    <w:rsid w:val="00937F8D"/>
    <w:rsid w:val="00940211"/>
    <w:rsid w:val="00940364"/>
    <w:rsid w:val="009406E0"/>
    <w:rsid w:val="00940B1C"/>
    <w:rsid w:val="00940B49"/>
    <w:rsid w:val="00940C7D"/>
    <w:rsid w:val="00940DDF"/>
    <w:rsid w:val="0094104A"/>
    <w:rsid w:val="00941675"/>
    <w:rsid w:val="00941679"/>
    <w:rsid w:val="00941B95"/>
    <w:rsid w:val="00941ECE"/>
    <w:rsid w:val="0094217D"/>
    <w:rsid w:val="0094220B"/>
    <w:rsid w:val="00942276"/>
    <w:rsid w:val="00942960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8C3"/>
    <w:rsid w:val="00945AB9"/>
    <w:rsid w:val="00946154"/>
    <w:rsid w:val="009462AB"/>
    <w:rsid w:val="009463D0"/>
    <w:rsid w:val="00946CE3"/>
    <w:rsid w:val="009471A8"/>
    <w:rsid w:val="0094737E"/>
    <w:rsid w:val="0094766D"/>
    <w:rsid w:val="00947988"/>
    <w:rsid w:val="00947AF4"/>
    <w:rsid w:val="00947B78"/>
    <w:rsid w:val="00947B9A"/>
    <w:rsid w:val="009504F7"/>
    <w:rsid w:val="00950674"/>
    <w:rsid w:val="00950863"/>
    <w:rsid w:val="00950DEE"/>
    <w:rsid w:val="009512F5"/>
    <w:rsid w:val="009513A9"/>
    <w:rsid w:val="009515D4"/>
    <w:rsid w:val="00951ABF"/>
    <w:rsid w:val="00951CC2"/>
    <w:rsid w:val="00951D3C"/>
    <w:rsid w:val="00951E7C"/>
    <w:rsid w:val="0095223C"/>
    <w:rsid w:val="0095246B"/>
    <w:rsid w:val="009524B2"/>
    <w:rsid w:val="00952613"/>
    <w:rsid w:val="009527B3"/>
    <w:rsid w:val="00953479"/>
    <w:rsid w:val="0095366A"/>
    <w:rsid w:val="0095378E"/>
    <w:rsid w:val="0095380D"/>
    <w:rsid w:val="0095391D"/>
    <w:rsid w:val="00953C6C"/>
    <w:rsid w:val="00953DA4"/>
    <w:rsid w:val="009541BF"/>
    <w:rsid w:val="009541F0"/>
    <w:rsid w:val="0095446D"/>
    <w:rsid w:val="0095459A"/>
    <w:rsid w:val="00954624"/>
    <w:rsid w:val="0095467B"/>
    <w:rsid w:val="00954891"/>
    <w:rsid w:val="00954A22"/>
    <w:rsid w:val="00954C0E"/>
    <w:rsid w:val="00954CE6"/>
    <w:rsid w:val="00955150"/>
    <w:rsid w:val="009553D1"/>
    <w:rsid w:val="00955507"/>
    <w:rsid w:val="00955EF1"/>
    <w:rsid w:val="00956033"/>
    <w:rsid w:val="00956048"/>
    <w:rsid w:val="0095616C"/>
    <w:rsid w:val="0095627B"/>
    <w:rsid w:val="009562DC"/>
    <w:rsid w:val="009563C3"/>
    <w:rsid w:val="0095660A"/>
    <w:rsid w:val="009568C6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653"/>
    <w:rsid w:val="0096091C"/>
    <w:rsid w:val="0096098A"/>
    <w:rsid w:val="00960A9A"/>
    <w:rsid w:val="00960D1E"/>
    <w:rsid w:val="00960E44"/>
    <w:rsid w:val="00960F8B"/>
    <w:rsid w:val="00960FF5"/>
    <w:rsid w:val="009618F4"/>
    <w:rsid w:val="00961E5C"/>
    <w:rsid w:val="00961FAF"/>
    <w:rsid w:val="00962457"/>
    <w:rsid w:val="0096249C"/>
    <w:rsid w:val="0096263D"/>
    <w:rsid w:val="00962685"/>
    <w:rsid w:val="00962899"/>
    <w:rsid w:val="00962934"/>
    <w:rsid w:val="00962AE5"/>
    <w:rsid w:val="00962CF0"/>
    <w:rsid w:val="00962D14"/>
    <w:rsid w:val="00962ECD"/>
    <w:rsid w:val="00962F3D"/>
    <w:rsid w:val="00962F7C"/>
    <w:rsid w:val="0096328E"/>
    <w:rsid w:val="009633E4"/>
    <w:rsid w:val="0096349B"/>
    <w:rsid w:val="0096387A"/>
    <w:rsid w:val="00963A01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D6"/>
    <w:rsid w:val="009665E6"/>
    <w:rsid w:val="00966A6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6D"/>
    <w:rsid w:val="00967573"/>
    <w:rsid w:val="00967EF6"/>
    <w:rsid w:val="00970520"/>
    <w:rsid w:val="009706BE"/>
    <w:rsid w:val="009706CA"/>
    <w:rsid w:val="00970845"/>
    <w:rsid w:val="00970A9E"/>
    <w:rsid w:val="00970BD9"/>
    <w:rsid w:val="00970D09"/>
    <w:rsid w:val="00970EF1"/>
    <w:rsid w:val="00970F26"/>
    <w:rsid w:val="00970F65"/>
    <w:rsid w:val="009711F7"/>
    <w:rsid w:val="00971414"/>
    <w:rsid w:val="0097163B"/>
    <w:rsid w:val="00971C61"/>
    <w:rsid w:val="00971DC6"/>
    <w:rsid w:val="009720D1"/>
    <w:rsid w:val="009720F4"/>
    <w:rsid w:val="009721A1"/>
    <w:rsid w:val="00972517"/>
    <w:rsid w:val="009727A0"/>
    <w:rsid w:val="00972880"/>
    <w:rsid w:val="00972945"/>
    <w:rsid w:val="0097298D"/>
    <w:rsid w:val="00972A8A"/>
    <w:rsid w:val="00972BA2"/>
    <w:rsid w:val="00972C1A"/>
    <w:rsid w:val="00972C5E"/>
    <w:rsid w:val="00972F78"/>
    <w:rsid w:val="00973002"/>
    <w:rsid w:val="00973874"/>
    <w:rsid w:val="00973EAF"/>
    <w:rsid w:val="009740BE"/>
    <w:rsid w:val="00974417"/>
    <w:rsid w:val="0097447C"/>
    <w:rsid w:val="009744E1"/>
    <w:rsid w:val="009745B4"/>
    <w:rsid w:val="009746DB"/>
    <w:rsid w:val="00974839"/>
    <w:rsid w:val="00974B00"/>
    <w:rsid w:val="00974EB9"/>
    <w:rsid w:val="00974F01"/>
    <w:rsid w:val="0097508A"/>
    <w:rsid w:val="009754A7"/>
    <w:rsid w:val="009755B9"/>
    <w:rsid w:val="009755E3"/>
    <w:rsid w:val="009756B1"/>
    <w:rsid w:val="00975827"/>
    <w:rsid w:val="00975839"/>
    <w:rsid w:val="00975F59"/>
    <w:rsid w:val="00975F7F"/>
    <w:rsid w:val="0097629A"/>
    <w:rsid w:val="0097641F"/>
    <w:rsid w:val="00976551"/>
    <w:rsid w:val="00976703"/>
    <w:rsid w:val="00976712"/>
    <w:rsid w:val="0097689D"/>
    <w:rsid w:val="009768A8"/>
    <w:rsid w:val="00976D66"/>
    <w:rsid w:val="009770D8"/>
    <w:rsid w:val="00977212"/>
    <w:rsid w:val="00977262"/>
    <w:rsid w:val="009774EC"/>
    <w:rsid w:val="00977651"/>
    <w:rsid w:val="009778CF"/>
    <w:rsid w:val="00977F28"/>
    <w:rsid w:val="00977F89"/>
    <w:rsid w:val="00980170"/>
    <w:rsid w:val="009807B6"/>
    <w:rsid w:val="009809BA"/>
    <w:rsid w:val="00980D3A"/>
    <w:rsid w:val="00980F9B"/>
    <w:rsid w:val="00981165"/>
    <w:rsid w:val="0098139E"/>
    <w:rsid w:val="00981DAF"/>
    <w:rsid w:val="00981E55"/>
    <w:rsid w:val="00982155"/>
    <w:rsid w:val="009821BA"/>
    <w:rsid w:val="0098234F"/>
    <w:rsid w:val="009824B6"/>
    <w:rsid w:val="009824FE"/>
    <w:rsid w:val="0098268E"/>
    <w:rsid w:val="00982A18"/>
    <w:rsid w:val="009831C7"/>
    <w:rsid w:val="00983477"/>
    <w:rsid w:val="009835DB"/>
    <w:rsid w:val="0098395C"/>
    <w:rsid w:val="00983BB2"/>
    <w:rsid w:val="00983BCA"/>
    <w:rsid w:val="00983FA1"/>
    <w:rsid w:val="00984054"/>
    <w:rsid w:val="009841F9"/>
    <w:rsid w:val="009841FA"/>
    <w:rsid w:val="00984607"/>
    <w:rsid w:val="00984C99"/>
    <w:rsid w:val="00984FA3"/>
    <w:rsid w:val="00985122"/>
    <w:rsid w:val="00985366"/>
    <w:rsid w:val="009853D2"/>
    <w:rsid w:val="00985C1B"/>
    <w:rsid w:val="00985C98"/>
    <w:rsid w:val="00985D79"/>
    <w:rsid w:val="00985E42"/>
    <w:rsid w:val="00985E7C"/>
    <w:rsid w:val="0098646A"/>
    <w:rsid w:val="00986585"/>
    <w:rsid w:val="009869B7"/>
    <w:rsid w:val="00986A72"/>
    <w:rsid w:val="00986E9E"/>
    <w:rsid w:val="0098718D"/>
    <w:rsid w:val="00987777"/>
    <w:rsid w:val="00987938"/>
    <w:rsid w:val="00987B68"/>
    <w:rsid w:val="00987CE7"/>
    <w:rsid w:val="00987CE8"/>
    <w:rsid w:val="00987CFF"/>
    <w:rsid w:val="009900A4"/>
    <w:rsid w:val="00990149"/>
    <w:rsid w:val="009902E5"/>
    <w:rsid w:val="009903D1"/>
    <w:rsid w:val="009906B0"/>
    <w:rsid w:val="009906D5"/>
    <w:rsid w:val="00990C49"/>
    <w:rsid w:val="00990DD5"/>
    <w:rsid w:val="0099108F"/>
    <w:rsid w:val="009911D5"/>
    <w:rsid w:val="0099136C"/>
    <w:rsid w:val="00991398"/>
    <w:rsid w:val="00991622"/>
    <w:rsid w:val="009918C8"/>
    <w:rsid w:val="009918E9"/>
    <w:rsid w:val="00991A4E"/>
    <w:rsid w:val="00991D27"/>
    <w:rsid w:val="00991D52"/>
    <w:rsid w:val="00992582"/>
    <w:rsid w:val="009925D4"/>
    <w:rsid w:val="00993230"/>
    <w:rsid w:val="0099364E"/>
    <w:rsid w:val="00993886"/>
    <w:rsid w:val="00993999"/>
    <w:rsid w:val="00994AE3"/>
    <w:rsid w:val="00994BA3"/>
    <w:rsid w:val="00994DC3"/>
    <w:rsid w:val="00994E5B"/>
    <w:rsid w:val="0099504B"/>
    <w:rsid w:val="009950CF"/>
    <w:rsid w:val="00995172"/>
    <w:rsid w:val="009953A7"/>
    <w:rsid w:val="00995582"/>
    <w:rsid w:val="00995926"/>
    <w:rsid w:val="00995AB0"/>
    <w:rsid w:val="00995AF3"/>
    <w:rsid w:val="00995C18"/>
    <w:rsid w:val="00995E38"/>
    <w:rsid w:val="00995EA7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0E0E"/>
    <w:rsid w:val="009A0EAD"/>
    <w:rsid w:val="009A1469"/>
    <w:rsid w:val="009A151D"/>
    <w:rsid w:val="009A1978"/>
    <w:rsid w:val="009A1B7E"/>
    <w:rsid w:val="009A1BC4"/>
    <w:rsid w:val="009A1BCC"/>
    <w:rsid w:val="009A2040"/>
    <w:rsid w:val="009A232D"/>
    <w:rsid w:val="009A236F"/>
    <w:rsid w:val="009A23D8"/>
    <w:rsid w:val="009A25BE"/>
    <w:rsid w:val="009A26AC"/>
    <w:rsid w:val="009A2708"/>
    <w:rsid w:val="009A2942"/>
    <w:rsid w:val="009A2CEB"/>
    <w:rsid w:val="009A2DF6"/>
    <w:rsid w:val="009A30E2"/>
    <w:rsid w:val="009A3746"/>
    <w:rsid w:val="009A38FF"/>
    <w:rsid w:val="009A3950"/>
    <w:rsid w:val="009A3B45"/>
    <w:rsid w:val="009A3C2C"/>
    <w:rsid w:val="009A3EC1"/>
    <w:rsid w:val="009A4317"/>
    <w:rsid w:val="009A44F8"/>
    <w:rsid w:val="009A4557"/>
    <w:rsid w:val="009A456B"/>
    <w:rsid w:val="009A45ED"/>
    <w:rsid w:val="009A4892"/>
    <w:rsid w:val="009A4A38"/>
    <w:rsid w:val="009A4A48"/>
    <w:rsid w:val="009A4CA4"/>
    <w:rsid w:val="009A4D0E"/>
    <w:rsid w:val="009A4EA4"/>
    <w:rsid w:val="009A5633"/>
    <w:rsid w:val="009A58EA"/>
    <w:rsid w:val="009A5D8D"/>
    <w:rsid w:val="009A6221"/>
    <w:rsid w:val="009A6941"/>
    <w:rsid w:val="009A6984"/>
    <w:rsid w:val="009A69CD"/>
    <w:rsid w:val="009A6A3D"/>
    <w:rsid w:val="009A6A7B"/>
    <w:rsid w:val="009A6BAF"/>
    <w:rsid w:val="009A6C9B"/>
    <w:rsid w:val="009A7199"/>
    <w:rsid w:val="009A761A"/>
    <w:rsid w:val="009A767D"/>
    <w:rsid w:val="009A7803"/>
    <w:rsid w:val="009A7981"/>
    <w:rsid w:val="009B00DB"/>
    <w:rsid w:val="009B0256"/>
    <w:rsid w:val="009B044B"/>
    <w:rsid w:val="009B067B"/>
    <w:rsid w:val="009B0705"/>
    <w:rsid w:val="009B0AF3"/>
    <w:rsid w:val="009B0B3F"/>
    <w:rsid w:val="009B0D0F"/>
    <w:rsid w:val="009B10F3"/>
    <w:rsid w:val="009B12E1"/>
    <w:rsid w:val="009B1698"/>
    <w:rsid w:val="009B1822"/>
    <w:rsid w:val="009B19F1"/>
    <w:rsid w:val="009B1E4C"/>
    <w:rsid w:val="009B247C"/>
    <w:rsid w:val="009B24D5"/>
    <w:rsid w:val="009B2788"/>
    <w:rsid w:val="009B29BE"/>
    <w:rsid w:val="009B2A1D"/>
    <w:rsid w:val="009B2C51"/>
    <w:rsid w:val="009B2CBF"/>
    <w:rsid w:val="009B2CDE"/>
    <w:rsid w:val="009B3447"/>
    <w:rsid w:val="009B3D56"/>
    <w:rsid w:val="009B3D5F"/>
    <w:rsid w:val="009B3F60"/>
    <w:rsid w:val="009B43DF"/>
    <w:rsid w:val="009B46F1"/>
    <w:rsid w:val="009B4837"/>
    <w:rsid w:val="009B487B"/>
    <w:rsid w:val="009B4900"/>
    <w:rsid w:val="009B4CCB"/>
    <w:rsid w:val="009B4E46"/>
    <w:rsid w:val="009B4FF7"/>
    <w:rsid w:val="009B5B8D"/>
    <w:rsid w:val="009B5C41"/>
    <w:rsid w:val="009B5DAB"/>
    <w:rsid w:val="009B6022"/>
    <w:rsid w:val="009B6024"/>
    <w:rsid w:val="009B638B"/>
    <w:rsid w:val="009B6850"/>
    <w:rsid w:val="009B69F9"/>
    <w:rsid w:val="009B6F82"/>
    <w:rsid w:val="009B7608"/>
    <w:rsid w:val="009B76FE"/>
    <w:rsid w:val="009B776E"/>
    <w:rsid w:val="009B7A19"/>
    <w:rsid w:val="009B7C07"/>
    <w:rsid w:val="009B7F62"/>
    <w:rsid w:val="009C0069"/>
    <w:rsid w:val="009C0186"/>
    <w:rsid w:val="009C0193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621"/>
    <w:rsid w:val="009C1742"/>
    <w:rsid w:val="009C177F"/>
    <w:rsid w:val="009C18C6"/>
    <w:rsid w:val="009C1BE4"/>
    <w:rsid w:val="009C1C46"/>
    <w:rsid w:val="009C1D5B"/>
    <w:rsid w:val="009C23E4"/>
    <w:rsid w:val="009C2518"/>
    <w:rsid w:val="009C2630"/>
    <w:rsid w:val="009C2873"/>
    <w:rsid w:val="009C2971"/>
    <w:rsid w:val="009C2C5C"/>
    <w:rsid w:val="009C2FBC"/>
    <w:rsid w:val="009C3187"/>
    <w:rsid w:val="009C347D"/>
    <w:rsid w:val="009C358C"/>
    <w:rsid w:val="009C3E37"/>
    <w:rsid w:val="009C4032"/>
    <w:rsid w:val="009C41C1"/>
    <w:rsid w:val="009C43C3"/>
    <w:rsid w:val="009C4A95"/>
    <w:rsid w:val="009C4CF1"/>
    <w:rsid w:val="009C4DCA"/>
    <w:rsid w:val="009C4F44"/>
    <w:rsid w:val="009C500A"/>
    <w:rsid w:val="009C5024"/>
    <w:rsid w:val="009C5089"/>
    <w:rsid w:val="009C51DC"/>
    <w:rsid w:val="009C5232"/>
    <w:rsid w:val="009C52AD"/>
    <w:rsid w:val="009C554C"/>
    <w:rsid w:val="009C587C"/>
    <w:rsid w:val="009C5F7C"/>
    <w:rsid w:val="009C5F8A"/>
    <w:rsid w:val="009C645D"/>
    <w:rsid w:val="009C670A"/>
    <w:rsid w:val="009C682B"/>
    <w:rsid w:val="009C6868"/>
    <w:rsid w:val="009C69A0"/>
    <w:rsid w:val="009C6CC7"/>
    <w:rsid w:val="009C6CC8"/>
    <w:rsid w:val="009C6E9D"/>
    <w:rsid w:val="009C6F8A"/>
    <w:rsid w:val="009C73C6"/>
    <w:rsid w:val="009C78BA"/>
    <w:rsid w:val="009C7A87"/>
    <w:rsid w:val="009C7B6C"/>
    <w:rsid w:val="009C7E08"/>
    <w:rsid w:val="009C7E6A"/>
    <w:rsid w:val="009C7F82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72B"/>
    <w:rsid w:val="009D184C"/>
    <w:rsid w:val="009D1ACD"/>
    <w:rsid w:val="009D1AEA"/>
    <w:rsid w:val="009D1C32"/>
    <w:rsid w:val="009D1EAA"/>
    <w:rsid w:val="009D20AD"/>
    <w:rsid w:val="009D2485"/>
    <w:rsid w:val="009D2486"/>
    <w:rsid w:val="009D260F"/>
    <w:rsid w:val="009D2855"/>
    <w:rsid w:val="009D299F"/>
    <w:rsid w:val="009D2C66"/>
    <w:rsid w:val="009D2D1A"/>
    <w:rsid w:val="009D2E1F"/>
    <w:rsid w:val="009D311A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A6"/>
    <w:rsid w:val="009D55EB"/>
    <w:rsid w:val="009D5853"/>
    <w:rsid w:val="009D5856"/>
    <w:rsid w:val="009D5CDA"/>
    <w:rsid w:val="009D5D86"/>
    <w:rsid w:val="009D5E7A"/>
    <w:rsid w:val="009D6393"/>
    <w:rsid w:val="009D66EF"/>
    <w:rsid w:val="009D67D8"/>
    <w:rsid w:val="009D6D07"/>
    <w:rsid w:val="009D6F24"/>
    <w:rsid w:val="009D7027"/>
    <w:rsid w:val="009D702B"/>
    <w:rsid w:val="009D7240"/>
    <w:rsid w:val="009D7614"/>
    <w:rsid w:val="009D7825"/>
    <w:rsid w:val="009D7852"/>
    <w:rsid w:val="009D790F"/>
    <w:rsid w:val="009E0183"/>
    <w:rsid w:val="009E025F"/>
    <w:rsid w:val="009E0436"/>
    <w:rsid w:val="009E0530"/>
    <w:rsid w:val="009E0AA7"/>
    <w:rsid w:val="009E107A"/>
    <w:rsid w:val="009E1A4A"/>
    <w:rsid w:val="009E1A71"/>
    <w:rsid w:val="009E1AE3"/>
    <w:rsid w:val="009E1B17"/>
    <w:rsid w:val="009E1D95"/>
    <w:rsid w:val="009E1D9B"/>
    <w:rsid w:val="009E1DB9"/>
    <w:rsid w:val="009E2337"/>
    <w:rsid w:val="009E23E3"/>
    <w:rsid w:val="009E23EA"/>
    <w:rsid w:val="009E2682"/>
    <w:rsid w:val="009E27A3"/>
    <w:rsid w:val="009E2861"/>
    <w:rsid w:val="009E2CE2"/>
    <w:rsid w:val="009E2FED"/>
    <w:rsid w:val="009E3087"/>
    <w:rsid w:val="009E314C"/>
    <w:rsid w:val="009E32A8"/>
    <w:rsid w:val="009E3417"/>
    <w:rsid w:val="009E3535"/>
    <w:rsid w:val="009E3694"/>
    <w:rsid w:val="009E3736"/>
    <w:rsid w:val="009E38EB"/>
    <w:rsid w:val="009E398B"/>
    <w:rsid w:val="009E3A67"/>
    <w:rsid w:val="009E3CCC"/>
    <w:rsid w:val="009E4136"/>
    <w:rsid w:val="009E41EE"/>
    <w:rsid w:val="009E42A4"/>
    <w:rsid w:val="009E4537"/>
    <w:rsid w:val="009E471E"/>
    <w:rsid w:val="009E487E"/>
    <w:rsid w:val="009E4AC3"/>
    <w:rsid w:val="009E5169"/>
    <w:rsid w:val="009E52C6"/>
    <w:rsid w:val="009E548F"/>
    <w:rsid w:val="009E5953"/>
    <w:rsid w:val="009E5A3E"/>
    <w:rsid w:val="009E6083"/>
    <w:rsid w:val="009E65C4"/>
    <w:rsid w:val="009E670E"/>
    <w:rsid w:val="009E74AF"/>
    <w:rsid w:val="009E755F"/>
    <w:rsid w:val="009E7BDA"/>
    <w:rsid w:val="009E7E1D"/>
    <w:rsid w:val="009E7EA6"/>
    <w:rsid w:val="009F061C"/>
    <w:rsid w:val="009F0847"/>
    <w:rsid w:val="009F0C17"/>
    <w:rsid w:val="009F0ED1"/>
    <w:rsid w:val="009F0ED9"/>
    <w:rsid w:val="009F0EE9"/>
    <w:rsid w:val="009F1251"/>
    <w:rsid w:val="009F16B4"/>
    <w:rsid w:val="009F17DA"/>
    <w:rsid w:val="009F1988"/>
    <w:rsid w:val="009F1BB5"/>
    <w:rsid w:val="009F20D8"/>
    <w:rsid w:val="009F27AE"/>
    <w:rsid w:val="009F2B7F"/>
    <w:rsid w:val="009F305B"/>
    <w:rsid w:val="009F343D"/>
    <w:rsid w:val="009F356E"/>
    <w:rsid w:val="009F378E"/>
    <w:rsid w:val="009F395E"/>
    <w:rsid w:val="009F3999"/>
    <w:rsid w:val="009F3B52"/>
    <w:rsid w:val="009F3B9A"/>
    <w:rsid w:val="009F420B"/>
    <w:rsid w:val="009F4438"/>
    <w:rsid w:val="009F4743"/>
    <w:rsid w:val="009F48AC"/>
    <w:rsid w:val="009F50EF"/>
    <w:rsid w:val="009F54DE"/>
    <w:rsid w:val="009F5926"/>
    <w:rsid w:val="009F59EB"/>
    <w:rsid w:val="009F5DFD"/>
    <w:rsid w:val="009F5E9F"/>
    <w:rsid w:val="009F5FB3"/>
    <w:rsid w:val="009F6A2A"/>
    <w:rsid w:val="009F738E"/>
    <w:rsid w:val="009F775B"/>
    <w:rsid w:val="009F7895"/>
    <w:rsid w:val="009F78E9"/>
    <w:rsid w:val="009F7DFB"/>
    <w:rsid w:val="009F7F88"/>
    <w:rsid w:val="009F7FDE"/>
    <w:rsid w:val="00A002DE"/>
    <w:rsid w:val="00A004E8"/>
    <w:rsid w:val="00A006C0"/>
    <w:rsid w:val="00A0091E"/>
    <w:rsid w:val="00A009D3"/>
    <w:rsid w:val="00A00A89"/>
    <w:rsid w:val="00A00D2D"/>
    <w:rsid w:val="00A00ECE"/>
    <w:rsid w:val="00A010B8"/>
    <w:rsid w:val="00A01297"/>
    <w:rsid w:val="00A01364"/>
    <w:rsid w:val="00A015BF"/>
    <w:rsid w:val="00A01719"/>
    <w:rsid w:val="00A0173C"/>
    <w:rsid w:val="00A01766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3AE8"/>
    <w:rsid w:val="00A045E6"/>
    <w:rsid w:val="00A04728"/>
    <w:rsid w:val="00A047D7"/>
    <w:rsid w:val="00A04826"/>
    <w:rsid w:val="00A04B43"/>
    <w:rsid w:val="00A04CC4"/>
    <w:rsid w:val="00A04DD6"/>
    <w:rsid w:val="00A05179"/>
    <w:rsid w:val="00A051FB"/>
    <w:rsid w:val="00A05753"/>
    <w:rsid w:val="00A05D57"/>
    <w:rsid w:val="00A05E27"/>
    <w:rsid w:val="00A05EB0"/>
    <w:rsid w:val="00A05EBD"/>
    <w:rsid w:val="00A065EF"/>
    <w:rsid w:val="00A068E7"/>
    <w:rsid w:val="00A06EB5"/>
    <w:rsid w:val="00A0723A"/>
    <w:rsid w:val="00A07650"/>
    <w:rsid w:val="00A076DC"/>
    <w:rsid w:val="00A07C29"/>
    <w:rsid w:val="00A07EB0"/>
    <w:rsid w:val="00A101A9"/>
    <w:rsid w:val="00A103D8"/>
    <w:rsid w:val="00A1081A"/>
    <w:rsid w:val="00A10AB1"/>
    <w:rsid w:val="00A10AC5"/>
    <w:rsid w:val="00A10B21"/>
    <w:rsid w:val="00A10C88"/>
    <w:rsid w:val="00A10CB9"/>
    <w:rsid w:val="00A10D82"/>
    <w:rsid w:val="00A10E6A"/>
    <w:rsid w:val="00A10EC0"/>
    <w:rsid w:val="00A11596"/>
    <w:rsid w:val="00A115B3"/>
    <w:rsid w:val="00A11ACB"/>
    <w:rsid w:val="00A11AD5"/>
    <w:rsid w:val="00A11CB9"/>
    <w:rsid w:val="00A11E73"/>
    <w:rsid w:val="00A11F18"/>
    <w:rsid w:val="00A1206D"/>
    <w:rsid w:val="00A1221E"/>
    <w:rsid w:val="00A12227"/>
    <w:rsid w:val="00A1226B"/>
    <w:rsid w:val="00A12B02"/>
    <w:rsid w:val="00A12F75"/>
    <w:rsid w:val="00A13210"/>
    <w:rsid w:val="00A1384C"/>
    <w:rsid w:val="00A13885"/>
    <w:rsid w:val="00A13C6C"/>
    <w:rsid w:val="00A13C78"/>
    <w:rsid w:val="00A13D21"/>
    <w:rsid w:val="00A13E9B"/>
    <w:rsid w:val="00A13F9F"/>
    <w:rsid w:val="00A1437A"/>
    <w:rsid w:val="00A1467B"/>
    <w:rsid w:val="00A146CD"/>
    <w:rsid w:val="00A14804"/>
    <w:rsid w:val="00A14D52"/>
    <w:rsid w:val="00A14DA2"/>
    <w:rsid w:val="00A14DE6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6F30"/>
    <w:rsid w:val="00A17001"/>
    <w:rsid w:val="00A17216"/>
    <w:rsid w:val="00A172A0"/>
    <w:rsid w:val="00A1756F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04"/>
    <w:rsid w:val="00A20EE5"/>
    <w:rsid w:val="00A2113C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1F31"/>
    <w:rsid w:val="00A21FA7"/>
    <w:rsid w:val="00A22226"/>
    <w:rsid w:val="00A225EF"/>
    <w:rsid w:val="00A22810"/>
    <w:rsid w:val="00A229B6"/>
    <w:rsid w:val="00A22B5C"/>
    <w:rsid w:val="00A22E75"/>
    <w:rsid w:val="00A2307E"/>
    <w:rsid w:val="00A2321D"/>
    <w:rsid w:val="00A232EC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44"/>
    <w:rsid w:val="00A24FD9"/>
    <w:rsid w:val="00A2508B"/>
    <w:rsid w:val="00A250E8"/>
    <w:rsid w:val="00A2516D"/>
    <w:rsid w:val="00A25214"/>
    <w:rsid w:val="00A25235"/>
    <w:rsid w:val="00A25291"/>
    <w:rsid w:val="00A2560C"/>
    <w:rsid w:val="00A256A3"/>
    <w:rsid w:val="00A2585D"/>
    <w:rsid w:val="00A25D1D"/>
    <w:rsid w:val="00A25D2A"/>
    <w:rsid w:val="00A260FE"/>
    <w:rsid w:val="00A2620E"/>
    <w:rsid w:val="00A26289"/>
    <w:rsid w:val="00A263EA"/>
    <w:rsid w:val="00A2650C"/>
    <w:rsid w:val="00A26A0F"/>
    <w:rsid w:val="00A26DA3"/>
    <w:rsid w:val="00A273A2"/>
    <w:rsid w:val="00A275F0"/>
    <w:rsid w:val="00A279A8"/>
    <w:rsid w:val="00A27C55"/>
    <w:rsid w:val="00A27D7D"/>
    <w:rsid w:val="00A27EC8"/>
    <w:rsid w:val="00A307E4"/>
    <w:rsid w:val="00A30895"/>
    <w:rsid w:val="00A30B8C"/>
    <w:rsid w:val="00A30B90"/>
    <w:rsid w:val="00A30CB9"/>
    <w:rsid w:val="00A312D8"/>
    <w:rsid w:val="00A31655"/>
    <w:rsid w:val="00A31873"/>
    <w:rsid w:val="00A31A56"/>
    <w:rsid w:val="00A31BB1"/>
    <w:rsid w:val="00A321D4"/>
    <w:rsid w:val="00A32256"/>
    <w:rsid w:val="00A329FA"/>
    <w:rsid w:val="00A32C74"/>
    <w:rsid w:val="00A32E6C"/>
    <w:rsid w:val="00A33149"/>
    <w:rsid w:val="00A333A4"/>
    <w:rsid w:val="00A333B8"/>
    <w:rsid w:val="00A335E3"/>
    <w:rsid w:val="00A33934"/>
    <w:rsid w:val="00A3394D"/>
    <w:rsid w:val="00A33BC1"/>
    <w:rsid w:val="00A33FCC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1A3"/>
    <w:rsid w:val="00A35346"/>
    <w:rsid w:val="00A35361"/>
    <w:rsid w:val="00A3537F"/>
    <w:rsid w:val="00A35380"/>
    <w:rsid w:val="00A35444"/>
    <w:rsid w:val="00A3589F"/>
    <w:rsid w:val="00A35B69"/>
    <w:rsid w:val="00A35D18"/>
    <w:rsid w:val="00A35DD1"/>
    <w:rsid w:val="00A35FE3"/>
    <w:rsid w:val="00A360F9"/>
    <w:rsid w:val="00A365B0"/>
    <w:rsid w:val="00A3663D"/>
    <w:rsid w:val="00A366D2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D06"/>
    <w:rsid w:val="00A37E53"/>
    <w:rsid w:val="00A37FB8"/>
    <w:rsid w:val="00A40211"/>
    <w:rsid w:val="00A4024F"/>
    <w:rsid w:val="00A402CE"/>
    <w:rsid w:val="00A409F8"/>
    <w:rsid w:val="00A40BEF"/>
    <w:rsid w:val="00A40D64"/>
    <w:rsid w:val="00A40E58"/>
    <w:rsid w:val="00A40E96"/>
    <w:rsid w:val="00A40EEF"/>
    <w:rsid w:val="00A40FC4"/>
    <w:rsid w:val="00A41254"/>
    <w:rsid w:val="00A4136B"/>
    <w:rsid w:val="00A41562"/>
    <w:rsid w:val="00A4165B"/>
    <w:rsid w:val="00A41987"/>
    <w:rsid w:val="00A41C7D"/>
    <w:rsid w:val="00A427DA"/>
    <w:rsid w:val="00A42839"/>
    <w:rsid w:val="00A42F1E"/>
    <w:rsid w:val="00A434D4"/>
    <w:rsid w:val="00A43751"/>
    <w:rsid w:val="00A438CB"/>
    <w:rsid w:val="00A43A46"/>
    <w:rsid w:val="00A44396"/>
    <w:rsid w:val="00A444D9"/>
    <w:rsid w:val="00A4467B"/>
    <w:rsid w:val="00A447AF"/>
    <w:rsid w:val="00A4486D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4A4"/>
    <w:rsid w:val="00A46B70"/>
    <w:rsid w:val="00A46C06"/>
    <w:rsid w:val="00A46D22"/>
    <w:rsid w:val="00A46F3A"/>
    <w:rsid w:val="00A47093"/>
    <w:rsid w:val="00A473B4"/>
    <w:rsid w:val="00A47835"/>
    <w:rsid w:val="00A47B4E"/>
    <w:rsid w:val="00A47E5D"/>
    <w:rsid w:val="00A47FA9"/>
    <w:rsid w:val="00A50293"/>
    <w:rsid w:val="00A50348"/>
    <w:rsid w:val="00A50C20"/>
    <w:rsid w:val="00A50C26"/>
    <w:rsid w:val="00A50C59"/>
    <w:rsid w:val="00A50DE9"/>
    <w:rsid w:val="00A511AB"/>
    <w:rsid w:val="00A51354"/>
    <w:rsid w:val="00A51C15"/>
    <w:rsid w:val="00A51E21"/>
    <w:rsid w:val="00A51E56"/>
    <w:rsid w:val="00A520C2"/>
    <w:rsid w:val="00A524B4"/>
    <w:rsid w:val="00A524EA"/>
    <w:rsid w:val="00A525B7"/>
    <w:rsid w:val="00A5269C"/>
    <w:rsid w:val="00A52850"/>
    <w:rsid w:val="00A52B47"/>
    <w:rsid w:val="00A52BB2"/>
    <w:rsid w:val="00A52C06"/>
    <w:rsid w:val="00A52D51"/>
    <w:rsid w:val="00A52E45"/>
    <w:rsid w:val="00A52E4E"/>
    <w:rsid w:val="00A53148"/>
    <w:rsid w:val="00A533F2"/>
    <w:rsid w:val="00A53519"/>
    <w:rsid w:val="00A53DA4"/>
    <w:rsid w:val="00A54007"/>
    <w:rsid w:val="00A54098"/>
    <w:rsid w:val="00A543F4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407"/>
    <w:rsid w:val="00A57811"/>
    <w:rsid w:val="00A57B8F"/>
    <w:rsid w:val="00A57D75"/>
    <w:rsid w:val="00A57E47"/>
    <w:rsid w:val="00A57EB7"/>
    <w:rsid w:val="00A60110"/>
    <w:rsid w:val="00A6035F"/>
    <w:rsid w:val="00A604CE"/>
    <w:rsid w:val="00A60934"/>
    <w:rsid w:val="00A60CAB"/>
    <w:rsid w:val="00A60E97"/>
    <w:rsid w:val="00A60EC3"/>
    <w:rsid w:val="00A61161"/>
    <w:rsid w:val="00A611BE"/>
    <w:rsid w:val="00A614CD"/>
    <w:rsid w:val="00A617D6"/>
    <w:rsid w:val="00A618D2"/>
    <w:rsid w:val="00A61B27"/>
    <w:rsid w:val="00A61C95"/>
    <w:rsid w:val="00A61D66"/>
    <w:rsid w:val="00A61D91"/>
    <w:rsid w:val="00A62017"/>
    <w:rsid w:val="00A6222C"/>
    <w:rsid w:val="00A6261C"/>
    <w:rsid w:val="00A630B6"/>
    <w:rsid w:val="00A6343C"/>
    <w:rsid w:val="00A6388B"/>
    <w:rsid w:val="00A63AF4"/>
    <w:rsid w:val="00A63EE0"/>
    <w:rsid w:val="00A64507"/>
    <w:rsid w:val="00A64552"/>
    <w:rsid w:val="00A645D2"/>
    <w:rsid w:val="00A64823"/>
    <w:rsid w:val="00A64BBD"/>
    <w:rsid w:val="00A64D48"/>
    <w:rsid w:val="00A65099"/>
    <w:rsid w:val="00A6538C"/>
    <w:rsid w:val="00A656C2"/>
    <w:rsid w:val="00A658F6"/>
    <w:rsid w:val="00A65989"/>
    <w:rsid w:val="00A65F45"/>
    <w:rsid w:val="00A660DE"/>
    <w:rsid w:val="00A6660B"/>
    <w:rsid w:val="00A666E0"/>
    <w:rsid w:val="00A66D48"/>
    <w:rsid w:val="00A66E92"/>
    <w:rsid w:val="00A66F10"/>
    <w:rsid w:val="00A6704A"/>
    <w:rsid w:val="00A67066"/>
    <w:rsid w:val="00A6727F"/>
    <w:rsid w:val="00A672F4"/>
    <w:rsid w:val="00A6757F"/>
    <w:rsid w:val="00A6762D"/>
    <w:rsid w:val="00A67A60"/>
    <w:rsid w:val="00A67C97"/>
    <w:rsid w:val="00A70097"/>
    <w:rsid w:val="00A700E7"/>
    <w:rsid w:val="00A70183"/>
    <w:rsid w:val="00A7050A"/>
    <w:rsid w:val="00A705CD"/>
    <w:rsid w:val="00A7079F"/>
    <w:rsid w:val="00A708F4"/>
    <w:rsid w:val="00A70999"/>
    <w:rsid w:val="00A70BBB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35E"/>
    <w:rsid w:val="00A7246E"/>
    <w:rsid w:val="00A7271F"/>
    <w:rsid w:val="00A72850"/>
    <w:rsid w:val="00A72C66"/>
    <w:rsid w:val="00A72E1E"/>
    <w:rsid w:val="00A72E2F"/>
    <w:rsid w:val="00A7335E"/>
    <w:rsid w:val="00A735AF"/>
    <w:rsid w:val="00A7373B"/>
    <w:rsid w:val="00A737E7"/>
    <w:rsid w:val="00A73B81"/>
    <w:rsid w:val="00A73B94"/>
    <w:rsid w:val="00A7425B"/>
    <w:rsid w:val="00A7442B"/>
    <w:rsid w:val="00A74477"/>
    <w:rsid w:val="00A745FD"/>
    <w:rsid w:val="00A749CD"/>
    <w:rsid w:val="00A74A31"/>
    <w:rsid w:val="00A74F69"/>
    <w:rsid w:val="00A7518D"/>
    <w:rsid w:val="00A75525"/>
    <w:rsid w:val="00A75B34"/>
    <w:rsid w:val="00A75BD0"/>
    <w:rsid w:val="00A75DB8"/>
    <w:rsid w:val="00A75FE9"/>
    <w:rsid w:val="00A768F2"/>
    <w:rsid w:val="00A77123"/>
    <w:rsid w:val="00A771BB"/>
    <w:rsid w:val="00A772AB"/>
    <w:rsid w:val="00A77471"/>
    <w:rsid w:val="00A77623"/>
    <w:rsid w:val="00A7771F"/>
    <w:rsid w:val="00A777E4"/>
    <w:rsid w:val="00A77834"/>
    <w:rsid w:val="00A77992"/>
    <w:rsid w:val="00A77B4E"/>
    <w:rsid w:val="00A803AB"/>
    <w:rsid w:val="00A806BD"/>
    <w:rsid w:val="00A808AC"/>
    <w:rsid w:val="00A808AD"/>
    <w:rsid w:val="00A80AF6"/>
    <w:rsid w:val="00A80F6D"/>
    <w:rsid w:val="00A81101"/>
    <w:rsid w:val="00A8149B"/>
    <w:rsid w:val="00A8151B"/>
    <w:rsid w:val="00A8153E"/>
    <w:rsid w:val="00A81773"/>
    <w:rsid w:val="00A819E1"/>
    <w:rsid w:val="00A81CCD"/>
    <w:rsid w:val="00A81E14"/>
    <w:rsid w:val="00A82033"/>
    <w:rsid w:val="00A82666"/>
    <w:rsid w:val="00A826B4"/>
    <w:rsid w:val="00A82CDD"/>
    <w:rsid w:val="00A82D0F"/>
    <w:rsid w:val="00A82E77"/>
    <w:rsid w:val="00A83010"/>
    <w:rsid w:val="00A830D2"/>
    <w:rsid w:val="00A83126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114"/>
    <w:rsid w:val="00A856BB"/>
    <w:rsid w:val="00A856EF"/>
    <w:rsid w:val="00A85810"/>
    <w:rsid w:val="00A858E5"/>
    <w:rsid w:val="00A85D83"/>
    <w:rsid w:val="00A8603D"/>
    <w:rsid w:val="00A861FE"/>
    <w:rsid w:val="00A862FF"/>
    <w:rsid w:val="00A86420"/>
    <w:rsid w:val="00A86535"/>
    <w:rsid w:val="00A866FE"/>
    <w:rsid w:val="00A8678A"/>
    <w:rsid w:val="00A8682B"/>
    <w:rsid w:val="00A86974"/>
    <w:rsid w:val="00A869EF"/>
    <w:rsid w:val="00A86AB0"/>
    <w:rsid w:val="00A86AB8"/>
    <w:rsid w:val="00A86D5D"/>
    <w:rsid w:val="00A86E32"/>
    <w:rsid w:val="00A86E83"/>
    <w:rsid w:val="00A870EE"/>
    <w:rsid w:val="00A87323"/>
    <w:rsid w:val="00A873B3"/>
    <w:rsid w:val="00A87490"/>
    <w:rsid w:val="00A874BD"/>
    <w:rsid w:val="00A87741"/>
    <w:rsid w:val="00A87AFB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8F0"/>
    <w:rsid w:val="00A91A99"/>
    <w:rsid w:val="00A91E32"/>
    <w:rsid w:val="00A91FB2"/>
    <w:rsid w:val="00A9207F"/>
    <w:rsid w:val="00A92103"/>
    <w:rsid w:val="00A926F7"/>
    <w:rsid w:val="00A928C4"/>
    <w:rsid w:val="00A92A67"/>
    <w:rsid w:val="00A92F86"/>
    <w:rsid w:val="00A93205"/>
    <w:rsid w:val="00A9339D"/>
    <w:rsid w:val="00A936A7"/>
    <w:rsid w:val="00A93780"/>
    <w:rsid w:val="00A93C08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5D76"/>
    <w:rsid w:val="00A96045"/>
    <w:rsid w:val="00A96408"/>
    <w:rsid w:val="00A9706C"/>
    <w:rsid w:val="00A970CD"/>
    <w:rsid w:val="00A97362"/>
    <w:rsid w:val="00A976A0"/>
    <w:rsid w:val="00A977F5"/>
    <w:rsid w:val="00A97A6F"/>
    <w:rsid w:val="00A97A74"/>
    <w:rsid w:val="00A97CF7"/>
    <w:rsid w:val="00AA05B4"/>
    <w:rsid w:val="00AA0AED"/>
    <w:rsid w:val="00AA0CC8"/>
    <w:rsid w:val="00AA11D6"/>
    <w:rsid w:val="00AA14AD"/>
    <w:rsid w:val="00AA1778"/>
    <w:rsid w:val="00AA191A"/>
    <w:rsid w:val="00AA1F02"/>
    <w:rsid w:val="00AA1FD3"/>
    <w:rsid w:val="00AA219B"/>
    <w:rsid w:val="00AA267F"/>
    <w:rsid w:val="00AA2D13"/>
    <w:rsid w:val="00AA2D2D"/>
    <w:rsid w:val="00AA2E0F"/>
    <w:rsid w:val="00AA313D"/>
    <w:rsid w:val="00AA327D"/>
    <w:rsid w:val="00AA339E"/>
    <w:rsid w:val="00AA3643"/>
    <w:rsid w:val="00AA3B63"/>
    <w:rsid w:val="00AA3C55"/>
    <w:rsid w:val="00AA3CB2"/>
    <w:rsid w:val="00AA4336"/>
    <w:rsid w:val="00AA4B52"/>
    <w:rsid w:val="00AA4C1D"/>
    <w:rsid w:val="00AA4D64"/>
    <w:rsid w:val="00AA4D8F"/>
    <w:rsid w:val="00AA500F"/>
    <w:rsid w:val="00AA57A1"/>
    <w:rsid w:val="00AA5991"/>
    <w:rsid w:val="00AA59E6"/>
    <w:rsid w:val="00AA5A8E"/>
    <w:rsid w:val="00AA5CCC"/>
    <w:rsid w:val="00AA5EC0"/>
    <w:rsid w:val="00AA5F82"/>
    <w:rsid w:val="00AA607A"/>
    <w:rsid w:val="00AA60C0"/>
    <w:rsid w:val="00AA648A"/>
    <w:rsid w:val="00AA6C03"/>
    <w:rsid w:val="00AA6C1F"/>
    <w:rsid w:val="00AA6CD7"/>
    <w:rsid w:val="00AA702D"/>
    <w:rsid w:val="00AA7120"/>
    <w:rsid w:val="00AA712B"/>
    <w:rsid w:val="00AA719E"/>
    <w:rsid w:val="00AA75AA"/>
    <w:rsid w:val="00AA75E8"/>
    <w:rsid w:val="00AA7762"/>
    <w:rsid w:val="00AA785B"/>
    <w:rsid w:val="00AA78D9"/>
    <w:rsid w:val="00AA7C5F"/>
    <w:rsid w:val="00AA7FDB"/>
    <w:rsid w:val="00AB01E7"/>
    <w:rsid w:val="00AB01FE"/>
    <w:rsid w:val="00AB037C"/>
    <w:rsid w:val="00AB074B"/>
    <w:rsid w:val="00AB07B7"/>
    <w:rsid w:val="00AB0902"/>
    <w:rsid w:val="00AB0A90"/>
    <w:rsid w:val="00AB0FF1"/>
    <w:rsid w:val="00AB1491"/>
    <w:rsid w:val="00AB1534"/>
    <w:rsid w:val="00AB15A6"/>
    <w:rsid w:val="00AB162B"/>
    <w:rsid w:val="00AB1998"/>
    <w:rsid w:val="00AB1C9A"/>
    <w:rsid w:val="00AB1D1A"/>
    <w:rsid w:val="00AB1D5E"/>
    <w:rsid w:val="00AB1F31"/>
    <w:rsid w:val="00AB21A0"/>
    <w:rsid w:val="00AB24D3"/>
    <w:rsid w:val="00AB25A5"/>
    <w:rsid w:val="00AB262D"/>
    <w:rsid w:val="00AB2710"/>
    <w:rsid w:val="00AB2A20"/>
    <w:rsid w:val="00AB2A2C"/>
    <w:rsid w:val="00AB2D4D"/>
    <w:rsid w:val="00AB30BD"/>
    <w:rsid w:val="00AB3553"/>
    <w:rsid w:val="00AB3C1E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3DD"/>
    <w:rsid w:val="00AB54EA"/>
    <w:rsid w:val="00AB5A17"/>
    <w:rsid w:val="00AB5A68"/>
    <w:rsid w:val="00AB5C11"/>
    <w:rsid w:val="00AB5C5A"/>
    <w:rsid w:val="00AB6056"/>
    <w:rsid w:val="00AB6500"/>
    <w:rsid w:val="00AB6612"/>
    <w:rsid w:val="00AB6642"/>
    <w:rsid w:val="00AB688E"/>
    <w:rsid w:val="00AB6EF7"/>
    <w:rsid w:val="00AB7529"/>
    <w:rsid w:val="00AB7661"/>
    <w:rsid w:val="00AB7779"/>
    <w:rsid w:val="00AB7D0E"/>
    <w:rsid w:val="00AB7E61"/>
    <w:rsid w:val="00AB7E74"/>
    <w:rsid w:val="00AC00E0"/>
    <w:rsid w:val="00AC01C3"/>
    <w:rsid w:val="00AC05BE"/>
    <w:rsid w:val="00AC06D5"/>
    <w:rsid w:val="00AC08A8"/>
    <w:rsid w:val="00AC0A3D"/>
    <w:rsid w:val="00AC0A49"/>
    <w:rsid w:val="00AC0E5B"/>
    <w:rsid w:val="00AC1293"/>
    <w:rsid w:val="00AC13F1"/>
    <w:rsid w:val="00AC16B4"/>
    <w:rsid w:val="00AC1881"/>
    <w:rsid w:val="00AC1998"/>
    <w:rsid w:val="00AC1C42"/>
    <w:rsid w:val="00AC21CD"/>
    <w:rsid w:val="00AC2798"/>
    <w:rsid w:val="00AC2CE0"/>
    <w:rsid w:val="00AC3003"/>
    <w:rsid w:val="00AC3408"/>
    <w:rsid w:val="00AC3427"/>
    <w:rsid w:val="00AC3A2D"/>
    <w:rsid w:val="00AC3D09"/>
    <w:rsid w:val="00AC3F17"/>
    <w:rsid w:val="00AC3F5E"/>
    <w:rsid w:val="00AC40AF"/>
    <w:rsid w:val="00AC417B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C81"/>
    <w:rsid w:val="00AC5D63"/>
    <w:rsid w:val="00AC61B7"/>
    <w:rsid w:val="00AC61E5"/>
    <w:rsid w:val="00AC642E"/>
    <w:rsid w:val="00AC6749"/>
    <w:rsid w:val="00AC677D"/>
    <w:rsid w:val="00AC69ED"/>
    <w:rsid w:val="00AC6A68"/>
    <w:rsid w:val="00AC6AFF"/>
    <w:rsid w:val="00AC6E84"/>
    <w:rsid w:val="00AC7133"/>
    <w:rsid w:val="00AC721D"/>
    <w:rsid w:val="00AC7288"/>
    <w:rsid w:val="00AC74A3"/>
    <w:rsid w:val="00AC7602"/>
    <w:rsid w:val="00AC7B4D"/>
    <w:rsid w:val="00AC7E42"/>
    <w:rsid w:val="00AC7ED8"/>
    <w:rsid w:val="00AD0088"/>
    <w:rsid w:val="00AD022B"/>
    <w:rsid w:val="00AD0823"/>
    <w:rsid w:val="00AD0AFD"/>
    <w:rsid w:val="00AD0F2E"/>
    <w:rsid w:val="00AD12FC"/>
    <w:rsid w:val="00AD137D"/>
    <w:rsid w:val="00AD17CF"/>
    <w:rsid w:val="00AD1D51"/>
    <w:rsid w:val="00AD1DAE"/>
    <w:rsid w:val="00AD20A1"/>
    <w:rsid w:val="00AD215C"/>
    <w:rsid w:val="00AD2403"/>
    <w:rsid w:val="00AD24B0"/>
    <w:rsid w:val="00AD26A7"/>
    <w:rsid w:val="00AD2760"/>
    <w:rsid w:val="00AD2E7D"/>
    <w:rsid w:val="00AD3128"/>
    <w:rsid w:val="00AD3173"/>
    <w:rsid w:val="00AD31F8"/>
    <w:rsid w:val="00AD3212"/>
    <w:rsid w:val="00AD3510"/>
    <w:rsid w:val="00AD3CF1"/>
    <w:rsid w:val="00AD4064"/>
    <w:rsid w:val="00AD4BD8"/>
    <w:rsid w:val="00AD4C07"/>
    <w:rsid w:val="00AD4E7A"/>
    <w:rsid w:val="00AD51BD"/>
    <w:rsid w:val="00AD5242"/>
    <w:rsid w:val="00AD537A"/>
    <w:rsid w:val="00AD5537"/>
    <w:rsid w:val="00AD59AB"/>
    <w:rsid w:val="00AD59FF"/>
    <w:rsid w:val="00AD5C3E"/>
    <w:rsid w:val="00AD5FC2"/>
    <w:rsid w:val="00AD62A0"/>
    <w:rsid w:val="00AD62B2"/>
    <w:rsid w:val="00AD6435"/>
    <w:rsid w:val="00AD6B2B"/>
    <w:rsid w:val="00AD6C4F"/>
    <w:rsid w:val="00AD6CFE"/>
    <w:rsid w:val="00AD6FF5"/>
    <w:rsid w:val="00AD70A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D7EC5"/>
    <w:rsid w:val="00AD7FBA"/>
    <w:rsid w:val="00AE0214"/>
    <w:rsid w:val="00AE033E"/>
    <w:rsid w:val="00AE04E2"/>
    <w:rsid w:val="00AE09C1"/>
    <w:rsid w:val="00AE1592"/>
    <w:rsid w:val="00AE183F"/>
    <w:rsid w:val="00AE1864"/>
    <w:rsid w:val="00AE1E09"/>
    <w:rsid w:val="00AE1FB4"/>
    <w:rsid w:val="00AE2034"/>
    <w:rsid w:val="00AE274F"/>
    <w:rsid w:val="00AE27C7"/>
    <w:rsid w:val="00AE27ED"/>
    <w:rsid w:val="00AE2B8A"/>
    <w:rsid w:val="00AE2F69"/>
    <w:rsid w:val="00AE3161"/>
    <w:rsid w:val="00AE3696"/>
    <w:rsid w:val="00AE3755"/>
    <w:rsid w:val="00AE3895"/>
    <w:rsid w:val="00AE3950"/>
    <w:rsid w:val="00AE3A38"/>
    <w:rsid w:val="00AE41CC"/>
    <w:rsid w:val="00AE4253"/>
    <w:rsid w:val="00AE455C"/>
    <w:rsid w:val="00AE4581"/>
    <w:rsid w:val="00AE463B"/>
    <w:rsid w:val="00AE46A1"/>
    <w:rsid w:val="00AE486E"/>
    <w:rsid w:val="00AE496C"/>
    <w:rsid w:val="00AE4D4F"/>
    <w:rsid w:val="00AE542A"/>
    <w:rsid w:val="00AE5667"/>
    <w:rsid w:val="00AE5847"/>
    <w:rsid w:val="00AE5896"/>
    <w:rsid w:val="00AE58FD"/>
    <w:rsid w:val="00AE5AFD"/>
    <w:rsid w:val="00AE5BB3"/>
    <w:rsid w:val="00AE5D77"/>
    <w:rsid w:val="00AE5F15"/>
    <w:rsid w:val="00AE60DF"/>
    <w:rsid w:val="00AE6119"/>
    <w:rsid w:val="00AE6222"/>
    <w:rsid w:val="00AE6351"/>
    <w:rsid w:val="00AE65D3"/>
    <w:rsid w:val="00AE6D89"/>
    <w:rsid w:val="00AE6FF4"/>
    <w:rsid w:val="00AE7434"/>
    <w:rsid w:val="00AE75D2"/>
    <w:rsid w:val="00AE7750"/>
    <w:rsid w:val="00AE7FC2"/>
    <w:rsid w:val="00AF0001"/>
    <w:rsid w:val="00AF00F6"/>
    <w:rsid w:val="00AF0407"/>
    <w:rsid w:val="00AF0433"/>
    <w:rsid w:val="00AF0960"/>
    <w:rsid w:val="00AF0999"/>
    <w:rsid w:val="00AF0A02"/>
    <w:rsid w:val="00AF0F0B"/>
    <w:rsid w:val="00AF101C"/>
    <w:rsid w:val="00AF161A"/>
    <w:rsid w:val="00AF19BE"/>
    <w:rsid w:val="00AF1BEC"/>
    <w:rsid w:val="00AF1CAC"/>
    <w:rsid w:val="00AF1D75"/>
    <w:rsid w:val="00AF1E3E"/>
    <w:rsid w:val="00AF1FBA"/>
    <w:rsid w:val="00AF2205"/>
    <w:rsid w:val="00AF2463"/>
    <w:rsid w:val="00AF24BF"/>
    <w:rsid w:val="00AF25FD"/>
    <w:rsid w:val="00AF262D"/>
    <w:rsid w:val="00AF2710"/>
    <w:rsid w:val="00AF28B0"/>
    <w:rsid w:val="00AF33C9"/>
    <w:rsid w:val="00AF34EC"/>
    <w:rsid w:val="00AF3677"/>
    <w:rsid w:val="00AF39BA"/>
    <w:rsid w:val="00AF3E07"/>
    <w:rsid w:val="00AF3E92"/>
    <w:rsid w:val="00AF3EC1"/>
    <w:rsid w:val="00AF4077"/>
    <w:rsid w:val="00AF40F8"/>
    <w:rsid w:val="00AF41E1"/>
    <w:rsid w:val="00AF44D2"/>
    <w:rsid w:val="00AF44F6"/>
    <w:rsid w:val="00AF45EB"/>
    <w:rsid w:val="00AF48BA"/>
    <w:rsid w:val="00AF4C26"/>
    <w:rsid w:val="00AF4EC7"/>
    <w:rsid w:val="00AF51CE"/>
    <w:rsid w:val="00AF5399"/>
    <w:rsid w:val="00AF5A5B"/>
    <w:rsid w:val="00AF5EDF"/>
    <w:rsid w:val="00AF63BF"/>
    <w:rsid w:val="00AF65DD"/>
    <w:rsid w:val="00AF6E90"/>
    <w:rsid w:val="00AF73AF"/>
    <w:rsid w:val="00AF799E"/>
    <w:rsid w:val="00AF7D90"/>
    <w:rsid w:val="00AF7DEF"/>
    <w:rsid w:val="00AF7E9A"/>
    <w:rsid w:val="00B0013E"/>
    <w:rsid w:val="00B0014D"/>
    <w:rsid w:val="00B002B8"/>
    <w:rsid w:val="00B00BF3"/>
    <w:rsid w:val="00B01282"/>
    <w:rsid w:val="00B0137A"/>
    <w:rsid w:val="00B01689"/>
    <w:rsid w:val="00B01761"/>
    <w:rsid w:val="00B01A1F"/>
    <w:rsid w:val="00B01D3E"/>
    <w:rsid w:val="00B01F8B"/>
    <w:rsid w:val="00B020FE"/>
    <w:rsid w:val="00B021CC"/>
    <w:rsid w:val="00B02261"/>
    <w:rsid w:val="00B0291F"/>
    <w:rsid w:val="00B030B2"/>
    <w:rsid w:val="00B033C6"/>
    <w:rsid w:val="00B0393F"/>
    <w:rsid w:val="00B0417B"/>
    <w:rsid w:val="00B04206"/>
    <w:rsid w:val="00B0453D"/>
    <w:rsid w:val="00B04571"/>
    <w:rsid w:val="00B045D3"/>
    <w:rsid w:val="00B0466E"/>
    <w:rsid w:val="00B047A5"/>
    <w:rsid w:val="00B04852"/>
    <w:rsid w:val="00B0492A"/>
    <w:rsid w:val="00B049BF"/>
    <w:rsid w:val="00B04B19"/>
    <w:rsid w:val="00B04DD2"/>
    <w:rsid w:val="00B04E4A"/>
    <w:rsid w:val="00B04E83"/>
    <w:rsid w:val="00B04FED"/>
    <w:rsid w:val="00B0514B"/>
    <w:rsid w:val="00B05184"/>
    <w:rsid w:val="00B051A5"/>
    <w:rsid w:val="00B052B3"/>
    <w:rsid w:val="00B05576"/>
    <w:rsid w:val="00B056FF"/>
    <w:rsid w:val="00B0593E"/>
    <w:rsid w:val="00B05CCA"/>
    <w:rsid w:val="00B05D16"/>
    <w:rsid w:val="00B060BF"/>
    <w:rsid w:val="00B0639B"/>
    <w:rsid w:val="00B06508"/>
    <w:rsid w:val="00B06641"/>
    <w:rsid w:val="00B06B77"/>
    <w:rsid w:val="00B06D89"/>
    <w:rsid w:val="00B06E04"/>
    <w:rsid w:val="00B06FB0"/>
    <w:rsid w:val="00B07483"/>
    <w:rsid w:val="00B074C7"/>
    <w:rsid w:val="00B075D5"/>
    <w:rsid w:val="00B076C2"/>
    <w:rsid w:val="00B07F10"/>
    <w:rsid w:val="00B07F39"/>
    <w:rsid w:val="00B100AA"/>
    <w:rsid w:val="00B10456"/>
    <w:rsid w:val="00B105DE"/>
    <w:rsid w:val="00B105F1"/>
    <w:rsid w:val="00B107DD"/>
    <w:rsid w:val="00B10A95"/>
    <w:rsid w:val="00B10B11"/>
    <w:rsid w:val="00B10C1B"/>
    <w:rsid w:val="00B10CAA"/>
    <w:rsid w:val="00B10DCF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2DF7"/>
    <w:rsid w:val="00B13469"/>
    <w:rsid w:val="00B13B7F"/>
    <w:rsid w:val="00B13CBE"/>
    <w:rsid w:val="00B13CDA"/>
    <w:rsid w:val="00B13E7F"/>
    <w:rsid w:val="00B140F7"/>
    <w:rsid w:val="00B1426C"/>
    <w:rsid w:val="00B1448E"/>
    <w:rsid w:val="00B147B7"/>
    <w:rsid w:val="00B14CF8"/>
    <w:rsid w:val="00B14DF2"/>
    <w:rsid w:val="00B15539"/>
    <w:rsid w:val="00B1583E"/>
    <w:rsid w:val="00B15A6B"/>
    <w:rsid w:val="00B15B27"/>
    <w:rsid w:val="00B15C3F"/>
    <w:rsid w:val="00B15CE7"/>
    <w:rsid w:val="00B15E1D"/>
    <w:rsid w:val="00B15F20"/>
    <w:rsid w:val="00B160F0"/>
    <w:rsid w:val="00B164CB"/>
    <w:rsid w:val="00B16987"/>
    <w:rsid w:val="00B169A8"/>
    <w:rsid w:val="00B16BB7"/>
    <w:rsid w:val="00B16EC6"/>
    <w:rsid w:val="00B16F20"/>
    <w:rsid w:val="00B174CF"/>
    <w:rsid w:val="00B17703"/>
    <w:rsid w:val="00B17903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B6E"/>
    <w:rsid w:val="00B20CCB"/>
    <w:rsid w:val="00B20E03"/>
    <w:rsid w:val="00B20EAD"/>
    <w:rsid w:val="00B20F6B"/>
    <w:rsid w:val="00B2110D"/>
    <w:rsid w:val="00B2158E"/>
    <w:rsid w:val="00B215A0"/>
    <w:rsid w:val="00B217AC"/>
    <w:rsid w:val="00B2188F"/>
    <w:rsid w:val="00B2223A"/>
    <w:rsid w:val="00B225CD"/>
    <w:rsid w:val="00B22662"/>
    <w:rsid w:val="00B22AF1"/>
    <w:rsid w:val="00B22BF4"/>
    <w:rsid w:val="00B232BB"/>
    <w:rsid w:val="00B2347C"/>
    <w:rsid w:val="00B235B7"/>
    <w:rsid w:val="00B2364D"/>
    <w:rsid w:val="00B23946"/>
    <w:rsid w:val="00B23D13"/>
    <w:rsid w:val="00B242C9"/>
    <w:rsid w:val="00B2455F"/>
    <w:rsid w:val="00B245B7"/>
    <w:rsid w:val="00B24B3F"/>
    <w:rsid w:val="00B25384"/>
    <w:rsid w:val="00B25515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1FC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456"/>
    <w:rsid w:val="00B3166B"/>
    <w:rsid w:val="00B3169A"/>
    <w:rsid w:val="00B31726"/>
    <w:rsid w:val="00B31865"/>
    <w:rsid w:val="00B31A6C"/>
    <w:rsid w:val="00B31BA4"/>
    <w:rsid w:val="00B31C03"/>
    <w:rsid w:val="00B31CA8"/>
    <w:rsid w:val="00B31D18"/>
    <w:rsid w:val="00B32178"/>
    <w:rsid w:val="00B32349"/>
    <w:rsid w:val="00B328D1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951"/>
    <w:rsid w:val="00B35CEF"/>
    <w:rsid w:val="00B36377"/>
    <w:rsid w:val="00B365F2"/>
    <w:rsid w:val="00B3663F"/>
    <w:rsid w:val="00B36772"/>
    <w:rsid w:val="00B36790"/>
    <w:rsid w:val="00B36ABC"/>
    <w:rsid w:val="00B36FB1"/>
    <w:rsid w:val="00B3754D"/>
    <w:rsid w:val="00B376A7"/>
    <w:rsid w:val="00B3790F"/>
    <w:rsid w:val="00B37D79"/>
    <w:rsid w:val="00B37E1A"/>
    <w:rsid w:val="00B37FA5"/>
    <w:rsid w:val="00B402C7"/>
    <w:rsid w:val="00B4036B"/>
    <w:rsid w:val="00B40726"/>
    <w:rsid w:val="00B40798"/>
    <w:rsid w:val="00B40803"/>
    <w:rsid w:val="00B409AF"/>
    <w:rsid w:val="00B40C77"/>
    <w:rsid w:val="00B40D82"/>
    <w:rsid w:val="00B412CD"/>
    <w:rsid w:val="00B413DF"/>
    <w:rsid w:val="00B4146C"/>
    <w:rsid w:val="00B4148B"/>
    <w:rsid w:val="00B414D3"/>
    <w:rsid w:val="00B41EA3"/>
    <w:rsid w:val="00B41ED8"/>
    <w:rsid w:val="00B41F8F"/>
    <w:rsid w:val="00B42434"/>
    <w:rsid w:val="00B42519"/>
    <w:rsid w:val="00B4267E"/>
    <w:rsid w:val="00B42931"/>
    <w:rsid w:val="00B429E4"/>
    <w:rsid w:val="00B42B81"/>
    <w:rsid w:val="00B42DFB"/>
    <w:rsid w:val="00B434ED"/>
    <w:rsid w:val="00B43622"/>
    <w:rsid w:val="00B437CB"/>
    <w:rsid w:val="00B43AB5"/>
    <w:rsid w:val="00B43B6B"/>
    <w:rsid w:val="00B43E97"/>
    <w:rsid w:val="00B442E7"/>
    <w:rsid w:val="00B44AB8"/>
    <w:rsid w:val="00B44AFD"/>
    <w:rsid w:val="00B44EB0"/>
    <w:rsid w:val="00B4506C"/>
    <w:rsid w:val="00B4507D"/>
    <w:rsid w:val="00B4514E"/>
    <w:rsid w:val="00B451F9"/>
    <w:rsid w:val="00B451FA"/>
    <w:rsid w:val="00B45730"/>
    <w:rsid w:val="00B45999"/>
    <w:rsid w:val="00B45A5A"/>
    <w:rsid w:val="00B45AE6"/>
    <w:rsid w:val="00B45B8C"/>
    <w:rsid w:val="00B45DF7"/>
    <w:rsid w:val="00B4637D"/>
    <w:rsid w:val="00B46484"/>
    <w:rsid w:val="00B46703"/>
    <w:rsid w:val="00B46A05"/>
    <w:rsid w:val="00B46BEE"/>
    <w:rsid w:val="00B47294"/>
    <w:rsid w:val="00B477F7"/>
    <w:rsid w:val="00B47A55"/>
    <w:rsid w:val="00B47CD3"/>
    <w:rsid w:val="00B47F25"/>
    <w:rsid w:val="00B50346"/>
    <w:rsid w:val="00B50547"/>
    <w:rsid w:val="00B509D7"/>
    <w:rsid w:val="00B50A1C"/>
    <w:rsid w:val="00B50D0E"/>
    <w:rsid w:val="00B50D14"/>
    <w:rsid w:val="00B510A2"/>
    <w:rsid w:val="00B51127"/>
    <w:rsid w:val="00B51678"/>
    <w:rsid w:val="00B5176C"/>
    <w:rsid w:val="00B51A7E"/>
    <w:rsid w:val="00B51A85"/>
    <w:rsid w:val="00B51C25"/>
    <w:rsid w:val="00B5283E"/>
    <w:rsid w:val="00B52CF7"/>
    <w:rsid w:val="00B52FD7"/>
    <w:rsid w:val="00B52FE4"/>
    <w:rsid w:val="00B530D6"/>
    <w:rsid w:val="00B531F7"/>
    <w:rsid w:val="00B53589"/>
    <w:rsid w:val="00B53D52"/>
    <w:rsid w:val="00B53DF1"/>
    <w:rsid w:val="00B54256"/>
    <w:rsid w:val="00B54320"/>
    <w:rsid w:val="00B547BC"/>
    <w:rsid w:val="00B54C72"/>
    <w:rsid w:val="00B5526B"/>
    <w:rsid w:val="00B552F6"/>
    <w:rsid w:val="00B55477"/>
    <w:rsid w:val="00B5567F"/>
    <w:rsid w:val="00B5579A"/>
    <w:rsid w:val="00B55A21"/>
    <w:rsid w:val="00B55B11"/>
    <w:rsid w:val="00B55FAB"/>
    <w:rsid w:val="00B55FF6"/>
    <w:rsid w:val="00B56158"/>
    <w:rsid w:val="00B56184"/>
    <w:rsid w:val="00B56280"/>
    <w:rsid w:val="00B5672B"/>
    <w:rsid w:val="00B5698D"/>
    <w:rsid w:val="00B56BAE"/>
    <w:rsid w:val="00B56BEF"/>
    <w:rsid w:val="00B56C7B"/>
    <w:rsid w:val="00B56D8D"/>
    <w:rsid w:val="00B56F17"/>
    <w:rsid w:val="00B57289"/>
    <w:rsid w:val="00B575AC"/>
    <w:rsid w:val="00B576A9"/>
    <w:rsid w:val="00B576FF"/>
    <w:rsid w:val="00B57C21"/>
    <w:rsid w:val="00B57ED7"/>
    <w:rsid w:val="00B60070"/>
    <w:rsid w:val="00B603E9"/>
    <w:rsid w:val="00B607DB"/>
    <w:rsid w:val="00B60842"/>
    <w:rsid w:val="00B608FC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AE3"/>
    <w:rsid w:val="00B63D4E"/>
    <w:rsid w:val="00B63E22"/>
    <w:rsid w:val="00B63ED6"/>
    <w:rsid w:val="00B641EE"/>
    <w:rsid w:val="00B6422C"/>
    <w:rsid w:val="00B64838"/>
    <w:rsid w:val="00B6494C"/>
    <w:rsid w:val="00B64BCE"/>
    <w:rsid w:val="00B650AA"/>
    <w:rsid w:val="00B6536C"/>
    <w:rsid w:val="00B663C0"/>
    <w:rsid w:val="00B669E5"/>
    <w:rsid w:val="00B669FE"/>
    <w:rsid w:val="00B66ACB"/>
    <w:rsid w:val="00B66BAD"/>
    <w:rsid w:val="00B66EED"/>
    <w:rsid w:val="00B67065"/>
    <w:rsid w:val="00B6748A"/>
    <w:rsid w:val="00B67559"/>
    <w:rsid w:val="00B67875"/>
    <w:rsid w:val="00B678AF"/>
    <w:rsid w:val="00B67D3B"/>
    <w:rsid w:val="00B67DE4"/>
    <w:rsid w:val="00B70028"/>
    <w:rsid w:val="00B7033A"/>
    <w:rsid w:val="00B707CC"/>
    <w:rsid w:val="00B70AF5"/>
    <w:rsid w:val="00B70B26"/>
    <w:rsid w:val="00B70B81"/>
    <w:rsid w:val="00B70D5E"/>
    <w:rsid w:val="00B70FE4"/>
    <w:rsid w:val="00B7109D"/>
    <w:rsid w:val="00B71154"/>
    <w:rsid w:val="00B71281"/>
    <w:rsid w:val="00B71964"/>
    <w:rsid w:val="00B71A39"/>
    <w:rsid w:val="00B71B21"/>
    <w:rsid w:val="00B71B73"/>
    <w:rsid w:val="00B71D2B"/>
    <w:rsid w:val="00B71F9C"/>
    <w:rsid w:val="00B71FEA"/>
    <w:rsid w:val="00B71FF8"/>
    <w:rsid w:val="00B72096"/>
    <w:rsid w:val="00B7277C"/>
    <w:rsid w:val="00B72838"/>
    <w:rsid w:val="00B73312"/>
    <w:rsid w:val="00B73362"/>
    <w:rsid w:val="00B7337E"/>
    <w:rsid w:val="00B73455"/>
    <w:rsid w:val="00B73736"/>
    <w:rsid w:val="00B739C5"/>
    <w:rsid w:val="00B73C12"/>
    <w:rsid w:val="00B73F41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5E64"/>
    <w:rsid w:val="00B760F1"/>
    <w:rsid w:val="00B7637B"/>
    <w:rsid w:val="00B763F6"/>
    <w:rsid w:val="00B76677"/>
    <w:rsid w:val="00B76BBA"/>
    <w:rsid w:val="00B76E7B"/>
    <w:rsid w:val="00B77051"/>
    <w:rsid w:val="00B7722A"/>
    <w:rsid w:val="00B774A5"/>
    <w:rsid w:val="00B77ACC"/>
    <w:rsid w:val="00B80016"/>
    <w:rsid w:val="00B8049E"/>
    <w:rsid w:val="00B81084"/>
    <w:rsid w:val="00B811CF"/>
    <w:rsid w:val="00B815B6"/>
    <w:rsid w:val="00B817C2"/>
    <w:rsid w:val="00B81A47"/>
    <w:rsid w:val="00B81CFE"/>
    <w:rsid w:val="00B8202A"/>
    <w:rsid w:val="00B821F0"/>
    <w:rsid w:val="00B825D4"/>
    <w:rsid w:val="00B82ADF"/>
    <w:rsid w:val="00B82DE7"/>
    <w:rsid w:val="00B82E1B"/>
    <w:rsid w:val="00B8308C"/>
    <w:rsid w:val="00B831C5"/>
    <w:rsid w:val="00B83666"/>
    <w:rsid w:val="00B83994"/>
    <w:rsid w:val="00B83A63"/>
    <w:rsid w:val="00B83BC8"/>
    <w:rsid w:val="00B83C76"/>
    <w:rsid w:val="00B83CBC"/>
    <w:rsid w:val="00B83D80"/>
    <w:rsid w:val="00B8418A"/>
    <w:rsid w:val="00B84639"/>
    <w:rsid w:val="00B849CC"/>
    <w:rsid w:val="00B84BD1"/>
    <w:rsid w:val="00B84C2F"/>
    <w:rsid w:val="00B84CB0"/>
    <w:rsid w:val="00B84D09"/>
    <w:rsid w:val="00B853E2"/>
    <w:rsid w:val="00B854AD"/>
    <w:rsid w:val="00B85564"/>
    <w:rsid w:val="00B856E0"/>
    <w:rsid w:val="00B85B52"/>
    <w:rsid w:val="00B85D43"/>
    <w:rsid w:val="00B85E6D"/>
    <w:rsid w:val="00B85EAE"/>
    <w:rsid w:val="00B85F76"/>
    <w:rsid w:val="00B86189"/>
    <w:rsid w:val="00B870FB"/>
    <w:rsid w:val="00B87154"/>
    <w:rsid w:val="00B871D6"/>
    <w:rsid w:val="00B87307"/>
    <w:rsid w:val="00B87633"/>
    <w:rsid w:val="00B8782E"/>
    <w:rsid w:val="00B87B48"/>
    <w:rsid w:val="00B87B4C"/>
    <w:rsid w:val="00B87CF9"/>
    <w:rsid w:val="00B87FAF"/>
    <w:rsid w:val="00B90414"/>
    <w:rsid w:val="00B9053B"/>
    <w:rsid w:val="00B90666"/>
    <w:rsid w:val="00B90754"/>
    <w:rsid w:val="00B907F5"/>
    <w:rsid w:val="00B90984"/>
    <w:rsid w:val="00B90B91"/>
    <w:rsid w:val="00B90C34"/>
    <w:rsid w:val="00B90E31"/>
    <w:rsid w:val="00B90F8D"/>
    <w:rsid w:val="00B91118"/>
    <w:rsid w:val="00B913CC"/>
    <w:rsid w:val="00B9192D"/>
    <w:rsid w:val="00B91B7B"/>
    <w:rsid w:val="00B920D4"/>
    <w:rsid w:val="00B9243F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7A3"/>
    <w:rsid w:val="00B938F6"/>
    <w:rsid w:val="00B93B0B"/>
    <w:rsid w:val="00B9462D"/>
    <w:rsid w:val="00B94C69"/>
    <w:rsid w:val="00B94D20"/>
    <w:rsid w:val="00B94EA2"/>
    <w:rsid w:val="00B95238"/>
    <w:rsid w:val="00B957F7"/>
    <w:rsid w:val="00B95875"/>
    <w:rsid w:val="00B9590D"/>
    <w:rsid w:val="00B95960"/>
    <w:rsid w:val="00B95AD0"/>
    <w:rsid w:val="00B95AE2"/>
    <w:rsid w:val="00B95AEB"/>
    <w:rsid w:val="00B95D5C"/>
    <w:rsid w:val="00B960A5"/>
    <w:rsid w:val="00B96198"/>
    <w:rsid w:val="00B96276"/>
    <w:rsid w:val="00B962BC"/>
    <w:rsid w:val="00B96436"/>
    <w:rsid w:val="00B964C6"/>
    <w:rsid w:val="00B9692E"/>
    <w:rsid w:val="00B9695D"/>
    <w:rsid w:val="00B969B2"/>
    <w:rsid w:val="00B96BAF"/>
    <w:rsid w:val="00B96BC7"/>
    <w:rsid w:val="00B96C9D"/>
    <w:rsid w:val="00B96F96"/>
    <w:rsid w:val="00B9770E"/>
    <w:rsid w:val="00B97A7E"/>
    <w:rsid w:val="00B97C19"/>
    <w:rsid w:val="00B97D0A"/>
    <w:rsid w:val="00BA03BC"/>
    <w:rsid w:val="00BA0619"/>
    <w:rsid w:val="00BA0D9C"/>
    <w:rsid w:val="00BA0F59"/>
    <w:rsid w:val="00BA17C1"/>
    <w:rsid w:val="00BA19F2"/>
    <w:rsid w:val="00BA1A4F"/>
    <w:rsid w:val="00BA1E4A"/>
    <w:rsid w:val="00BA2357"/>
    <w:rsid w:val="00BA2530"/>
    <w:rsid w:val="00BA269A"/>
    <w:rsid w:val="00BA281E"/>
    <w:rsid w:val="00BA2829"/>
    <w:rsid w:val="00BA282F"/>
    <w:rsid w:val="00BA28A6"/>
    <w:rsid w:val="00BA370A"/>
    <w:rsid w:val="00BA39E7"/>
    <w:rsid w:val="00BA3B25"/>
    <w:rsid w:val="00BA3B37"/>
    <w:rsid w:val="00BA3C48"/>
    <w:rsid w:val="00BA3F0B"/>
    <w:rsid w:val="00BA412C"/>
    <w:rsid w:val="00BA43A5"/>
    <w:rsid w:val="00BA4433"/>
    <w:rsid w:val="00BA443A"/>
    <w:rsid w:val="00BA47DF"/>
    <w:rsid w:val="00BA48C0"/>
    <w:rsid w:val="00BA4BEF"/>
    <w:rsid w:val="00BA4BF8"/>
    <w:rsid w:val="00BA4CA4"/>
    <w:rsid w:val="00BA4EE1"/>
    <w:rsid w:val="00BA4F0F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6CEC"/>
    <w:rsid w:val="00BA6E78"/>
    <w:rsid w:val="00BA6EE0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573"/>
    <w:rsid w:val="00BB0672"/>
    <w:rsid w:val="00BB08FF"/>
    <w:rsid w:val="00BB0973"/>
    <w:rsid w:val="00BB0D5F"/>
    <w:rsid w:val="00BB1577"/>
    <w:rsid w:val="00BB160B"/>
    <w:rsid w:val="00BB1821"/>
    <w:rsid w:val="00BB1F2C"/>
    <w:rsid w:val="00BB204D"/>
    <w:rsid w:val="00BB229B"/>
    <w:rsid w:val="00BB23BC"/>
    <w:rsid w:val="00BB2655"/>
    <w:rsid w:val="00BB2700"/>
    <w:rsid w:val="00BB279B"/>
    <w:rsid w:val="00BB2834"/>
    <w:rsid w:val="00BB347E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0F"/>
    <w:rsid w:val="00BB46BE"/>
    <w:rsid w:val="00BB4790"/>
    <w:rsid w:val="00BB4C1B"/>
    <w:rsid w:val="00BB4D14"/>
    <w:rsid w:val="00BB53BE"/>
    <w:rsid w:val="00BB541B"/>
    <w:rsid w:val="00BB5857"/>
    <w:rsid w:val="00BB5929"/>
    <w:rsid w:val="00BB59F7"/>
    <w:rsid w:val="00BB5A28"/>
    <w:rsid w:val="00BB5ADD"/>
    <w:rsid w:val="00BB5C73"/>
    <w:rsid w:val="00BB5CFC"/>
    <w:rsid w:val="00BB5DDB"/>
    <w:rsid w:val="00BB6185"/>
    <w:rsid w:val="00BB6314"/>
    <w:rsid w:val="00BB6E44"/>
    <w:rsid w:val="00BB709C"/>
    <w:rsid w:val="00BB737A"/>
    <w:rsid w:val="00BB76A3"/>
    <w:rsid w:val="00BB77C9"/>
    <w:rsid w:val="00BB7947"/>
    <w:rsid w:val="00BB7A4D"/>
    <w:rsid w:val="00BB7CBD"/>
    <w:rsid w:val="00BB7EB5"/>
    <w:rsid w:val="00BC06F9"/>
    <w:rsid w:val="00BC0B5B"/>
    <w:rsid w:val="00BC0E14"/>
    <w:rsid w:val="00BC0FB6"/>
    <w:rsid w:val="00BC14F2"/>
    <w:rsid w:val="00BC16C8"/>
    <w:rsid w:val="00BC16E2"/>
    <w:rsid w:val="00BC1C9F"/>
    <w:rsid w:val="00BC1D07"/>
    <w:rsid w:val="00BC2211"/>
    <w:rsid w:val="00BC23AA"/>
    <w:rsid w:val="00BC24CD"/>
    <w:rsid w:val="00BC2504"/>
    <w:rsid w:val="00BC2942"/>
    <w:rsid w:val="00BC2D8F"/>
    <w:rsid w:val="00BC2E31"/>
    <w:rsid w:val="00BC32DE"/>
    <w:rsid w:val="00BC383D"/>
    <w:rsid w:val="00BC396A"/>
    <w:rsid w:val="00BC3F24"/>
    <w:rsid w:val="00BC42E5"/>
    <w:rsid w:val="00BC476A"/>
    <w:rsid w:val="00BC4960"/>
    <w:rsid w:val="00BC4B7C"/>
    <w:rsid w:val="00BC4FAF"/>
    <w:rsid w:val="00BC505A"/>
    <w:rsid w:val="00BC51A4"/>
    <w:rsid w:val="00BC51AE"/>
    <w:rsid w:val="00BC5216"/>
    <w:rsid w:val="00BC5530"/>
    <w:rsid w:val="00BC566F"/>
    <w:rsid w:val="00BC593E"/>
    <w:rsid w:val="00BC5BC6"/>
    <w:rsid w:val="00BC5C88"/>
    <w:rsid w:val="00BC6383"/>
    <w:rsid w:val="00BC697F"/>
    <w:rsid w:val="00BC69C3"/>
    <w:rsid w:val="00BC6A84"/>
    <w:rsid w:val="00BC6AB5"/>
    <w:rsid w:val="00BC6B61"/>
    <w:rsid w:val="00BC6DF0"/>
    <w:rsid w:val="00BC6E05"/>
    <w:rsid w:val="00BC7502"/>
    <w:rsid w:val="00BC7B82"/>
    <w:rsid w:val="00BC7BD0"/>
    <w:rsid w:val="00BC7C71"/>
    <w:rsid w:val="00BC7D0C"/>
    <w:rsid w:val="00BD0091"/>
    <w:rsid w:val="00BD04F3"/>
    <w:rsid w:val="00BD0B3B"/>
    <w:rsid w:val="00BD0BC7"/>
    <w:rsid w:val="00BD0EC8"/>
    <w:rsid w:val="00BD12A7"/>
    <w:rsid w:val="00BD14AE"/>
    <w:rsid w:val="00BD14B9"/>
    <w:rsid w:val="00BD16E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778"/>
    <w:rsid w:val="00BD2B24"/>
    <w:rsid w:val="00BD2F7B"/>
    <w:rsid w:val="00BD336B"/>
    <w:rsid w:val="00BD366B"/>
    <w:rsid w:val="00BD39E9"/>
    <w:rsid w:val="00BD3D27"/>
    <w:rsid w:val="00BD3DE1"/>
    <w:rsid w:val="00BD3F84"/>
    <w:rsid w:val="00BD4553"/>
    <w:rsid w:val="00BD45AF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7F2"/>
    <w:rsid w:val="00BD7AA0"/>
    <w:rsid w:val="00BD7CC3"/>
    <w:rsid w:val="00BD7E84"/>
    <w:rsid w:val="00BD7F83"/>
    <w:rsid w:val="00BE0AFD"/>
    <w:rsid w:val="00BE0C7A"/>
    <w:rsid w:val="00BE0D2F"/>
    <w:rsid w:val="00BE0DCE"/>
    <w:rsid w:val="00BE0E34"/>
    <w:rsid w:val="00BE1022"/>
    <w:rsid w:val="00BE1087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6A6"/>
    <w:rsid w:val="00BE390C"/>
    <w:rsid w:val="00BE3956"/>
    <w:rsid w:val="00BE3B02"/>
    <w:rsid w:val="00BE3BB3"/>
    <w:rsid w:val="00BE41C2"/>
    <w:rsid w:val="00BE45AC"/>
    <w:rsid w:val="00BE4604"/>
    <w:rsid w:val="00BE483D"/>
    <w:rsid w:val="00BE4997"/>
    <w:rsid w:val="00BE49D3"/>
    <w:rsid w:val="00BE5168"/>
    <w:rsid w:val="00BE5AAE"/>
    <w:rsid w:val="00BE5AEA"/>
    <w:rsid w:val="00BE6168"/>
    <w:rsid w:val="00BE64D3"/>
    <w:rsid w:val="00BE66FC"/>
    <w:rsid w:val="00BE67B0"/>
    <w:rsid w:val="00BE68C1"/>
    <w:rsid w:val="00BE6A9A"/>
    <w:rsid w:val="00BE6B5D"/>
    <w:rsid w:val="00BE6C37"/>
    <w:rsid w:val="00BE6E91"/>
    <w:rsid w:val="00BE6F6C"/>
    <w:rsid w:val="00BE711E"/>
    <w:rsid w:val="00BE7182"/>
    <w:rsid w:val="00BE76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237"/>
    <w:rsid w:val="00BF2566"/>
    <w:rsid w:val="00BF3045"/>
    <w:rsid w:val="00BF3AD4"/>
    <w:rsid w:val="00BF3B58"/>
    <w:rsid w:val="00BF3BF3"/>
    <w:rsid w:val="00BF3CC5"/>
    <w:rsid w:val="00BF3CF4"/>
    <w:rsid w:val="00BF3E89"/>
    <w:rsid w:val="00BF412B"/>
    <w:rsid w:val="00BF43C8"/>
    <w:rsid w:val="00BF45D6"/>
    <w:rsid w:val="00BF477B"/>
    <w:rsid w:val="00BF49BD"/>
    <w:rsid w:val="00BF4BF7"/>
    <w:rsid w:val="00BF4E1D"/>
    <w:rsid w:val="00BF4E46"/>
    <w:rsid w:val="00BF4FB8"/>
    <w:rsid w:val="00BF507D"/>
    <w:rsid w:val="00BF5543"/>
    <w:rsid w:val="00BF5608"/>
    <w:rsid w:val="00BF5992"/>
    <w:rsid w:val="00BF5AC7"/>
    <w:rsid w:val="00BF5B50"/>
    <w:rsid w:val="00BF6236"/>
    <w:rsid w:val="00BF6327"/>
    <w:rsid w:val="00BF6335"/>
    <w:rsid w:val="00BF6533"/>
    <w:rsid w:val="00BF6941"/>
    <w:rsid w:val="00BF6C3F"/>
    <w:rsid w:val="00BF6DD5"/>
    <w:rsid w:val="00BF6F20"/>
    <w:rsid w:val="00BF6F9E"/>
    <w:rsid w:val="00BF70C9"/>
    <w:rsid w:val="00BF72EF"/>
    <w:rsid w:val="00BF7846"/>
    <w:rsid w:val="00BF7C17"/>
    <w:rsid w:val="00BF7D37"/>
    <w:rsid w:val="00C00258"/>
    <w:rsid w:val="00C002C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1F5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83E"/>
    <w:rsid w:val="00C04CB0"/>
    <w:rsid w:val="00C04FA1"/>
    <w:rsid w:val="00C052C2"/>
    <w:rsid w:val="00C0554C"/>
    <w:rsid w:val="00C055D7"/>
    <w:rsid w:val="00C05758"/>
    <w:rsid w:val="00C057A0"/>
    <w:rsid w:val="00C05D97"/>
    <w:rsid w:val="00C05E99"/>
    <w:rsid w:val="00C05FE7"/>
    <w:rsid w:val="00C0651E"/>
    <w:rsid w:val="00C068C6"/>
    <w:rsid w:val="00C068DE"/>
    <w:rsid w:val="00C06DE8"/>
    <w:rsid w:val="00C07226"/>
    <w:rsid w:val="00C0749A"/>
    <w:rsid w:val="00C07FA2"/>
    <w:rsid w:val="00C104ED"/>
    <w:rsid w:val="00C106E1"/>
    <w:rsid w:val="00C10790"/>
    <w:rsid w:val="00C109B8"/>
    <w:rsid w:val="00C10AF7"/>
    <w:rsid w:val="00C10EA4"/>
    <w:rsid w:val="00C11220"/>
    <w:rsid w:val="00C113F7"/>
    <w:rsid w:val="00C11425"/>
    <w:rsid w:val="00C114C1"/>
    <w:rsid w:val="00C1154A"/>
    <w:rsid w:val="00C11585"/>
    <w:rsid w:val="00C116D7"/>
    <w:rsid w:val="00C11801"/>
    <w:rsid w:val="00C11975"/>
    <w:rsid w:val="00C11979"/>
    <w:rsid w:val="00C11A3D"/>
    <w:rsid w:val="00C11B93"/>
    <w:rsid w:val="00C11C62"/>
    <w:rsid w:val="00C121C9"/>
    <w:rsid w:val="00C126DB"/>
    <w:rsid w:val="00C12703"/>
    <w:rsid w:val="00C129B2"/>
    <w:rsid w:val="00C12A31"/>
    <w:rsid w:val="00C12C38"/>
    <w:rsid w:val="00C12E65"/>
    <w:rsid w:val="00C12EA1"/>
    <w:rsid w:val="00C12FF7"/>
    <w:rsid w:val="00C13247"/>
    <w:rsid w:val="00C13403"/>
    <w:rsid w:val="00C139B1"/>
    <w:rsid w:val="00C13CD0"/>
    <w:rsid w:val="00C13DA5"/>
    <w:rsid w:val="00C13EB7"/>
    <w:rsid w:val="00C14084"/>
    <w:rsid w:val="00C141A3"/>
    <w:rsid w:val="00C1450A"/>
    <w:rsid w:val="00C1458D"/>
    <w:rsid w:val="00C145CC"/>
    <w:rsid w:val="00C14764"/>
    <w:rsid w:val="00C1479A"/>
    <w:rsid w:val="00C14967"/>
    <w:rsid w:val="00C15062"/>
    <w:rsid w:val="00C152BC"/>
    <w:rsid w:val="00C15351"/>
    <w:rsid w:val="00C15512"/>
    <w:rsid w:val="00C15645"/>
    <w:rsid w:val="00C15712"/>
    <w:rsid w:val="00C1575B"/>
    <w:rsid w:val="00C15DE8"/>
    <w:rsid w:val="00C1639F"/>
    <w:rsid w:val="00C164BF"/>
    <w:rsid w:val="00C1684A"/>
    <w:rsid w:val="00C16A1C"/>
    <w:rsid w:val="00C16C6C"/>
    <w:rsid w:val="00C16D8B"/>
    <w:rsid w:val="00C16F04"/>
    <w:rsid w:val="00C16FF9"/>
    <w:rsid w:val="00C1702D"/>
    <w:rsid w:val="00C17276"/>
    <w:rsid w:val="00C17278"/>
    <w:rsid w:val="00C17526"/>
    <w:rsid w:val="00C1770B"/>
    <w:rsid w:val="00C179C6"/>
    <w:rsid w:val="00C17B62"/>
    <w:rsid w:val="00C17CF0"/>
    <w:rsid w:val="00C17E64"/>
    <w:rsid w:val="00C17FE6"/>
    <w:rsid w:val="00C17FE7"/>
    <w:rsid w:val="00C2004C"/>
    <w:rsid w:val="00C2012B"/>
    <w:rsid w:val="00C2094F"/>
    <w:rsid w:val="00C20B87"/>
    <w:rsid w:val="00C20D17"/>
    <w:rsid w:val="00C20EC8"/>
    <w:rsid w:val="00C20FB1"/>
    <w:rsid w:val="00C21073"/>
    <w:rsid w:val="00C21541"/>
    <w:rsid w:val="00C21714"/>
    <w:rsid w:val="00C21779"/>
    <w:rsid w:val="00C221F9"/>
    <w:rsid w:val="00C225EA"/>
    <w:rsid w:val="00C228C5"/>
    <w:rsid w:val="00C228F7"/>
    <w:rsid w:val="00C22BF4"/>
    <w:rsid w:val="00C22E7F"/>
    <w:rsid w:val="00C2303D"/>
    <w:rsid w:val="00C2322E"/>
    <w:rsid w:val="00C23452"/>
    <w:rsid w:val="00C23489"/>
    <w:rsid w:val="00C2348C"/>
    <w:rsid w:val="00C2348D"/>
    <w:rsid w:val="00C234C0"/>
    <w:rsid w:val="00C23704"/>
    <w:rsid w:val="00C23BAC"/>
    <w:rsid w:val="00C23E14"/>
    <w:rsid w:val="00C23FE8"/>
    <w:rsid w:val="00C243E0"/>
    <w:rsid w:val="00C24461"/>
    <w:rsid w:val="00C24494"/>
    <w:rsid w:val="00C244D0"/>
    <w:rsid w:val="00C2455E"/>
    <w:rsid w:val="00C2458A"/>
    <w:rsid w:val="00C24B29"/>
    <w:rsid w:val="00C24DA6"/>
    <w:rsid w:val="00C24F16"/>
    <w:rsid w:val="00C2513B"/>
    <w:rsid w:val="00C253FE"/>
    <w:rsid w:val="00C255B9"/>
    <w:rsid w:val="00C255DC"/>
    <w:rsid w:val="00C25733"/>
    <w:rsid w:val="00C258E2"/>
    <w:rsid w:val="00C25A47"/>
    <w:rsid w:val="00C25C76"/>
    <w:rsid w:val="00C25D65"/>
    <w:rsid w:val="00C25D91"/>
    <w:rsid w:val="00C25FF4"/>
    <w:rsid w:val="00C26048"/>
    <w:rsid w:val="00C26255"/>
    <w:rsid w:val="00C265DA"/>
    <w:rsid w:val="00C266A0"/>
    <w:rsid w:val="00C26730"/>
    <w:rsid w:val="00C267D7"/>
    <w:rsid w:val="00C268EF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9CD"/>
    <w:rsid w:val="00C31F1E"/>
    <w:rsid w:val="00C32076"/>
    <w:rsid w:val="00C3266A"/>
    <w:rsid w:val="00C32E23"/>
    <w:rsid w:val="00C330AD"/>
    <w:rsid w:val="00C3346B"/>
    <w:rsid w:val="00C3346E"/>
    <w:rsid w:val="00C3347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1BD"/>
    <w:rsid w:val="00C3533B"/>
    <w:rsid w:val="00C3575F"/>
    <w:rsid w:val="00C357A4"/>
    <w:rsid w:val="00C35923"/>
    <w:rsid w:val="00C35D98"/>
    <w:rsid w:val="00C35FB6"/>
    <w:rsid w:val="00C35FCF"/>
    <w:rsid w:val="00C36673"/>
    <w:rsid w:val="00C371D2"/>
    <w:rsid w:val="00C37358"/>
    <w:rsid w:val="00C374F9"/>
    <w:rsid w:val="00C3787B"/>
    <w:rsid w:val="00C402F7"/>
    <w:rsid w:val="00C40441"/>
    <w:rsid w:val="00C40483"/>
    <w:rsid w:val="00C404BE"/>
    <w:rsid w:val="00C40510"/>
    <w:rsid w:val="00C40662"/>
    <w:rsid w:val="00C406B7"/>
    <w:rsid w:val="00C4073F"/>
    <w:rsid w:val="00C40C63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8EE"/>
    <w:rsid w:val="00C42B10"/>
    <w:rsid w:val="00C42CA5"/>
    <w:rsid w:val="00C42F2A"/>
    <w:rsid w:val="00C4313B"/>
    <w:rsid w:val="00C43153"/>
    <w:rsid w:val="00C43455"/>
    <w:rsid w:val="00C43670"/>
    <w:rsid w:val="00C43CF1"/>
    <w:rsid w:val="00C43D52"/>
    <w:rsid w:val="00C43ED8"/>
    <w:rsid w:val="00C43F2B"/>
    <w:rsid w:val="00C441F3"/>
    <w:rsid w:val="00C447FE"/>
    <w:rsid w:val="00C44A65"/>
    <w:rsid w:val="00C44BF8"/>
    <w:rsid w:val="00C453DF"/>
    <w:rsid w:val="00C4544D"/>
    <w:rsid w:val="00C456AF"/>
    <w:rsid w:val="00C45742"/>
    <w:rsid w:val="00C45768"/>
    <w:rsid w:val="00C458B1"/>
    <w:rsid w:val="00C45CDE"/>
    <w:rsid w:val="00C46191"/>
    <w:rsid w:val="00C463DB"/>
    <w:rsid w:val="00C463E3"/>
    <w:rsid w:val="00C465CF"/>
    <w:rsid w:val="00C467E8"/>
    <w:rsid w:val="00C467FD"/>
    <w:rsid w:val="00C46EBC"/>
    <w:rsid w:val="00C46F08"/>
    <w:rsid w:val="00C470D2"/>
    <w:rsid w:val="00C4722C"/>
    <w:rsid w:val="00C47406"/>
    <w:rsid w:val="00C475FC"/>
    <w:rsid w:val="00C47976"/>
    <w:rsid w:val="00C47A75"/>
    <w:rsid w:val="00C47CFE"/>
    <w:rsid w:val="00C47E92"/>
    <w:rsid w:val="00C47F0A"/>
    <w:rsid w:val="00C47FAE"/>
    <w:rsid w:val="00C50190"/>
    <w:rsid w:val="00C50276"/>
    <w:rsid w:val="00C504F3"/>
    <w:rsid w:val="00C50514"/>
    <w:rsid w:val="00C50574"/>
    <w:rsid w:val="00C50621"/>
    <w:rsid w:val="00C50CC5"/>
    <w:rsid w:val="00C50DB4"/>
    <w:rsid w:val="00C50E35"/>
    <w:rsid w:val="00C50E5E"/>
    <w:rsid w:val="00C510CD"/>
    <w:rsid w:val="00C51333"/>
    <w:rsid w:val="00C51413"/>
    <w:rsid w:val="00C515BC"/>
    <w:rsid w:val="00C516D6"/>
    <w:rsid w:val="00C51872"/>
    <w:rsid w:val="00C51965"/>
    <w:rsid w:val="00C519A0"/>
    <w:rsid w:val="00C51FD6"/>
    <w:rsid w:val="00C52053"/>
    <w:rsid w:val="00C52338"/>
    <w:rsid w:val="00C530FE"/>
    <w:rsid w:val="00C5392B"/>
    <w:rsid w:val="00C53A20"/>
    <w:rsid w:val="00C53B39"/>
    <w:rsid w:val="00C53E8B"/>
    <w:rsid w:val="00C53F6A"/>
    <w:rsid w:val="00C542BB"/>
    <w:rsid w:val="00C54351"/>
    <w:rsid w:val="00C54604"/>
    <w:rsid w:val="00C54805"/>
    <w:rsid w:val="00C54D25"/>
    <w:rsid w:val="00C54E66"/>
    <w:rsid w:val="00C54EC6"/>
    <w:rsid w:val="00C55042"/>
    <w:rsid w:val="00C5515E"/>
    <w:rsid w:val="00C5541D"/>
    <w:rsid w:val="00C55A13"/>
    <w:rsid w:val="00C55E44"/>
    <w:rsid w:val="00C561F3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3BD"/>
    <w:rsid w:val="00C57C04"/>
    <w:rsid w:val="00C57C95"/>
    <w:rsid w:val="00C60082"/>
    <w:rsid w:val="00C602D5"/>
    <w:rsid w:val="00C604FB"/>
    <w:rsid w:val="00C6060D"/>
    <w:rsid w:val="00C608CF"/>
    <w:rsid w:val="00C6186E"/>
    <w:rsid w:val="00C6195C"/>
    <w:rsid w:val="00C61AE3"/>
    <w:rsid w:val="00C61B89"/>
    <w:rsid w:val="00C61DE1"/>
    <w:rsid w:val="00C62429"/>
    <w:rsid w:val="00C6274E"/>
    <w:rsid w:val="00C629AD"/>
    <w:rsid w:val="00C62EF5"/>
    <w:rsid w:val="00C63001"/>
    <w:rsid w:val="00C633D7"/>
    <w:rsid w:val="00C6355D"/>
    <w:rsid w:val="00C638E8"/>
    <w:rsid w:val="00C63B04"/>
    <w:rsid w:val="00C63C98"/>
    <w:rsid w:val="00C63D8F"/>
    <w:rsid w:val="00C63E5D"/>
    <w:rsid w:val="00C640AA"/>
    <w:rsid w:val="00C64557"/>
    <w:rsid w:val="00C6462D"/>
    <w:rsid w:val="00C646D4"/>
    <w:rsid w:val="00C647C6"/>
    <w:rsid w:val="00C65118"/>
    <w:rsid w:val="00C651C0"/>
    <w:rsid w:val="00C6542B"/>
    <w:rsid w:val="00C65469"/>
    <w:rsid w:val="00C657E2"/>
    <w:rsid w:val="00C65BCF"/>
    <w:rsid w:val="00C66016"/>
    <w:rsid w:val="00C66048"/>
    <w:rsid w:val="00C6698F"/>
    <w:rsid w:val="00C66BAD"/>
    <w:rsid w:val="00C66ED4"/>
    <w:rsid w:val="00C66F13"/>
    <w:rsid w:val="00C67326"/>
    <w:rsid w:val="00C673FB"/>
    <w:rsid w:val="00C67492"/>
    <w:rsid w:val="00C675DF"/>
    <w:rsid w:val="00C67A74"/>
    <w:rsid w:val="00C67E30"/>
    <w:rsid w:val="00C702F0"/>
    <w:rsid w:val="00C70664"/>
    <w:rsid w:val="00C7086F"/>
    <w:rsid w:val="00C70DF1"/>
    <w:rsid w:val="00C70E99"/>
    <w:rsid w:val="00C71C8C"/>
    <w:rsid w:val="00C71F97"/>
    <w:rsid w:val="00C72426"/>
    <w:rsid w:val="00C7249E"/>
    <w:rsid w:val="00C726A2"/>
    <w:rsid w:val="00C726E7"/>
    <w:rsid w:val="00C72994"/>
    <w:rsid w:val="00C72A9B"/>
    <w:rsid w:val="00C72AF6"/>
    <w:rsid w:val="00C72C77"/>
    <w:rsid w:val="00C72FA0"/>
    <w:rsid w:val="00C73022"/>
    <w:rsid w:val="00C7306C"/>
    <w:rsid w:val="00C730F5"/>
    <w:rsid w:val="00C730FA"/>
    <w:rsid w:val="00C73106"/>
    <w:rsid w:val="00C73165"/>
    <w:rsid w:val="00C7396C"/>
    <w:rsid w:val="00C73A60"/>
    <w:rsid w:val="00C73ACF"/>
    <w:rsid w:val="00C73F7D"/>
    <w:rsid w:val="00C74175"/>
    <w:rsid w:val="00C742EA"/>
    <w:rsid w:val="00C74381"/>
    <w:rsid w:val="00C743F6"/>
    <w:rsid w:val="00C74440"/>
    <w:rsid w:val="00C746F0"/>
    <w:rsid w:val="00C74AD2"/>
    <w:rsid w:val="00C74ADF"/>
    <w:rsid w:val="00C75087"/>
    <w:rsid w:val="00C7520A"/>
    <w:rsid w:val="00C7531D"/>
    <w:rsid w:val="00C753CD"/>
    <w:rsid w:val="00C753CE"/>
    <w:rsid w:val="00C759B3"/>
    <w:rsid w:val="00C75BE9"/>
    <w:rsid w:val="00C75F19"/>
    <w:rsid w:val="00C7654A"/>
    <w:rsid w:val="00C766D7"/>
    <w:rsid w:val="00C76734"/>
    <w:rsid w:val="00C76A07"/>
    <w:rsid w:val="00C76B97"/>
    <w:rsid w:val="00C76C85"/>
    <w:rsid w:val="00C76D93"/>
    <w:rsid w:val="00C76E87"/>
    <w:rsid w:val="00C76FAD"/>
    <w:rsid w:val="00C77594"/>
    <w:rsid w:val="00C779E9"/>
    <w:rsid w:val="00C77A23"/>
    <w:rsid w:val="00C77B04"/>
    <w:rsid w:val="00C77B0C"/>
    <w:rsid w:val="00C77B23"/>
    <w:rsid w:val="00C77DD1"/>
    <w:rsid w:val="00C77FD9"/>
    <w:rsid w:val="00C802C8"/>
    <w:rsid w:val="00C804F0"/>
    <w:rsid w:val="00C80719"/>
    <w:rsid w:val="00C8079D"/>
    <w:rsid w:val="00C8094D"/>
    <w:rsid w:val="00C80A25"/>
    <w:rsid w:val="00C80ADD"/>
    <w:rsid w:val="00C80BCD"/>
    <w:rsid w:val="00C80C6C"/>
    <w:rsid w:val="00C80D18"/>
    <w:rsid w:val="00C81169"/>
    <w:rsid w:val="00C8117D"/>
    <w:rsid w:val="00C811E6"/>
    <w:rsid w:val="00C81394"/>
    <w:rsid w:val="00C813DF"/>
    <w:rsid w:val="00C8142F"/>
    <w:rsid w:val="00C81568"/>
    <w:rsid w:val="00C815AC"/>
    <w:rsid w:val="00C816DB"/>
    <w:rsid w:val="00C817AE"/>
    <w:rsid w:val="00C81870"/>
    <w:rsid w:val="00C81AA1"/>
    <w:rsid w:val="00C81B72"/>
    <w:rsid w:val="00C81CCA"/>
    <w:rsid w:val="00C82039"/>
    <w:rsid w:val="00C82468"/>
    <w:rsid w:val="00C824BC"/>
    <w:rsid w:val="00C82780"/>
    <w:rsid w:val="00C82ABC"/>
    <w:rsid w:val="00C82CFE"/>
    <w:rsid w:val="00C82D0B"/>
    <w:rsid w:val="00C82D32"/>
    <w:rsid w:val="00C82E13"/>
    <w:rsid w:val="00C833CF"/>
    <w:rsid w:val="00C83F31"/>
    <w:rsid w:val="00C8401F"/>
    <w:rsid w:val="00C84234"/>
    <w:rsid w:val="00C84282"/>
    <w:rsid w:val="00C84513"/>
    <w:rsid w:val="00C8485E"/>
    <w:rsid w:val="00C84953"/>
    <w:rsid w:val="00C84FED"/>
    <w:rsid w:val="00C859E1"/>
    <w:rsid w:val="00C85A59"/>
    <w:rsid w:val="00C85E0F"/>
    <w:rsid w:val="00C86124"/>
    <w:rsid w:val="00C86340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943"/>
    <w:rsid w:val="00C87A8C"/>
    <w:rsid w:val="00C87B0D"/>
    <w:rsid w:val="00C87E53"/>
    <w:rsid w:val="00C90324"/>
    <w:rsid w:val="00C9076E"/>
    <w:rsid w:val="00C91006"/>
    <w:rsid w:val="00C91144"/>
    <w:rsid w:val="00C912AC"/>
    <w:rsid w:val="00C91839"/>
    <w:rsid w:val="00C9199A"/>
    <w:rsid w:val="00C919A7"/>
    <w:rsid w:val="00C91BCD"/>
    <w:rsid w:val="00C91C88"/>
    <w:rsid w:val="00C91DEE"/>
    <w:rsid w:val="00C92476"/>
    <w:rsid w:val="00C925D2"/>
    <w:rsid w:val="00C9283B"/>
    <w:rsid w:val="00C9292E"/>
    <w:rsid w:val="00C92B00"/>
    <w:rsid w:val="00C92CDD"/>
    <w:rsid w:val="00C92FD4"/>
    <w:rsid w:val="00C93041"/>
    <w:rsid w:val="00C93130"/>
    <w:rsid w:val="00C931D4"/>
    <w:rsid w:val="00C9328B"/>
    <w:rsid w:val="00C9345B"/>
    <w:rsid w:val="00C93520"/>
    <w:rsid w:val="00C93793"/>
    <w:rsid w:val="00C937D7"/>
    <w:rsid w:val="00C93B56"/>
    <w:rsid w:val="00C93C8F"/>
    <w:rsid w:val="00C941C5"/>
    <w:rsid w:val="00C944D9"/>
    <w:rsid w:val="00C94AC5"/>
    <w:rsid w:val="00C94CE2"/>
    <w:rsid w:val="00C94D43"/>
    <w:rsid w:val="00C9506C"/>
    <w:rsid w:val="00C95454"/>
    <w:rsid w:val="00C95571"/>
    <w:rsid w:val="00C95A78"/>
    <w:rsid w:val="00C95C6F"/>
    <w:rsid w:val="00C95E54"/>
    <w:rsid w:val="00C962ED"/>
    <w:rsid w:val="00C962F2"/>
    <w:rsid w:val="00C96313"/>
    <w:rsid w:val="00C968D9"/>
    <w:rsid w:val="00C96B14"/>
    <w:rsid w:val="00C96BA3"/>
    <w:rsid w:val="00C96D1D"/>
    <w:rsid w:val="00C9714B"/>
    <w:rsid w:val="00C97224"/>
    <w:rsid w:val="00C97248"/>
    <w:rsid w:val="00C97396"/>
    <w:rsid w:val="00C974EC"/>
    <w:rsid w:val="00C974FB"/>
    <w:rsid w:val="00C9766F"/>
    <w:rsid w:val="00C97751"/>
    <w:rsid w:val="00C97C9C"/>
    <w:rsid w:val="00CA010F"/>
    <w:rsid w:val="00CA0257"/>
    <w:rsid w:val="00CA05AF"/>
    <w:rsid w:val="00CA05ED"/>
    <w:rsid w:val="00CA08D3"/>
    <w:rsid w:val="00CA0B5C"/>
    <w:rsid w:val="00CA0B82"/>
    <w:rsid w:val="00CA0BF1"/>
    <w:rsid w:val="00CA0E5B"/>
    <w:rsid w:val="00CA1671"/>
    <w:rsid w:val="00CA174C"/>
    <w:rsid w:val="00CA1AA1"/>
    <w:rsid w:val="00CA1B69"/>
    <w:rsid w:val="00CA1C77"/>
    <w:rsid w:val="00CA1EA1"/>
    <w:rsid w:val="00CA2024"/>
    <w:rsid w:val="00CA21E5"/>
    <w:rsid w:val="00CA2AC7"/>
    <w:rsid w:val="00CA2C03"/>
    <w:rsid w:val="00CA2D11"/>
    <w:rsid w:val="00CA320A"/>
    <w:rsid w:val="00CA3273"/>
    <w:rsid w:val="00CA32F0"/>
    <w:rsid w:val="00CA3451"/>
    <w:rsid w:val="00CA36CF"/>
    <w:rsid w:val="00CA3985"/>
    <w:rsid w:val="00CA3E22"/>
    <w:rsid w:val="00CA3EC5"/>
    <w:rsid w:val="00CA42A9"/>
    <w:rsid w:val="00CA42F6"/>
    <w:rsid w:val="00CA4333"/>
    <w:rsid w:val="00CA48AB"/>
    <w:rsid w:val="00CA4A49"/>
    <w:rsid w:val="00CA4AB0"/>
    <w:rsid w:val="00CA4AD0"/>
    <w:rsid w:val="00CA5051"/>
    <w:rsid w:val="00CA5117"/>
    <w:rsid w:val="00CA51CC"/>
    <w:rsid w:val="00CA5585"/>
    <w:rsid w:val="00CA55CA"/>
    <w:rsid w:val="00CA5706"/>
    <w:rsid w:val="00CA57BF"/>
    <w:rsid w:val="00CA5AA2"/>
    <w:rsid w:val="00CA5C85"/>
    <w:rsid w:val="00CA5EE6"/>
    <w:rsid w:val="00CA5F81"/>
    <w:rsid w:val="00CA5FC3"/>
    <w:rsid w:val="00CA60EC"/>
    <w:rsid w:val="00CA61C3"/>
    <w:rsid w:val="00CA6840"/>
    <w:rsid w:val="00CA6881"/>
    <w:rsid w:val="00CA6D4B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38C"/>
    <w:rsid w:val="00CB2499"/>
    <w:rsid w:val="00CB2503"/>
    <w:rsid w:val="00CB2D6A"/>
    <w:rsid w:val="00CB2DB5"/>
    <w:rsid w:val="00CB2FBA"/>
    <w:rsid w:val="00CB3343"/>
    <w:rsid w:val="00CB34AC"/>
    <w:rsid w:val="00CB360F"/>
    <w:rsid w:val="00CB3767"/>
    <w:rsid w:val="00CB3795"/>
    <w:rsid w:val="00CB3903"/>
    <w:rsid w:val="00CB3B51"/>
    <w:rsid w:val="00CB3B71"/>
    <w:rsid w:val="00CB3D5C"/>
    <w:rsid w:val="00CB3F8C"/>
    <w:rsid w:val="00CB4164"/>
    <w:rsid w:val="00CB417F"/>
    <w:rsid w:val="00CB44CB"/>
    <w:rsid w:val="00CB4ABA"/>
    <w:rsid w:val="00CB4DDA"/>
    <w:rsid w:val="00CB535A"/>
    <w:rsid w:val="00CB53F9"/>
    <w:rsid w:val="00CB55C9"/>
    <w:rsid w:val="00CB5994"/>
    <w:rsid w:val="00CB5F7F"/>
    <w:rsid w:val="00CB6438"/>
    <w:rsid w:val="00CB6670"/>
    <w:rsid w:val="00CB6688"/>
    <w:rsid w:val="00CB6919"/>
    <w:rsid w:val="00CB695B"/>
    <w:rsid w:val="00CB6963"/>
    <w:rsid w:val="00CB6CC5"/>
    <w:rsid w:val="00CB6E6B"/>
    <w:rsid w:val="00CB70C2"/>
    <w:rsid w:val="00CB73A2"/>
    <w:rsid w:val="00CB73B6"/>
    <w:rsid w:val="00CB75E3"/>
    <w:rsid w:val="00CB7653"/>
    <w:rsid w:val="00CB78CB"/>
    <w:rsid w:val="00CB7AF1"/>
    <w:rsid w:val="00CB7AF4"/>
    <w:rsid w:val="00CB7C04"/>
    <w:rsid w:val="00CC0108"/>
    <w:rsid w:val="00CC0370"/>
    <w:rsid w:val="00CC03C7"/>
    <w:rsid w:val="00CC03DD"/>
    <w:rsid w:val="00CC03F9"/>
    <w:rsid w:val="00CC04E0"/>
    <w:rsid w:val="00CC0574"/>
    <w:rsid w:val="00CC0E97"/>
    <w:rsid w:val="00CC0F80"/>
    <w:rsid w:val="00CC106E"/>
    <w:rsid w:val="00CC10DD"/>
    <w:rsid w:val="00CC14F4"/>
    <w:rsid w:val="00CC1B1D"/>
    <w:rsid w:val="00CC2157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0E1"/>
    <w:rsid w:val="00CC31CA"/>
    <w:rsid w:val="00CC3442"/>
    <w:rsid w:val="00CC34DE"/>
    <w:rsid w:val="00CC4924"/>
    <w:rsid w:val="00CC505A"/>
    <w:rsid w:val="00CC50AF"/>
    <w:rsid w:val="00CC50F6"/>
    <w:rsid w:val="00CC5637"/>
    <w:rsid w:val="00CC5B30"/>
    <w:rsid w:val="00CC5DE9"/>
    <w:rsid w:val="00CC5E82"/>
    <w:rsid w:val="00CC5EF6"/>
    <w:rsid w:val="00CC6040"/>
    <w:rsid w:val="00CC60B9"/>
    <w:rsid w:val="00CC6462"/>
    <w:rsid w:val="00CC672C"/>
    <w:rsid w:val="00CC68CC"/>
    <w:rsid w:val="00CC6944"/>
    <w:rsid w:val="00CC6BC0"/>
    <w:rsid w:val="00CC6C01"/>
    <w:rsid w:val="00CC6DAA"/>
    <w:rsid w:val="00CC7092"/>
    <w:rsid w:val="00CC71BB"/>
    <w:rsid w:val="00CC76B1"/>
    <w:rsid w:val="00CC7B40"/>
    <w:rsid w:val="00CC7FD6"/>
    <w:rsid w:val="00CD010C"/>
    <w:rsid w:val="00CD0277"/>
    <w:rsid w:val="00CD076B"/>
    <w:rsid w:val="00CD08A4"/>
    <w:rsid w:val="00CD0947"/>
    <w:rsid w:val="00CD0B26"/>
    <w:rsid w:val="00CD0CBF"/>
    <w:rsid w:val="00CD0D27"/>
    <w:rsid w:val="00CD0F54"/>
    <w:rsid w:val="00CD141B"/>
    <w:rsid w:val="00CD15D7"/>
    <w:rsid w:val="00CD160F"/>
    <w:rsid w:val="00CD195D"/>
    <w:rsid w:val="00CD1D2A"/>
    <w:rsid w:val="00CD1D30"/>
    <w:rsid w:val="00CD27FB"/>
    <w:rsid w:val="00CD28B1"/>
    <w:rsid w:val="00CD2CE2"/>
    <w:rsid w:val="00CD30CF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4E40"/>
    <w:rsid w:val="00CD5330"/>
    <w:rsid w:val="00CD53E0"/>
    <w:rsid w:val="00CD5689"/>
    <w:rsid w:val="00CD580A"/>
    <w:rsid w:val="00CD58E9"/>
    <w:rsid w:val="00CD5A81"/>
    <w:rsid w:val="00CD5AB7"/>
    <w:rsid w:val="00CD5BFE"/>
    <w:rsid w:val="00CD5D81"/>
    <w:rsid w:val="00CD5FFB"/>
    <w:rsid w:val="00CD609C"/>
    <w:rsid w:val="00CD63DC"/>
    <w:rsid w:val="00CD6645"/>
    <w:rsid w:val="00CD68A7"/>
    <w:rsid w:val="00CD6B8E"/>
    <w:rsid w:val="00CD6CE1"/>
    <w:rsid w:val="00CD6D79"/>
    <w:rsid w:val="00CD6E45"/>
    <w:rsid w:val="00CD704E"/>
    <w:rsid w:val="00CD72DF"/>
    <w:rsid w:val="00CD7428"/>
    <w:rsid w:val="00CD7467"/>
    <w:rsid w:val="00CD7709"/>
    <w:rsid w:val="00CD7972"/>
    <w:rsid w:val="00CD7F79"/>
    <w:rsid w:val="00CE086F"/>
    <w:rsid w:val="00CE0909"/>
    <w:rsid w:val="00CE0B59"/>
    <w:rsid w:val="00CE0D0E"/>
    <w:rsid w:val="00CE0E85"/>
    <w:rsid w:val="00CE11D0"/>
    <w:rsid w:val="00CE13B7"/>
    <w:rsid w:val="00CE13E8"/>
    <w:rsid w:val="00CE161D"/>
    <w:rsid w:val="00CE1C59"/>
    <w:rsid w:val="00CE1C85"/>
    <w:rsid w:val="00CE1F5B"/>
    <w:rsid w:val="00CE21BC"/>
    <w:rsid w:val="00CE249A"/>
    <w:rsid w:val="00CE2508"/>
    <w:rsid w:val="00CE2C80"/>
    <w:rsid w:val="00CE3100"/>
    <w:rsid w:val="00CE3331"/>
    <w:rsid w:val="00CE3608"/>
    <w:rsid w:val="00CE3667"/>
    <w:rsid w:val="00CE394A"/>
    <w:rsid w:val="00CE3A4C"/>
    <w:rsid w:val="00CE3F00"/>
    <w:rsid w:val="00CE404B"/>
    <w:rsid w:val="00CE4128"/>
    <w:rsid w:val="00CE41C2"/>
    <w:rsid w:val="00CE517A"/>
    <w:rsid w:val="00CE51A7"/>
    <w:rsid w:val="00CE5301"/>
    <w:rsid w:val="00CE53A8"/>
    <w:rsid w:val="00CE53EF"/>
    <w:rsid w:val="00CE540A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4B4"/>
    <w:rsid w:val="00CE7874"/>
    <w:rsid w:val="00CE7975"/>
    <w:rsid w:val="00CF01FF"/>
    <w:rsid w:val="00CF063C"/>
    <w:rsid w:val="00CF06E1"/>
    <w:rsid w:val="00CF07C7"/>
    <w:rsid w:val="00CF088D"/>
    <w:rsid w:val="00CF149D"/>
    <w:rsid w:val="00CF14BA"/>
    <w:rsid w:val="00CF1898"/>
    <w:rsid w:val="00CF1A0A"/>
    <w:rsid w:val="00CF1AED"/>
    <w:rsid w:val="00CF1BF1"/>
    <w:rsid w:val="00CF1C51"/>
    <w:rsid w:val="00CF2221"/>
    <w:rsid w:val="00CF22B8"/>
    <w:rsid w:val="00CF2678"/>
    <w:rsid w:val="00CF276B"/>
    <w:rsid w:val="00CF2AF6"/>
    <w:rsid w:val="00CF2DEA"/>
    <w:rsid w:val="00CF2F75"/>
    <w:rsid w:val="00CF30FE"/>
    <w:rsid w:val="00CF31AA"/>
    <w:rsid w:val="00CF3B42"/>
    <w:rsid w:val="00CF3B8C"/>
    <w:rsid w:val="00CF3CD7"/>
    <w:rsid w:val="00CF3D4E"/>
    <w:rsid w:val="00CF3DB2"/>
    <w:rsid w:val="00CF412C"/>
    <w:rsid w:val="00CF4536"/>
    <w:rsid w:val="00CF4982"/>
    <w:rsid w:val="00CF4AA5"/>
    <w:rsid w:val="00CF4AD3"/>
    <w:rsid w:val="00CF4D23"/>
    <w:rsid w:val="00CF4DA9"/>
    <w:rsid w:val="00CF50A9"/>
    <w:rsid w:val="00CF537F"/>
    <w:rsid w:val="00CF5692"/>
    <w:rsid w:val="00CF56A0"/>
    <w:rsid w:val="00CF587F"/>
    <w:rsid w:val="00CF5910"/>
    <w:rsid w:val="00CF5A62"/>
    <w:rsid w:val="00CF5AF8"/>
    <w:rsid w:val="00CF5C5A"/>
    <w:rsid w:val="00CF5D37"/>
    <w:rsid w:val="00CF6001"/>
    <w:rsid w:val="00CF676F"/>
    <w:rsid w:val="00CF67DF"/>
    <w:rsid w:val="00CF695E"/>
    <w:rsid w:val="00CF6D37"/>
    <w:rsid w:val="00CF6E67"/>
    <w:rsid w:val="00CF7143"/>
    <w:rsid w:val="00CF7173"/>
    <w:rsid w:val="00CF7414"/>
    <w:rsid w:val="00CF74BB"/>
    <w:rsid w:val="00CF7634"/>
    <w:rsid w:val="00CF7688"/>
    <w:rsid w:val="00CF7EBD"/>
    <w:rsid w:val="00CF7FA6"/>
    <w:rsid w:val="00D000DE"/>
    <w:rsid w:val="00D003B2"/>
    <w:rsid w:val="00D0042E"/>
    <w:rsid w:val="00D004E0"/>
    <w:rsid w:val="00D00AB9"/>
    <w:rsid w:val="00D00B3D"/>
    <w:rsid w:val="00D00C24"/>
    <w:rsid w:val="00D00DB1"/>
    <w:rsid w:val="00D01017"/>
    <w:rsid w:val="00D0120A"/>
    <w:rsid w:val="00D015F2"/>
    <w:rsid w:val="00D01B02"/>
    <w:rsid w:val="00D01CA3"/>
    <w:rsid w:val="00D01CC6"/>
    <w:rsid w:val="00D02030"/>
    <w:rsid w:val="00D020F7"/>
    <w:rsid w:val="00D025C4"/>
    <w:rsid w:val="00D02A5B"/>
    <w:rsid w:val="00D02E1B"/>
    <w:rsid w:val="00D0300A"/>
    <w:rsid w:val="00D03047"/>
    <w:rsid w:val="00D03212"/>
    <w:rsid w:val="00D0362F"/>
    <w:rsid w:val="00D03CC6"/>
    <w:rsid w:val="00D03E35"/>
    <w:rsid w:val="00D0431A"/>
    <w:rsid w:val="00D04476"/>
    <w:rsid w:val="00D04513"/>
    <w:rsid w:val="00D0462F"/>
    <w:rsid w:val="00D0467D"/>
    <w:rsid w:val="00D04884"/>
    <w:rsid w:val="00D04ACA"/>
    <w:rsid w:val="00D04C2A"/>
    <w:rsid w:val="00D04ED3"/>
    <w:rsid w:val="00D0521C"/>
    <w:rsid w:val="00D05342"/>
    <w:rsid w:val="00D05409"/>
    <w:rsid w:val="00D05804"/>
    <w:rsid w:val="00D06439"/>
    <w:rsid w:val="00D06502"/>
    <w:rsid w:val="00D06D2B"/>
    <w:rsid w:val="00D0724A"/>
    <w:rsid w:val="00D07505"/>
    <w:rsid w:val="00D07601"/>
    <w:rsid w:val="00D0768C"/>
    <w:rsid w:val="00D07803"/>
    <w:rsid w:val="00D07B6F"/>
    <w:rsid w:val="00D07C71"/>
    <w:rsid w:val="00D100FF"/>
    <w:rsid w:val="00D10176"/>
    <w:rsid w:val="00D1048F"/>
    <w:rsid w:val="00D1050D"/>
    <w:rsid w:val="00D1100C"/>
    <w:rsid w:val="00D1105E"/>
    <w:rsid w:val="00D112D7"/>
    <w:rsid w:val="00D11700"/>
    <w:rsid w:val="00D11A4A"/>
    <w:rsid w:val="00D11A80"/>
    <w:rsid w:val="00D11DB6"/>
    <w:rsid w:val="00D11EF8"/>
    <w:rsid w:val="00D12176"/>
    <w:rsid w:val="00D12214"/>
    <w:rsid w:val="00D12611"/>
    <w:rsid w:val="00D12B22"/>
    <w:rsid w:val="00D12ED5"/>
    <w:rsid w:val="00D12FA7"/>
    <w:rsid w:val="00D13626"/>
    <w:rsid w:val="00D136DD"/>
    <w:rsid w:val="00D1393A"/>
    <w:rsid w:val="00D13B88"/>
    <w:rsid w:val="00D14001"/>
    <w:rsid w:val="00D1425F"/>
    <w:rsid w:val="00D1462B"/>
    <w:rsid w:val="00D14649"/>
    <w:rsid w:val="00D14825"/>
    <w:rsid w:val="00D14A87"/>
    <w:rsid w:val="00D14C91"/>
    <w:rsid w:val="00D15462"/>
    <w:rsid w:val="00D15793"/>
    <w:rsid w:val="00D158CC"/>
    <w:rsid w:val="00D159A2"/>
    <w:rsid w:val="00D15A79"/>
    <w:rsid w:val="00D16088"/>
    <w:rsid w:val="00D160AF"/>
    <w:rsid w:val="00D160EA"/>
    <w:rsid w:val="00D16407"/>
    <w:rsid w:val="00D16421"/>
    <w:rsid w:val="00D1642D"/>
    <w:rsid w:val="00D16517"/>
    <w:rsid w:val="00D16538"/>
    <w:rsid w:val="00D16973"/>
    <w:rsid w:val="00D16991"/>
    <w:rsid w:val="00D16A7D"/>
    <w:rsid w:val="00D16BB4"/>
    <w:rsid w:val="00D16C28"/>
    <w:rsid w:val="00D16CF2"/>
    <w:rsid w:val="00D16D64"/>
    <w:rsid w:val="00D16E05"/>
    <w:rsid w:val="00D173F5"/>
    <w:rsid w:val="00D17600"/>
    <w:rsid w:val="00D17898"/>
    <w:rsid w:val="00D17AD2"/>
    <w:rsid w:val="00D17D75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42"/>
    <w:rsid w:val="00D21BBC"/>
    <w:rsid w:val="00D21DB7"/>
    <w:rsid w:val="00D21F85"/>
    <w:rsid w:val="00D22405"/>
    <w:rsid w:val="00D2262B"/>
    <w:rsid w:val="00D22846"/>
    <w:rsid w:val="00D228AF"/>
    <w:rsid w:val="00D22E1A"/>
    <w:rsid w:val="00D22EEF"/>
    <w:rsid w:val="00D22FD4"/>
    <w:rsid w:val="00D230C0"/>
    <w:rsid w:val="00D23130"/>
    <w:rsid w:val="00D23190"/>
    <w:rsid w:val="00D23217"/>
    <w:rsid w:val="00D2390D"/>
    <w:rsid w:val="00D23D8D"/>
    <w:rsid w:val="00D23F01"/>
    <w:rsid w:val="00D2437A"/>
    <w:rsid w:val="00D24677"/>
    <w:rsid w:val="00D247EB"/>
    <w:rsid w:val="00D24FE2"/>
    <w:rsid w:val="00D24FF7"/>
    <w:rsid w:val="00D254A9"/>
    <w:rsid w:val="00D255D4"/>
    <w:rsid w:val="00D257D1"/>
    <w:rsid w:val="00D2584F"/>
    <w:rsid w:val="00D25902"/>
    <w:rsid w:val="00D25C4B"/>
    <w:rsid w:val="00D25FEC"/>
    <w:rsid w:val="00D266E8"/>
    <w:rsid w:val="00D267D5"/>
    <w:rsid w:val="00D26935"/>
    <w:rsid w:val="00D26A8B"/>
    <w:rsid w:val="00D26ABA"/>
    <w:rsid w:val="00D26D25"/>
    <w:rsid w:val="00D26D83"/>
    <w:rsid w:val="00D26D8F"/>
    <w:rsid w:val="00D26D98"/>
    <w:rsid w:val="00D26E4C"/>
    <w:rsid w:val="00D26EA1"/>
    <w:rsid w:val="00D273B3"/>
    <w:rsid w:val="00D27678"/>
    <w:rsid w:val="00D276BC"/>
    <w:rsid w:val="00D276F8"/>
    <w:rsid w:val="00D27755"/>
    <w:rsid w:val="00D2775F"/>
    <w:rsid w:val="00D277A4"/>
    <w:rsid w:val="00D27823"/>
    <w:rsid w:val="00D27A20"/>
    <w:rsid w:val="00D27E2B"/>
    <w:rsid w:val="00D27F42"/>
    <w:rsid w:val="00D27F75"/>
    <w:rsid w:val="00D307B1"/>
    <w:rsid w:val="00D30CB8"/>
    <w:rsid w:val="00D30DD2"/>
    <w:rsid w:val="00D30FF6"/>
    <w:rsid w:val="00D31110"/>
    <w:rsid w:val="00D3115F"/>
    <w:rsid w:val="00D31338"/>
    <w:rsid w:val="00D314F9"/>
    <w:rsid w:val="00D31972"/>
    <w:rsid w:val="00D31B2F"/>
    <w:rsid w:val="00D31B6A"/>
    <w:rsid w:val="00D31F29"/>
    <w:rsid w:val="00D32205"/>
    <w:rsid w:val="00D3283C"/>
    <w:rsid w:val="00D32C11"/>
    <w:rsid w:val="00D32D95"/>
    <w:rsid w:val="00D32DF5"/>
    <w:rsid w:val="00D32FC0"/>
    <w:rsid w:val="00D330D9"/>
    <w:rsid w:val="00D33150"/>
    <w:rsid w:val="00D33648"/>
    <w:rsid w:val="00D3375B"/>
    <w:rsid w:val="00D339A7"/>
    <w:rsid w:val="00D339AC"/>
    <w:rsid w:val="00D339B6"/>
    <w:rsid w:val="00D33C00"/>
    <w:rsid w:val="00D33C86"/>
    <w:rsid w:val="00D33CEF"/>
    <w:rsid w:val="00D33D2C"/>
    <w:rsid w:val="00D33D57"/>
    <w:rsid w:val="00D33EAF"/>
    <w:rsid w:val="00D34082"/>
    <w:rsid w:val="00D3416D"/>
    <w:rsid w:val="00D342ED"/>
    <w:rsid w:val="00D34392"/>
    <w:rsid w:val="00D34B84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3E"/>
    <w:rsid w:val="00D40775"/>
    <w:rsid w:val="00D40B35"/>
    <w:rsid w:val="00D40BB3"/>
    <w:rsid w:val="00D40BE9"/>
    <w:rsid w:val="00D40C2A"/>
    <w:rsid w:val="00D410C4"/>
    <w:rsid w:val="00D411EA"/>
    <w:rsid w:val="00D4153A"/>
    <w:rsid w:val="00D417EE"/>
    <w:rsid w:val="00D41989"/>
    <w:rsid w:val="00D41CAD"/>
    <w:rsid w:val="00D41CE7"/>
    <w:rsid w:val="00D41E65"/>
    <w:rsid w:val="00D42027"/>
    <w:rsid w:val="00D42216"/>
    <w:rsid w:val="00D4267D"/>
    <w:rsid w:val="00D42889"/>
    <w:rsid w:val="00D429D5"/>
    <w:rsid w:val="00D42AEC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4FD8"/>
    <w:rsid w:val="00D453A1"/>
    <w:rsid w:val="00D4552F"/>
    <w:rsid w:val="00D456D5"/>
    <w:rsid w:val="00D457F1"/>
    <w:rsid w:val="00D458DD"/>
    <w:rsid w:val="00D45AED"/>
    <w:rsid w:val="00D45D90"/>
    <w:rsid w:val="00D4626C"/>
    <w:rsid w:val="00D470F4"/>
    <w:rsid w:val="00D47128"/>
    <w:rsid w:val="00D473E5"/>
    <w:rsid w:val="00D47442"/>
    <w:rsid w:val="00D500E1"/>
    <w:rsid w:val="00D50268"/>
    <w:rsid w:val="00D502A1"/>
    <w:rsid w:val="00D507DE"/>
    <w:rsid w:val="00D509CF"/>
    <w:rsid w:val="00D50A65"/>
    <w:rsid w:val="00D50E62"/>
    <w:rsid w:val="00D510C2"/>
    <w:rsid w:val="00D51206"/>
    <w:rsid w:val="00D5158B"/>
    <w:rsid w:val="00D5177F"/>
    <w:rsid w:val="00D51C3A"/>
    <w:rsid w:val="00D51C64"/>
    <w:rsid w:val="00D52294"/>
    <w:rsid w:val="00D52437"/>
    <w:rsid w:val="00D529F7"/>
    <w:rsid w:val="00D52C29"/>
    <w:rsid w:val="00D52E6F"/>
    <w:rsid w:val="00D52F2F"/>
    <w:rsid w:val="00D5305A"/>
    <w:rsid w:val="00D53152"/>
    <w:rsid w:val="00D53431"/>
    <w:rsid w:val="00D5350C"/>
    <w:rsid w:val="00D539CD"/>
    <w:rsid w:val="00D53A86"/>
    <w:rsid w:val="00D53DB9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A84"/>
    <w:rsid w:val="00D55E0D"/>
    <w:rsid w:val="00D55F06"/>
    <w:rsid w:val="00D561A5"/>
    <w:rsid w:val="00D56517"/>
    <w:rsid w:val="00D5676C"/>
    <w:rsid w:val="00D568C0"/>
    <w:rsid w:val="00D5697F"/>
    <w:rsid w:val="00D56E88"/>
    <w:rsid w:val="00D56F4B"/>
    <w:rsid w:val="00D57240"/>
    <w:rsid w:val="00D57361"/>
    <w:rsid w:val="00D574EB"/>
    <w:rsid w:val="00D57677"/>
    <w:rsid w:val="00D57847"/>
    <w:rsid w:val="00D57C35"/>
    <w:rsid w:val="00D57D14"/>
    <w:rsid w:val="00D6011E"/>
    <w:rsid w:val="00D607D1"/>
    <w:rsid w:val="00D60AC1"/>
    <w:rsid w:val="00D611FC"/>
    <w:rsid w:val="00D6140D"/>
    <w:rsid w:val="00D61553"/>
    <w:rsid w:val="00D61EBD"/>
    <w:rsid w:val="00D62122"/>
    <w:rsid w:val="00D62309"/>
    <w:rsid w:val="00D62797"/>
    <w:rsid w:val="00D62D29"/>
    <w:rsid w:val="00D62F0F"/>
    <w:rsid w:val="00D62FC7"/>
    <w:rsid w:val="00D63107"/>
    <w:rsid w:val="00D63116"/>
    <w:rsid w:val="00D63131"/>
    <w:rsid w:val="00D63915"/>
    <w:rsid w:val="00D63C9F"/>
    <w:rsid w:val="00D63D8E"/>
    <w:rsid w:val="00D63E4C"/>
    <w:rsid w:val="00D64344"/>
    <w:rsid w:val="00D64710"/>
    <w:rsid w:val="00D6484B"/>
    <w:rsid w:val="00D648D8"/>
    <w:rsid w:val="00D64921"/>
    <w:rsid w:val="00D6499E"/>
    <w:rsid w:val="00D64A5E"/>
    <w:rsid w:val="00D64A81"/>
    <w:rsid w:val="00D64B3D"/>
    <w:rsid w:val="00D64B91"/>
    <w:rsid w:val="00D64CAE"/>
    <w:rsid w:val="00D64D1E"/>
    <w:rsid w:val="00D64F83"/>
    <w:rsid w:val="00D65808"/>
    <w:rsid w:val="00D65B6A"/>
    <w:rsid w:val="00D65CE4"/>
    <w:rsid w:val="00D663D3"/>
    <w:rsid w:val="00D66488"/>
    <w:rsid w:val="00D66B6C"/>
    <w:rsid w:val="00D66C51"/>
    <w:rsid w:val="00D66F1F"/>
    <w:rsid w:val="00D66F3F"/>
    <w:rsid w:val="00D66F8F"/>
    <w:rsid w:val="00D66FAC"/>
    <w:rsid w:val="00D6712E"/>
    <w:rsid w:val="00D67169"/>
    <w:rsid w:val="00D67224"/>
    <w:rsid w:val="00D6771B"/>
    <w:rsid w:val="00D67C66"/>
    <w:rsid w:val="00D70223"/>
    <w:rsid w:val="00D703CC"/>
    <w:rsid w:val="00D70683"/>
    <w:rsid w:val="00D7072D"/>
    <w:rsid w:val="00D70848"/>
    <w:rsid w:val="00D7095F"/>
    <w:rsid w:val="00D70A7A"/>
    <w:rsid w:val="00D70EE7"/>
    <w:rsid w:val="00D70F24"/>
    <w:rsid w:val="00D70F9F"/>
    <w:rsid w:val="00D7139F"/>
    <w:rsid w:val="00D714E3"/>
    <w:rsid w:val="00D714F4"/>
    <w:rsid w:val="00D718AE"/>
    <w:rsid w:val="00D71C8D"/>
    <w:rsid w:val="00D71D3D"/>
    <w:rsid w:val="00D71E67"/>
    <w:rsid w:val="00D71F8F"/>
    <w:rsid w:val="00D723CB"/>
    <w:rsid w:val="00D72650"/>
    <w:rsid w:val="00D72938"/>
    <w:rsid w:val="00D72C2B"/>
    <w:rsid w:val="00D72F05"/>
    <w:rsid w:val="00D731AE"/>
    <w:rsid w:val="00D73303"/>
    <w:rsid w:val="00D734FA"/>
    <w:rsid w:val="00D73D54"/>
    <w:rsid w:val="00D73DDC"/>
    <w:rsid w:val="00D73E91"/>
    <w:rsid w:val="00D7411F"/>
    <w:rsid w:val="00D74753"/>
    <w:rsid w:val="00D74907"/>
    <w:rsid w:val="00D74E0F"/>
    <w:rsid w:val="00D7506C"/>
    <w:rsid w:val="00D751D8"/>
    <w:rsid w:val="00D75278"/>
    <w:rsid w:val="00D752F1"/>
    <w:rsid w:val="00D7579E"/>
    <w:rsid w:val="00D75A31"/>
    <w:rsid w:val="00D75F31"/>
    <w:rsid w:val="00D75F65"/>
    <w:rsid w:val="00D76006"/>
    <w:rsid w:val="00D7621A"/>
    <w:rsid w:val="00D762AF"/>
    <w:rsid w:val="00D76A99"/>
    <w:rsid w:val="00D76CB4"/>
    <w:rsid w:val="00D76D1D"/>
    <w:rsid w:val="00D76FFE"/>
    <w:rsid w:val="00D77192"/>
    <w:rsid w:val="00D773B0"/>
    <w:rsid w:val="00D7769D"/>
    <w:rsid w:val="00D776F6"/>
    <w:rsid w:val="00D7774D"/>
    <w:rsid w:val="00D77855"/>
    <w:rsid w:val="00D77869"/>
    <w:rsid w:val="00D77A5E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4AA"/>
    <w:rsid w:val="00D8153E"/>
    <w:rsid w:val="00D81867"/>
    <w:rsid w:val="00D81CD6"/>
    <w:rsid w:val="00D8204A"/>
    <w:rsid w:val="00D821B3"/>
    <w:rsid w:val="00D82504"/>
    <w:rsid w:val="00D8269E"/>
    <w:rsid w:val="00D82709"/>
    <w:rsid w:val="00D8275D"/>
    <w:rsid w:val="00D8290E"/>
    <w:rsid w:val="00D829B5"/>
    <w:rsid w:val="00D82A08"/>
    <w:rsid w:val="00D82C41"/>
    <w:rsid w:val="00D82C60"/>
    <w:rsid w:val="00D83153"/>
    <w:rsid w:val="00D837A5"/>
    <w:rsid w:val="00D8384C"/>
    <w:rsid w:val="00D839FF"/>
    <w:rsid w:val="00D83A08"/>
    <w:rsid w:val="00D84294"/>
    <w:rsid w:val="00D844D9"/>
    <w:rsid w:val="00D84754"/>
    <w:rsid w:val="00D84B5D"/>
    <w:rsid w:val="00D84CF9"/>
    <w:rsid w:val="00D84DDF"/>
    <w:rsid w:val="00D851A9"/>
    <w:rsid w:val="00D852AE"/>
    <w:rsid w:val="00D8543F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8AC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778"/>
    <w:rsid w:val="00D90883"/>
    <w:rsid w:val="00D90C3C"/>
    <w:rsid w:val="00D90C4A"/>
    <w:rsid w:val="00D90C9D"/>
    <w:rsid w:val="00D90D84"/>
    <w:rsid w:val="00D90DC4"/>
    <w:rsid w:val="00D9109E"/>
    <w:rsid w:val="00D91104"/>
    <w:rsid w:val="00D911D4"/>
    <w:rsid w:val="00D91202"/>
    <w:rsid w:val="00D913DC"/>
    <w:rsid w:val="00D917ED"/>
    <w:rsid w:val="00D919F3"/>
    <w:rsid w:val="00D91B2D"/>
    <w:rsid w:val="00D91FBC"/>
    <w:rsid w:val="00D92212"/>
    <w:rsid w:val="00D92267"/>
    <w:rsid w:val="00D922BC"/>
    <w:rsid w:val="00D92833"/>
    <w:rsid w:val="00D928E0"/>
    <w:rsid w:val="00D929D8"/>
    <w:rsid w:val="00D92C43"/>
    <w:rsid w:val="00D92C97"/>
    <w:rsid w:val="00D92E9D"/>
    <w:rsid w:val="00D93121"/>
    <w:rsid w:val="00D931C0"/>
    <w:rsid w:val="00D931E7"/>
    <w:rsid w:val="00D9326C"/>
    <w:rsid w:val="00D932B7"/>
    <w:rsid w:val="00D93511"/>
    <w:rsid w:val="00D939BE"/>
    <w:rsid w:val="00D93C25"/>
    <w:rsid w:val="00D943A9"/>
    <w:rsid w:val="00D94B7E"/>
    <w:rsid w:val="00D94BA7"/>
    <w:rsid w:val="00D94E18"/>
    <w:rsid w:val="00D94F79"/>
    <w:rsid w:val="00D94F8F"/>
    <w:rsid w:val="00D9541D"/>
    <w:rsid w:val="00D95531"/>
    <w:rsid w:val="00D95D51"/>
    <w:rsid w:val="00D963DC"/>
    <w:rsid w:val="00D96CC9"/>
    <w:rsid w:val="00D96CE3"/>
    <w:rsid w:val="00D976E1"/>
    <w:rsid w:val="00D977BC"/>
    <w:rsid w:val="00D97AFB"/>
    <w:rsid w:val="00D97CAA"/>
    <w:rsid w:val="00D97E0E"/>
    <w:rsid w:val="00DA0030"/>
    <w:rsid w:val="00DA0085"/>
    <w:rsid w:val="00DA0512"/>
    <w:rsid w:val="00DA0705"/>
    <w:rsid w:val="00DA072A"/>
    <w:rsid w:val="00DA09B5"/>
    <w:rsid w:val="00DA0C1C"/>
    <w:rsid w:val="00DA0EA6"/>
    <w:rsid w:val="00DA100E"/>
    <w:rsid w:val="00DA117F"/>
    <w:rsid w:val="00DA11A1"/>
    <w:rsid w:val="00DA12D9"/>
    <w:rsid w:val="00DA1A06"/>
    <w:rsid w:val="00DA1A19"/>
    <w:rsid w:val="00DA1A7F"/>
    <w:rsid w:val="00DA1C14"/>
    <w:rsid w:val="00DA1E7E"/>
    <w:rsid w:val="00DA20BE"/>
    <w:rsid w:val="00DA218A"/>
    <w:rsid w:val="00DA2270"/>
    <w:rsid w:val="00DA22B9"/>
    <w:rsid w:val="00DA252E"/>
    <w:rsid w:val="00DA2840"/>
    <w:rsid w:val="00DA2AED"/>
    <w:rsid w:val="00DA2F63"/>
    <w:rsid w:val="00DA2FB9"/>
    <w:rsid w:val="00DA308E"/>
    <w:rsid w:val="00DA3106"/>
    <w:rsid w:val="00DA36B7"/>
    <w:rsid w:val="00DA3734"/>
    <w:rsid w:val="00DA383B"/>
    <w:rsid w:val="00DA3B2E"/>
    <w:rsid w:val="00DA3E50"/>
    <w:rsid w:val="00DA4350"/>
    <w:rsid w:val="00DA463D"/>
    <w:rsid w:val="00DA4A6B"/>
    <w:rsid w:val="00DA4C69"/>
    <w:rsid w:val="00DA50CD"/>
    <w:rsid w:val="00DA5229"/>
    <w:rsid w:val="00DA52EA"/>
    <w:rsid w:val="00DA55F3"/>
    <w:rsid w:val="00DA5670"/>
    <w:rsid w:val="00DA5695"/>
    <w:rsid w:val="00DA5D3B"/>
    <w:rsid w:val="00DA5DA1"/>
    <w:rsid w:val="00DA5DD8"/>
    <w:rsid w:val="00DA66E4"/>
    <w:rsid w:val="00DA6B38"/>
    <w:rsid w:val="00DA6CCE"/>
    <w:rsid w:val="00DA6EBF"/>
    <w:rsid w:val="00DA6EF2"/>
    <w:rsid w:val="00DA70E8"/>
    <w:rsid w:val="00DA7147"/>
    <w:rsid w:val="00DA74CD"/>
    <w:rsid w:val="00DA78BD"/>
    <w:rsid w:val="00DA7950"/>
    <w:rsid w:val="00DA7C22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1B5B"/>
    <w:rsid w:val="00DB2371"/>
    <w:rsid w:val="00DB2573"/>
    <w:rsid w:val="00DB2760"/>
    <w:rsid w:val="00DB27A2"/>
    <w:rsid w:val="00DB2A2E"/>
    <w:rsid w:val="00DB2B04"/>
    <w:rsid w:val="00DB2BBC"/>
    <w:rsid w:val="00DB2BE0"/>
    <w:rsid w:val="00DB313E"/>
    <w:rsid w:val="00DB337C"/>
    <w:rsid w:val="00DB344E"/>
    <w:rsid w:val="00DB35BB"/>
    <w:rsid w:val="00DB37D3"/>
    <w:rsid w:val="00DB3B37"/>
    <w:rsid w:val="00DB3C4B"/>
    <w:rsid w:val="00DB3C62"/>
    <w:rsid w:val="00DB3D00"/>
    <w:rsid w:val="00DB3D5B"/>
    <w:rsid w:val="00DB3DB7"/>
    <w:rsid w:val="00DB40C4"/>
    <w:rsid w:val="00DB411C"/>
    <w:rsid w:val="00DB415C"/>
    <w:rsid w:val="00DB47E5"/>
    <w:rsid w:val="00DB4830"/>
    <w:rsid w:val="00DB4A0F"/>
    <w:rsid w:val="00DB4AFA"/>
    <w:rsid w:val="00DB4B4F"/>
    <w:rsid w:val="00DB4EB3"/>
    <w:rsid w:val="00DB50F5"/>
    <w:rsid w:val="00DB59DD"/>
    <w:rsid w:val="00DB67B7"/>
    <w:rsid w:val="00DB6CC4"/>
    <w:rsid w:val="00DB6D07"/>
    <w:rsid w:val="00DB6DBD"/>
    <w:rsid w:val="00DB7068"/>
    <w:rsid w:val="00DB7159"/>
    <w:rsid w:val="00DB7188"/>
    <w:rsid w:val="00DB7526"/>
    <w:rsid w:val="00DB79A6"/>
    <w:rsid w:val="00DB7B3D"/>
    <w:rsid w:val="00DB7D38"/>
    <w:rsid w:val="00DB7E9B"/>
    <w:rsid w:val="00DC02BF"/>
    <w:rsid w:val="00DC03B4"/>
    <w:rsid w:val="00DC04A6"/>
    <w:rsid w:val="00DC0609"/>
    <w:rsid w:val="00DC074E"/>
    <w:rsid w:val="00DC08F1"/>
    <w:rsid w:val="00DC0A79"/>
    <w:rsid w:val="00DC0B6E"/>
    <w:rsid w:val="00DC0CCC"/>
    <w:rsid w:val="00DC0D41"/>
    <w:rsid w:val="00DC0FA8"/>
    <w:rsid w:val="00DC12BF"/>
    <w:rsid w:val="00DC1727"/>
    <w:rsid w:val="00DC185F"/>
    <w:rsid w:val="00DC22B3"/>
    <w:rsid w:val="00DC2436"/>
    <w:rsid w:val="00DC29E9"/>
    <w:rsid w:val="00DC2F85"/>
    <w:rsid w:val="00DC3087"/>
    <w:rsid w:val="00DC31BD"/>
    <w:rsid w:val="00DC3243"/>
    <w:rsid w:val="00DC33C8"/>
    <w:rsid w:val="00DC3803"/>
    <w:rsid w:val="00DC3911"/>
    <w:rsid w:val="00DC3D17"/>
    <w:rsid w:val="00DC4254"/>
    <w:rsid w:val="00DC428A"/>
    <w:rsid w:val="00DC445D"/>
    <w:rsid w:val="00DC4756"/>
    <w:rsid w:val="00DC4839"/>
    <w:rsid w:val="00DC4A32"/>
    <w:rsid w:val="00DC4BAE"/>
    <w:rsid w:val="00DC4C37"/>
    <w:rsid w:val="00DC5044"/>
    <w:rsid w:val="00DC593F"/>
    <w:rsid w:val="00DC5AE9"/>
    <w:rsid w:val="00DC5C8A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58B"/>
    <w:rsid w:val="00DC77E8"/>
    <w:rsid w:val="00DC7A02"/>
    <w:rsid w:val="00DC7A41"/>
    <w:rsid w:val="00DC7E2D"/>
    <w:rsid w:val="00DC7E3E"/>
    <w:rsid w:val="00DC7EC3"/>
    <w:rsid w:val="00DC7FFA"/>
    <w:rsid w:val="00DD00EE"/>
    <w:rsid w:val="00DD0421"/>
    <w:rsid w:val="00DD0615"/>
    <w:rsid w:val="00DD066F"/>
    <w:rsid w:val="00DD0987"/>
    <w:rsid w:val="00DD0C46"/>
    <w:rsid w:val="00DD1159"/>
    <w:rsid w:val="00DD1270"/>
    <w:rsid w:val="00DD12BC"/>
    <w:rsid w:val="00DD14F1"/>
    <w:rsid w:val="00DD174E"/>
    <w:rsid w:val="00DD1950"/>
    <w:rsid w:val="00DD1C7F"/>
    <w:rsid w:val="00DD1C96"/>
    <w:rsid w:val="00DD1D02"/>
    <w:rsid w:val="00DD1FC4"/>
    <w:rsid w:val="00DD20F3"/>
    <w:rsid w:val="00DD22B5"/>
    <w:rsid w:val="00DD26CF"/>
    <w:rsid w:val="00DD26DB"/>
    <w:rsid w:val="00DD26E6"/>
    <w:rsid w:val="00DD29C8"/>
    <w:rsid w:val="00DD2BB4"/>
    <w:rsid w:val="00DD2CC5"/>
    <w:rsid w:val="00DD2D2E"/>
    <w:rsid w:val="00DD3125"/>
    <w:rsid w:val="00DD3342"/>
    <w:rsid w:val="00DD35BB"/>
    <w:rsid w:val="00DD35E6"/>
    <w:rsid w:val="00DD368F"/>
    <w:rsid w:val="00DD36F8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3AB"/>
    <w:rsid w:val="00DD6665"/>
    <w:rsid w:val="00DD690C"/>
    <w:rsid w:val="00DD69E7"/>
    <w:rsid w:val="00DD6BC0"/>
    <w:rsid w:val="00DD6BD9"/>
    <w:rsid w:val="00DD6D56"/>
    <w:rsid w:val="00DD774F"/>
    <w:rsid w:val="00DD77DE"/>
    <w:rsid w:val="00DD7C3C"/>
    <w:rsid w:val="00DD7C97"/>
    <w:rsid w:val="00DE0722"/>
    <w:rsid w:val="00DE0A72"/>
    <w:rsid w:val="00DE0D6C"/>
    <w:rsid w:val="00DE18AA"/>
    <w:rsid w:val="00DE1995"/>
    <w:rsid w:val="00DE199E"/>
    <w:rsid w:val="00DE1D63"/>
    <w:rsid w:val="00DE1DAA"/>
    <w:rsid w:val="00DE2232"/>
    <w:rsid w:val="00DE2578"/>
    <w:rsid w:val="00DE26C7"/>
    <w:rsid w:val="00DE2734"/>
    <w:rsid w:val="00DE27A3"/>
    <w:rsid w:val="00DE2B1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AE4"/>
    <w:rsid w:val="00DE4B92"/>
    <w:rsid w:val="00DE4E33"/>
    <w:rsid w:val="00DE4EE2"/>
    <w:rsid w:val="00DE4FA6"/>
    <w:rsid w:val="00DE50B8"/>
    <w:rsid w:val="00DE54DA"/>
    <w:rsid w:val="00DE5A62"/>
    <w:rsid w:val="00DE5AD3"/>
    <w:rsid w:val="00DE5BB4"/>
    <w:rsid w:val="00DE5C71"/>
    <w:rsid w:val="00DE5F0E"/>
    <w:rsid w:val="00DE61B9"/>
    <w:rsid w:val="00DE6501"/>
    <w:rsid w:val="00DE6619"/>
    <w:rsid w:val="00DE6870"/>
    <w:rsid w:val="00DE6AC2"/>
    <w:rsid w:val="00DE6E27"/>
    <w:rsid w:val="00DE76D2"/>
    <w:rsid w:val="00DE7759"/>
    <w:rsid w:val="00DE7A0F"/>
    <w:rsid w:val="00DE7ECA"/>
    <w:rsid w:val="00DF0148"/>
    <w:rsid w:val="00DF01CF"/>
    <w:rsid w:val="00DF0296"/>
    <w:rsid w:val="00DF0439"/>
    <w:rsid w:val="00DF0670"/>
    <w:rsid w:val="00DF0D39"/>
    <w:rsid w:val="00DF10B4"/>
    <w:rsid w:val="00DF10E5"/>
    <w:rsid w:val="00DF1166"/>
    <w:rsid w:val="00DF11DA"/>
    <w:rsid w:val="00DF138D"/>
    <w:rsid w:val="00DF1752"/>
    <w:rsid w:val="00DF1F43"/>
    <w:rsid w:val="00DF2166"/>
    <w:rsid w:val="00DF2528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26"/>
    <w:rsid w:val="00DF3873"/>
    <w:rsid w:val="00DF3C57"/>
    <w:rsid w:val="00DF3CA8"/>
    <w:rsid w:val="00DF3D36"/>
    <w:rsid w:val="00DF3E6D"/>
    <w:rsid w:val="00DF3FD8"/>
    <w:rsid w:val="00DF4490"/>
    <w:rsid w:val="00DF4691"/>
    <w:rsid w:val="00DF4727"/>
    <w:rsid w:val="00DF486B"/>
    <w:rsid w:val="00DF4970"/>
    <w:rsid w:val="00DF4B1A"/>
    <w:rsid w:val="00DF4DAD"/>
    <w:rsid w:val="00DF508B"/>
    <w:rsid w:val="00DF508D"/>
    <w:rsid w:val="00DF50F2"/>
    <w:rsid w:val="00DF54EF"/>
    <w:rsid w:val="00DF56F5"/>
    <w:rsid w:val="00DF571F"/>
    <w:rsid w:val="00DF5853"/>
    <w:rsid w:val="00DF59E0"/>
    <w:rsid w:val="00DF5C18"/>
    <w:rsid w:val="00DF61D3"/>
    <w:rsid w:val="00DF668F"/>
    <w:rsid w:val="00DF6BCB"/>
    <w:rsid w:val="00DF7185"/>
    <w:rsid w:val="00DF73ED"/>
    <w:rsid w:val="00DF7900"/>
    <w:rsid w:val="00DF7E60"/>
    <w:rsid w:val="00DF7F26"/>
    <w:rsid w:val="00DF7FEA"/>
    <w:rsid w:val="00E0018B"/>
    <w:rsid w:val="00E0027A"/>
    <w:rsid w:val="00E00481"/>
    <w:rsid w:val="00E004F6"/>
    <w:rsid w:val="00E00786"/>
    <w:rsid w:val="00E0097F"/>
    <w:rsid w:val="00E00C21"/>
    <w:rsid w:val="00E0122E"/>
    <w:rsid w:val="00E01273"/>
    <w:rsid w:val="00E01C81"/>
    <w:rsid w:val="00E01DB2"/>
    <w:rsid w:val="00E02010"/>
    <w:rsid w:val="00E02190"/>
    <w:rsid w:val="00E02343"/>
    <w:rsid w:val="00E02377"/>
    <w:rsid w:val="00E023B2"/>
    <w:rsid w:val="00E024D1"/>
    <w:rsid w:val="00E02501"/>
    <w:rsid w:val="00E02509"/>
    <w:rsid w:val="00E0293B"/>
    <w:rsid w:val="00E02BBD"/>
    <w:rsid w:val="00E02C91"/>
    <w:rsid w:val="00E02CD4"/>
    <w:rsid w:val="00E02F63"/>
    <w:rsid w:val="00E02FCC"/>
    <w:rsid w:val="00E03619"/>
    <w:rsid w:val="00E03993"/>
    <w:rsid w:val="00E03B1F"/>
    <w:rsid w:val="00E03B5C"/>
    <w:rsid w:val="00E03B6F"/>
    <w:rsid w:val="00E0443D"/>
    <w:rsid w:val="00E044B8"/>
    <w:rsid w:val="00E04685"/>
    <w:rsid w:val="00E04854"/>
    <w:rsid w:val="00E04BC8"/>
    <w:rsid w:val="00E04BF5"/>
    <w:rsid w:val="00E04BFC"/>
    <w:rsid w:val="00E04D01"/>
    <w:rsid w:val="00E04D70"/>
    <w:rsid w:val="00E04F9B"/>
    <w:rsid w:val="00E0504A"/>
    <w:rsid w:val="00E05121"/>
    <w:rsid w:val="00E052AF"/>
    <w:rsid w:val="00E0566C"/>
    <w:rsid w:val="00E05681"/>
    <w:rsid w:val="00E0583E"/>
    <w:rsid w:val="00E05B04"/>
    <w:rsid w:val="00E05E6C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C0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36"/>
    <w:rsid w:val="00E10C49"/>
    <w:rsid w:val="00E112AD"/>
    <w:rsid w:val="00E11400"/>
    <w:rsid w:val="00E11897"/>
    <w:rsid w:val="00E119E8"/>
    <w:rsid w:val="00E11D5F"/>
    <w:rsid w:val="00E11E78"/>
    <w:rsid w:val="00E11FF6"/>
    <w:rsid w:val="00E12088"/>
    <w:rsid w:val="00E12633"/>
    <w:rsid w:val="00E12B2E"/>
    <w:rsid w:val="00E12DBC"/>
    <w:rsid w:val="00E12E3B"/>
    <w:rsid w:val="00E12F7C"/>
    <w:rsid w:val="00E12F91"/>
    <w:rsid w:val="00E12FE9"/>
    <w:rsid w:val="00E13169"/>
    <w:rsid w:val="00E13D36"/>
    <w:rsid w:val="00E1431F"/>
    <w:rsid w:val="00E1450E"/>
    <w:rsid w:val="00E145C3"/>
    <w:rsid w:val="00E14A29"/>
    <w:rsid w:val="00E14BAF"/>
    <w:rsid w:val="00E14D15"/>
    <w:rsid w:val="00E14F6D"/>
    <w:rsid w:val="00E150BF"/>
    <w:rsid w:val="00E151D0"/>
    <w:rsid w:val="00E15390"/>
    <w:rsid w:val="00E15933"/>
    <w:rsid w:val="00E15A96"/>
    <w:rsid w:val="00E15C68"/>
    <w:rsid w:val="00E15CB9"/>
    <w:rsid w:val="00E15CD8"/>
    <w:rsid w:val="00E15D3D"/>
    <w:rsid w:val="00E160D9"/>
    <w:rsid w:val="00E166B5"/>
    <w:rsid w:val="00E16869"/>
    <w:rsid w:val="00E1696E"/>
    <w:rsid w:val="00E16A0C"/>
    <w:rsid w:val="00E16BA0"/>
    <w:rsid w:val="00E16F54"/>
    <w:rsid w:val="00E172E4"/>
    <w:rsid w:val="00E17482"/>
    <w:rsid w:val="00E17863"/>
    <w:rsid w:val="00E178DA"/>
    <w:rsid w:val="00E17ACE"/>
    <w:rsid w:val="00E17B3D"/>
    <w:rsid w:val="00E200D9"/>
    <w:rsid w:val="00E20653"/>
    <w:rsid w:val="00E209E1"/>
    <w:rsid w:val="00E20BB2"/>
    <w:rsid w:val="00E212AA"/>
    <w:rsid w:val="00E21380"/>
    <w:rsid w:val="00E214D0"/>
    <w:rsid w:val="00E21543"/>
    <w:rsid w:val="00E2166E"/>
    <w:rsid w:val="00E216E1"/>
    <w:rsid w:val="00E21B44"/>
    <w:rsid w:val="00E21E37"/>
    <w:rsid w:val="00E2243D"/>
    <w:rsid w:val="00E227E4"/>
    <w:rsid w:val="00E22DD5"/>
    <w:rsid w:val="00E22F59"/>
    <w:rsid w:val="00E23314"/>
    <w:rsid w:val="00E23388"/>
    <w:rsid w:val="00E23F29"/>
    <w:rsid w:val="00E240FA"/>
    <w:rsid w:val="00E2446E"/>
    <w:rsid w:val="00E244E4"/>
    <w:rsid w:val="00E244EB"/>
    <w:rsid w:val="00E24524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3D3"/>
    <w:rsid w:val="00E2648C"/>
    <w:rsid w:val="00E2659A"/>
    <w:rsid w:val="00E26CF9"/>
    <w:rsid w:val="00E26D7E"/>
    <w:rsid w:val="00E2753B"/>
    <w:rsid w:val="00E278BD"/>
    <w:rsid w:val="00E278C3"/>
    <w:rsid w:val="00E278CB"/>
    <w:rsid w:val="00E2792B"/>
    <w:rsid w:val="00E27C97"/>
    <w:rsid w:val="00E27F06"/>
    <w:rsid w:val="00E27F5C"/>
    <w:rsid w:val="00E30848"/>
    <w:rsid w:val="00E30979"/>
    <w:rsid w:val="00E316FF"/>
    <w:rsid w:val="00E31BB6"/>
    <w:rsid w:val="00E3210D"/>
    <w:rsid w:val="00E3225E"/>
    <w:rsid w:val="00E3263C"/>
    <w:rsid w:val="00E328B8"/>
    <w:rsid w:val="00E328E5"/>
    <w:rsid w:val="00E32AA9"/>
    <w:rsid w:val="00E32C45"/>
    <w:rsid w:val="00E32D55"/>
    <w:rsid w:val="00E32F1F"/>
    <w:rsid w:val="00E33257"/>
    <w:rsid w:val="00E3362F"/>
    <w:rsid w:val="00E3368B"/>
    <w:rsid w:val="00E33C21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802"/>
    <w:rsid w:val="00E35941"/>
    <w:rsid w:val="00E35CF1"/>
    <w:rsid w:val="00E35F3F"/>
    <w:rsid w:val="00E36299"/>
    <w:rsid w:val="00E36683"/>
    <w:rsid w:val="00E369A2"/>
    <w:rsid w:val="00E36DA3"/>
    <w:rsid w:val="00E36E42"/>
    <w:rsid w:val="00E36F15"/>
    <w:rsid w:val="00E37274"/>
    <w:rsid w:val="00E372E6"/>
    <w:rsid w:val="00E373F6"/>
    <w:rsid w:val="00E376FC"/>
    <w:rsid w:val="00E37758"/>
    <w:rsid w:val="00E3778F"/>
    <w:rsid w:val="00E37B20"/>
    <w:rsid w:val="00E37E09"/>
    <w:rsid w:val="00E37E35"/>
    <w:rsid w:val="00E401DF"/>
    <w:rsid w:val="00E403BE"/>
    <w:rsid w:val="00E40880"/>
    <w:rsid w:val="00E409D0"/>
    <w:rsid w:val="00E40C4F"/>
    <w:rsid w:val="00E410B4"/>
    <w:rsid w:val="00E4129F"/>
    <w:rsid w:val="00E4139E"/>
    <w:rsid w:val="00E41639"/>
    <w:rsid w:val="00E41727"/>
    <w:rsid w:val="00E41971"/>
    <w:rsid w:val="00E419AD"/>
    <w:rsid w:val="00E41AD2"/>
    <w:rsid w:val="00E41ADB"/>
    <w:rsid w:val="00E41E52"/>
    <w:rsid w:val="00E42541"/>
    <w:rsid w:val="00E425AE"/>
    <w:rsid w:val="00E42829"/>
    <w:rsid w:val="00E42AEB"/>
    <w:rsid w:val="00E42B2E"/>
    <w:rsid w:val="00E42BA6"/>
    <w:rsid w:val="00E42BC5"/>
    <w:rsid w:val="00E42C78"/>
    <w:rsid w:val="00E42E91"/>
    <w:rsid w:val="00E42F9B"/>
    <w:rsid w:val="00E43098"/>
    <w:rsid w:val="00E43103"/>
    <w:rsid w:val="00E4333D"/>
    <w:rsid w:val="00E4333E"/>
    <w:rsid w:val="00E43489"/>
    <w:rsid w:val="00E4366B"/>
    <w:rsid w:val="00E43678"/>
    <w:rsid w:val="00E43691"/>
    <w:rsid w:val="00E43F24"/>
    <w:rsid w:val="00E43F70"/>
    <w:rsid w:val="00E4410F"/>
    <w:rsid w:val="00E445BB"/>
    <w:rsid w:val="00E44B8B"/>
    <w:rsid w:val="00E45099"/>
    <w:rsid w:val="00E4518A"/>
    <w:rsid w:val="00E454D0"/>
    <w:rsid w:val="00E45630"/>
    <w:rsid w:val="00E45CF8"/>
    <w:rsid w:val="00E45DFA"/>
    <w:rsid w:val="00E46030"/>
    <w:rsid w:val="00E460D4"/>
    <w:rsid w:val="00E46293"/>
    <w:rsid w:val="00E46358"/>
    <w:rsid w:val="00E4650D"/>
    <w:rsid w:val="00E465A0"/>
    <w:rsid w:val="00E4677A"/>
    <w:rsid w:val="00E467DE"/>
    <w:rsid w:val="00E467EF"/>
    <w:rsid w:val="00E46C9E"/>
    <w:rsid w:val="00E46D94"/>
    <w:rsid w:val="00E46DEA"/>
    <w:rsid w:val="00E471E3"/>
    <w:rsid w:val="00E475FF"/>
    <w:rsid w:val="00E47D7D"/>
    <w:rsid w:val="00E47FA9"/>
    <w:rsid w:val="00E5000A"/>
    <w:rsid w:val="00E50149"/>
    <w:rsid w:val="00E504FB"/>
    <w:rsid w:val="00E50756"/>
    <w:rsid w:val="00E507C1"/>
    <w:rsid w:val="00E509EA"/>
    <w:rsid w:val="00E50AB3"/>
    <w:rsid w:val="00E50B3C"/>
    <w:rsid w:val="00E50B57"/>
    <w:rsid w:val="00E51048"/>
    <w:rsid w:val="00E5138C"/>
    <w:rsid w:val="00E519F3"/>
    <w:rsid w:val="00E51B3E"/>
    <w:rsid w:val="00E51D62"/>
    <w:rsid w:val="00E51D90"/>
    <w:rsid w:val="00E51DB4"/>
    <w:rsid w:val="00E51E68"/>
    <w:rsid w:val="00E5203A"/>
    <w:rsid w:val="00E5226A"/>
    <w:rsid w:val="00E52379"/>
    <w:rsid w:val="00E52E95"/>
    <w:rsid w:val="00E534AA"/>
    <w:rsid w:val="00E53822"/>
    <w:rsid w:val="00E538F9"/>
    <w:rsid w:val="00E53A68"/>
    <w:rsid w:val="00E53BB9"/>
    <w:rsid w:val="00E53F7C"/>
    <w:rsid w:val="00E541D2"/>
    <w:rsid w:val="00E542F2"/>
    <w:rsid w:val="00E544C1"/>
    <w:rsid w:val="00E54518"/>
    <w:rsid w:val="00E5474E"/>
    <w:rsid w:val="00E54985"/>
    <w:rsid w:val="00E54A78"/>
    <w:rsid w:val="00E54BC2"/>
    <w:rsid w:val="00E54C7E"/>
    <w:rsid w:val="00E54F0B"/>
    <w:rsid w:val="00E551FB"/>
    <w:rsid w:val="00E55510"/>
    <w:rsid w:val="00E55BDE"/>
    <w:rsid w:val="00E55F1F"/>
    <w:rsid w:val="00E5641A"/>
    <w:rsid w:val="00E56972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A91"/>
    <w:rsid w:val="00E60BFD"/>
    <w:rsid w:val="00E611D4"/>
    <w:rsid w:val="00E61925"/>
    <w:rsid w:val="00E61C8C"/>
    <w:rsid w:val="00E62003"/>
    <w:rsid w:val="00E62028"/>
    <w:rsid w:val="00E6240C"/>
    <w:rsid w:val="00E62568"/>
    <w:rsid w:val="00E6287E"/>
    <w:rsid w:val="00E6308E"/>
    <w:rsid w:val="00E634BA"/>
    <w:rsid w:val="00E63990"/>
    <w:rsid w:val="00E63A07"/>
    <w:rsid w:val="00E63B68"/>
    <w:rsid w:val="00E63F50"/>
    <w:rsid w:val="00E64041"/>
    <w:rsid w:val="00E640DF"/>
    <w:rsid w:val="00E6454B"/>
    <w:rsid w:val="00E647B4"/>
    <w:rsid w:val="00E648A6"/>
    <w:rsid w:val="00E64B77"/>
    <w:rsid w:val="00E64BC6"/>
    <w:rsid w:val="00E652AE"/>
    <w:rsid w:val="00E652AF"/>
    <w:rsid w:val="00E655FA"/>
    <w:rsid w:val="00E6595A"/>
    <w:rsid w:val="00E65EA5"/>
    <w:rsid w:val="00E65FA6"/>
    <w:rsid w:val="00E66194"/>
    <w:rsid w:val="00E661FE"/>
    <w:rsid w:val="00E6666C"/>
    <w:rsid w:val="00E66683"/>
    <w:rsid w:val="00E6673B"/>
    <w:rsid w:val="00E6676E"/>
    <w:rsid w:val="00E66964"/>
    <w:rsid w:val="00E66AE0"/>
    <w:rsid w:val="00E66AE5"/>
    <w:rsid w:val="00E66C15"/>
    <w:rsid w:val="00E66EFA"/>
    <w:rsid w:val="00E66F0C"/>
    <w:rsid w:val="00E6707E"/>
    <w:rsid w:val="00E670FA"/>
    <w:rsid w:val="00E671AB"/>
    <w:rsid w:val="00E672B6"/>
    <w:rsid w:val="00E6739D"/>
    <w:rsid w:val="00E676B3"/>
    <w:rsid w:val="00E67880"/>
    <w:rsid w:val="00E67A25"/>
    <w:rsid w:val="00E67B09"/>
    <w:rsid w:val="00E67BE9"/>
    <w:rsid w:val="00E67CB0"/>
    <w:rsid w:val="00E67D34"/>
    <w:rsid w:val="00E701ED"/>
    <w:rsid w:val="00E7049A"/>
    <w:rsid w:val="00E7051A"/>
    <w:rsid w:val="00E705F7"/>
    <w:rsid w:val="00E7073F"/>
    <w:rsid w:val="00E70A2A"/>
    <w:rsid w:val="00E70A55"/>
    <w:rsid w:val="00E70C46"/>
    <w:rsid w:val="00E70D1C"/>
    <w:rsid w:val="00E70EE0"/>
    <w:rsid w:val="00E70EFD"/>
    <w:rsid w:val="00E710A7"/>
    <w:rsid w:val="00E710EC"/>
    <w:rsid w:val="00E7169E"/>
    <w:rsid w:val="00E71B58"/>
    <w:rsid w:val="00E71B71"/>
    <w:rsid w:val="00E720D9"/>
    <w:rsid w:val="00E72100"/>
    <w:rsid w:val="00E721A6"/>
    <w:rsid w:val="00E72878"/>
    <w:rsid w:val="00E729DE"/>
    <w:rsid w:val="00E72B75"/>
    <w:rsid w:val="00E72CBB"/>
    <w:rsid w:val="00E72CD7"/>
    <w:rsid w:val="00E72F08"/>
    <w:rsid w:val="00E72F50"/>
    <w:rsid w:val="00E73124"/>
    <w:rsid w:val="00E7316E"/>
    <w:rsid w:val="00E7318B"/>
    <w:rsid w:val="00E73519"/>
    <w:rsid w:val="00E73D8A"/>
    <w:rsid w:val="00E73E6C"/>
    <w:rsid w:val="00E740B6"/>
    <w:rsid w:val="00E740CC"/>
    <w:rsid w:val="00E74144"/>
    <w:rsid w:val="00E7442B"/>
    <w:rsid w:val="00E7466F"/>
    <w:rsid w:val="00E74A0F"/>
    <w:rsid w:val="00E74AE6"/>
    <w:rsid w:val="00E74B7B"/>
    <w:rsid w:val="00E74C1F"/>
    <w:rsid w:val="00E74C81"/>
    <w:rsid w:val="00E74CE2"/>
    <w:rsid w:val="00E74D98"/>
    <w:rsid w:val="00E74E7E"/>
    <w:rsid w:val="00E75524"/>
    <w:rsid w:val="00E75658"/>
    <w:rsid w:val="00E756B9"/>
    <w:rsid w:val="00E756C6"/>
    <w:rsid w:val="00E75862"/>
    <w:rsid w:val="00E758A3"/>
    <w:rsid w:val="00E758EE"/>
    <w:rsid w:val="00E75AD6"/>
    <w:rsid w:val="00E75C43"/>
    <w:rsid w:val="00E75CC7"/>
    <w:rsid w:val="00E75DAF"/>
    <w:rsid w:val="00E76025"/>
    <w:rsid w:val="00E7612B"/>
    <w:rsid w:val="00E761CB"/>
    <w:rsid w:val="00E761E0"/>
    <w:rsid w:val="00E76274"/>
    <w:rsid w:val="00E763EB"/>
    <w:rsid w:val="00E765B8"/>
    <w:rsid w:val="00E769AA"/>
    <w:rsid w:val="00E76C57"/>
    <w:rsid w:val="00E76CC4"/>
    <w:rsid w:val="00E76F2C"/>
    <w:rsid w:val="00E76FEB"/>
    <w:rsid w:val="00E770A2"/>
    <w:rsid w:val="00E77103"/>
    <w:rsid w:val="00E77338"/>
    <w:rsid w:val="00E77764"/>
    <w:rsid w:val="00E77802"/>
    <w:rsid w:val="00E778F9"/>
    <w:rsid w:val="00E779EF"/>
    <w:rsid w:val="00E77F3F"/>
    <w:rsid w:val="00E800CF"/>
    <w:rsid w:val="00E802E1"/>
    <w:rsid w:val="00E809E2"/>
    <w:rsid w:val="00E80E19"/>
    <w:rsid w:val="00E80F5E"/>
    <w:rsid w:val="00E8131B"/>
    <w:rsid w:val="00E8136E"/>
    <w:rsid w:val="00E815C7"/>
    <w:rsid w:val="00E81964"/>
    <w:rsid w:val="00E81A72"/>
    <w:rsid w:val="00E81B6F"/>
    <w:rsid w:val="00E81C52"/>
    <w:rsid w:val="00E81D1D"/>
    <w:rsid w:val="00E82026"/>
    <w:rsid w:val="00E82529"/>
    <w:rsid w:val="00E82BB8"/>
    <w:rsid w:val="00E8324F"/>
    <w:rsid w:val="00E83252"/>
    <w:rsid w:val="00E833CC"/>
    <w:rsid w:val="00E83747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4E2C"/>
    <w:rsid w:val="00E84FEF"/>
    <w:rsid w:val="00E8525D"/>
    <w:rsid w:val="00E8567B"/>
    <w:rsid w:val="00E85845"/>
    <w:rsid w:val="00E861A1"/>
    <w:rsid w:val="00E86249"/>
    <w:rsid w:val="00E865FF"/>
    <w:rsid w:val="00E86859"/>
    <w:rsid w:val="00E8695B"/>
    <w:rsid w:val="00E8698D"/>
    <w:rsid w:val="00E86A3E"/>
    <w:rsid w:val="00E86B5D"/>
    <w:rsid w:val="00E86C92"/>
    <w:rsid w:val="00E86D73"/>
    <w:rsid w:val="00E87079"/>
    <w:rsid w:val="00E873A9"/>
    <w:rsid w:val="00E877A8"/>
    <w:rsid w:val="00E8783B"/>
    <w:rsid w:val="00E879CE"/>
    <w:rsid w:val="00E87A01"/>
    <w:rsid w:val="00E90016"/>
    <w:rsid w:val="00E902AF"/>
    <w:rsid w:val="00E9033C"/>
    <w:rsid w:val="00E9055E"/>
    <w:rsid w:val="00E9057C"/>
    <w:rsid w:val="00E9062C"/>
    <w:rsid w:val="00E90862"/>
    <w:rsid w:val="00E90924"/>
    <w:rsid w:val="00E909AD"/>
    <w:rsid w:val="00E90AB5"/>
    <w:rsid w:val="00E90DE0"/>
    <w:rsid w:val="00E90FAC"/>
    <w:rsid w:val="00E91022"/>
    <w:rsid w:val="00E91127"/>
    <w:rsid w:val="00E911A2"/>
    <w:rsid w:val="00E913D8"/>
    <w:rsid w:val="00E91467"/>
    <w:rsid w:val="00E91719"/>
    <w:rsid w:val="00E91857"/>
    <w:rsid w:val="00E91B44"/>
    <w:rsid w:val="00E91BA1"/>
    <w:rsid w:val="00E91CE3"/>
    <w:rsid w:val="00E91F10"/>
    <w:rsid w:val="00E9225E"/>
    <w:rsid w:val="00E9260D"/>
    <w:rsid w:val="00E92A1C"/>
    <w:rsid w:val="00E92B20"/>
    <w:rsid w:val="00E92C45"/>
    <w:rsid w:val="00E92C5E"/>
    <w:rsid w:val="00E9326A"/>
    <w:rsid w:val="00E93355"/>
    <w:rsid w:val="00E9361D"/>
    <w:rsid w:val="00E937AB"/>
    <w:rsid w:val="00E93CE3"/>
    <w:rsid w:val="00E93E4C"/>
    <w:rsid w:val="00E93F5E"/>
    <w:rsid w:val="00E94015"/>
    <w:rsid w:val="00E9418B"/>
    <w:rsid w:val="00E941C5"/>
    <w:rsid w:val="00E94715"/>
    <w:rsid w:val="00E9471F"/>
    <w:rsid w:val="00E95712"/>
    <w:rsid w:val="00E957DB"/>
    <w:rsid w:val="00E95E63"/>
    <w:rsid w:val="00E963E2"/>
    <w:rsid w:val="00E965FB"/>
    <w:rsid w:val="00E96605"/>
    <w:rsid w:val="00E96BA9"/>
    <w:rsid w:val="00E96BC0"/>
    <w:rsid w:val="00E9734D"/>
    <w:rsid w:val="00E9742E"/>
    <w:rsid w:val="00E974EA"/>
    <w:rsid w:val="00E9786D"/>
    <w:rsid w:val="00E979EB"/>
    <w:rsid w:val="00E97B98"/>
    <w:rsid w:val="00E97CF1"/>
    <w:rsid w:val="00EA000B"/>
    <w:rsid w:val="00EA00BC"/>
    <w:rsid w:val="00EA0179"/>
    <w:rsid w:val="00EA0551"/>
    <w:rsid w:val="00EA05C8"/>
    <w:rsid w:val="00EA06AD"/>
    <w:rsid w:val="00EA082C"/>
    <w:rsid w:val="00EA0C49"/>
    <w:rsid w:val="00EA0E54"/>
    <w:rsid w:val="00EA10C5"/>
    <w:rsid w:val="00EA10CA"/>
    <w:rsid w:val="00EA1197"/>
    <w:rsid w:val="00EA1254"/>
    <w:rsid w:val="00EA12DA"/>
    <w:rsid w:val="00EA138C"/>
    <w:rsid w:val="00EA1878"/>
    <w:rsid w:val="00EA1AA8"/>
    <w:rsid w:val="00EA1C68"/>
    <w:rsid w:val="00EA1D7F"/>
    <w:rsid w:val="00EA1DA7"/>
    <w:rsid w:val="00EA21EC"/>
    <w:rsid w:val="00EA230F"/>
    <w:rsid w:val="00EA2A07"/>
    <w:rsid w:val="00EA2B00"/>
    <w:rsid w:val="00EA2B43"/>
    <w:rsid w:val="00EA2B71"/>
    <w:rsid w:val="00EA2CC3"/>
    <w:rsid w:val="00EA2DBA"/>
    <w:rsid w:val="00EA2E0C"/>
    <w:rsid w:val="00EA2ED1"/>
    <w:rsid w:val="00EA32E8"/>
    <w:rsid w:val="00EA35BD"/>
    <w:rsid w:val="00EA35C1"/>
    <w:rsid w:val="00EA3917"/>
    <w:rsid w:val="00EA3B2F"/>
    <w:rsid w:val="00EA3C6C"/>
    <w:rsid w:val="00EA3C98"/>
    <w:rsid w:val="00EA3D9F"/>
    <w:rsid w:val="00EA3E55"/>
    <w:rsid w:val="00EA4327"/>
    <w:rsid w:val="00EA43F4"/>
    <w:rsid w:val="00EA4661"/>
    <w:rsid w:val="00EA46E8"/>
    <w:rsid w:val="00EA47A2"/>
    <w:rsid w:val="00EA4BDB"/>
    <w:rsid w:val="00EA5053"/>
    <w:rsid w:val="00EA511E"/>
    <w:rsid w:val="00EA51D4"/>
    <w:rsid w:val="00EA5278"/>
    <w:rsid w:val="00EA5364"/>
    <w:rsid w:val="00EA57F8"/>
    <w:rsid w:val="00EA58A1"/>
    <w:rsid w:val="00EA58CB"/>
    <w:rsid w:val="00EA5F6B"/>
    <w:rsid w:val="00EA6293"/>
    <w:rsid w:val="00EA67D6"/>
    <w:rsid w:val="00EA688D"/>
    <w:rsid w:val="00EA6F99"/>
    <w:rsid w:val="00EA7114"/>
    <w:rsid w:val="00EA7457"/>
    <w:rsid w:val="00EA7800"/>
    <w:rsid w:val="00EA7A45"/>
    <w:rsid w:val="00EA7AFA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2EE"/>
    <w:rsid w:val="00EB1366"/>
    <w:rsid w:val="00EB139E"/>
    <w:rsid w:val="00EB17FA"/>
    <w:rsid w:val="00EB1BE7"/>
    <w:rsid w:val="00EB1D36"/>
    <w:rsid w:val="00EB1D6E"/>
    <w:rsid w:val="00EB1FC9"/>
    <w:rsid w:val="00EB202E"/>
    <w:rsid w:val="00EB20C6"/>
    <w:rsid w:val="00EB22B0"/>
    <w:rsid w:val="00EB2474"/>
    <w:rsid w:val="00EB2722"/>
    <w:rsid w:val="00EB2977"/>
    <w:rsid w:val="00EB2AFA"/>
    <w:rsid w:val="00EB2B1C"/>
    <w:rsid w:val="00EB2B67"/>
    <w:rsid w:val="00EB2BD7"/>
    <w:rsid w:val="00EB2E77"/>
    <w:rsid w:val="00EB3600"/>
    <w:rsid w:val="00EB3C31"/>
    <w:rsid w:val="00EB3C69"/>
    <w:rsid w:val="00EB3CBC"/>
    <w:rsid w:val="00EB3E48"/>
    <w:rsid w:val="00EB4258"/>
    <w:rsid w:val="00EB43A9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5CB3"/>
    <w:rsid w:val="00EB5FCE"/>
    <w:rsid w:val="00EB6780"/>
    <w:rsid w:val="00EB6B09"/>
    <w:rsid w:val="00EB6C9D"/>
    <w:rsid w:val="00EB6D14"/>
    <w:rsid w:val="00EB6DE9"/>
    <w:rsid w:val="00EB6E3F"/>
    <w:rsid w:val="00EB74DC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A44"/>
    <w:rsid w:val="00EC1B30"/>
    <w:rsid w:val="00EC1B3C"/>
    <w:rsid w:val="00EC1CC8"/>
    <w:rsid w:val="00EC1E5F"/>
    <w:rsid w:val="00EC249F"/>
    <w:rsid w:val="00EC266C"/>
    <w:rsid w:val="00EC2C06"/>
    <w:rsid w:val="00EC2C25"/>
    <w:rsid w:val="00EC2DBC"/>
    <w:rsid w:val="00EC2FEE"/>
    <w:rsid w:val="00EC31D3"/>
    <w:rsid w:val="00EC338A"/>
    <w:rsid w:val="00EC3397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5FE"/>
    <w:rsid w:val="00EC46B1"/>
    <w:rsid w:val="00EC4AA6"/>
    <w:rsid w:val="00EC506E"/>
    <w:rsid w:val="00EC563A"/>
    <w:rsid w:val="00EC5679"/>
    <w:rsid w:val="00EC58BB"/>
    <w:rsid w:val="00EC5BA4"/>
    <w:rsid w:val="00EC5E55"/>
    <w:rsid w:val="00EC5F45"/>
    <w:rsid w:val="00EC603F"/>
    <w:rsid w:val="00EC6086"/>
    <w:rsid w:val="00EC61A0"/>
    <w:rsid w:val="00EC61F7"/>
    <w:rsid w:val="00EC620F"/>
    <w:rsid w:val="00EC6359"/>
    <w:rsid w:val="00EC6BD2"/>
    <w:rsid w:val="00EC6C34"/>
    <w:rsid w:val="00EC6C9A"/>
    <w:rsid w:val="00EC6E28"/>
    <w:rsid w:val="00EC6F1C"/>
    <w:rsid w:val="00EC6F96"/>
    <w:rsid w:val="00EC71B5"/>
    <w:rsid w:val="00EC7252"/>
    <w:rsid w:val="00EC72B6"/>
    <w:rsid w:val="00EC7743"/>
    <w:rsid w:val="00EC7904"/>
    <w:rsid w:val="00EC7DA3"/>
    <w:rsid w:val="00ED0737"/>
    <w:rsid w:val="00ED0902"/>
    <w:rsid w:val="00ED0A87"/>
    <w:rsid w:val="00ED0AB2"/>
    <w:rsid w:val="00ED0B97"/>
    <w:rsid w:val="00ED1158"/>
    <w:rsid w:val="00ED1718"/>
    <w:rsid w:val="00ED186A"/>
    <w:rsid w:val="00ED18A6"/>
    <w:rsid w:val="00ED19E8"/>
    <w:rsid w:val="00ED1B35"/>
    <w:rsid w:val="00ED221F"/>
    <w:rsid w:val="00ED2276"/>
    <w:rsid w:val="00ED24BF"/>
    <w:rsid w:val="00ED24DF"/>
    <w:rsid w:val="00ED2A34"/>
    <w:rsid w:val="00ED2EE3"/>
    <w:rsid w:val="00ED3272"/>
    <w:rsid w:val="00ED3274"/>
    <w:rsid w:val="00ED369C"/>
    <w:rsid w:val="00ED37B1"/>
    <w:rsid w:val="00ED40AD"/>
    <w:rsid w:val="00ED431A"/>
    <w:rsid w:val="00ED43C2"/>
    <w:rsid w:val="00ED478C"/>
    <w:rsid w:val="00ED4FF0"/>
    <w:rsid w:val="00ED5503"/>
    <w:rsid w:val="00ED5974"/>
    <w:rsid w:val="00ED5AF5"/>
    <w:rsid w:val="00ED6026"/>
    <w:rsid w:val="00ED61C1"/>
    <w:rsid w:val="00ED6A69"/>
    <w:rsid w:val="00ED6B49"/>
    <w:rsid w:val="00ED6C6B"/>
    <w:rsid w:val="00ED6FA7"/>
    <w:rsid w:val="00ED7088"/>
    <w:rsid w:val="00ED7258"/>
    <w:rsid w:val="00ED7321"/>
    <w:rsid w:val="00ED7337"/>
    <w:rsid w:val="00ED75BE"/>
    <w:rsid w:val="00ED7654"/>
    <w:rsid w:val="00ED7849"/>
    <w:rsid w:val="00ED7899"/>
    <w:rsid w:val="00ED78CD"/>
    <w:rsid w:val="00ED7AE9"/>
    <w:rsid w:val="00EE0476"/>
    <w:rsid w:val="00EE06C9"/>
    <w:rsid w:val="00EE0793"/>
    <w:rsid w:val="00EE08C5"/>
    <w:rsid w:val="00EE1128"/>
    <w:rsid w:val="00EE15F4"/>
    <w:rsid w:val="00EE1D3F"/>
    <w:rsid w:val="00EE1F86"/>
    <w:rsid w:val="00EE21A4"/>
    <w:rsid w:val="00EE23A9"/>
    <w:rsid w:val="00EE252C"/>
    <w:rsid w:val="00EE258F"/>
    <w:rsid w:val="00EE2DD8"/>
    <w:rsid w:val="00EE2F1E"/>
    <w:rsid w:val="00EE30C9"/>
    <w:rsid w:val="00EE34A8"/>
    <w:rsid w:val="00EE368E"/>
    <w:rsid w:val="00EE38B2"/>
    <w:rsid w:val="00EE3CDB"/>
    <w:rsid w:val="00EE3E8B"/>
    <w:rsid w:val="00EE3EA5"/>
    <w:rsid w:val="00EE404B"/>
    <w:rsid w:val="00EE41FC"/>
    <w:rsid w:val="00EE4398"/>
    <w:rsid w:val="00EE43CE"/>
    <w:rsid w:val="00EE44E3"/>
    <w:rsid w:val="00EE44E5"/>
    <w:rsid w:val="00EE48E4"/>
    <w:rsid w:val="00EE4E25"/>
    <w:rsid w:val="00EE4F4C"/>
    <w:rsid w:val="00EE5653"/>
    <w:rsid w:val="00EE59E2"/>
    <w:rsid w:val="00EE5ADD"/>
    <w:rsid w:val="00EE618B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BDD"/>
    <w:rsid w:val="00EE7C07"/>
    <w:rsid w:val="00EF0521"/>
    <w:rsid w:val="00EF059E"/>
    <w:rsid w:val="00EF05F8"/>
    <w:rsid w:val="00EF06A8"/>
    <w:rsid w:val="00EF0C9F"/>
    <w:rsid w:val="00EF0D44"/>
    <w:rsid w:val="00EF0F59"/>
    <w:rsid w:val="00EF1293"/>
    <w:rsid w:val="00EF131C"/>
    <w:rsid w:val="00EF1322"/>
    <w:rsid w:val="00EF15AC"/>
    <w:rsid w:val="00EF175A"/>
    <w:rsid w:val="00EF18E5"/>
    <w:rsid w:val="00EF196A"/>
    <w:rsid w:val="00EF1F9C"/>
    <w:rsid w:val="00EF2048"/>
    <w:rsid w:val="00EF217A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3E32"/>
    <w:rsid w:val="00EF4011"/>
    <w:rsid w:val="00EF4030"/>
    <w:rsid w:val="00EF41BD"/>
    <w:rsid w:val="00EF41CD"/>
    <w:rsid w:val="00EF4AFE"/>
    <w:rsid w:val="00EF509E"/>
    <w:rsid w:val="00EF577C"/>
    <w:rsid w:val="00EF5AF3"/>
    <w:rsid w:val="00EF5C39"/>
    <w:rsid w:val="00EF5D1A"/>
    <w:rsid w:val="00EF60B8"/>
    <w:rsid w:val="00EF620F"/>
    <w:rsid w:val="00EF625B"/>
    <w:rsid w:val="00EF65EA"/>
    <w:rsid w:val="00EF66A7"/>
    <w:rsid w:val="00EF6939"/>
    <w:rsid w:val="00EF6A4B"/>
    <w:rsid w:val="00EF6E7F"/>
    <w:rsid w:val="00EF6E97"/>
    <w:rsid w:val="00EF6F3A"/>
    <w:rsid w:val="00EF705B"/>
    <w:rsid w:val="00EF70AA"/>
    <w:rsid w:val="00EF719B"/>
    <w:rsid w:val="00EF71B3"/>
    <w:rsid w:val="00EF7233"/>
    <w:rsid w:val="00EF72D7"/>
    <w:rsid w:val="00EF73AF"/>
    <w:rsid w:val="00EF7556"/>
    <w:rsid w:val="00EF7577"/>
    <w:rsid w:val="00EF76BE"/>
    <w:rsid w:val="00EF76C8"/>
    <w:rsid w:val="00EF7710"/>
    <w:rsid w:val="00EF777D"/>
    <w:rsid w:val="00EF786A"/>
    <w:rsid w:val="00EF79A4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CA7"/>
    <w:rsid w:val="00F01E23"/>
    <w:rsid w:val="00F01EB5"/>
    <w:rsid w:val="00F022FE"/>
    <w:rsid w:val="00F02AC3"/>
    <w:rsid w:val="00F02B16"/>
    <w:rsid w:val="00F03183"/>
    <w:rsid w:val="00F03237"/>
    <w:rsid w:val="00F033E2"/>
    <w:rsid w:val="00F034A9"/>
    <w:rsid w:val="00F03DBB"/>
    <w:rsid w:val="00F03E77"/>
    <w:rsid w:val="00F03F07"/>
    <w:rsid w:val="00F03F8B"/>
    <w:rsid w:val="00F0413D"/>
    <w:rsid w:val="00F0428F"/>
    <w:rsid w:val="00F0465F"/>
    <w:rsid w:val="00F046AB"/>
    <w:rsid w:val="00F0479A"/>
    <w:rsid w:val="00F047FD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5FB6"/>
    <w:rsid w:val="00F06046"/>
    <w:rsid w:val="00F06635"/>
    <w:rsid w:val="00F06BD2"/>
    <w:rsid w:val="00F06EBE"/>
    <w:rsid w:val="00F06F5C"/>
    <w:rsid w:val="00F07090"/>
    <w:rsid w:val="00F070D5"/>
    <w:rsid w:val="00F0736C"/>
    <w:rsid w:val="00F073E1"/>
    <w:rsid w:val="00F07504"/>
    <w:rsid w:val="00F075D9"/>
    <w:rsid w:val="00F07B65"/>
    <w:rsid w:val="00F07F1A"/>
    <w:rsid w:val="00F1025A"/>
    <w:rsid w:val="00F10266"/>
    <w:rsid w:val="00F103EB"/>
    <w:rsid w:val="00F1074C"/>
    <w:rsid w:val="00F107CE"/>
    <w:rsid w:val="00F10A49"/>
    <w:rsid w:val="00F10C21"/>
    <w:rsid w:val="00F10F56"/>
    <w:rsid w:val="00F112D1"/>
    <w:rsid w:val="00F1136E"/>
    <w:rsid w:val="00F113C8"/>
    <w:rsid w:val="00F12206"/>
    <w:rsid w:val="00F12239"/>
    <w:rsid w:val="00F125B0"/>
    <w:rsid w:val="00F125E4"/>
    <w:rsid w:val="00F130CD"/>
    <w:rsid w:val="00F13128"/>
    <w:rsid w:val="00F13540"/>
    <w:rsid w:val="00F13752"/>
    <w:rsid w:val="00F138A5"/>
    <w:rsid w:val="00F1397B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DC0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C1B"/>
    <w:rsid w:val="00F16E2A"/>
    <w:rsid w:val="00F16F11"/>
    <w:rsid w:val="00F1710E"/>
    <w:rsid w:val="00F17604"/>
    <w:rsid w:val="00F179DA"/>
    <w:rsid w:val="00F179DB"/>
    <w:rsid w:val="00F179F8"/>
    <w:rsid w:val="00F17D27"/>
    <w:rsid w:val="00F200C4"/>
    <w:rsid w:val="00F202D2"/>
    <w:rsid w:val="00F204CD"/>
    <w:rsid w:val="00F20512"/>
    <w:rsid w:val="00F206A4"/>
    <w:rsid w:val="00F208FD"/>
    <w:rsid w:val="00F20B38"/>
    <w:rsid w:val="00F2114E"/>
    <w:rsid w:val="00F215A9"/>
    <w:rsid w:val="00F217B1"/>
    <w:rsid w:val="00F21909"/>
    <w:rsid w:val="00F21D69"/>
    <w:rsid w:val="00F21E1A"/>
    <w:rsid w:val="00F21ED6"/>
    <w:rsid w:val="00F22657"/>
    <w:rsid w:val="00F22904"/>
    <w:rsid w:val="00F2295B"/>
    <w:rsid w:val="00F22ABD"/>
    <w:rsid w:val="00F22AC7"/>
    <w:rsid w:val="00F22B7F"/>
    <w:rsid w:val="00F23319"/>
    <w:rsid w:val="00F233FD"/>
    <w:rsid w:val="00F23502"/>
    <w:rsid w:val="00F23621"/>
    <w:rsid w:val="00F23718"/>
    <w:rsid w:val="00F23B59"/>
    <w:rsid w:val="00F23B7E"/>
    <w:rsid w:val="00F23CDC"/>
    <w:rsid w:val="00F23E6F"/>
    <w:rsid w:val="00F23FDB"/>
    <w:rsid w:val="00F242AB"/>
    <w:rsid w:val="00F2431C"/>
    <w:rsid w:val="00F24444"/>
    <w:rsid w:val="00F244E6"/>
    <w:rsid w:val="00F24657"/>
    <w:rsid w:val="00F24851"/>
    <w:rsid w:val="00F24B78"/>
    <w:rsid w:val="00F251D1"/>
    <w:rsid w:val="00F2545B"/>
    <w:rsid w:val="00F25A41"/>
    <w:rsid w:val="00F25B00"/>
    <w:rsid w:val="00F25D0E"/>
    <w:rsid w:val="00F25E31"/>
    <w:rsid w:val="00F260ED"/>
    <w:rsid w:val="00F26249"/>
    <w:rsid w:val="00F2629D"/>
    <w:rsid w:val="00F266B9"/>
    <w:rsid w:val="00F266F1"/>
    <w:rsid w:val="00F268FD"/>
    <w:rsid w:val="00F26B0A"/>
    <w:rsid w:val="00F26E7F"/>
    <w:rsid w:val="00F26EC4"/>
    <w:rsid w:val="00F271F2"/>
    <w:rsid w:val="00F274ED"/>
    <w:rsid w:val="00F276BE"/>
    <w:rsid w:val="00F278B2"/>
    <w:rsid w:val="00F27968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3F8"/>
    <w:rsid w:val="00F31B1E"/>
    <w:rsid w:val="00F31BEC"/>
    <w:rsid w:val="00F31D31"/>
    <w:rsid w:val="00F31DEF"/>
    <w:rsid w:val="00F31ECB"/>
    <w:rsid w:val="00F3201D"/>
    <w:rsid w:val="00F32037"/>
    <w:rsid w:val="00F32451"/>
    <w:rsid w:val="00F3260F"/>
    <w:rsid w:val="00F328D1"/>
    <w:rsid w:val="00F328E8"/>
    <w:rsid w:val="00F329B7"/>
    <w:rsid w:val="00F32D2F"/>
    <w:rsid w:val="00F32DFC"/>
    <w:rsid w:val="00F333F3"/>
    <w:rsid w:val="00F3364B"/>
    <w:rsid w:val="00F33721"/>
    <w:rsid w:val="00F33AF8"/>
    <w:rsid w:val="00F340C9"/>
    <w:rsid w:val="00F340F4"/>
    <w:rsid w:val="00F3448B"/>
    <w:rsid w:val="00F346CB"/>
    <w:rsid w:val="00F34889"/>
    <w:rsid w:val="00F34AFE"/>
    <w:rsid w:val="00F34B88"/>
    <w:rsid w:val="00F34D41"/>
    <w:rsid w:val="00F35064"/>
    <w:rsid w:val="00F3514B"/>
    <w:rsid w:val="00F351B6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252"/>
    <w:rsid w:val="00F367A6"/>
    <w:rsid w:val="00F36E0F"/>
    <w:rsid w:val="00F36F8A"/>
    <w:rsid w:val="00F3738B"/>
    <w:rsid w:val="00F377D7"/>
    <w:rsid w:val="00F378CD"/>
    <w:rsid w:val="00F37AFE"/>
    <w:rsid w:val="00F37DEA"/>
    <w:rsid w:val="00F40105"/>
    <w:rsid w:val="00F401C9"/>
    <w:rsid w:val="00F40333"/>
    <w:rsid w:val="00F40337"/>
    <w:rsid w:val="00F404B4"/>
    <w:rsid w:val="00F40871"/>
    <w:rsid w:val="00F4095C"/>
    <w:rsid w:val="00F40A08"/>
    <w:rsid w:val="00F410F5"/>
    <w:rsid w:val="00F4131D"/>
    <w:rsid w:val="00F4134C"/>
    <w:rsid w:val="00F413B4"/>
    <w:rsid w:val="00F415B1"/>
    <w:rsid w:val="00F41AC1"/>
    <w:rsid w:val="00F41CE5"/>
    <w:rsid w:val="00F41F06"/>
    <w:rsid w:val="00F41F65"/>
    <w:rsid w:val="00F42A22"/>
    <w:rsid w:val="00F42DA0"/>
    <w:rsid w:val="00F42EC8"/>
    <w:rsid w:val="00F43A0E"/>
    <w:rsid w:val="00F43B64"/>
    <w:rsid w:val="00F43DA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4D7C"/>
    <w:rsid w:val="00F45249"/>
    <w:rsid w:val="00F453BB"/>
    <w:rsid w:val="00F454F5"/>
    <w:rsid w:val="00F455F0"/>
    <w:rsid w:val="00F45BD3"/>
    <w:rsid w:val="00F46911"/>
    <w:rsid w:val="00F46938"/>
    <w:rsid w:val="00F46949"/>
    <w:rsid w:val="00F4699E"/>
    <w:rsid w:val="00F46ACF"/>
    <w:rsid w:val="00F46CD3"/>
    <w:rsid w:val="00F46D98"/>
    <w:rsid w:val="00F46EBD"/>
    <w:rsid w:val="00F46ED3"/>
    <w:rsid w:val="00F46FE0"/>
    <w:rsid w:val="00F47366"/>
    <w:rsid w:val="00F47496"/>
    <w:rsid w:val="00F4759E"/>
    <w:rsid w:val="00F4796F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82"/>
    <w:rsid w:val="00F524E7"/>
    <w:rsid w:val="00F52726"/>
    <w:rsid w:val="00F5274A"/>
    <w:rsid w:val="00F528EF"/>
    <w:rsid w:val="00F529A5"/>
    <w:rsid w:val="00F52B7A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6E7"/>
    <w:rsid w:val="00F54847"/>
    <w:rsid w:val="00F5484E"/>
    <w:rsid w:val="00F549C9"/>
    <w:rsid w:val="00F54B5D"/>
    <w:rsid w:val="00F54BA6"/>
    <w:rsid w:val="00F54CB9"/>
    <w:rsid w:val="00F54DFD"/>
    <w:rsid w:val="00F54E19"/>
    <w:rsid w:val="00F5505D"/>
    <w:rsid w:val="00F55103"/>
    <w:rsid w:val="00F55180"/>
    <w:rsid w:val="00F5524B"/>
    <w:rsid w:val="00F552EB"/>
    <w:rsid w:val="00F553B8"/>
    <w:rsid w:val="00F553CC"/>
    <w:rsid w:val="00F5549D"/>
    <w:rsid w:val="00F5576A"/>
    <w:rsid w:val="00F55E1D"/>
    <w:rsid w:val="00F55EF2"/>
    <w:rsid w:val="00F55FE5"/>
    <w:rsid w:val="00F560ED"/>
    <w:rsid w:val="00F56129"/>
    <w:rsid w:val="00F5663C"/>
    <w:rsid w:val="00F56967"/>
    <w:rsid w:val="00F569CC"/>
    <w:rsid w:val="00F569F6"/>
    <w:rsid w:val="00F56C96"/>
    <w:rsid w:val="00F56E95"/>
    <w:rsid w:val="00F5713F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7B7"/>
    <w:rsid w:val="00F60C7D"/>
    <w:rsid w:val="00F60E78"/>
    <w:rsid w:val="00F610E1"/>
    <w:rsid w:val="00F614FD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A8"/>
    <w:rsid w:val="00F629BB"/>
    <w:rsid w:val="00F62BD4"/>
    <w:rsid w:val="00F62C03"/>
    <w:rsid w:val="00F62C17"/>
    <w:rsid w:val="00F62D8B"/>
    <w:rsid w:val="00F62F79"/>
    <w:rsid w:val="00F62F92"/>
    <w:rsid w:val="00F6307B"/>
    <w:rsid w:val="00F633C6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542A"/>
    <w:rsid w:val="00F658B2"/>
    <w:rsid w:val="00F65907"/>
    <w:rsid w:val="00F65B89"/>
    <w:rsid w:val="00F65DDB"/>
    <w:rsid w:val="00F65E38"/>
    <w:rsid w:val="00F65E6C"/>
    <w:rsid w:val="00F6605D"/>
    <w:rsid w:val="00F660BD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080C"/>
    <w:rsid w:val="00F7104E"/>
    <w:rsid w:val="00F711A2"/>
    <w:rsid w:val="00F7148A"/>
    <w:rsid w:val="00F714E7"/>
    <w:rsid w:val="00F716E9"/>
    <w:rsid w:val="00F7189F"/>
    <w:rsid w:val="00F718C0"/>
    <w:rsid w:val="00F71CFB"/>
    <w:rsid w:val="00F71ECC"/>
    <w:rsid w:val="00F72211"/>
    <w:rsid w:val="00F724EA"/>
    <w:rsid w:val="00F7371A"/>
    <w:rsid w:val="00F73896"/>
    <w:rsid w:val="00F73BA1"/>
    <w:rsid w:val="00F73BE2"/>
    <w:rsid w:val="00F73CD8"/>
    <w:rsid w:val="00F73DC9"/>
    <w:rsid w:val="00F73EF6"/>
    <w:rsid w:val="00F74025"/>
    <w:rsid w:val="00F741BF"/>
    <w:rsid w:val="00F74405"/>
    <w:rsid w:val="00F745B3"/>
    <w:rsid w:val="00F74697"/>
    <w:rsid w:val="00F74777"/>
    <w:rsid w:val="00F74E26"/>
    <w:rsid w:val="00F74FA1"/>
    <w:rsid w:val="00F75271"/>
    <w:rsid w:val="00F752F0"/>
    <w:rsid w:val="00F75402"/>
    <w:rsid w:val="00F75607"/>
    <w:rsid w:val="00F756B6"/>
    <w:rsid w:val="00F7583F"/>
    <w:rsid w:val="00F75863"/>
    <w:rsid w:val="00F75EF2"/>
    <w:rsid w:val="00F7617B"/>
    <w:rsid w:val="00F76215"/>
    <w:rsid w:val="00F7629C"/>
    <w:rsid w:val="00F766C0"/>
    <w:rsid w:val="00F7690B"/>
    <w:rsid w:val="00F76A2C"/>
    <w:rsid w:val="00F76F24"/>
    <w:rsid w:val="00F770A1"/>
    <w:rsid w:val="00F771D1"/>
    <w:rsid w:val="00F771D5"/>
    <w:rsid w:val="00F771E5"/>
    <w:rsid w:val="00F771E7"/>
    <w:rsid w:val="00F77308"/>
    <w:rsid w:val="00F77425"/>
    <w:rsid w:val="00F7749F"/>
    <w:rsid w:val="00F77718"/>
    <w:rsid w:val="00F77C4D"/>
    <w:rsid w:val="00F77DB5"/>
    <w:rsid w:val="00F8019D"/>
    <w:rsid w:val="00F802C8"/>
    <w:rsid w:val="00F808CE"/>
    <w:rsid w:val="00F809B9"/>
    <w:rsid w:val="00F80B1B"/>
    <w:rsid w:val="00F80B91"/>
    <w:rsid w:val="00F80BBC"/>
    <w:rsid w:val="00F80C4E"/>
    <w:rsid w:val="00F80CB0"/>
    <w:rsid w:val="00F80D27"/>
    <w:rsid w:val="00F80D9A"/>
    <w:rsid w:val="00F8146B"/>
    <w:rsid w:val="00F81554"/>
    <w:rsid w:val="00F8181A"/>
    <w:rsid w:val="00F81CB0"/>
    <w:rsid w:val="00F81FC8"/>
    <w:rsid w:val="00F82009"/>
    <w:rsid w:val="00F82242"/>
    <w:rsid w:val="00F8230E"/>
    <w:rsid w:val="00F823DC"/>
    <w:rsid w:val="00F82950"/>
    <w:rsid w:val="00F82C34"/>
    <w:rsid w:val="00F83130"/>
    <w:rsid w:val="00F831B2"/>
    <w:rsid w:val="00F831B8"/>
    <w:rsid w:val="00F835A9"/>
    <w:rsid w:val="00F83CB8"/>
    <w:rsid w:val="00F8412F"/>
    <w:rsid w:val="00F8437B"/>
    <w:rsid w:val="00F84922"/>
    <w:rsid w:val="00F84A56"/>
    <w:rsid w:val="00F84BB5"/>
    <w:rsid w:val="00F84FFF"/>
    <w:rsid w:val="00F851BC"/>
    <w:rsid w:val="00F85327"/>
    <w:rsid w:val="00F8588E"/>
    <w:rsid w:val="00F85B76"/>
    <w:rsid w:val="00F85FD0"/>
    <w:rsid w:val="00F8603F"/>
    <w:rsid w:val="00F8612F"/>
    <w:rsid w:val="00F86209"/>
    <w:rsid w:val="00F86216"/>
    <w:rsid w:val="00F86827"/>
    <w:rsid w:val="00F86D1E"/>
    <w:rsid w:val="00F87480"/>
    <w:rsid w:val="00F87585"/>
    <w:rsid w:val="00F875A6"/>
    <w:rsid w:val="00F87741"/>
    <w:rsid w:val="00F87B12"/>
    <w:rsid w:val="00F87E3B"/>
    <w:rsid w:val="00F87EA8"/>
    <w:rsid w:val="00F903E8"/>
    <w:rsid w:val="00F90525"/>
    <w:rsid w:val="00F906DA"/>
    <w:rsid w:val="00F908DD"/>
    <w:rsid w:val="00F9093D"/>
    <w:rsid w:val="00F90BFF"/>
    <w:rsid w:val="00F90F24"/>
    <w:rsid w:val="00F9161B"/>
    <w:rsid w:val="00F9161C"/>
    <w:rsid w:val="00F916FA"/>
    <w:rsid w:val="00F91A60"/>
    <w:rsid w:val="00F91B30"/>
    <w:rsid w:val="00F91BE8"/>
    <w:rsid w:val="00F91ECF"/>
    <w:rsid w:val="00F91F93"/>
    <w:rsid w:val="00F922F0"/>
    <w:rsid w:val="00F923D6"/>
    <w:rsid w:val="00F928CF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15"/>
    <w:rsid w:val="00F959BE"/>
    <w:rsid w:val="00F95B03"/>
    <w:rsid w:val="00F95C15"/>
    <w:rsid w:val="00F95C6A"/>
    <w:rsid w:val="00F95E2D"/>
    <w:rsid w:val="00F95F52"/>
    <w:rsid w:val="00F96008"/>
    <w:rsid w:val="00F960FC"/>
    <w:rsid w:val="00F962B7"/>
    <w:rsid w:val="00F96473"/>
    <w:rsid w:val="00F96567"/>
    <w:rsid w:val="00F97086"/>
    <w:rsid w:val="00F9718A"/>
    <w:rsid w:val="00F971A0"/>
    <w:rsid w:val="00F97422"/>
    <w:rsid w:val="00F97AAE"/>
    <w:rsid w:val="00F97AF8"/>
    <w:rsid w:val="00FA023B"/>
    <w:rsid w:val="00FA04F1"/>
    <w:rsid w:val="00FA0A28"/>
    <w:rsid w:val="00FA0A9A"/>
    <w:rsid w:val="00FA0AD7"/>
    <w:rsid w:val="00FA0D19"/>
    <w:rsid w:val="00FA1071"/>
    <w:rsid w:val="00FA14F4"/>
    <w:rsid w:val="00FA159D"/>
    <w:rsid w:val="00FA15B2"/>
    <w:rsid w:val="00FA1C1F"/>
    <w:rsid w:val="00FA1DBF"/>
    <w:rsid w:val="00FA1EC7"/>
    <w:rsid w:val="00FA1F6D"/>
    <w:rsid w:val="00FA201D"/>
    <w:rsid w:val="00FA264C"/>
    <w:rsid w:val="00FA2793"/>
    <w:rsid w:val="00FA2D78"/>
    <w:rsid w:val="00FA2D92"/>
    <w:rsid w:val="00FA2EA0"/>
    <w:rsid w:val="00FA3248"/>
    <w:rsid w:val="00FA3311"/>
    <w:rsid w:val="00FA338E"/>
    <w:rsid w:val="00FA34F2"/>
    <w:rsid w:val="00FA3679"/>
    <w:rsid w:val="00FA367B"/>
    <w:rsid w:val="00FA3EA2"/>
    <w:rsid w:val="00FA3F20"/>
    <w:rsid w:val="00FA3F76"/>
    <w:rsid w:val="00FA4031"/>
    <w:rsid w:val="00FA40AF"/>
    <w:rsid w:val="00FA420E"/>
    <w:rsid w:val="00FA4308"/>
    <w:rsid w:val="00FA45F9"/>
    <w:rsid w:val="00FA48FD"/>
    <w:rsid w:val="00FA5A1B"/>
    <w:rsid w:val="00FA5ADC"/>
    <w:rsid w:val="00FA5AFA"/>
    <w:rsid w:val="00FA5E1E"/>
    <w:rsid w:val="00FA6592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A7F32"/>
    <w:rsid w:val="00FB0223"/>
    <w:rsid w:val="00FB0247"/>
    <w:rsid w:val="00FB0371"/>
    <w:rsid w:val="00FB04AB"/>
    <w:rsid w:val="00FB0572"/>
    <w:rsid w:val="00FB06EC"/>
    <w:rsid w:val="00FB0B54"/>
    <w:rsid w:val="00FB1144"/>
    <w:rsid w:val="00FB12F0"/>
    <w:rsid w:val="00FB133E"/>
    <w:rsid w:val="00FB153D"/>
    <w:rsid w:val="00FB173F"/>
    <w:rsid w:val="00FB18F0"/>
    <w:rsid w:val="00FB1A43"/>
    <w:rsid w:val="00FB1A5F"/>
    <w:rsid w:val="00FB1B2B"/>
    <w:rsid w:val="00FB2142"/>
    <w:rsid w:val="00FB21F5"/>
    <w:rsid w:val="00FB2455"/>
    <w:rsid w:val="00FB245C"/>
    <w:rsid w:val="00FB2546"/>
    <w:rsid w:val="00FB25C1"/>
    <w:rsid w:val="00FB287D"/>
    <w:rsid w:val="00FB2887"/>
    <w:rsid w:val="00FB295D"/>
    <w:rsid w:val="00FB2ABE"/>
    <w:rsid w:val="00FB2B6E"/>
    <w:rsid w:val="00FB2DD5"/>
    <w:rsid w:val="00FB3286"/>
    <w:rsid w:val="00FB3522"/>
    <w:rsid w:val="00FB3A8A"/>
    <w:rsid w:val="00FB3B82"/>
    <w:rsid w:val="00FB3BE2"/>
    <w:rsid w:val="00FB3C9C"/>
    <w:rsid w:val="00FB3D04"/>
    <w:rsid w:val="00FB3E42"/>
    <w:rsid w:val="00FB40CE"/>
    <w:rsid w:val="00FB41FE"/>
    <w:rsid w:val="00FB4205"/>
    <w:rsid w:val="00FB4829"/>
    <w:rsid w:val="00FB4C06"/>
    <w:rsid w:val="00FB5014"/>
    <w:rsid w:val="00FB523F"/>
    <w:rsid w:val="00FB567A"/>
    <w:rsid w:val="00FB5885"/>
    <w:rsid w:val="00FB58BB"/>
    <w:rsid w:val="00FB670A"/>
    <w:rsid w:val="00FB6C62"/>
    <w:rsid w:val="00FB7018"/>
    <w:rsid w:val="00FB7207"/>
    <w:rsid w:val="00FB72E4"/>
    <w:rsid w:val="00FB734C"/>
    <w:rsid w:val="00FB737F"/>
    <w:rsid w:val="00FB73EE"/>
    <w:rsid w:val="00FB74D2"/>
    <w:rsid w:val="00FB754E"/>
    <w:rsid w:val="00FB7B20"/>
    <w:rsid w:val="00FB7BD1"/>
    <w:rsid w:val="00FB7EDE"/>
    <w:rsid w:val="00FC0123"/>
    <w:rsid w:val="00FC0137"/>
    <w:rsid w:val="00FC06B7"/>
    <w:rsid w:val="00FC073C"/>
    <w:rsid w:val="00FC0B69"/>
    <w:rsid w:val="00FC14CF"/>
    <w:rsid w:val="00FC1C5D"/>
    <w:rsid w:val="00FC1DB8"/>
    <w:rsid w:val="00FC239D"/>
    <w:rsid w:val="00FC23A1"/>
    <w:rsid w:val="00FC361C"/>
    <w:rsid w:val="00FC3739"/>
    <w:rsid w:val="00FC3BE8"/>
    <w:rsid w:val="00FC4154"/>
    <w:rsid w:val="00FC425A"/>
    <w:rsid w:val="00FC450C"/>
    <w:rsid w:val="00FC479D"/>
    <w:rsid w:val="00FC4BA1"/>
    <w:rsid w:val="00FC4CB0"/>
    <w:rsid w:val="00FC4FDA"/>
    <w:rsid w:val="00FC5260"/>
    <w:rsid w:val="00FC536F"/>
    <w:rsid w:val="00FC53DE"/>
    <w:rsid w:val="00FC5912"/>
    <w:rsid w:val="00FC5B17"/>
    <w:rsid w:val="00FC5B6E"/>
    <w:rsid w:val="00FC5D77"/>
    <w:rsid w:val="00FC6268"/>
    <w:rsid w:val="00FC6315"/>
    <w:rsid w:val="00FC65C1"/>
    <w:rsid w:val="00FC6706"/>
    <w:rsid w:val="00FC6757"/>
    <w:rsid w:val="00FC685A"/>
    <w:rsid w:val="00FC6F4C"/>
    <w:rsid w:val="00FC6F63"/>
    <w:rsid w:val="00FC771C"/>
    <w:rsid w:val="00FC7851"/>
    <w:rsid w:val="00FC7A92"/>
    <w:rsid w:val="00FC7CC5"/>
    <w:rsid w:val="00FC7EA9"/>
    <w:rsid w:val="00FD0052"/>
    <w:rsid w:val="00FD0591"/>
    <w:rsid w:val="00FD0E12"/>
    <w:rsid w:val="00FD10EC"/>
    <w:rsid w:val="00FD1703"/>
    <w:rsid w:val="00FD1764"/>
    <w:rsid w:val="00FD1797"/>
    <w:rsid w:val="00FD1CD2"/>
    <w:rsid w:val="00FD1EA9"/>
    <w:rsid w:val="00FD246D"/>
    <w:rsid w:val="00FD24FA"/>
    <w:rsid w:val="00FD2581"/>
    <w:rsid w:val="00FD28E6"/>
    <w:rsid w:val="00FD2959"/>
    <w:rsid w:val="00FD295B"/>
    <w:rsid w:val="00FD29AD"/>
    <w:rsid w:val="00FD2D43"/>
    <w:rsid w:val="00FD321C"/>
    <w:rsid w:val="00FD36E6"/>
    <w:rsid w:val="00FD37B2"/>
    <w:rsid w:val="00FD40E3"/>
    <w:rsid w:val="00FD45BA"/>
    <w:rsid w:val="00FD45D3"/>
    <w:rsid w:val="00FD496B"/>
    <w:rsid w:val="00FD4FB1"/>
    <w:rsid w:val="00FD5277"/>
    <w:rsid w:val="00FD5367"/>
    <w:rsid w:val="00FD5385"/>
    <w:rsid w:val="00FD5691"/>
    <w:rsid w:val="00FD57C9"/>
    <w:rsid w:val="00FD58A6"/>
    <w:rsid w:val="00FD5908"/>
    <w:rsid w:val="00FD5924"/>
    <w:rsid w:val="00FD59CE"/>
    <w:rsid w:val="00FD5B5B"/>
    <w:rsid w:val="00FD5CD0"/>
    <w:rsid w:val="00FD5E3A"/>
    <w:rsid w:val="00FD5F2C"/>
    <w:rsid w:val="00FD60DA"/>
    <w:rsid w:val="00FD629C"/>
    <w:rsid w:val="00FD6714"/>
    <w:rsid w:val="00FD6931"/>
    <w:rsid w:val="00FD6983"/>
    <w:rsid w:val="00FD6BDC"/>
    <w:rsid w:val="00FD6F2E"/>
    <w:rsid w:val="00FD7214"/>
    <w:rsid w:val="00FD722F"/>
    <w:rsid w:val="00FD7405"/>
    <w:rsid w:val="00FD757E"/>
    <w:rsid w:val="00FD78E2"/>
    <w:rsid w:val="00FD791C"/>
    <w:rsid w:val="00FD7984"/>
    <w:rsid w:val="00FD7A7D"/>
    <w:rsid w:val="00FD7DF2"/>
    <w:rsid w:val="00FD7E98"/>
    <w:rsid w:val="00FE0276"/>
    <w:rsid w:val="00FE038C"/>
    <w:rsid w:val="00FE067E"/>
    <w:rsid w:val="00FE07C5"/>
    <w:rsid w:val="00FE0BB2"/>
    <w:rsid w:val="00FE0C57"/>
    <w:rsid w:val="00FE0EA4"/>
    <w:rsid w:val="00FE0EDB"/>
    <w:rsid w:val="00FE10B4"/>
    <w:rsid w:val="00FE1178"/>
    <w:rsid w:val="00FE146D"/>
    <w:rsid w:val="00FE14F8"/>
    <w:rsid w:val="00FE1E89"/>
    <w:rsid w:val="00FE23A3"/>
    <w:rsid w:val="00FE24C1"/>
    <w:rsid w:val="00FE2511"/>
    <w:rsid w:val="00FE258E"/>
    <w:rsid w:val="00FE2801"/>
    <w:rsid w:val="00FE295B"/>
    <w:rsid w:val="00FE2B20"/>
    <w:rsid w:val="00FE2C74"/>
    <w:rsid w:val="00FE2D4B"/>
    <w:rsid w:val="00FE2DF5"/>
    <w:rsid w:val="00FE2FCF"/>
    <w:rsid w:val="00FE3145"/>
    <w:rsid w:val="00FE33F2"/>
    <w:rsid w:val="00FE3445"/>
    <w:rsid w:val="00FE3469"/>
    <w:rsid w:val="00FE3680"/>
    <w:rsid w:val="00FE37EB"/>
    <w:rsid w:val="00FE3B66"/>
    <w:rsid w:val="00FE44FC"/>
    <w:rsid w:val="00FE4854"/>
    <w:rsid w:val="00FE48CA"/>
    <w:rsid w:val="00FE4DFC"/>
    <w:rsid w:val="00FE52E4"/>
    <w:rsid w:val="00FE5549"/>
    <w:rsid w:val="00FE562D"/>
    <w:rsid w:val="00FE56A8"/>
    <w:rsid w:val="00FE58D0"/>
    <w:rsid w:val="00FE5A99"/>
    <w:rsid w:val="00FE60B1"/>
    <w:rsid w:val="00FE64E9"/>
    <w:rsid w:val="00FE65D9"/>
    <w:rsid w:val="00FE66A9"/>
    <w:rsid w:val="00FE678B"/>
    <w:rsid w:val="00FE6C50"/>
    <w:rsid w:val="00FE6C76"/>
    <w:rsid w:val="00FE6D1C"/>
    <w:rsid w:val="00FE6EF6"/>
    <w:rsid w:val="00FE6F57"/>
    <w:rsid w:val="00FE72A5"/>
    <w:rsid w:val="00FE7931"/>
    <w:rsid w:val="00FE7BC9"/>
    <w:rsid w:val="00FF0459"/>
    <w:rsid w:val="00FF076C"/>
    <w:rsid w:val="00FF0946"/>
    <w:rsid w:val="00FF095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706"/>
    <w:rsid w:val="00FF2DA5"/>
    <w:rsid w:val="00FF2E2A"/>
    <w:rsid w:val="00FF3236"/>
    <w:rsid w:val="00FF3CC9"/>
    <w:rsid w:val="00FF3D6D"/>
    <w:rsid w:val="00FF3EAC"/>
    <w:rsid w:val="00FF40AF"/>
    <w:rsid w:val="00FF4168"/>
    <w:rsid w:val="00FF41FF"/>
    <w:rsid w:val="00FF43A4"/>
    <w:rsid w:val="00FF473A"/>
    <w:rsid w:val="00FF4900"/>
    <w:rsid w:val="00FF5297"/>
    <w:rsid w:val="00FF52F8"/>
    <w:rsid w:val="00FF558C"/>
    <w:rsid w:val="00FF55AE"/>
    <w:rsid w:val="00FF6176"/>
    <w:rsid w:val="00FF64FA"/>
    <w:rsid w:val="00FF6528"/>
    <w:rsid w:val="00FF65A0"/>
    <w:rsid w:val="00FF665E"/>
    <w:rsid w:val="00FF6714"/>
    <w:rsid w:val="00FF6E1E"/>
    <w:rsid w:val="00FF791D"/>
    <w:rsid w:val="00FF798D"/>
    <w:rsid w:val="00FF7CA9"/>
    <w:rsid w:val="00FF7CE0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0325C"/>
  <w15:docId w15:val="{074B11F0-7E94-4EAF-895A-F54B17059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67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AF7DE-92D8-49F1-9987-1C3A0B92F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828</Words>
  <Characters>1042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aye MICKELSON</cp:lastModifiedBy>
  <cp:revision>5</cp:revision>
  <cp:lastPrinted>2020-04-16T23:57:00Z</cp:lastPrinted>
  <dcterms:created xsi:type="dcterms:W3CDTF">2021-10-22T20:38:00Z</dcterms:created>
  <dcterms:modified xsi:type="dcterms:W3CDTF">2021-10-25T18:20:00Z</dcterms:modified>
</cp:coreProperties>
</file>